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0AE379" w14:textId="29F49D60" w:rsidR="001C4DA7" w:rsidRPr="00F12293" w:rsidRDefault="001C4DA7" w:rsidP="00A43E1B">
      <w:pPr>
        <w:spacing w:after="0"/>
        <w:ind w:left="-426"/>
        <w:jc w:val="center"/>
        <w:rPr>
          <w:rFonts w:ascii="Times New Roman" w:hAnsi="Times New Roman" w:cs="Times New Roman"/>
          <w:b/>
          <w:bCs/>
          <w:sz w:val="18"/>
          <w:szCs w:val="18"/>
        </w:rPr>
      </w:pPr>
      <w:r w:rsidRPr="00F12293">
        <w:rPr>
          <w:rFonts w:ascii="Times New Roman" w:hAnsi="Times New Roman" w:cs="Times New Roman"/>
          <w:b/>
          <w:bCs/>
          <w:sz w:val="18"/>
          <w:szCs w:val="18"/>
          <w:highlight w:val="yellow"/>
        </w:rPr>
        <w:t xml:space="preserve">Clause </w:t>
      </w:r>
      <w:r w:rsidR="00A43E1B" w:rsidRPr="00F12293">
        <w:rPr>
          <w:rFonts w:ascii="Times New Roman" w:hAnsi="Times New Roman" w:cs="Times New Roman"/>
          <w:b/>
          <w:bCs/>
          <w:sz w:val="18"/>
          <w:szCs w:val="18"/>
          <w:highlight w:val="yellow"/>
        </w:rPr>
        <w:t xml:space="preserve">Complex </w:t>
      </w:r>
      <w:r w:rsidRPr="00F12293">
        <w:rPr>
          <w:rFonts w:ascii="Times New Roman" w:hAnsi="Times New Roman" w:cs="Times New Roman"/>
          <w:b/>
          <w:bCs/>
          <w:sz w:val="18"/>
          <w:szCs w:val="18"/>
          <w:highlight w:val="yellow"/>
        </w:rPr>
        <w:t>Analysis</w:t>
      </w:r>
    </w:p>
    <w:p w14:paraId="46C55BDE" w14:textId="77777777" w:rsidR="001C4DA7" w:rsidRPr="00F12293" w:rsidRDefault="001C4DA7" w:rsidP="006229A8">
      <w:pPr>
        <w:spacing w:after="0"/>
        <w:ind w:firstLine="426"/>
        <w:jc w:val="both"/>
        <w:rPr>
          <w:rFonts w:ascii="Times New Roman" w:hAnsi="Times New Roman" w:cs="Times New Roman"/>
          <w:b/>
          <w:bCs/>
          <w:sz w:val="18"/>
          <w:szCs w:val="18"/>
        </w:rPr>
      </w:pPr>
      <w:r w:rsidRPr="00F12293">
        <w:rPr>
          <w:rFonts w:ascii="Times New Roman" w:hAnsi="Times New Roman" w:cs="Times New Roman"/>
          <w:b/>
          <w:bCs/>
          <w:sz w:val="18"/>
          <w:szCs w:val="18"/>
        </w:rPr>
        <w:t>Text 1: Description</w:t>
      </w:r>
    </w:p>
    <w:tbl>
      <w:tblPr>
        <w:tblStyle w:val="TableGrid"/>
        <w:tblW w:w="15876" w:type="dxa"/>
        <w:tblInd w:w="534" w:type="dxa"/>
        <w:tblLayout w:type="fixed"/>
        <w:tblLook w:val="04A0" w:firstRow="1" w:lastRow="0" w:firstColumn="1" w:lastColumn="0" w:noHBand="0" w:noVBand="1"/>
      </w:tblPr>
      <w:tblGrid>
        <w:gridCol w:w="1275"/>
        <w:gridCol w:w="2410"/>
        <w:gridCol w:w="992"/>
        <w:gridCol w:w="1276"/>
        <w:gridCol w:w="928"/>
        <w:gridCol w:w="8995"/>
      </w:tblGrid>
      <w:tr w:rsidR="00E46102" w:rsidRPr="00F12293" w14:paraId="7A7174BE" w14:textId="77777777" w:rsidTr="00F12293">
        <w:trPr>
          <w:trHeight w:val="203"/>
        </w:trPr>
        <w:tc>
          <w:tcPr>
            <w:tcW w:w="1275" w:type="dxa"/>
          </w:tcPr>
          <w:p w14:paraId="6CE9C49C" w14:textId="5DC9451F" w:rsidR="00B33847" w:rsidRPr="00F12293" w:rsidRDefault="00B33847" w:rsidP="00EA0161">
            <w:pPr>
              <w:ind w:left="27" w:hanging="27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Ranking clause</w:t>
            </w:r>
          </w:p>
        </w:tc>
        <w:tc>
          <w:tcPr>
            <w:tcW w:w="2410" w:type="dxa"/>
          </w:tcPr>
          <w:p w14:paraId="57427F57" w14:textId="0DDF66C1" w:rsidR="00B33847" w:rsidRPr="00F12293" w:rsidRDefault="00B33847" w:rsidP="0052418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Clause </w:t>
            </w:r>
          </w:p>
        </w:tc>
        <w:tc>
          <w:tcPr>
            <w:tcW w:w="992" w:type="dxa"/>
          </w:tcPr>
          <w:p w14:paraId="2D1C17E7" w14:textId="77777777" w:rsidR="00B33847" w:rsidRPr="00F12293" w:rsidRDefault="00B33847" w:rsidP="0052418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76" w:type="dxa"/>
          </w:tcPr>
          <w:p w14:paraId="29CDD6F4" w14:textId="77777777" w:rsidR="00B33847" w:rsidRPr="00F12293" w:rsidRDefault="00B33847" w:rsidP="0052418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928" w:type="dxa"/>
          </w:tcPr>
          <w:p w14:paraId="58BC26E8" w14:textId="77777777" w:rsidR="00B33847" w:rsidRPr="00F12293" w:rsidRDefault="00B33847" w:rsidP="0052418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8995" w:type="dxa"/>
          </w:tcPr>
          <w:p w14:paraId="452D6B12" w14:textId="774C4369" w:rsidR="00B33847" w:rsidRPr="00F12293" w:rsidRDefault="00B33847" w:rsidP="00A638F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y Place</w:t>
            </w:r>
          </w:p>
        </w:tc>
      </w:tr>
      <w:tr w:rsidR="00E46102" w:rsidRPr="00F12293" w14:paraId="741C22AF" w14:textId="77777777" w:rsidTr="00F12293">
        <w:trPr>
          <w:trHeight w:val="201"/>
        </w:trPr>
        <w:tc>
          <w:tcPr>
            <w:tcW w:w="1275" w:type="dxa"/>
          </w:tcPr>
          <w:p w14:paraId="2FFE887D" w14:textId="26C45254" w:rsidR="00B33847" w:rsidRPr="00F12293" w:rsidRDefault="00B33847" w:rsidP="00B33847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410" w:type="dxa"/>
          </w:tcPr>
          <w:p w14:paraId="1C62355C" w14:textId="5F28818B" w:rsidR="00B33847" w:rsidRPr="00F12293" w:rsidRDefault="00B33847" w:rsidP="0052418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implex Clause (1)</w:t>
            </w:r>
          </w:p>
        </w:tc>
        <w:tc>
          <w:tcPr>
            <w:tcW w:w="992" w:type="dxa"/>
          </w:tcPr>
          <w:p w14:paraId="7EA5B880" w14:textId="77777777" w:rsidR="00B33847" w:rsidRPr="00F12293" w:rsidRDefault="00B33847" w:rsidP="0052418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76" w:type="dxa"/>
          </w:tcPr>
          <w:p w14:paraId="36A3FB8A" w14:textId="77777777" w:rsidR="00B33847" w:rsidRPr="00F12293" w:rsidRDefault="00B33847" w:rsidP="0052418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928" w:type="dxa"/>
          </w:tcPr>
          <w:p w14:paraId="4BF5AC7B" w14:textId="77777777" w:rsidR="00B33847" w:rsidRPr="00F12293" w:rsidRDefault="00B33847" w:rsidP="0052418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8995" w:type="dxa"/>
          </w:tcPr>
          <w:p w14:paraId="2AE6D23C" w14:textId="77777777" w:rsidR="00B33847" w:rsidRPr="00F12293" w:rsidRDefault="00B33847" w:rsidP="00E10937">
            <w:pPr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My home is located at Cobradreef 13th 3564, Utrecht Province, The Netherlands.</w:t>
            </w:r>
          </w:p>
        </w:tc>
      </w:tr>
      <w:tr w:rsidR="00E46102" w:rsidRPr="00F12293" w14:paraId="7A049387" w14:textId="77777777" w:rsidTr="00F12293">
        <w:trPr>
          <w:trHeight w:val="201"/>
        </w:trPr>
        <w:tc>
          <w:tcPr>
            <w:tcW w:w="1275" w:type="dxa"/>
          </w:tcPr>
          <w:p w14:paraId="3644B98E" w14:textId="23EF19FA" w:rsidR="00B33847" w:rsidRPr="00F12293" w:rsidRDefault="00B33847" w:rsidP="00B33847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410" w:type="dxa"/>
          </w:tcPr>
          <w:p w14:paraId="766B7A13" w14:textId="52C6F8D4" w:rsidR="00B33847" w:rsidRPr="00F12293" w:rsidRDefault="00B33847" w:rsidP="0052418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implex Clause (2)</w:t>
            </w:r>
          </w:p>
        </w:tc>
        <w:tc>
          <w:tcPr>
            <w:tcW w:w="992" w:type="dxa"/>
          </w:tcPr>
          <w:p w14:paraId="14371754" w14:textId="77777777" w:rsidR="00B33847" w:rsidRPr="00F12293" w:rsidRDefault="00B33847" w:rsidP="0052418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76" w:type="dxa"/>
          </w:tcPr>
          <w:p w14:paraId="20869EB3" w14:textId="77777777" w:rsidR="00B33847" w:rsidRPr="00F12293" w:rsidRDefault="00B33847" w:rsidP="0052418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928" w:type="dxa"/>
          </w:tcPr>
          <w:p w14:paraId="678300CE" w14:textId="77777777" w:rsidR="00B33847" w:rsidRPr="00F12293" w:rsidRDefault="00B33847" w:rsidP="0052418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8995" w:type="dxa"/>
          </w:tcPr>
          <w:p w14:paraId="27C2DF7D" w14:textId="77777777" w:rsidR="00B33847" w:rsidRPr="00F12293" w:rsidRDefault="00B33847" w:rsidP="00E10937">
            <w:pPr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I've lived there since 2012 with my parents and my older sister.</w:t>
            </w:r>
          </w:p>
        </w:tc>
      </w:tr>
      <w:tr w:rsidR="00E46102" w:rsidRPr="00F12293" w14:paraId="27C25402" w14:textId="77777777" w:rsidTr="00F12293">
        <w:trPr>
          <w:trHeight w:val="201"/>
        </w:trPr>
        <w:tc>
          <w:tcPr>
            <w:tcW w:w="1275" w:type="dxa"/>
          </w:tcPr>
          <w:p w14:paraId="6313B1E3" w14:textId="6F156C78" w:rsidR="00B33847" w:rsidRPr="00F12293" w:rsidRDefault="00B33847" w:rsidP="00B33847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410" w:type="dxa"/>
          </w:tcPr>
          <w:p w14:paraId="1C9C8912" w14:textId="058F3C94" w:rsidR="00B33847" w:rsidRPr="00F12293" w:rsidRDefault="00B33847" w:rsidP="0052418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  <w:t>1 (3i)</w:t>
            </w:r>
          </w:p>
        </w:tc>
        <w:tc>
          <w:tcPr>
            <w:tcW w:w="992" w:type="dxa"/>
          </w:tcPr>
          <w:p w14:paraId="3C434816" w14:textId="77777777" w:rsidR="00B33847" w:rsidRPr="00F12293" w:rsidRDefault="00B33847" w:rsidP="0052418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76" w:type="dxa"/>
          </w:tcPr>
          <w:p w14:paraId="7C3157F1" w14:textId="77777777" w:rsidR="00B33847" w:rsidRPr="00F12293" w:rsidRDefault="00B33847" w:rsidP="0052418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928" w:type="dxa"/>
          </w:tcPr>
          <w:p w14:paraId="0C07C498" w14:textId="77777777" w:rsidR="00B33847" w:rsidRPr="00F12293" w:rsidRDefault="00B33847" w:rsidP="0052418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8995" w:type="dxa"/>
          </w:tcPr>
          <w:p w14:paraId="210DC16E" w14:textId="77777777" w:rsidR="00B33847" w:rsidRPr="00F12293" w:rsidRDefault="00B33847" w:rsidP="00E10937">
            <w:pPr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My younger sister was then born in 2016</w:t>
            </w:r>
          </w:p>
        </w:tc>
      </w:tr>
      <w:tr w:rsidR="00E46102" w:rsidRPr="00F12293" w14:paraId="71474EC8" w14:textId="77777777" w:rsidTr="00F12293">
        <w:trPr>
          <w:trHeight w:val="226"/>
        </w:trPr>
        <w:tc>
          <w:tcPr>
            <w:tcW w:w="1275" w:type="dxa"/>
          </w:tcPr>
          <w:p w14:paraId="537DFDC6" w14:textId="77777777" w:rsidR="00B33847" w:rsidRPr="00F12293" w:rsidRDefault="00B33847" w:rsidP="00B33847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410" w:type="dxa"/>
          </w:tcPr>
          <w:p w14:paraId="651D894C" w14:textId="059C2D2E" w:rsidR="00B33847" w:rsidRPr="00F12293" w:rsidRDefault="00B33847" w:rsidP="0052418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  <w:t>+2 (3ii)</w:t>
            </w:r>
          </w:p>
        </w:tc>
        <w:tc>
          <w:tcPr>
            <w:tcW w:w="992" w:type="dxa"/>
          </w:tcPr>
          <w:p w14:paraId="392907C5" w14:textId="77777777" w:rsidR="00B33847" w:rsidRPr="00F12293" w:rsidRDefault="00B33847" w:rsidP="0052418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76" w:type="dxa"/>
          </w:tcPr>
          <w:p w14:paraId="761BDE44" w14:textId="77777777" w:rsidR="00B33847" w:rsidRPr="00F12293" w:rsidRDefault="00B33847" w:rsidP="0052418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928" w:type="dxa"/>
          </w:tcPr>
          <w:p w14:paraId="262ABE68" w14:textId="77777777" w:rsidR="00B33847" w:rsidRPr="00F12293" w:rsidRDefault="00B33847" w:rsidP="0052418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8995" w:type="dxa"/>
          </w:tcPr>
          <w:p w14:paraId="50D75E3E" w14:textId="77777777" w:rsidR="00B33847" w:rsidRPr="00F12293" w:rsidRDefault="00B33847" w:rsidP="00E10937">
            <w:pPr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nd joined us in this comfy house.</w:t>
            </w:r>
          </w:p>
        </w:tc>
      </w:tr>
      <w:tr w:rsidR="00E46102" w:rsidRPr="00F12293" w14:paraId="4AEEFBF6" w14:textId="77777777" w:rsidTr="00F12293">
        <w:trPr>
          <w:trHeight w:val="260"/>
        </w:trPr>
        <w:tc>
          <w:tcPr>
            <w:tcW w:w="1275" w:type="dxa"/>
          </w:tcPr>
          <w:p w14:paraId="1FCCD932" w14:textId="77777777" w:rsidR="00B33847" w:rsidRPr="00F12293" w:rsidRDefault="00B33847" w:rsidP="00B33847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ID"/>
              </w:rPr>
            </w:pPr>
          </w:p>
        </w:tc>
        <w:tc>
          <w:tcPr>
            <w:tcW w:w="2410" w:type="dxa"/>
          </w:tcPr>
          <w:p w14:paraId="57A63BD3" w14:textId="237D7A62" w:rsidR="00B33847" w:rsidRPr="00F12293" w:rsidRDefault="00B33847" w:rsidP="0052418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yellow"/>
              </w:rPr>
            </w:pPr>
            <w:r w:rsidRPr="00F12293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highlight w:val="yellow"/>
                <w:lang w:val="en-GB" w:eastAsia="en-ID"/>
              </w:rPr>
              <w:t xml:space="preserve">α </w:t>
            </w: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yellow"/>
              </w:rPr>
              <w:t>(4i)</w:t>
            </w:r>
          </w:p>
        </w:tc>
        <w:tc>
          <w:tcPr>
            <w:tcW w:w="992" w:type="dxa"/>
          </w:tcPr>
          <w:p w14:paraId="1F520085" w14:textId="77777777" w:rsidR="00B33847" w:rsidRPr="00F12293" w:rsidRDefault="00B33847" w:rsidP="0052418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76" w:type="dxa"/>
          </w:tcPr>
          <w:p w14:paraId="27EAB341" w14:textId="77777777" w:rsidR="00B33847" w:rsidRPr="00F12293" w:rsidRDefault="00B33847" w:rsidP="0052418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928" w:type="dxa"/>
          </w:tcPr>
          <w:p w14:paraId="71EB7C48" w14:textId="77777777" w:rsidR="00B33847" w:rsidRPr="00F12293" w:rsidRDefault="00B33847" w:rsidP="0052418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8995" w:type="dxa"/>
          </w:tcPr>
          <w:p w14:paraId="720BD4C8" w14:textId="77777777" w:rsidR="00B33847" w:rsidRPr="00F12293" w:rsidRDefault="00B33847" w:rsidP="00E10937">
            <w:pPr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It's a house, </w:t>
            </w:r>
          </w:p>
        </w:tc>
      </w:tr>
      <w:tr w:rsidR="00E46102" w:rsidRPr="00F12293" w14:paraId="5C55D1C9" w14:textId="77777777" w:rsidTr="00F12293">
        <w:trPr>
          <w:trHeight w:val="226"/>
        </w:trPr>
        <w:tc>
          <w:tcPr>
            <w:tcW w:w="1275" w:type="dxa"/>
          </w:tcPr>
          <w:p w14:paraId="0DBDDCE1" w14:textId="77777777" w:rsidR="00B33847" w:rsidRPr="00F12293" w:rsidRDefault="00B33847" w:rsidP="00B33847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ID"/>
              </w:rPr>
            </w:pPr>
          </w:p>
        </w:tc>
        <w:tc>
          <w:tcPr>
            <w:tcW w:w="2410" w:type="dxa"/>
          </w:tcPr>
          <w:p w14:paraId="4D44D738" w14:textId="10B5139B" w:rsidR="00B33847" w:rsidRPr="00F12293" w:rsidRDefault="00B33847" w:rsidP="0052418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yellow"/>
              </w:rPr>
            </w:pPr>
            <w:r w:rsidRPr="00F12293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highlight w:val="yellow"/>
                <w:lang w:val="en-GB" w:eastAsia="en-ID"/>
              </w:rPr>
              <w:t>=β (4ii)</w:t>
            </w:r>
          </w:p>
        </w:tc>
        <w:tc>
          <w:tcPr>
            <w:tcW w:w="992" w:type="dxa"/>
          </w:tcPr>
          <w:p w14:paraId="65016ACA" w14:textId="77777777" w:rsidR="00B33847" w:rsidRPr="00F12293" w:rsidRDefault="00B33847" w:rsidP="0052418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76" w:type="dxa"/>
          </w:tcPr>
          <w:p w14:paraId="026AB35C" w14:textId="77777777" w:rsidR="00B33847" w:rsidRPr="00F12293" w:rsidRDefault="00B33847" w:rsidP="0052418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928" w:type="dxa"/>
          </w:tcPr>
          <w:p w14:paraId="526F7A15" w14:textId="77777777" w:rsidR="00B33847" w:rsidRPr="00F12293" w:rsidRDefault="00B33847" w:rsidP="0052418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8995" w:type="dxa"/>
          </w:tcPr>
          <w:p w14:paraId="19AB512C" w14:textId="77777777" w:rsidR="00B33847" w:rsidRPr="00F12293" w:rsidRDefault="00B33847" w:rsidP="00E10937">
            <w:pPr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which the walls are merged with the rest of the houses in my street.</w:t>
            </w:r>
          </w:p>
        </w:tc>
      </w:tr>
      <w:tr w:rsidR="00E46102" w:rsidRPr="00F12293" w14:paraId="34C59FFA" w14:textId="77777777" w:rsidTr="00F12293">
        <w:trPr>
          <w:trHeight w:val="201"/>
        </w:trPr>
        <w:tc>
          <w:tcPr>
            <w:tcW w:w="1275" w:type="dxa"/>
          </w:tcPr>
          <w:p w14:paraId="7AA4AFE1" w14:textId="77777777" w:rsidR="00B33847" w:rsidRPr="00F12293" w:rsidRDefault="00B33847" w:rsidP="00B33847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410" w:type="dxa"/>
          </w:tcPr>
          <w:p w14:paraId="635DECD3" w14:textId="47CF66B9" w:rsidR="00B33847" w:rsidRPr="00F12293" w:rsidRDefault="00B33847" w:rsidP="0052418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implex Clause (5)</w:t>
            </w:r>
          </w:p>
        </w:tc>
        <w:tc>
          <w:tcPr>
            <w:tcW w:w="992" w:type="dxa"/>
          </w:tcPr>
          <w:p w14:paraId="25534E92" w14:textId="77777777" w:rsidR="00B33847" w:rsidRPr="00F12293" w:rsidRDefault="00B33847" w:rsidP="0052418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76" w:type="dxa"/>
          </w:tcPr>
          <w:p w14:paraId="07F9EA72" w14:textId="77777777" w:rsidR="00B33847" w:rsidRPr="00F12293" w:rsidRDefault="00B33847" w:rsidP="0052418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928" w:type="dxa"/>
          </w:tcPr>
          <w:p w14:paraId="19A3BBC2" w14:textId="77777777" w:rsidR="00B33847" w:rsidRPr="00F12293" w:rsidRDefault="00B33847" w:rsidP="0052418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8995" w:type="dxa"/>
          </w:tcPr>
          <w:p w14:paraId="3966B8A0" w14:textId="77777777" w:rsidR="00B33847" w:rsidRPr="00F12293" w:rsidRDefault="00B33847" w:rsidP="00E10937">
            <w:pPr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Imagine it as a horizontal apartment.</w:t>
            </w:r>
          </w:p>
        </w:tc>
      </w:tr>
      <w:tr w:rsidR="00E46102" w:rsidRPr="00F12293" w14:paraId="2D346AA8" w14:textId="77777777" w:rsidTr="00F12293">
        <w:trPr>
          <w:trHeight w:val="201"/>
        </w:trPr>
        <w:tc>
          <w:tcPr>
            <w:tcW w:w="1275" w:type="dxa"/>
          </w:tcPr>
          <w:p w14:paraId="5A66C1A5" w14:textId="77777777" w:rsidR="00B33847" w:rsidRPr="00F12293" w:rsidRDefault="00B33847" w:rsidP="00B33847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410" w:type="dxa"/>
          </w:tcPr>
          <w:p w14:paraId="1C970919" w14:textId="1AFC416D" w:rsidR="00B33847" w:rsidRPr="00F12293" w:rsidRDefault="00B33847" w:rsidP="0052418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implex Clause (6)</w:t>
            </w:r>
          </w:p>
        </w:tc>
        <w:tc>
          <w:tcPr>
            <w:tcW w:w="992" w:type="dxa"/>
          </w:tcPr>
          <w:p w14:paraId="6944BE4D" w14:textId="77777777" w:rsidR="00B33847" w:rsidRPr="00F12293" w:rsidRDefault="00B33847" w:rsidP="0052418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76" w:type="dxa"/>
          </w:tcPr>
          <w:p w14:paraId="0D456EFC" w14:textId="77777777" w:rsidR="00B33847" w:rsidRPr="00F12293" w:rsidRDefault="00B33847" w:rsidP="0052418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928" w:type="dxa"/>
          </w:tcPr>
          <w:p w14:paraId="3BBF7950" w14:textId="77777777" w:rsidR="00B33847" w:rsidRPr="00F12293" w:rsidRDefault="00B33847" w:rsidP="0052418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8995" w:type="dxa"/>
          </w:tcPr>
          <w:p w14:paraId="3B9DBBA5" w14:textId="77777777" w:rsidR="00B33847" w:rsidRPr="00F12293" w:rsidRDefault="00B33847" w:rsidP="00E10937">
            <w:pPr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It's constructed from mostly red bricks.</w:t>
            </w:r>
          </w:p>
        </w:tc>
      </w:tr>
      <w:tr w:rsidR="00E46102" w:rsidRPr="00F12293" w14:paraId="42049C0B" w14:textId="77777777" w:rsidTr="00F12293">
        <w:trPr>
          <w:trHeight w:val="201"/>
        </w:trPr>
        <w:tc>
          <w:tcPr>
            <w:tcW w:w="1275" w:type="dxa"/>
          </w:tcPr>
          <w:p w14:paraId="656E308E" w14:textId="77777777" w:rsidR="00B33847" w:rsidRPr="00F12293" w:rsidRDefault="00B33847" w:rsidP="00B33847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410" w:type="dxa"/>
          </w:tcPr>
          <w:p w14:paraId="4EEC6DF8" w14:textId="331FC8FC" w:rsidR="00B33847" w:rsidRPr="00F12293" w:rsidRDefault="00B33847" w:rsidP="0052418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implex Clause (7)</w:t>
            </w:r>
          </w:p>
        </w:tc>
        <w:tc>
          <w:tcPr>
            <w:tcW w:w="992" w:type="dxa"/>
          </w:tcPr>
          <w:p w14:paraId="5F43B31C" w14:textId="77777777" w:rsidR="00B33847" w:rsidRPr="00F12293" w:rsidRDefault="00B33847" w:rsidP="0052418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76" w:type="dxa"/>
          </w:tcPr>
          <w:p w14:paraId="433B2837" w14:textId="77777777" w:rsidR="00B33847" w:rsidRPr="00F12293" w:rsidRDefault="00B33847" w:rsidP="0052418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928" w:type="dxa"/>
          </w:tcPr>
          <w:p w14:paraId="4F82A729" w14:textId="77777777" w:rsidR="00B33847" w:rsidRPr="00F12293" w:rsidRDefault="00B33847" w:rsidP="0052418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8995" w:type="dxa"/>
          </w:tcPr>
          <w:p w14:paraId="6253C049" w14:textId="77777777" w:rsidR="00B33847" w:rsidRPr="00F12293" w:rsidRDefault="00B33847" w:rsidP="00E10937">
            <w:pPr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My house consists of three floors.</w:t>
            </w:r>
          </w:p>
        </w:tc>
      </w:tr>
      <w:tr w:rsidR="00E46102" w:rsidRPr="00F12293" w14:paraId="779C6FAE" w14:textId="77777777" w:rsidTr="00F12293">
        <w:trPr>
          <w:trHeight w:val="201"/>
        </w:trPr>
        <w:tc>
          <w:tcPr>
            <w:tcW w:w="1275" w:type="dxa"/>
          </w:tcPr>
          <w:p w14:paraId="56092100" w14:textId="77777777" w:rsidR="00B33847" w:rsidRPr="00F12293" w:rsidRDefault="00B33847" w:rsidP="00B33847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410" w:type="dxa"/>
            <w:shd w:val="clear" w:color="auto" w:fill="FFC000"/>
          </w:tcPr>
          <w:p w14:paraId="45E31E93" w14:textId="086082F7" w:rsidR="00B33847" w:rsidRPr="00F12293" w:rsidRDefault="007B4806" w:rsidP="0052418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Complex: </w:t>
            </w:r>
            <w:r w:rsidR="00F64809"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mbedded Clause (8)</w:t>
            </w:r>
          </w:p>
        </w:tc>
        <w:tc>
          <w:tcPr>
            <w:tcW w:w="992" w:type="dxa"/>
          </w:tcPr>
          <w:p w14:paraId="3518B94E" w14:textId="77777777" w:rsidR="00B33847" w:rsidRPr="00F12293" w:rsidRDefault="00B33847" w:rsidP="0052418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76" w:type="dxa"/>
          </w:tcPr>
          <w:p w14:paraId="1089BF41" w14:textId="77777777" w:rsidR="00B33847" w:rsidRPr="00F12293" w:rsidRDefault="00B33847" w:rsidP="0052418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928" w:type="dxa"/>
          </w:tcPr>
          <w:p w14:paraId="0F7AD2E5" w14:textId="77777777" w:rsidR="00B33847" w:rsidRPr="00F12293" w:rsidRDefault="00B33847" w:rsidP="0052418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8995" w:type="dxa"/>
          </w:tcPr>
          <w:p w14:paraId="75F94A18" w14:textId="77777777" w:rsidR="00B33847" w:rsidRPr="00F12293" w:rsidRDefault="00B33847" w:rsidP="00E10937">
            <w:pPr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The first floor is actually used by mostly university students </w:t>
            </w:r>
            <w:r w:rsidRPr="00F12293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[[who live there by contract]].</w:t>
            </w:r>
          </w:p>
        </w:tc>
      </w:tr>
      <w:tr w:rsidR="00E46102" w:rsidRPr="00F12293" w14:paraId="1B754C67" w14:textId="77777777" w:rsidTr="00F12293">
        <w:trPr>
          <w:trHeight w:val="201"/>
        </w:trPr>
        <w:tc>
          <w:tcPr>
            <w:tcW w:w="1275" w:type="dxa"/>
          </w:tcPr>
          <w:p w14:paraId="407BE8F1" w14:textId="77777777" w:rsidR="00B33847" w:rsidRPr="00F12293" w:rsidRDefault="00B33847" w:rsidP="00B33847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ID"/>
              </w:rPr>
            </w:pPr>
          </w:p>
        </w:tc>
        <w:tc>
          <w:tcPr>
            <w:tcW w:w="2410" w:type="dxa"/>
          </w:tcPr>
          <w:p w14:paraId="477554E1" w14:textId="3743D62A" w:rsidR="00B33847" w:rsidRPr="00F12293" w:rsidRDefault="00B33847" w:rsidP="0052418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</w:pPr>
            <w:r w:rsidRPr="00F12293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highlight w:val="cyan"/>
                <w:lang w:val="en-GB" w:eastAsia="en-ID"/>
              </w:rPr>
              <w:t xml:space="preserve">x β </w:t>
            </w: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  <w:t>(9i)</w:t>
            </w:r>
          </w:p>
        </w:tc>
        <w:tc>
          <w:tcPr>
            <w:tcW w:w="992" w:type="dxa"/>
          </w:tcPr>
          <w:p w14:paraId="7B462083" w14:textId="77777777" w:rsidR="00B33847" w:rsidRPr="00F12293" w:rsidRDefault="00B33847" w:rsidP="0052418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76" w:type="dxa"/>
          </w:tcPr>
          <w:p w14:paraId="4C5A4D8E" w14:textId="77777777" w:rsidR="00B33847" w:rsidRPr="00F12293" w:rsidRDefault="00B33847" w:rsidP="0052418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928" w:type="dxa"/>
          </w:tcPr>
          <w:p w14:paraId="3F5E261D" w14:textId="77777777" w:rsidR="00B33847" w:rsidRPr="00F12293" w:rsidRDefault="00B33847" w:rsidP="0052418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8995" w:type="dxa"/>
          </w:tcPr>
          <w:p w14:paraId="19E90519" w14:textId="77777777" w:rsidR="00B33847" w:rsidRPr="00F12293" w:rsidRDefault="00B33847" w:rsidP="00E10937">
            <w:pPr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When you first step through the white-coloured front door,</w:t>
            </w:r>
          </w:p>
        </w:tc>
      </w:tr>
      <w:tr w:rsidR="00E46102" w:rsidRPr="00F12293" w14:paraId="5B991D87" w14:textId="77777777" w:rsidTr="00F12293">
        <w:trPr>
          <w:trHeight w:val="226"/>
        </w:trPr>
        <w:tc>
          <w:tcPr>
            <w:tcW w:w="1275" w:type="dxa"/>
          </w:tcPr>
          <w:p w14:paraId="73DE93F9" w14:textId="77777777" w:rsidR="00B33847" w:rsidRPr="00F12293" w:rsidRDefault="00B33847" w:rsidP="00B33847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ID"/>
              </w:rPr>
            </w:pPr>
          </w:p>
        </w:tc>
        <w:tc>
          <w:tcPr>
            <w:tcW w:w="2410" w:type="dxa"/>
          </w:tcPr>
          <w:p w14:paraId="7E00C75B" w14:textId="6CA43DAA" w:rsidR="00B33847" w:rsidRPr="00F12293" w:rsidRDefault="00B33847" w:rsidP="0052418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</w:pPr>
            <w:r w:rsidRPr="00F12293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highlight w:val="cyan"/>
                <w:lang w:val="en-GB" w:eastAsia="en-ID"/>
              </w:rPr>
              <w:t>α (9ii)</w:t>
            </w:r>
          </w:p>
        </w:tc>
        <w:tc>
          <w:tcPr>
            <w:tcW w:w="992" w:type="dxa"/>
          </w:tcPr>
          <w:p w14:paraId="7EECFA3F" w14:textId="77777777" w:rsidR="00B33847" w:rsidRPr="00F12293" w:rsidRDefault="00B33847" w:rsidP="0052418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</w:pPr>
            <w:r w:rsidRPr="00F12293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highlight w:val="green"/>
                <w:lang w:val="en-GB" w:eastAsia="en-ID"/>
              </w:rPr>
              <w:t xml:space="preserve">1 </w:t>
            </w: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  <w:t>(9ii)</w:t>
            </w:r>
          </w:p>
        </w:tc>
        <w:tc>
          <w:tcPr>
            <w:tcW w:w="1276" w:type="dxa"/>
          </w:tcPr>
          <w:p w14:paraId="64493D65" w14:textId="77777777" w:rsidR="00B33847" w:rsidRPr="00F12293" w:rsidRDefault="00B33847" w:rsidP="0052418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928" w:type="dxa"/>
          </w:tcPr>
          <w:p w14:paraId="68C524EE" w14:textId="77777777" w:rsidR="00B33847" w:rsidRPr="00F12293" w:rsidRDefault="00B33847" w:rsidP="0052418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8995" w:type="dxa"/>
          </w:tcPr>
          <w:p w14:paraId="6E26A51C" w14:textId="77777777" w:rsidR="00B33847" w:rsidRPr="00F12293" w:rsidRDefault="00B33847" w:rsidP="00E10937">
            <w:pPr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on the left, there is a coat hanger with a toilet on the side </w:t>
            </w:r>
          </w:p>
        </w:tc>
      </w:tr>
      <w:tr w:rsidR="00710036" w:rsidRPr="00F12293" w14:paraId="21BF9D5F" w14:textId="77777777" w:rsidTr="00F12293">
        <w:trPr>
          <w:trHeight w:val="201"/>
        </w:trPr>
        <w:tc>
          <w:tcPr>
            <w:tcW w:w="1275" w:type="dxa"/>
          </w:tcPr>
          <w:p w14:paraId="6A7C43D5" w14:textId="77777777" w:rsidR="00710036" w:rsidRPr="00F12293" w:rsidRDefault="00710036" w:rsidP="00710036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ID"/>
              </w:rPr>
            </w:pPr>
          </w:p>
        </w:tc>
        <w:tc>
          <w:tcPr>
            <w:tcW w:w="2410" w:type="dxa"/>
          </w:tcPr>
          <w:p w14:paraId="1C0EB5B6" w14:textId="3CDFA2FB" w:rsidR="00710036" w:rsidRPr="00F12293" w:rsidRDefault="00710036" w:rsidP="0071003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ID"/>
              </w:rPr>
            </w:pPr>
          </w:p>
        </w:tc>
        <w:tc>
          <w:tcPr>
            <w:tcW w:w="992" w:type="dxa"/>
          </w:tcPr>
          <w:p w14:paraId="7B5DCFA5" w14:textId="77777777" w:rsidR="00710036" w:rsidRPr="00F12293" w:rsidRDefault="00710036" w:rsidP="0071003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highlight w:val="green"/>
                <w:lang w:val="en-GB" w:eastAsia="en-ID"/>
              </w:rPr>
            </w:pPr>
            <w:r w:rsidRPr="00F12293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highlight w:val="green"/>
                <w:lang w:val="en-GB" w:eastAsia="en-ID"/>
              </w:rPr>
              <w:t>+2 (9iii)</w:t>
            </w:r>
          </w:p>
        </w:tc>
        <w:tc>
          <w:tcPr>
            <w:tcW w:w="1276" w:type="dxa"/>
          </w:tcPr>
          <w:p w14:paraId="58F3E68D" w14:textId="2E282D7D" w:rsidR="00710036" w:rsidRPr="00F12293" w:rsidRDefault="00710036" w:rsidP="0071003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928" w:type="dxa"/>
          </w:tcPr>
          <w:p w14:paraId="1FE08192" w14:textId="77777777" w:rsidR="00710036" w:rsidRPr="00F12293" w:rsidRDefault="00710036" w:rsidP="0071003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8995" w:type="dxa"/>
          </w:tcPr>
          <w:p w14:paraId="02D7896C" w14:textId="49E7B008" w:rsidR="00710036" w:rsidRPr="00F12293" w:rsidRDefault="00710036" w:rsidP="00710036">
            <w:pPr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and in front of it (there is) a pair of stairs </w:t>
            </w:r>
            <w:r w:rsidR="00765318" w:rsidRPr="00F12293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[[that lead to the second floor]].</w:t>
            </w:r>
          </w:p>
        </w:tc>
      </w:tr>
      <w:tr w:rsidR="00710036" w:rsidRPr="00F12293" w14:paraId="730EF9FC" w14:textId="77777777" w:rsidTr="00F12293">
        <w:trPr>
          <w:trHeight w:val="201"/>
        </w:trPr>
        <w:tc>
          <w:tcPr>
            <w:tcW w:w="1275" w:type="dxa"/>
          </w:tcPr>
          <w:p w14:paraId="7A52CBD3" w14:textId="77777777" w:rsidR="00710036" w:rsidRPr="00F12293" w:rsidRDefault="00710036" w:rsidP="00710036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ID"/>
              </w:rPr>
            </w:pPr>
          </w:p>
        </w:tc>
        <w:tc>
          <w:tcPr>
            <w:tcW w:w="2410" w:type="dxa"/>
          </w:tcPr>
          <w:p w14:paraId="4F0514A3" w14:textId="3C433B9D" w:rsidR="00710036" w:rsidRPr="00F12293" w:rsidRDefault="00710036" w:rsidP="0071003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</w:pPr>
            <w:r w:rsidRPr="00F12293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highlight w:val="cyan"/>
                <w:lang w:val="en-GB" w:eastAsia="en-ID"/>
              </w:rPr>
              <w:t xml:space="preserve">x β </w:t>
            </w: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  <w:t>(10i)</w:t>
            </w:r>
          </w:p>
        </w:tc>
        <w:tc>
          <w:tcPr>
            <w:tcW w:w="992" w:type="dxa"/>
          </w:tcPr>
          <w:p w14:paraId="10F59ADE" w14:textId="77777777" w:rsidR="00710036" w:rsidRPr="00F12293" w:rsidRDefault="00710036" w:rsidP="0071003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76" w:type="dxa"/>
          </w:tcPr>
          <w:p w14:paraId="3942EE79" w14:textId="77777777" w:rsidR="00710036" w:rsidRPr="00F12293" w:rsidRDefault="00710036" w:rsidP="0071003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928" w:type="dxa"/>
          </w:tcPr>
          <w:p w14:paraId="57C357CB" w14:textId="77777777" w:rsidR="00710036" w:rsidRPr="00F12293" w:rsidRDefault="00710036" w:rsidP="0071003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8995" w:type="dxa"/>
          </w:tcPr>
          <w:p w14:paraId="7C0BFDA7" w14:textId="77777777" w:rsidR="00710036" w:rsidRPr="00F12293" w:rsidRDefault="00710036" w:rsidP="00710036">
            <w:pPr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If you continue straight forward</w:t>
            </w:r>
          </w:p>
        </w:tc>
      </w:tr>
      <w:tr w:rsidR="00710036" w:rsidRPr="00F12293" w14:paraId="5D67570E" w14:textId="77777777" w:rsidTr="00F12293">
        <w:trPr>
          <w:trHeight w:val="201"/>
        </w:trPr>
        <w:tc>
          <w:tcPr>
            <w:tcW w:w="1275" w:type="dxa"/>
          </w:tcPr>
          <w:p w14:paraId="3997CDA7" w14:textId="77777777" w:rsidR="00710036" w:rsidRPr="00F12293" w:rsidRDefault="00710036" w:rsidP="00710036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ID"/>
              </w:rPr>
            </w:pPr>
          </w:p>
        </w:tc>
        <w:tc>
          <w:tcPr>
            <w:tcW w:w="2410" w:type="dxa"/>
          </w:tcPr>
          <w:p w14:paraId="20991E60" w14:textId="55625D08" w:rsidR="00710036" w:rsidRPr="00F12293" w:rsidRDefault="00710036" w:rsidP="0071003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</w:pPr>
            <w:r w:rsidRPr="00F12293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highlight w:val="cyan"/>
                <w:lang w:val="en-GB" w:eastAsia="en-ID"/>
              </w:rPr>
              <w:t>α (10ii)</w:t>
            </w:r>
          </w:p>
        </w:tc>
        <w:tc>
          <w:tcPr>
            <w:tcW w:w="992" w:type="dxa"/>
          </w:tcPr>
          <w:p w14:paraId="2D2F1D05" w14:textId="77777777" w:rsidR="00710036" w:rsidRPr="00F12293" w:rsidRDefault="00710036" w:rsidP="0071003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yellow"/>
              </w:rPr>
            </w:pPr>
            <w:r w:rsidRPr="00F12293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highlight w:val="yellow"/>
                <w:lang w:val="en-GB" w:eastAsia="en-ID"/>
              </w:rPr>
              <w:t xml:space="preserve">α </w:t>
            </w: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yellow"/>
              </w:rPr>
              <w:t>(10ii)</w:t>
            </w:r>
          </w:p>
        </w:tc>
        <w:tc>
          <w:tcPr>
            <w:tcW w:w="1276" w:type="dxa"/>
          </w:tcPr>
          <w:p w14:paraId="037921FC" w14:textId="77777777" w:rsidR="00710036" w:rsidRPr="00F12293" w:rsidRDefault="00710036" w:rsidP="0071003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928" w:type="dxa"/>
          </w:tcPr>
          <w:p w14:paraId="591979DE" w14:textId="77777777" w:rsidR="00710036" w:rsidRPr="00F12293" w:rsidRDefault="00710036" w:rsidP="0071003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8995" w:type="dxa"/>
          </w:tcPr>
          <w:p w14:paraId="416511C4" w14:textId="77777777" w:rsidR="00710036" w:rsidRPr="00F12293" w:rsidRDefault="00710036" w:rsidP="00710036">
            <w:pPr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you will find 2 doors,</w:t>
            </w:r>
          </w:p>
        </w:tc>
      </w:tr>
      <w:tr w:rsidR="00710036" w:rsidRPr="00F12293" w14:paraId="6D58B04C" w14:textId="77777777" w:rsidTr="00F12293">
        <w:trPr>
          <w:trHeight w:val="201"/>
        </w:trPr>
        <w:tc>
          <w:tcPr>
            <w:tcW w:w="1275" w:type="dxa"/>
          </w:tcPr>
          <w:p w14:paraId="55A5B6A5" w14:textId="77777777" w:rsidR="00710036" w:rsidRPr="00F12293" w:rsidRDefault="00710036" w:rsidP="00710036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410" w:type="dxa"/>
          </w:tcPr>
          <w:p w14:paraId="60839F88" w14:textId="0FB96007" w:rsidR="00710036" w:rsidRPr="00F12293" w:rsidRDefault="00710036" w:rsidP="0071003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992" w:type="dxa"/>
          </w:tcPr>
          <w:p w14:paraId="348C1061" w14:textId="19FCD712" w:rsidR="00710036" w:rsidRPr="00F12293" w:rsidRDefault="00710036" w:rsidP="0071003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yellow"/>
              </w:rPr>
            </w:pPr>
            <w:r w:rsidRPr="00F12293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highlight w:val="yellow"/>
                <w:lang w:val="en-GB" w:eastAsia="en-ID"/>
              </w:rPr>
              <w:t>=β (10iii)</w:t>
            </w:r>
          </w:p>
        </w:tc>
        <w:tc>
          <w:tcPr>
            <w:tcW w:w="1276" w:type="dxa"/>
          </w:tcPr>
          <w:p w14:paraId="7C5D2942" w14:textId="77777777" w:rsidR="00710036" w:rsidRPr="00F12293" w:rsidRDefault="00710036" w:rsidP="0071003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</w:pPr>
            <w:r w:rsidRPr="00F12293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highlight w:val="green"/>
                <w:lang w:val="en-GB" w:eastAsia="en-ID"/>
              </w:rPr>
              <w:t xml:space="preserve">1 </w:t>
            </w: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  <w:t>(10v)</w:t>
            </w:r>
          </w:p>
        </w:tc>
        <w:tc>
          <w:tcPr>
            <w:tcW w:w="928" w:type="dxa"/>
          </w:tcPr>
          <w:p w14:paraId="1D04C8E2" w14:textId="77777777" w:rsidR="00710036" w:rsidRPr="00F12293" w:rsidRDefault="00710036" w:rsidP="0071003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8995" w:type="dxa"/>
          </w:tcPr>
          <w:p w14:paraId="5B9B3BF9" w14:textId="33BFEEFB" w:rsidR="00710036" w:rsidRPr="00F12293" w:rsidRDefault="00710036" w:rsidP="00710036">
            <w:pPr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which the first one leads to a kitchen with two glass doors at the back </w:t>
            </w:r>
            <w:r w:rsidRPr="00F12293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[[that lead to the backyard]]</w:t>
            </w:r>
            <w:r w:rsidR="006229A8" w:rsidRPr="00F12293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,</w:t>
            </w:r>
          </w:p>
        </w:tc>
      </w:tr>
      <w:tr w:rsidR="00710036" w:rsidRPr="00F12293" w14:paraId="2E5357A9" w14:textId="77777777" w:rsidTr="00F12293">
        <w:trPr>
          <w:trHeight w:val="201"/>
        </w:trPr>
        <w:tc>
          <w:tcPr>
            <w:tcW w:w="1275" w:type="dxa"/>
          </w:tcPr>
          <w:p w14:paraId="6FCECCC7" w14:textId="77777777" w:rsidR="00710036" w:rsidRPr="00F12293" w:rsidRDefault="00710036" w:rsidP="00710036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410" w:type="dxa"/>
          </w:tcPr>
          <w:p w14:paraId="7E704293" w14:textId="515CCA6E" w:rsidR="00710036" w:rsidRPr="00F12293" w:rsidRDefault="00710036" w:rsidP="0071003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992" w:type="dxa"/>
          </w:tcPr>
          <w:p w14:paraId="33B7020E" w14:textId="77777777" w:rsidR="00710036" w:rsidRPr="00F12293" w:rsidRDefault="00710036" w:rsidP="0071003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76" w:type="dxa"/>
          </w:tcPr>
          <w:p w14:paraId="0ED6A848" w14:textId="3BB924E0" w:rsidR="00710036" w:rsidRPr="00F12293" w:rsidRDefault="00710036" w:rsidP="0071003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  <w:t>+2 (10vi)</w:t>
            </w:r>
          </w:p>
        </w:tc>
        <w:tc>
          <w:tcPr>
            <w:tcW w:w="928" w:type="dxa"/>
          </w:tcPr>
          <w:p w14:paraId="5C0299C9" w14:textId="59C4070B" w:rsidR="00710036" w:rsidRPr="00F12293" w:rsidRDefault="00710036" w:rsidP="0071003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yellow"/>
              </w:rPr>
            </w:pPr>
            <w:r w:rsidRPr="00F12293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highlight w:val="yellow"/>
                <w:lang w:val="en-GB" w:eastAsia="en-ID"/>
              </w:rPr>
              <w:t xml:space="preserve">α </w:t>
            </w: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yellow"/>
              </w:rPr>
              <w:t>(10iv)</w:t>
            </w:r>
          </w:p>
        </w:tc>
        <w:tc>
          <w:tcPr>
            <w:tcW w:w="8995" w:type="dxa"/>
          </w:tcPr>
          <w:p w14:paraId="6AD2A6BC" w14:textId="5665E781" w:rsidR="00710036" w:rsidRPr="00F12293" w:rsidRDefault="00710036" w:rsidP="00710036">
            <w:pPr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the second door leads to another three doors</w:t>
            </w:r>
            <w:r w:rsidR="00765318" w:rsidRPr="00F1229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,</w:t>
            </w:r>
          </w:p>
        </w:tc>
      </w:tr>
      <w:tr w:rsidR="00710036" w:rsidRPr="00F12293" w14:paraId="1A4AF2A9" w14:textId="77777777" w:rsidTr="00F12293">
        <w:trPr>
          <w:trHeight w:val="201"/>
        </w:trPr>
        <w:tc>
          <w:tcPr>
            <w:tcW w:w="1275" w:type="dxa"/>
          </w:tcPr>
          <w:p w14:paraId="029D834C" w14:textId="77777777" w:rsidR="00710036" w:rsidRPr="00F12293" w:rsidRDefault="00710036" w:rsidP="00710036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410" w:type="dxa"/>
          </w:tcPr>
          <w:p w14:paraId="6FC2AFA8" w14:textId="77777777" w:rsidR="00710036" w:rsidRPr="00F12293" w:rsidRDefault="00710036" w:rsidP="0071003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992" w:type="dxa"/>
          </w:tcPr>
          <w:p w14:paraId="1AD9B0F4" w14:textId="77777777" w:rsidR="00710036" w:rsidRPr="00F12293" w:rsidRDefault="00710036" w:rsidP="0071003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76" w:type="dxa"/>
          </w:tcPr>
          <w:p w14:paraId="2C6640DB" w14:textId="77777777" w:rsidR="00710036" w:rsidRPr="00F12293" w:rsidRDefault="00710036" w:rsidP="0071003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928" w:type="dxa"/>
          </w:tcPr>
          <w:p w14:paraId="69D2DE95" w14:textId="6659199D" w:rsidR="00710036" w:rsidRPr="00F12293" w:rsidRDefault="00710036" w:rsidP="0071003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yellow"/>
              </w:rPr>
            </w:pPr>
            <w:r w:rsidRPr="00F12293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highlight w:val="yellow"/>
                <w:lang w:val="en-GB" w:eastAsia="en-ID"/>
              </w:rPr>
              <w:t>=β (10v)</w:t>
            </w:r>
          </w:p>
        </w:tc>
        <w:tc>
          <w:tcPr>
            <w:tcW w:w="8995" w:type="dxa"/>
          </w:tcPr>
          <w:p w14:paraId="59B1EFD7" w14:textId="78DB359E" w:rsidR="00710036" w:rsidRPr="00F12293" w:rsidRDefault="00710036" w:rsidP="00710036">
            <w:pPr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which two of them lead to the student's rooms and the other door to a bathroom.</w:t>
            </w:r>
          </w:p>
        </w:tc>
      </w:tr>
      <w:tr w:rsidR="00710036" w:rsidRPr="00F12293" w14:paraId="1863E6A1" w14:textId="77777777" w:rsidTr="00F12293">
        <w:trPr>
          <w:trHeight w:val="201"/>
        </w:trPr>
        <w:tc>
          <w:tcPr>
            <w:tcW w:w="1275" w:type="dxa"/>
          </w:tcPr>
          <w:p w14:paraId="7CCC075D" w14:textId="77777777" w:rsidR="00710036" w:rsidRPr="00F12293" w:rsidRDefault="00710036" w:rsidP="00710036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410" w:type="dxa"/>
          </w:tcPr>
          <w:p w14:paraId="4E56AE75" w14:textId="6B92E0EE" w:rsidR="00710036" w:rsidRPr="00F12293" w:rsidRDefault="00710036" w:rsidP="0071003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  <w:t>1 (12i)</w:t>
            </w:r>
          </w:p>
        </w:tc>
        <w:tc>
          <w:tcPr>
            <w:tcW w:w="992" w:type="dxa"/>
          </w:tcPr>
          <w:p w14:paraId="6E6FA3F4" w14:textId="77777777" w:rsidR="00710036" w:rsidRPr="00F12293" w:rsidRDefault="00710036" w:rsidP="0071003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76" w:type="dxa"/>
          </w:tcPr>
          <w:p w14:paraId="4BF1C598" w14:textId="77777777" w:rsidR="00710036" w:rsidRPr="00F12293" w:rsidRDefault="00710036" w:rsidP="0071003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928" w:type="dxa"/>
          </w:tcPr>
          <w:p w14:paraId="15363F19" w14:textId="77777777" w:rsidR="00710036" w:rsidRPr="00F12293" w:rsidRDefault="00710036" w:rsidP="0071003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8995" w:type="dxa"/>
          </w:tcPr>
          <w:p w14:paraId="5D1F649E" w14:textId="77777777" w:rsidR="00710036" w:rsidRPr="00F12293" w:rsidRDefault="00710036" w:rsidP="00710036">
            <w:pPr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Oh, and by the way, the first and second floor's walls are white</w:t>
            </w:r>
          </w:p>
        </w:tc>
      </w:tr>
      <w:tr w:rsidR="00710036" w:rsidRPr="00F12293" w14:paraId="46B818AE" w14:textId="77777777" w:rsidTr="00F12293">
        <w:trPr>
          <w:trHeight w:val="226"/>
        </w:trPr>
        <w:tc>
          <w:tcPr>
            <w:tcW w:w="1275" w:type="dxa"/>
          </w:tcPr>
          <w:p w14:paraId="48A71B1B" w14:textId="77777777" w:rsidR="00710036" w:rsidRPr="00F12293" w:rsidRDefault="00710036" w:rsidP="00710036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410" w:type="dxa"/>
          </w:tcPr>
          <w:p w14:paraId="4B93712D" w14:textId="3A437332" w:rsidR="00710036" w:rsidRPr="00F12293" w:rsidRDefault="00710036" w:rsidP="0071003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  <w:t>+2 (12i)</w:t>
            </w:r>
          </w:p>
        </w:tc>
        <w:tc>
          <w:tcPr>
            <w:tcW w:w="992" w:type="dxa"/>
          </w:tcPr>
          <w:p w14:paraId="72699825" w14:textId="77777777" w:rsidR="00710036" w:rsidRPr="00F12293" w:rsidRDefault="00710036" w:rsidP="0071003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76" w:type="dxa"/>
          </w:tcPr>
          <w:p w14:paraId="57FECA9C" w14:textId="77777777" w:rsidR="00710036" w:rsidRPr="00F12293" w:rsidRDefault="00710036" w:rsidP="0071003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928" w:type="dxa"/>
          </w:tcPr>
          <w:p w14:paraId="64AFB696" w14:textId="77777777" w:rsidR="00710036" w:rsidRPr="00F12293" w:rsidRDefault="00710036" w:rsidP="0071003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8995" w:type="dxa"/>
          </w:tcPr>
          <w:p w14:paraId="43FC7242" w14:textId="77777777" w:rsidR="00710036" w:rsidRPr="00F12293" w:rsidRDefault="00710036" w:rsidP="00710036">
            <w:pPr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nd the floor is covered with black tiles.</w:t>
            </w:r>
          </w:p>
        </w:tc>
      </w:tr>
      <w:tr w:rsidR="00710036" w:rsidRPr="00F12293" w14:paraId="515E1C74" w14:textId="77777777" w:rsidTr="00F12293">
        <w:trPr>
          <w:trHeight w:val="201"/>
        </w:trPr>
        <w:tc>
          <w:tcPr>
            <w:tcW w:w="1275" w:type="dxa"/>
          </w:tcPr>
          <w:p w14:paraId="03611F59" w14:textId="77777777" w:rsidR="00710036" w:rsidRPr="00F12293" w:rsidRDefault="00710036" w:rsidP="00710036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410" w:type="dxa"/>
          </w:tcPr>
          <w:p w14:paraId="1F97A8B9" w14:textId="4DC7C1C2" w:rsidR="00710036" w:rsidRPr="00F12293" w:rsidRDefault="00710036" w:rsidP="0071003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  <w:t>1 (13i)</w:t>
            </w:r>
          </w:p>
        </w:tc>
        <w:tc>
          <w:tcPr>
            <w:tcW w:w="992" w:type="dxa"/>
          </w:tcPr>
          <w:p w14:paraId="18308F0F" w14:textId="77777777" w:rsidR="00710036" w:rsidRPr="00F12293" w:rsidRDefault="00710036" w:rsidP="0071003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76" w:type="dxa"/>
          </w:tcPr>
          <w:p w14:paraId="19ED01BA" w14:textId="77777777" w:rsidR="00710036" w:rsidRPr="00F12293" w:rsidRDefault="00710036" w:rsidP="0071003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928" w:type="dxa"/>
          </w:tcPr>
          <w:p w14:paraId="3467F6CA" w14:textId="77777777" w:rsidR="00710036" w:rsidRPr="00F12293" w:rsidRDefault="00710036" w:rsidP="0071003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8995" w:type="dxa"/>
          </w:tcPr>
          <w:p w14:paraId="13738265" w14:textId="77777777" w:rsidR="00710036" w:rsidRPr="00F12293" w:rsidRDefault="00710036" w:rsidP="00710036">
            <w:pPr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Meanwhile, the third floor's rooms are green in colour</w:t>
            </w:r>
          </w:p>
        </w:tc>
      </w:tr>
      <w:tr w:rsidR="00710036" w:rsidRPr="00F12293" w14:paraId="0EC7A5C7" w14:textId="77777777" w:rsidTr="00F12293">
        <w:trPr>
          <w:trHeight w:val="201"/>
        </w:trPr>
        <w:tc>
          <w:tcPr>
            <w:tcW w:w="1275" w:type="dxa"/>
          </w:tcPr>
          <w:p w14:paraId="4E324653" w14:textId="77777777" w:rsidR="00710036" w:rsidRPr="00F12293" w:rsidRDefault="00710036" w:rsidP="00710036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410" w:type="dxa"/>
          </w:tcPr>
          <w:p w14:paraId="22767E16" w14:textId="3FFC5413" w:rsidR="00710036" w:rsidRPr="00F12293" w:rsidRDefault="00710036" w:rsidP="0071003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  <w:t>+2 (13ii)</w:t>
            </w:r>
          </w:p>
        </w:tc>
        <w:tc>
          <w:tcPr>
            <w:tcW w:w="992" w:type="dxa"/>
          </w:tcPr>
          <w:p w14:paraId="36CFD3B5" w14:textId="77777777" w:rsidR="00710036" w:rsidRPr="00F12293" w:rsidRDefault="00710036" w:rsidP="0071003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76" w:type="dxa"/>
          </w:tcPr>
          <w:p w14:paraId="5DF985B1" w14:textId="77777777" w:rsidR="00710036" w:rsidRPr="00F12293" w:rsidRDefault="00710036" w:rsidP="0071003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928" w:type="dxa"/>
          </w:tcPr>
          <w:p w14:paraId="488AC752" w14:textId="77777777" w:rsidR="00710036" w:rsidRPr="00F12293" w:rsidRDefault="00710036" w:rsidP="0071003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8995" w:type="dxa"/>
          </w:tcPr>
          <w:p w14:paraId="0F0D5D79" w14:textId="77777777" w:rsidR="00710036" w:rsidRPr="00F12293" w:rsidRDefault="00710036" w:rsidP="00710036">
            <w:pPr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nd the floor is covered with wooden tiles.</w:t>
            </w:r>
          </w:p>
        </w:tc>
      </w:tr>
      <w:tr w:rsidR="00710036" w:rsidRPr="00F12293" w14:paraId="2FA84039" w14:textId="77777777" w:rsidTr="00F12293">
        <w:trPr>
          <w:trHeight w:val="201"/>
        </w:trPr>
        <w:tc>
          <w:tcPr>
            <w:tcW w:w="1275" w:type="dxa"/>
          </w:tcPr>
          <w:p w14:paraId="74A3D74F" w14:textId="77777777" w:rsidR="00710036" w:rsidRPr="00F12293" w:rsidRDefault="00710036" w:rsidP="00710036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ID"/>
              </w:rPr>
            </w:pPr>
          </w:p>
        </w:tc>
        <w:tc>
          <w:tcPr>
            <w:tcW w:w="2410" w:type="dxa"/>
          </w:tcPr>
          <w:p w14:paraId="1C2F8D53" w14:textId="79C0CDCB" w:rsidR="00710036" w:rsidRPr="00F12293" w:rsidRDefault="00710036" w:rsidP="0071003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</w:pPr>
            <w:r w:rsidRPr="00F12293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highlight w:val="cyan"/>
                <w:lang w:val="en-GB" w:eastAsia="en-ID"/>
              </w:rPr>
              <w:t xml:space="preserve">x β </w:t>
            </w: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  <w:t>(14i)</w:t>
            </w:r>
          </w:p>
        </w:tc>
        <w:tc>
          <w:tcPr>
            <w:tcW w:w="992" w:type="dxa"/>
          </w:tcPr>
          <w:p w14:paraId="674D6E4F" w14:textId="77777777" w:rsidR="00710036" w:rsidRPr="00F12293" w:rsidRDefault="00710036" w:rsidP="0071003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76" w:type="dxa"/>
          </w:tcPr>
          <w:p w14:paraId="208DBFA4" w14:textId="77777777" w:rsidR="00710036" w:rsidRPr="00F12293" w:rsidRDefault="00710036" w:rsidP="0071003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928" w:type="dxa"/>
          </w:tcPr>
          <w:p w14:paraId="78FDC27A" w14:textId="77777777" w:rsidR="00710036" w:rsidRPr="00F12293" w:rsidRDefault="00710036" w:rsidP="0071003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8995" w:type="dxa"/>
          </w:tcPr>
          <w:p w14:paraId="3A1AC299" w14:textId="77777777" w:rsidR="00710036" w:rsidRPr="00F12293" w:rsidRDefault="00710036" w:rsidP="00710036">
            <w:pPr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If you go up the stairs</w:t>
            </w:r>
          </w:p>
        </w:tc>
      </w:tr>
      <w:tr w:rsidR="00400BD2" w:rsidRPr="00F12293" w14:paraId="6663F05C" w14:textId="77777777" w:rsidTr="00F12293">
        <w:trPr>
          <w:trHeight w:val="39"/>
        </w:trPr>
        <w:tc>
          <w:tcPr>
            <w:tcW w:w="1275" w:type="dxa"/>
          </w:tcPr>
          <w:p w14:paraId="14CB4E84" w14:textId="77777777" w:rsidR="00400BD2" w:rsidRPr="00F12293" w:rsidRDefault="00400BD2" w:rsidP="00400BD2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ID"/>
              </w:rPr>
            </w:pPr>
          </w:p>
        </w:tc>
        <w:tc>
          <w:tcPr>
            <w:tcW w:w="2410" w:type="dxa"/>
          </w:tcPr>
          <w:p w14:paraId="64B49FF9" w14:textId="4C87E790" w:rsidR="00400BD2" w:rsidRPr="00F12293" w:rsidRDefault="00400BD2" w:rsidP="00400BD2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</w:pPr>
            <w:r w:rsidRPr="00F12293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highlight w:val="cyan"/>
                <w:lang w:val="en-GB" w:eastAsia="en-ID"/>
              </w:rPr>
              <w:t>α (14ii)</w:t>
            </w:r>
          </w:p>
        </w:tc>
        <w:tc>
          <w:tcPr>
            <w:tcW w:w="992" w:type="dxa"/>
          </w:tcPr>
          <w:p w14:paraId="006A086D" w14:textId="41886461" w:rsidR="00400BD2" w:rsidRPr="00F12293" w:rsidRDefault="00400BD2" w:rsidP="00400BD2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yellow"/>
              </w:rPr>
            </w:pPr>
            <w:r w:rsidRPr="00F12293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highlight w:val="yellow"/>
                <w:lang w:val="en-GB" w:eastAsia="en-ID"/>
              </w:rPr>
              <w:t xml:space="preserve">α </w:t>
            </w: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yellow"/>
              </w:rPr>
              <w:t>(14ii)</w:t>
            </w:r>
          </w:p>
        </w:tc>
        <w:tc>
          <w:tcPr>
            <w:tcW w:w="1276" w:type="dxa"/>
          </w:tcPr>
          <w:p w14:paraId="7ED1DF76" w14:textId="77777777" w:rsidR="00400BD2" w:rsidRPr="00F12293" w:rsidRDefault="00400BD2" w:rsidP="00400BD2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928" w:type="dxa"/>
          </w:tcPr>
          <w:p w14:paraId="5476B5F7" w14:textId="77777777" w:rsidR="00400BD2" w:rsidRPr="00F12293" w:rsidRDefault="00400BD2" w:rsidP="00400BD2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8995" w:type="dxa"/>
          </w:tcPr>
          <w:p w14:paraId="692FB5F2" w14:textId="48C5B0D1" w:rsidR="00400BD2" w:rsidRPr="00F12293" w:rsidRDefault="00400BD2" w:rsidP="00400BD2">
            <w:pPr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you will find yourself in a small hall</w:t>
            </w:r>
            <w:r w:rsidR="003C6F4E" w:rsidRPr="00F1229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,</w:t>
            </w:r>
          </w:p>
        </w:tc>
      </w:tr>
      <w:tr w:rsidR="00400BD2" w:rsidRPr="00F12293" w14:paraId="6E34A97A" w14:textId="77777777" w:rsidTr="00F12293">
        <w:trPr>
          <w:trHeight w:val="39"/>
        </w:trPr>
        <w:tc>
          <w:tcPr>
            <w:tcW w:w="1275" w:type="dxa"/>
          </w:tcPr>
          <w:p w14:paraId="30EC4D57" w14:textId="77777777" w:rsidR="00400BD2" w:rsidRPr="00F12293" w:rsidRDefault="00400BD2" w:rsidP="00400BD2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ID"/>
              </w:rPr>
            </w:pPr>
          </w:p>
        </w:tc>
        <w:tc>
          <w:tcPr>
            <w:tcW w:w="2410" w:type="dxa"/>
          </w:tcPr>
          <w:p w14:paraId="745FCA75" w14:textId="77777777" w:rsidR="00400BD2" w:rsidRPr="00F12293" w:rsidRDefault="00400BD2" w:rsidP="00400BD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ID"/>
              </w:rPr>
            </w:pPr>
          </w:p>
        </w:tc>
        <w:tc>
          <w:tcPr>
            <w:tcW w:w="992" w:type="dxa"/>
          </w:tcPr>
          <w:p w14:paraId="19E6F220" w14:textId="287FB488" w:rsidR="00400BD2" w:rsidRPr="00F12293" w:rsidRDefault="00400BD2" w:rsidP="00400BD2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yellow"/>
              </w:rPr>
            </w:pPr>
            <w:r w:rsidRPr="00F12293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highlight w:val="yellow"/>
                <w:lang w:val="en-GB" w:eastAsia="en-ID"/>
              </w:rPr>
              <w:t>=β (14iii)</w:t>
            </w:r>
          </w:p>
        </w:tc>
        <w:tc>
          <w:tcPr>
            <w:tcW w:w="1276" w:type="dxa"/>
          </w:tcPr>
          <w:p w14:paraId="4BE386C6" w14:textId="463D9056" w:rsidR="00400BD2" w:rsidRPr="00F12293" w:rsidRDefault="00400BD2" w:rsidP="00400BD2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  <w:t>1 (14iii)</w:t>
            </w:r>
          </w:p>
        </w:tc>
        <w:tc>
          <w:tcPr>
            <w:tcW w:w="928" w:type="dxa"/>
          </w:tcPr>
          <w:p w14:paraId="72B628E7" w14:textId="77777777" w:rsidR="00400BD2" w:rsidRPr="00F12293" w:rsidRDefault="00400BD2" w:rsidP="00400BD2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8995" w:type="dxa"/>
          </w:tcPr>
          <w:p w14:paraId="514C10FD" w14:textId="38D6DB73" w:rsidR="00400BD2" w:rsidRPr="00F12293" w:rsidRDefault="00400BD2" w:rsidP="00400BD2">
            <w:pPr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that has a door</w:t>
            </w:r>
          </w:p>
        </w:tc>
      </w:tr>
      <w:tr w:rsidR="00710036" w:rsidRPr="00F12293" w14:paraId="52E1FD64" w14:textId="77777777" w:rsidTr="00F12293">
        <w:trPr>
          <w:trHeight w:val="201"/>
        </w:trPr>
        <w:tc>
          <w:tcPr>
            <w:tcW w:w="1275" w:type="dxa"/>
          </w:tcPr>
          <w:p w14:paraId="66599B05" w14:textId="77777777" w:rsidR="00710036" w:rsidRPr="00F12293" w:rsidRDefault="00710036" w:rsidP="00710036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410" w:type="dxa"/>
          </w:tcPr>
          <w:p w14:paraId="2308E565" w14:textId="568FD134" w:rsidR="00710036" w:rsidRPr="00F12293" w:rsidRDefault="00710036" w:rsidP="0071003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992" w:type="dxa"/>
          </w:tcPr>
          <w:p w14:paraId="275523B7" w14:textId="13AD5414" w:rsidR="00710036" w:rsidRPr="00F12293" w:rsidRDefault="00710036" w:rsidP="0071003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76" w:type="dxa"/>
          </w:tcPr>
          <w:p w14:paraId="0847FD06" w14:textId="42D6FF4B" w:rsidR="00710036" w:rsidRPr="00F12293" w:rsidRDefault="00400BD2" w:rsidP="0071003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  <w:t>+2 (14iv)</w:t>
            </w:r>
          </w:p>
        </w:tc>
        <w:tc>
          <w:tcPr>
            <w:tcW w:w="928" w:type="dxa"/>
          </w:tcPr>
          <w:p w14:paraId="4CC284FA" w14:textId="77777777" w:rsidR="00710036" w:rsidRPr="00F12293" w:rsidRDefault="00710036" w:rsidP="0071003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8995" w:type="dxa"/>
          </w:tcPr>
          <w:p w14:paraId="5D7454B1" w14:textId="77777777" w:rsidR="00710036" w:rsidRPr="00F12293" w:rsidRDefault="00710036" w:rsidP="00710036">
            <w:pPr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and (has) another set of stairs </w:t>
            </w:r>
            <w:r w:rsidRPr="00F12293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[[that leads to the third floor]].</w:t>
            </w:r>
          </w:p>
        </w:tc>
      </w:tr>
      <w:tr w:rsidR="00710036" w:rsidRPr="00F12293" w14:paraId="0A4483D1" w14:textId="77777777" w:rsidTr="00F12293">
        <w:trPr>
          <w:trHeight w:val="226"/>
        </w:trPr>
        <w:tc>
          <w:tcPr>
            <w:tcW w:w="1275" w:type="dxa"/>
          </w:tcPr>
          <w:p w14:paraId="1E5F5225" w14:textId="77777777" w:rsidR="00710036" w:rsidRPr="00F12293" w:rsidRDefault="00710036" w:rsidP="00710036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ID"/>
              </w:rPr>
            </w:pPr>
          </w:p>
        </w:tc>
        <w:tc>
          <w:tcPr>
            <w:tcW w:w="2410" w:type="dxa"/>
            <w:shd w:val="clear" w:color="auto" w:fill="FFC000"/>
          </w:tcPr>
          <w:p w14:paraId="42C2BF2B" w14:textId="01878362" w:rsidR="00710036" w:rsidRPr="00F12293" w:rsidRDefault="007B4806" w:rsidP="0071003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Complex: </w:t>
            </w:r>
            <w:r w:rsidR="00F64809"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Embedded Clause </w:t>
            </w:r>
            <w:r w:rsidR="00710036" w:rsidRPr="00F12293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ID"/>
              </w:rPr>
              <w:t>(15)</w:t>
            </w:r>
          </w:p>
        </w:tc>
        <w:tc>
          <w:tcPr>
            <w:tcW w:w="992" w:type="dxa"/>
          </w:tcPr>
          <w:p w14:paraId="442CA64B" w14:textId="77777777" w:rsidR="00710036" w:rsidRPr="00F12293" w:rsidRDefault="00710036" w:rsidP="0071003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76" w:type="dxa"/>
          </w:tcPr>
          <w:p w14:paraId="7FF464A2" w14:textId="77777777" w:rsidR="00710036" w:rsidRPr="00F12293" w:rsidRDefault="00710036" w:rsidP="0071003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928" w:type="dxa"/>
          </w:tcPr>
          <w:p w14:paraId="5DC58F70" w14:textId="77777777" w:rsidR="00710036" w:rsidRPr="00F12293" w:rsidRDefault="00710036" w:rsidP="0071003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8995" w:type="dxa"/>
          </w:tcPr>
          <w:p w14:paraId="7F1CADCD" w14:textId="1BDBAB1F" w:rsidR="00710036" w:rsidRPr="00F12293" w:rsidRDefault="00710036" w:rsidP="00710036">
            <w:pPr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That door will lead you to a big space </w:t>
            </w:r>
            <w:r w:rsidRPr="00F12293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[[which is the whole of the second floor]].</w:t>
            </w:r>
          </w:p>
        </w:tc>
      </w:tr>
      <w:tr w:rsidR="00710036" w:rsidRPr="00F12293" w14:paraId="758A075E" w14:textId="77777777" w:rsidTr="00F12293">
        <w:trPr>
          <w:trHeight w:val="201"/>
        </w:trPr>
        <w:tc>
          <w:tcPr>
            <w:tcW w:w="1275" w:type="dxa"/>
          </w:tcPr>
          <w:p w14:paraId="0BDED720" w14:textId="77777777" w:rsidR="00710036" w:rsidRPr="00F12293" w:rsidRDefault="00710036" w:rsidP="00710036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ID"/>
              </w:rPr>
            </w:pPr>
          </w:p>
        </w:tc>
        <w:tc>
          <w:tcPr>
            <w:tcW w:w="2410" w:type="dxa"/>
          </w:tcPr>
          <w:p w14:paraId="1675FC28" w14:textId="5F6F8A11" w:rsidR="00710036" w:rsidRPr="00F12293" w:rsidRDefault="007720C1" w:rsidP="0071003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ID"/>
              </w:rPr>
              <w:t>Simplex clause (16)</w:t>
            </w:r>
          </w:p>
        </w:tc>
        <w:tc>
          <w:tcPr>
            <w:tcW w:w="992" w:type="dxa"/>
          </w:tcPr>
          <w:p w14:paraId="47575B14" w14:textId="77777777" w:rsidR="00710036" w:rsidRPr="00F12293" w:rsidRDefault="00710036" w:rsidP="0071003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76" w:type="dxa"/>
          </w:tcPr>
          <w:p w14:paraId="7D4DF237" w14:textId="77777777" w:rsidR="00710036" w:rsidRPr="00F12293" w:rsidRDefault="00710036" w:rsidP="0071003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928" w:type="dxa"/>
          </w:tcPr>
          <w:p w14:paraId="32523406" w14:textId="77777777" w:rsidR="00710036" w:rsidRPr="00F12293" w:rsidRDefault="00710036" w:rsidP="0071003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8995" w:type="dxa"/>
          </w:tcPr>
          <w:p w14:paraId="16A29064" w14:textId="77777777" w:rsidR="00710036" w:rsidRPr="00F12293" w:rsidRDefault="00710036" w:rsidP="00710036">
            <w:pPr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It consists of the kitchen and the living room.</w:t>
            </w:r>
          </w:p>
        </w:tc>
      </w:tr>
      <w:tr w:rsidR="007720C1" w:rsidRPr="00F12293" w14:paraId="69FB0A54" w14:textId="77777777" w:rsidTr="00F12293">
        <w:trPr>
          <w:trHeight w:val="403"/>
        </w:trPr>
        <w:tc>
          <w:tcPr>
            <w:tcW w:w="1275" w:type="dxa"/>
          </w:tcPr>
          <w:p w14:paraId="492E46A9" w14:textId="77777777" w:rsidR="007720C1" w:rsidRPr="00F12293" w:rsidRDefault="007720C1" w:rsidP="007720C1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ID"/>
              </w:rPr>
            </w:pPr>
          </w:p>
        </w:tc>
        <w:tc>
          <w:tcPr>
            <w:tcW w:w="2410" w:type="dxa"/>
          </w:tcPr>
          <w:p w14:paraId="4B49A672" w14:textId="4A156CE4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</w:pPr>
            <w:r w:rsidRPr="00F12293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highlight w:val="yellow"/>
                <w:lang w:val="en-GB" w:eastAsia="en-ID"/>
              </w:rPr>
              <w:t xml:space="preserve">α </w:t>
            </w: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yellow"/>
              </w:rPr>
              <w:t>(17ii)</w:t>
            </w:r>
          </w:p>
        </w:tc>
        <w:tc>
          <w:tcPr>
            <w:tcW w:w="992" w:type="dxa"/>
          </w:tcPr>
          <w:p w14:paraId="638342A5" w14:textId="17A74C8A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yellow"/>
              </w:rPr>
            </w:pPr>
          </w:p>
        </w:tc>
        <w:tc>
          <w:tcPr>
            <w:tcW w:w="1276" w:type="dxa"/>
          </w:tcPr>
          <w:p w14:paraId="3DA0AEF9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928" w:type="dxa"/>
          </w:tcPr>
          <w:p w14:paraId="58656A09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8995" w:type="dxa"/>
          </w:tcPr>
          <w:p w14:paraId="45A1C478" w14:textId="6390461E" w:rsidR="007720C1" w:rsidRPr="00F12293" w:rsidRDefault="00F12293" w:rsidP="007720C1">
            <w:pPr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noProof/>
                <w:color w:val="000000" w:themeColor="text1"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1DE08D55" wp14:editId="77070679">
                      <wp:simplePos x="0" y="0"/>
                      <wp:positionH relativeFrom="column">
                        <wp:posOffset>8890</wp:posOffset>
                      </wp:positionH>
                      <wp:positionV relativeFrom="paragraph">
                        <wp:posOffset>70485</wp:posOffset>
                      </wp:positionV>
                      <wp:extent cx="170180" cy="7620"/>
                      <wp:effectExtent l="12065" t="12700" r="8255" b="8255"/>
                      <wp:wrapNone/>
                      <wp:docPr id="116363506" name="AutoShape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170180" cy="762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0278902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9" o:spid="_x0000_s1026" type="#_x0000_t32" style="position:absolute;margin-left:.7pt;margin-top:5.55pt;width:13.4pt;height:.6pt;flip:y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"/>
                  </w:pict>
                </mc:Fallback>
              </mc:AlternateContent>
            </w:r>
            <w:r w:rsidR="007720C1" w:rsidRPr="00F1229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But </w:t>
            </w:r>
            <w:r w:rsidR="007720C1" w:rsidRPr="00F12293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[[what you will see right in front of you]]</w:t>
            </w:r>
            <w:r w:rsidR="007720C1" w:rsidRPr="00F1229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</w:t>
            </w:r>
            <w:r w:rsidR="007720C1" w:rsidRPr="00F12293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[[when you go through that door]]</w:t>
            </w:r>
            <w:r w:rsidR="007720C1" w:rsidRPr="00F1229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(is) </w:t>
            </w:r>
            <w:r w:rsidR="007720C1" w:rsidRPr="00F12293">
              <w:rPr>
                <w:rFonts w:ascii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dressoir</w:t>
            </w:r>
            <w:r w:rsidR="007720C1" w:rsidRPr="00F1229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(a kind of dresser) </w:t>
            </w:r>
          </w:p>
        </w:tc>
      </w:tr>
      <w:tr w:rsidR="007720C1" w:rsidRPr="00F12293" w14:paraId="4CBCDAE4" w14:textId="77777777" w:rsidTr="00F12293">
        <w:trPr>
          <w:trHeight w:val="403"/>
        </w:trPr>
        <w:tc>
          <w:tcPr>
            <w:tcW w:w="1275" w:type="dxa"/>
          </w:tcPr>
          <w:p w14:paraId="764246FC" w14:textId="77777777" w:rsidR="007720C1" w:rsidRPr="00F12293" w:rsidRDefault="007720C1" w:rsidP="007720C1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ID"/>
              </w:rPr>
            </w:pPr>
          </w:p>
        </w:tc>
        <w:tc>
          <w:tcPr>
            <w:tcW w:w="2410" w:type="dxa"/>
          </w:tcPr>
          <w:p w14:paraId="67AA3857" w14:textId="05273462" w:rsidR="007720C1" w:rsidRPr="00F12293" w:rsidRDefault="007720C1" w:rsidP="007720C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ID"/>
              </w:rPr>
            </w:pPr>
            <w:r w:rsidRPr="00F12293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highlight w:val="yellow"/>
                <w:lang w:val="en-GB" w:eastAsia="en-ID"/>
              </w:rPr>
              <w:t>=β (17iii)</w:t>
            </w:r>
          </w:p>
        </w:tc>
        <w:tc>
          <w:tcPr>
            <w:tcW w:w="992" w:type="dxa"/>
          </w:tcPr>
          <w:p w14:paraId="0840591F" w14:textId="08300601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yellow"/>
              </w:rPr>
            </w:pPr>
          </w:p>
        </w:tc>
        <w:tc>
          <w:tcPr>
            <w:tcW w:w="1276" w:type="dxa"/>
          </w:tcPr>
          <w:p w14:paraId="27A7A2E0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928" w:type="dxa"/>
          </w:tcPr>
          <w:p w14:paraId="65203015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8995" w:type="dxa"/>
          </w:tcPr>
          <w:p w14:paraId="1EE18520" w14:textId="5563C4AA" w:rsidR="007720C1" w:rsidRPr="00F12293" w:rsidRDefault="007720C1" w:rsidP="007720C1">
            <w:pPr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that is around 2 meters wide with a big mirror with the same width.</w:t>
            </w:r>
          </w:p>
        </w:tc>
      </w:tr>
      <w:tr w:rsidR="007720C1" w:rsidRPr="00F12293" w14:paraId="204E878E" w14:textId="77777777" w:rsidTr="00F12293">
        <w:trPr>
          <w:trHeight w:val="201"/>
        </w:trPr>
        <w:tc>
          <w:tcPr>
            <w:tcW w:w="1275" w:type="dxa"/>
          </w:tcPr>
          <w:p w14:paraId="7B5A61D4" w14:textId="77777777" w:rsidR="007720C1" w:rsidRPr="00F12293" w:rsidRDefault="007720C1" w:rsidP="007720C1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410" w:type="dxa"/>
          </w:tcPr>
          <w:p w14:paraId="06AD4F98" w14:textId="4EA9D2E2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implex Clause (18)</w:t>
            </w:r>
          </w:p>
        </w:tc>
        <w:tc>
          <w:tcPr>
            <w:tcW w:w="992" w:type="dxa"/>
          </w:tcPr>
          <w:p w14:paraId="41D320CF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76" w:type="dxa"/>
          </w:tcPr>
          <w:p w14:paraId="5B9E6D94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928" w:type="dxa"/>
          </w:tcPr>
          <w:p w14:paraId="67DEB26F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8995" w:type="dxa"/>
          </w:tcPr>
          <w:p w14:paraId="65704D33" w14:textId="77777777" w:rsidR="007720C1" w:rsidRPr="00F12293" w:rsidRDefault="007720C1" w:rsidP="007720C1">
            <w:pPr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On the </w:t>
            </w:r>
            <w:r w:rsidRPr="00F12293">
              <w:rPr>
                <w:rFonts w:ascii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dressoir</w:t>
            </w:r>
            <w:r w:rsidRPr="00F1229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, there are picture frames on display with my little sisters’ fish aquarium in the middle.</w:t>
            </w:r>
          </w:p>
        </w:tc>
      </w:tr>
      <w:tr w:rsidR="007720C1" w:rsidRPr="00F12293" w14:paraId="5D1D81FD" w14:textId="77777777" w:rsidTr="00F12293">
        <w:trPr>
          <w:trHeight w:val="201"/>
        </w:trPr>
        <w:tc>
          <w:tcPr>
            <w:tcW w:w="1275" w:type="dxa"/>
          </w:tcPr>
          <w:p w14:paraId="10E7FE94" w14:textId="77777777" w:rsidR="007720C1" w:rsidRPr="00F12293" w:rsidRDefault="007720C1" w:rsidP="007720C1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410" w:type="dxa"/>
          </w:tcPr>
          <w:p w14:paraId="7FB306E2" w14:textId="3E652D2F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implex Clause (19)</w:t>
            </w:r>
          </w:p>
        </w:tc>
        <w:tc>
          <w:tcPr>
            <w:tcW w:w="992" w:type="dxa"/>
          </w:tcPr>
          <w:p w14:paraId="121C0411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76" w:type="dxa"/>
          </w:tcPr>
          <w:p w14:paraId="57D4AC4F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928" w:type="dxa"/>
          </w:tcPr>
          <w:p w14:paraId="14E32C04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8995" w:type="dxa"/>
          </w:tcPr>
          <w:p w14:paraId="6A1C5CB5" w14:textId="77777777" w:rsidR="007720C1" w:rsidRPr="00F12293" w:rsidRDefault="007720C1" w:rsidP="007720C1">
            <w:pPr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The </w:t>
            </w:r>
            <w:r w:rsidRPr="00F12293">
              <w:rPr>
                <w:rFonts w:ascii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dressoir</w:t>
            </w:r>
            <w:r w:rsidRPr="00F1229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itself contains (beside some random objects) mostly my mom's books.</w:t>
            </w:r>
          </w:p>
        </w:tc>
      </w:tr>
      <w:tr w:rsidR="007720C1" w:rsidRPr="00F12293" w14:paraId="45EDEEA1" w14:textId="77777777" w:rsidTr="00F12293">
        <w:trPr>
          <w:trHeight w:val="201"/>
        </w:trPr>
        <w:tc>
          <w:tcPr>
            <w:tcW w:w="1275" w:type="dxa"/>
          </w:tcPr>
          <w:p w14:paraId="33FC59E0" w14:textId="77777777" w:rsidR="007720C1" w:rsidRPr="00F12293" w:rsidRDefault="007720C1" w:rsidP="007720C1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ID"/>
              </w:rPr>
            </w:pPr>
          </w:p>
        </w:tc>
        <w:tc>
          <w:tcPr>
            <w:tcW w:w="2410" w:type="dxa"/>
          </w:tcPr>
          <w:p w14:paraId="5010B8E0" w14:textId="309376AA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</w:pPr>
            <w:r w:rsidRPr="00F12293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highlight w:val="cyan"/>
                <w:lang w:val="en-GB" w:eastAsia="en-ID"/>
              </w:rPr>
              <w:t xml:space="preserve">x β </w:t>
            </w: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  <w:t>(20i)</w:t>
            </w:r>
          </w:p>
        </w:tc>
        <w:tc>
          <w:tcPr>
            <w:tcW w:w="992" w:type="dxa"/>
          </w:tcPr>
          <w:p w14:paraId="2C914DC8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76" w:type="dxa"/>
          </w:tcPr>
          <w:p w14:paraId="5D61B46A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928" w:type="dxa"/>
          </w:tcPr>
          <w:p w14:paraId="085340A5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8995" w:type="dxa"/>
          </w:tcPr>
          <w:p w14:paraId="7CE3B043" w14:textId="77777777" w:rsidR="007720C1" w:rsidRPr="00F12293" w:rsidRDefault="007720C1" w:rsidP="007720C1">
            <w:pPr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When you go to the left</w:t>
            </w:r>
          </w:p>
        </w:tc>
      </w:tr>
      <w:tr w:rsidR="007720C1" w:rsidRPr="00F12293" w14:paraId="57F51756" w14:textId="77777777" w:rsidTr="00F12293">
        <w:trPr>
          <w:trHeight w:val="403"/>
        </w:trPr>
        <w:tc>
          <w:tcPr>
            <w:tcW w:w="1275" w:type="dxa"/>
          </w:tcPr>
          <w:p w14:paraId="643AB4B2" w14:textId="77777777" w:rsidR="007720C1" w:rsidRPr="00F12293" w:rsidRDefault="007720C1" w:rsidP="007720C1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ID"/>
              </w:rPr>
            </w:pPr>
          </w:p>
        </w:tc>
        <w:tc>
          <w:tcPr>
            <w:tcW w:w="2410" w:type="dxa"/>
          </w:tcPr>
          <w:p w14:paraId="53E86CBB" w14:textId="7A4D1172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</w:pPr>
            <w:r w:rsidRPr="00F12293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highlight w:val="cyan"/>
                <w:lang w:val="en-GB" w:eastAsia="en-ID"/>
              </w:rPr>
              <w:t>α (20ii)</w:t>
            </w:r>
          </w:p>
        </w:tc>
        <w:tc>
          <w:tcPr>
            <w:tcW w:w="992" w:type="dxa"/>
          </w:tcPr>
          <w:p w14:paraId="16A01E66" w14:textId="78E7F98F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yellow"/>
              </w:rPr>
            </w:pPr>
            <w:r w:rsidRPr="00F12293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highlight w:val="yellow"/>
                <w:lang w:val="en-GB" w:eastAsia="en-ID"/>
              </w:rPr>
              <w:t xml:space="preserve">=β </w:t>
            </w: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yellow"/>
              </w:rPr>
              <w:t>(20ii)</w:t>
            </w:r>
          </w:p>
        </w:tc>
        <w:tc>
          <w:tcPr>
            <w:tcW w:w="1276" w:type="dxa"/>
          </w:tcPr>
          <w:p w14:paraId="17BAE814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928" w:type="dxa"/>
          </w:tcPr>
          <w:p w14:paraId="78660381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8995" w:type="dxa"/>
          </w:tcPr>
          <w:p w14:paraId="7CA16D90" w14:textId="153DDABC" w:rsidR="007720C1" w:rsidRPr="00F12293" w:rsidRDefault="007720C1" w:rsidP="007720C1">
            <w:pPr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you will see my living room </w:t>
            </w:r>
          </w:p>
        </w:tc>
      </w:tr>
      <w:tr w:rsidR="007720C1" w:rsidRPr="00F12293" w14:paraId="121CE647" w14:textId="77777777" w:rsidTr="00F12293">
        <w:trPr>
          <w:trHeight w:val="403"/>
        </w:trPr>
        <w:tc>
          <w:tcPr>
            <w:tcW w:w="1275" w:type="dxa"/>
          </w:tcPr>
          <w:p w14:paraId="4490D986" w14:textId="77777777" w:rsidR="007720C1" w:rsidRPr="00F12293" w:rsidRDefault="007720C1" w:rsidP="007720C1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ID"/>
              </w:rPr>
            </w:pPr>
          </w:p>
        </w:tc>
        <w:tc>
          <w:tcPr>
            <w:tcW w:w="2410" w:type="dxa"/>
          </w:tcPr>
          <w:p w14:paraId="03F5BD01" w14:textId="77777777" w:rsidR="007720C1" w:rsidRPr="00F12293" w:rsidRDefault="007720C1" w:rsidP="007720C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ID"/>
              </w:rPr>
            </w:pPr>
          </w:p>
        </w:tc>
        <w:tc>
          <w:tcPr>
            <w:tcW w:w="992" w:type="dxa"/>
          </w:tcPr>
          <w:p w14:paraId="0560823E" w14:textId="71A2B46C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yellow"/>
              </w:rPr>
            </w:pPr>
            <w:r w:rsidRPr="00F12293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highlight w:val="yellow"/>
                <w:lang w:val="en-GB" w:eastAsia="en-ID"/>
              </w:rPr>
              <w:t>α (20iii)</w:t>
            </w:r>
          </w:p>
        </w:tc>
        <w:tc>
          <w:tcPr>
            <w:tcW w:w="1276" w:type="dxa"/>
          </w:tcPr>
          <w:p w14:paraId="627144CF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928" w:type="dxa"/>
          </w:tcPr>
          <w:p w14:paraId="2E69B38F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8995" w:type="dxa"/>
          </w:tcPr>
          <w:p w14:paraId="281A402E" w14:textId="4F9F7BB2" w:rsidR="007720C1" w:rsidRPr="00F12293" w:rsidRDefault="007720C1" w:rsidP="007720C1">
            <w:pPr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that contains of a couch, a coffee table, a workspace, a mini circustent </w:t>
            </w:r>
            <w:r w:rsidRPr="00F12293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[[where my little sister plays in]],</w:t>
            </w:r>
            <w:r w:rsidRPr="00F1229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a mattress, and a TV with tall cupboards on the side.</w:t>
            </w:r>
          </w:p>
        </w:tc>
      </w:tr>
      <w:tr w:rsidR="007720C1" w:rsidRPr="00F12293" w14:paraId="1E150EAE" w14:textId="77777777" w:rsidTr="00F12293">
        <w:trPr>
          <w:trHeight w:val="201"/>
        </w:trPr>
        <w:tc>
          <w:tcPr>
            <w:tcW w:w="1275" w:type="dxa"/>
          </w:tcPr>
          <w:p w14:paraId="2C639CA3" w14:textId="77777777" w:rsidR="007720C1" w:rsidRPr="00F12293" w:rsidRDefault="007720C1" w:rsidP="007720C1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ID"/>
              </w:rPr>
            </w:pPr>
          </w:p>
        </w:tc>
        <w:tc>
          <w:tcPr>
            <w:tcW w:w="2410" w:type="dxa"/>
          </w:tcPr>
          <w:p w14:paraId="4FE1DD21" w14:textId="052351FF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</w:pPr>
            <w:r w:rsidRPr="00F12293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highlight w:val="cyan"/>
                <w:lang w:val="en-GB" w:eastAsia="en-ID"/>
              </w:rPr>
              <w:t>x β</w:t>
            </w: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  <w:t xml:space="preserve"> (21i)</w:t>
            </w:r>
          </w:p>
        </w:tc>
        <w:tc>
          <w:tcPr>
            <w:tcW w:w="992" w:type="dxa"/>
          </w:tcPr>
          <w:p w14:paraId="26ED2A55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76" w:type="dxa"/>
          </w:tcPr>
          <w:p w14:paraId="737DD591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928" w:type="dxa"/>
          </w:tcPr>
          <w:p w14:paraId="3D7721F3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8995" w:type="dxa"/>
          </w:tcPr>
          <w:p w14:paraId="1E5E2DF0" w14:textId="77777777" w:rsidR="007720C1" w:rsidRPr="00F12293" w:rsidRDefault="007720C1" w:rsidP="007720C1">
            <w:pPr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If you go to the right</w:t>
            </w:r>
          </w:p>
        </w:tc>
      </w:tr>
      <w:tr w:rsidR="007720C1" w:rsidRPr="00F12293" w14:paraId="3B16DA8E" w14:textId="77777777" w:rsidTr="00F12293">
        <w:trPr>
          <w:trHeight w:val="226"/>
        </w:trPr>
        <w:tc>
          <w:tcPr>
            <w:tcW w:w="1275" w:type="dxa"/>
          </w:tcPr>
          <w:p w14:paraId="49206AC6" w14:textId="77777777" w:rsidR="007720C1" w:rsidRPr="00F12293" w:rsidRDefault="007720C1" w:rsidP="007720C1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ID"/>
              </w:rPr>
            </w:pPr>
          </w:p>
        </w:tc>
        <w:tc>
          <w:tcPr>
            <w:tcW w:w="2410" w:type="dxa"/>
          </w:tcPr>
          <w:p w14:paraId="28E0EF6C" w14:textId="1397BEF2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</w:pPr>
            <w:r w:rsidRPr="00F12293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highlight w:val="cyan"/>
                <w:lang w:val="en-GB" w:eastAsia="en-ID"/>
              </w:rPr>
              <w:t>α (21ii)</w:t>
            </w:r>
          </w:p>
        </w:tc>
        <w:tc>
          <w:tcPr>
            <w:tcW w:w="992" w:type="dxa"/>
          </w:tcPr>
          <w:p w14:paraId="584DBD47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76" w:type="dxa"/>
          </w:tcPr>
          <w:p w14:paraId="39632BBA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928" w:type="dxa"/>
          </w:tcPr>
          <w:p w14:paraId="2C915DBB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8995" w:type="dxa"/>
          </w:tcPr>
          <w:p w14:paraId="5FC59CA2" w14:textId="77777777" w:rsidR="007720C1" w:rsidRPr="00F12293" w:rsidRDefault="007720C1" w:rsidP="007720C1">
            <w:pPr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you will find my kitchen.</w:t>
            </w:r>
          </w:p>
        </w:tc>
      </w:tr>
      <w:tr w:rsidR="007720C1" w:rsidRPr="00F12293" w14:paraId="422FBC67" w14:textId="77777777" w:rsidTr="00F12293">
        <w:trPr>
          <w:trHeight w:val="201"/>
        </w:trPr>
        <w:tc>
          <w:tcPr>
            <w:tcW w:w="1275" w:type="dxa"/>
          </w:tcPr>
          <w:p w14:paraId="3923D5D3" w14:textId="77777777" w:rsidR="007720C1" w:rsidRPr="00F12293" w:rsidRDefault="007720C1" w:rsidP="007720C1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ID"/>
              </w:rPr>
            </w:pPr>
          </w:p>
        </w:tc>
        <w:tc>
          <w:tcPr>
            <w:tcW w:w="2410" w:type="dxa"/>
          </w:tcPr>
          <w:p w14:paraId="76CB3C0B" w14:textId="6E133ED0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yellow"/>
              </w:rPr>
            </w:pPr>
            <w:r w:rsidRPr="00F12293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highlight w:val="yellow"/>
                <w:lang w:val="en-GB" w:eastAsia="en-ID"/>
              </w:rPr>
              <w:t xml:space="preserve">1 </w:t>
            </w: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yellow"/>
              </w:rPr>
              <w:t>(22i)</w:t>
            </w:r>
          </w:p>
        </w:tc>
        <w:tc>
          <w:tcPr>
            <w:tcW w:w="992" w:type="dxa"/>
          </w:tcPr>
          <w:p w14:paraId="6DCB769E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76" w:type="dxa"/>
          </w:tcPr>
          <w:p w14:paraId="319278B8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928" w:type="dxa"/>
          </w:tcPr>
          <w:p w14:paraId="5B2E0548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8995" w:type="dxa"/>
          </w:tcPr>
          <w:p w14:paraId="0F8D7E37" w14:textId="77777777" w:rsidR="007720C1" w:rsidRPr="00F12293" w:rsidRDefault="007720C1" w:rsidP="007720C1">
            <w:pPr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its type is a kitchen set </w:t>
            </w:r>
            <w:r w:rsidRPr="00F12293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[[that is black in colour]];</w:t>
            </w:r>
          </w:p>
        </w:tc>
      </w:tr>
      <w:tr w:rsidR="007720C1" w:rsidRPr="00F12293" w14:paraId="2EB06CBD" w14:textId="77777777" w:rsidTr="00F12293">
        <w:trPr>
          <w:trHeight w:val="201"/>
        </w:trPr>
        <w:tc>
          <w:tcPr>
            <w:tcW w:w="1275" w:type="dxa"/>
          </w:tcPr>
          <w:p w14:paraId="4EA31DA7" w14:textId="77777777" w:rsidR="007720C1" w:rsidRPr="00F12293" w:rsidRDefault="007720C1" w:rsidP="007720C1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ID"/>
              </w:rPr>
            </w:pPr>
          </w:p>
        </w:tc>
        <w:tc>
          <w:tcPr>
            <w:tcW w:w="2410" w:type="dxa"/>
          </w:tcPr>
          <w:p w14:paraId="3C5B8CA4" w14:textId="6BE6E478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yellow"/>
              </w:rPr>
            </w:pPr>
            <w:r w:rsidRPr="00F12293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highlight w:val="yellow"/>
                <w:lang w:val="en-GB" w:eastAsia="en-ID"/>
              </w:rPr>
              <w:t>=2 (22ii)</w:t>
            </w:r>
          </w:p>
        </w:tc>
        <w:tc>
          <w:tcPr>
            <w:tcW w:w="992" w:type="dxa"/>
          </w:tcPr>
          <w:p w14:paraId="1F2F4586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76" w:type="dxa"/>
          </w:tcPr>
          <w:p w14:paraId="738AE644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928" w:type="dxa"/>
          </w:tcPr>
          <w:p w14:paraId="32B0AE92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8995" w:type="dxa"/>
          </w:tcPr>
          <w:p w14:paraId="3F25F839" w14:textId="77777777" w:rsidR="007720C1" w:rsidRPr="00F12293" w:rsidRDefault="007720C1" w:rsidP="007720C1">
            <w:pPr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 refrigerator, a sink, a dishwasher some drawers and cabinets, a stove, and an oven.</w:t>
            </w:r>
          </w:p>
        </w:tc>
      </w:tr>
      <w:tr w:rsidR="007720C1" w:rsidRPr="00F12293" w14:paraId="72E29153" w14:textId="77777777" w:rsidTr="00F12293">
        <w:trPr>
          <w:trHeight w:val="201"/>
        </w:trPr>
        <w:tc>
          <w:tcPr>
            <w:tcW w:w="1275" w:type="dxa"/>
          </w:tcPr>
          <w:p w14:paraId="681889CE" w14:textId="77777777" w:rsidR="007720C1" w:rsidRPr="00F12293" w:rsidRDefault="007720C1" w:rsidP="007720C1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ID"/>
              </w:rPr>
            </w:pPr>
          </w:p>
        </w:tc>
        <w:tc>
          <w:tcPr>
            <w:tcW w:w="2410" w:type="dxa"/>
          </w:tcPr>
          <w:p w14:paraId="414853D2" w14:textId="563DBA08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</w:pPr>
            <w:r w:rsidRPr="00F12293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highlight w:val="cyan"/>
                <w:lang w:val="en-GB" w:eastAsia="en-ID"/>
              </w:rPr>
              <w:t>xβ</w:t>
            </w: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  <w:t xml:space="preserve"> (23i)</w:t>
            </w:r>
          </w:p>
        </w:tc>
        <w:tc>
          <w:tcPr>
            <w:tcW w:w="992" w:type="dxa"/>
          </w:tcPr>
          <w:p w14:paraId="0EC46BDE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76" w:type="dxa"/>
          </w:tcPr>
          <w:p w14:paraId="206AEF8E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928" w:type="dxa"/>
          </w:tcPr>
          <w:p w14:paraId="4174CE23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8995" w:type="dxa"/>
          </w:tcPr>
          <w:p w14:paraId="3914ED5B" w14:textId="30F57B7E" w:rsidR="007720C1" w:rsidRPr="00F12293" w:rsidRDefault="007720C1" w:rsidP="007720C1">
            <w:pPr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Because the gas price has been increasing this year </w:t>
            </w:r>
            <w:r w:rsidRPr="00F12293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[[because of the war between Ukraine and Russia]],</w:t>
            </w:r>
          </w:p>
        </w:tc>
      </w:tr>
      <w:tr w:rsidR="007720C1" w:rsidRPr="00F12293" w14:paraId="5C37E9DB" w14:textId="77777777" w:rsidTr="00F12293">
        <w:trPr>
          <w:trHeight w:val="201"/>
        </w:trPr>
        <w:tc>
          <w:tcPr>
            <w:tcW w:w="1275" w:type="dxa"/>
          </w:tcPr>
          <w:p w14:paraId="0AB4FA00" w14:textId="77777777" w:rsidR="007720C1" w:rsidRPr="00F12293" w:rsidRDefault="007720C1" w:rsidP="007720C1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ID"/>
              </w:rPr>
            </w:pPr>
          </w:p>
        </w:tc>
        <w:tc>
          <w:tcPr>
            <w:tcW w:w="2410" w:type="dxa"/>
          </w:tcPr>
          <w:p w14:paraId="78EE121D" w14:textId="1610DD53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</w:pPr>
            <w:r w:rsidRPr="00F12293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highlight w:val="cyan"/>
                <w:lang w:val="en-GB" w:eastAsia="en-ID"/>
              </w:rPr>
              <w:t>α (23ii)</w:t>
            </w:r>
          </w:p>
        </w:tc>
        <w:tc>
          <w:tcPr>
            <w:tcW w:w="992" w:type="dxa"/>
          </w:tcPr>
          <w:p w14:paraId="6039D134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76" w:type="dxa"/>
          </w:tcPr>
          <w:p w14:paraId="251B9CAC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928" w:type="dxa"/>
          </w:tcPr>
          <w:p w14:paraId="2F5631BA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8995" w:type="dxa"/>
          </w:tcPr>
          <w:p w14:paraId="18BE6BBD" w14:textId="77777777" w:rsidR="007720C1" w:rsidRPr="00F12293" w:rsidRDefault="007720C1" w:rsidP="007720C1">
            <w:pPr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my mom replaced the gas stove with an electric one.</w:t>
            </w:r>
          </w:p>
        </w:tc>
      </w:tr>
      <w:tr w:rsidR="007720C1" w:rsidRPr="00F12293" w14:paraId="4F97546F" w14:textId="77777777" w:rsidTr="00F12293">
        <w:trPr>
          <w:trHeight w:val="158"/>
        </w:trPr>
        <w:tc>
          <w:tcPr>
            <w:tcW w:w="1275" w:type="dxa"/>
          </w:tcPr>
          <w:p w14:paraId="5CFB1F5A" w14:textId="77777777" w:rsidR="007720C1" w:rsidRPr="00F12293" w:rsidRDefault="007720C1" w:rsidP="007720C1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410" w:type="dxa"/>
          </w:tcPr>
          <w:p w14:paraId="6813593D" w14:textId="5B62E5AE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implex Clause (24)</w:t>
            </w:r>
          </w:p>
        </w:tc>
        <w:tc>
          <w:tcPr>
            <w:tcW w:w="992" w:type="dxa"/>
          </w:tcPr>
          <w:p w14:paraId="49535B77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76" w:type="dxa"/>
          </w:tcPr>
          <w:p w14:paraId="1DE8CA0F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928" w:type="dxa"/>
          </w:tcPr>
          <w:p w14:paraId="069C7586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8995" w:type="dxa"/>
          </w:tcPr>
          <w:p w14:paraId="50BF2265" w14:textId="2B65D412" w:rsidR="007720C1" w:rsidRPr="00F12293" w:rsidRDefault="007720C1" w:rsidP="007720C1">
            <w:pPr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I can't wait 10 use it :)!</w:t>
            </w:r>
          </w:p>
        </w:tc>
      </w:tr>
      <w:tr w:rsidR="007720C1" w:rsidRPr="00F12293" w14:paraId="49984768" w14:textId="77777777" w:rsidTr="00F12293">
        <w:trPr>
          <w:trHeight w:val="123"/>
        </w:trPr>
        <w:tc>
          <w:tcPr>
            <w:tcW w:w="1275" w:type="dxa"/>
          </w:tcPr>
          <w:p w14:paraId="665C593B" w14:textId="77777777" w:rsidR="007720C1" w:rsidRPr="00F12293" w:rsidRDefault="007720C1" w:rsidP="007720C1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ID"/>
              </w:rPr>
            </w:pPr>
          </w:p>
        </w:tc>
        <w:tc>
          <w:tcPr>
            <w:tcW w:w="2410" w:type="dxa"/>
          </w:tcPr>
          <w:p w14:paraId="7B8EF4B2" w14:textId="60313235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</w:pPr>
            <w:r w:rsidRPr="00F12293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highlight w:val="cyan"/>
                <w:lang w:val="en-GB" w:eastAsia="en-ID"/>
              </w:rPr>
              <w:t xml:space="preserve">x β </w:t>
            </w: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  <w:t>(25i)</w:t>
            </w:r>
          </w:p>
        </w:tc>
        <w:tc>
          <w:tcPr>
            <w:tcW w:w="992" w:type="dxa"/>
          </w:tcPr>
          <w:p w14:paraId="364E50B8" w14:textId="337A6FA5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  <w:t xml:space="preserve">1 </w:t>
            </w:r>
            <w:r w:rsidRPr="00F12293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highlight w:val="green"/>
                <w:lang w:val="en-GB" w:eastAsia="en-ID"/>
              </w:rPr>
              <w:t>(25i)</w:t>
            </w:r>
          </w:p>
        </w:tc>
        <w:tc>
          <w:tcPr>
            <w:tcW w:w="1276" w:type="dxa"/>
          </w:tcPr>
          <w:p w14:paraId="757B66A7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928" w:type="dxa"/>
          </w:tcPr>
          <w:p w14:paraId="1A1DFD45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8995" w:type="dxa"/>
          </w:tcPr>
          <w:p w14:paraId="0B8A096D" w14:textId="77777777" w:rsidR="007720C1" w:rsidRPr="00F12293" w:rsidRDefault="007720C1" w:rsidP="007720C1">
            <w:pPr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If you go back to the hall</w:t>
            </w:r>
          </w:p>
        </w:tc>
      </w:tr>
      <w:tr w:rsidR="007720C1" w:rsidRPr="00F12293" w14:paraId="04CA4A5C" w14:textId="77777777" w:rsidTr="00F12293">
        <w:trPr>
          <w:trHeight w:val="123"/>
        </w:trPr>
        <w:tc>
          <w:tcPr>
            <w:tcW w:w="1275" w:type="dxa"/>
          </w:tcPr>
          <w:p w14:paraId="1F97A488" w14:textId="77777777" w:rsidR="007720C1" w:rsidRPr="00F12293" w:rsidRDefault="007720C1" w:rsidP="007720C1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410" w:type="dxa"/>
          </w:tcPr>
          <w:p w14:paraId="71F82C15" w14:textId="7FD81481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</w:pPr>
          </w:p>
        </w:tc>
        <w:tc>
          <w:tcPr>
            <w:tcW w:w="992" w:type="dxa"/>
          </w:tcPr>
          <w:p w14:paraId="58C01086" w14:textId="280882C0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  <w:t>+2 (25ii)</w:t>
            </w:r>
          </w:p>
        </w:tc>
        <w:tc>
          <w:tcPr>
            <w:tcW w:w="1276" w:type="dxa"/>
          </w:tcPr>
          <w:p w14:paraId="5B46B7EC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928" w:type="dxa"/>
          </w:tcPr>
          <w:p w14:paraId="430AD15E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8995" w:type="dxa"/>
          </w:tcPr>
          <w:p w14:paraId="110EEDED" w14:textId="77777777" w:rsidR="007720C1" w:rsidRPr="00F12293" w:rsidRDefault="007720C1" w:rsidP="007720C1">
            <w:pPr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nd go up the stairs,</w:t>
            </w:r>
          </w:p>
        </w:tc>
      </w:tr>
      <w:tr w:rsidR="007720C1" w:rsidRPr="00F12293" w14:paraId="1DB109DC" w14:textId="77777777" w:rsidTr="00F12293">
        <w:trPr>
          <w:trHeight w:val="123"/>
        </w:trPr>
        <w:tc>
          <w:tcPr>
            <w:tcW w:w="1275" w:type="dxa"/>
          </w:tcPr>
          <w:p w14:paraId="00A1917F" w14:textId="77777777" w:rsidR="007720C1" w:rsidRPr="00F12293" w:rsidRDefault="007720C1" w:rsidP="007720C1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ID"/>
              </w:rPr>
            </w:pPr>
          </w:p>
        </w:tc>
        <w:tc>
          <w:tcPr>
            <w:tcW w:w="2410" w:type="dxa"/>
          </w:tcPr>
          <w:p w14:paraId="5F9353CE" w14:textId="5711FABD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</w:pPr>
            <w:r w:rsidRPr="00F12293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highlight w:val="cyan"/>
                <w:lang w:val="en-GB" w:eastAsia="en-ID"/>
              </w:rPr>
              <w:t>α (25ii)</w:t>
            </w:r>
          </w:p>
        </w:tc>
        <w:tc>
          <w:tcPr>
            <w:tcW w:w="992" w:type="dxa"/>
          </w:tcPr>
          <w:p w14:paraId="3203025E" w14:textId="41546341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</w:pPr>
            <w:r w:rsidRPr="00F12293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highlight w:val="cyan"/>
                <w:lang w:val="en-GB" w:eastAsia="en-ID"/>
              </w:rPr>
              <w:t>α (25ii)</w:t>
            </w:r>
          </w:p>
        </w:tc>
        <w:tc>
          <w:tcPr>
            <w:tcW w:w="1276" w:type="dxa"/>
          </w:tcPr>
          <w:p w14:paraId="387EA5A4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928" w:type="dxa"/>
          </w:tcPr>
          <w:p w14:paraId="6DA56815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8995" w:type="dxa"/>
          </w:tcPr>
          <w:p w14:paraId="7D96CFDB" w14:textId="479FDF03" w:rsidR="007720C1" w:rsidRPr="00F12293" w:rsidRDefault="007720C1" w:rsidP="007720C1">
            <w:pPr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you will find yourself in another small hall,</w:t>
            </w:r>
          </w:p>
        </w:tc>
      </w:tr>
      <w:tr w:rsidR="007720C1" w:rsidRPr="00F12293" w14:paraId="2B79A697" w14:textId="77777777" w:rsidTr="00F12293">
        <w:trPr>
          <w:trHeight w:val="39"/>
        </w:trPr>
        <w:tc>
          <w:tcPr>
            <w:tcW w:w="1275" w:type="dxa"/>
          </w:tcPr>
          <w:p w14:paraId="226ED409" w14:textId="77777777" w:rsidR="007720C1" w:rsidRPr="00F12293" w:rsidRDefault="007720C1" w:rsidP="007720C1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410" w:type="dxa"/>
          </w:tcPr>
          <w:p w14:paraId="2BD3F5CB" w14:textId="51576FF4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992" w:type="dxa"/>
          </w:tcPr>
          <w:p w14:paraId="7D894169" w14:textId="41FECAD9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</w:pPr>
            <w:r w:rsidRPr="00F12293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highlight w:val="cyan"/>
                <w:lang w:val="en-GB" w:eastAsia="en-ID"/>
              </w:rPr>
              <w:t>xβ (25iii)</w:t>
            </w:r>
          </w:p>
        </w:tc>
        <w:tc>
          <w:tcPr>
            <w:tcW w:w="1276" w:type="dxa"/>
          </w:tcPr>
          <w:p w14:paraId="159F6317" w14:textId="57E4223E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</w:pPr>
            <w:r w:rsidRPr="00F12293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highlight w:val="green"/>
                <w:lang w:val="en-GB" w:eastAsia="en-ID"/>
              </w:rPr>
              <w:t>1(25iii)</w:t>
            </w:r>
          </w:p>
        </w:tc>
        <w:tc>
          <w:tcPr>
            <w:tcW w:w="928" w:type="dxa"/>
          </w:tcPr>
          <w:p w14:paraId="1EA92C45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8995" w:type="dxa"/>
          </w:tcPr>
          <w:p w14:paraId="5B140E69" w14:textId="77777777" w:rsidR="007720C1" w:rsidRPr="00F12293" w:rsidRDefault="007720C1" w:rsidP="007720C1">
            <w:pPr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where the first door leads to my bedroom,</w:t>
            </w:r>
          </w:p>
        </w:tc>
      </w:tr>
      <w:tr w:rsidR="007720C1" w:rsidRPr="00F12293" w14:paraId="55D3D8F0" w14:textId="77777777" w:rsidTr="00F12293">
        <w:trPr>
          <w:trHeight w:val="123"/>
        </w:trPr>
        <w:tc>
          <w:tcPr>
            <w:tcW w:w="1275" w:type="dxa"/>
          </w:tcPr>
          <w:p w14:paraId="10F26EC1" w14:textId="77777777" w:rsidR="007720C1" w:rsidRPr="00F12293" w:rsidRDefault="007720C1" w:rsidP="007720C1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410" w:type="dxa"/>
          </w:tcPr>
          <w:p w14:paraId="74F8BD87" w14:textId="10C92DE5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992" w:type="dxa"/>
          </w:tcPr>
          <w:p w14:paraId="058BD99C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76" w:type="dxa"/>
          </w:tcPr>
          <w:p w14:paraId="6127E8FF" w14:textId="0AD2EF26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  <w:t>+2(25iv)</w:t>
            </w:r>
          </w:p>
        </w:tc>
        <w:tc>
          <w:tcPr>
            <w:tcW w:w="928" w:type="dxa"/>
          </w:tcPr>
          <w:p w14:paraId="532268BC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8995" w:type="dxa"/>
          </w:tcPr>
          <w:p w14:paraId="6A18D5ED" w14:textId="77777777" w:rsidR="007720C1" w:rsidRPr="00F12293" w:rsidRDefault="007720C1" w:rsidP="007720C1">
            <w:pPr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the second (leads) to my sister's,</w:t>
            </w:r>
          </w:p>
        </w:tc>
      </w:tr>
      <w:tr w:rsidR="007720C1" w:rsidRPr="00F12293" w14:paraId="60742347" w14:textId="77777777" w:rsidTr="00F12293">
        <w:trPr>
          <w:trHeight w:val="123"/>
        </w:trPr>
        <w:tc>
          <w:tcPr>
            <w:tcW w:w="1275" w:type="dxa"/>
          </w:tcPr>
          <w:p w14:paraId="0392A636" w14:textId="77777777" w:rsidR="007720C1" w:rsidRPr="00F12293" w:rsidRDefault="007720C1" w:rsidP="007720C1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410" w:type="dxa"/>
          </w:tcPr>
          <w:p w14:paraId="3B3641FC" w14:textId="3F8F9D4F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992" w:type="dxa"/>
          </w:tcPr>
          <w:p w14:paraId="2B8E2F5F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76" w:type="dxa"/>
          </w:tcPr>
          <w:p w14:paraId="08BC2CA7" w14:textId="35A4418A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  <w:t>+3 (25v)</w:t>
            </w:r>
          </w:p>
        </w:tc>
        <w:tc>
          <w:tcPr>
            <w:tcW w:w="928" w:type="dxa"/>
          </w:tcPr>
          <w:p w14:paraId="3609ADAE" w14:textId="2294D003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8995" w:type="dxa"/>
          </w:tcPr>
          <w:p w14:paraId="2C58A9BB" w14:textId="77777777" w:rsidR="007720C1" w:rsidRPr="00F12293" w:rsidRDefault="007720C1" w:rsidP="007720C1">
            <w:pPr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the third door is actually a cabinet </w:t>
            </w:r>
            <w:r w:rsidRPr="00F12293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[[that is merged in the wall]]</w:t>
            </w:r>
          </w:p>
        </w:tc>
      </w:tr>
      <w:tr w:rsidR="007720C1" w:rsidRPr="00F12293" w14:paraId="28B11A8A" w14:textId="77777777" w:rsidTr="00F12293">
        <w:trPr>
          <w:trHeight w:val="123"/>
        </w:trPr>
        <w:tc>
          <w:tcPr>
            <w:tcW w:w="1275" w:type="dxa"/>
          </w:tcPr>
          <w:p w14:paraId="7402646E" w14:textId="77777777" w:rsidR="007720C1" w:rsidRPr="00F12293" w:rsidRDefault="007720C1" w:rsidP="007720C1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410" w:type="dxa"/>
            <w:shd w:val="clear" w:color="auto" w:fill="FFC000"/>
          </w:tcPr>
          <w:p w14:paraId="627A4B69" w14:textId="278A1A39" w:rsidR="007720C1" w:rsidRPr="00F12293" w:rsidRDefault="007B4806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Complex: </w:t>
            </w:r>
            <w:r w:rsidR="00F64809"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Embedded Clause </w:t>
            </w:r>
            <w:r w:rsidR="007720C1"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(26)</w:t>
            </w:r>
          </w:p>
        </w:tc>
        <w:tc>
          <w:tcPr>
            <w:tcW w:w="992" w:type="dxa"/>
          </w:tcPr>
          <w:p w14:paraId="08ABD536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76" w:type="dxa"/>
          </w:tcPr>
          <w:p w14:paraId="431F38D5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928" w:type="dxa"/>
          </w:tcPr>
          <w:p w14:paraId="1FD41068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8995" w:type="dxa"/>
          </w:tcPr>
          <w:p w14:paraId="25863522" w14:textId="77777777" w:rsidR="007720C1" w:rsidRPr="00F12293" w:rsidRDefault="007720C1" w:rsidP="007720C1">
            <w:pPr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Actually, all of the wardrobes in the bedrooms are merged within the walls </w:t>
            </w:r>
            <w:r w:rsidRPr="00F12293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[[where my washing machine is placed]].</w:t>
            </w:r>
            <w:r w:rsidRPr="00F1229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</w:t>
            </w:r>
          </w:p>
        </w:tc>
      </w:tr>
      <w:tr w:rsidR="007720C1" w:rsidRPr="00F12293" w14:paraId="1582E538" w14:textId="77777777" w:rsidTr="00F12293">
        <w:trPr>
          <w:trHeight w:val="123"/>
        </w:trPr>
        <w:tc>
          <w:tcPr>
            <w:tcW w:w="1275" w:type="dxa"/>
          </w:tcPr>
          <w:p w14:paraId="4BEB414F" w14:textId="77777777" w:rsidR="007720C1" w:rsidRPr="00F12293" w:rsidRDefault="007720C1" w:rsidP="007720C1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410" w:type="dxa"/>
          </w:tcPr>
          <w:p w14:paraId="2D53FB06" w14:textId="302BFB52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  <w:t xml:space="preserve">1 </w:t>
            </w:r>
            <w:r w:rsidRPr="00F12293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highlight w:val="green"/>
                <w:lang w:val="en-GB" w:eastAsia="en-ID"/>
              </w:rPr>
              <w:t>(27i)</w:t>
            </w:r>
          </w:p>
        </w:tc>
        <w:tc>
          <w:tcPr>
            <w:tcW w:w="992" w:type="dxa"/>
          </w:tcPr>
          <w:p w14:paraId="09D1D552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76" w:type="dxa"/>
          </w:tcPr>
          <w:p w14:paraId="51F170D9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928" w:type="dxa"/>
          </w:tcPr>
          <w:p w14:paraId="3683084E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8995" w:type="dxa"/>
          </w:tcPr>
          <w:p w14:paraId="5BE25926" w14:textId="77777777" w:rsidR="007720C1" w:rsidRPr="00F12293" w:rsidRDefault="007720C1" w:rsidP="007720C1">
            <w:pPr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The fourth door is my parent's bedroom</w:t>
            </w:r>
          </w:p>
        </w:tc>
      </w:tr>
      <w:tr w:rsidR="007720C1" w:rsidRPr="00F12293" w14:paraId="26880A74" w14:textId="77777777" w:rsidTr="00F12293">
        <w:trPr>
          <w:trHeight w:val="314"/>
        </w:trPr>
        <w:tc>
          <w:tcPr>
            <w:tcW w:w="1275" w:type="dxa"/>
          </w:tcPr>
          <w:p w14:paraId="6A3C72A7" w14:textId="77777777" w:rsidR="007720C1" w:rsidRPr="00F12293" w:rsidRDefault="007720C1" w:rsidP="007720C1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410" w:type="dxa"/>
          </w:tcPr>
          <w:p w14:paraId="59A043B9" w14:textId="3D1F09DF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  <w:t>+2 (27ii)</w:t>
            </w:r>
          </w:p>
        </w:tc>
        <w:tc>
          <w:tcPr>
            <w:tcW w:w="992" w:type="dxa"/>
          </w:tcPr>
          <w:p w14:paraId="7452FAC1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76" w:type="dxa"/>
          </w:tcPr>
          <w:p w14:paraId="2E6AA331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928" w:type="dxa"/>
          </w:tcPr>
          <w:p w14:paraId="4C0369FD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8995" w:type="dxa"/>
          </w:tcPr>
          <w:p w14:paraId="3A05EAEC" w14:textId="77777777" w:rsidR="007720C1" w:rsidRPr="00F12293" w:rsidRDefault="007720C1" w:rsidP="007720C1">
            <w:pPr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nd the last door leads to the bathroom.</w:t>
            </w:r>
          </w:p>
          <w:p w14:paraId="10123BAD" w14:textId="77777777" w:rsidR="007720C1" w:rsidRPr="00F12293" w:rsidRDefault="007720C1" w:rsidP="007720C1">
            <w:pPr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</w:tr>
      <w:tr w:rsidR="007720C1" w:rsidRPr="00F12293" w14:paraId="556A2D50" w14:textId="77777777" w:rsidTr="00F12293">
        <w:trPr>
          <w:trHeight w:val="123"/>
        </w:trPr>
        <w:tc>
          <w:tcPr>
            <w:tcW w:w="1275" w:type="dxa"/>
          </w:tcPr>
          <w:p w14:paraId="3079FB1D" w14:textId="77777777" w:rsidR="007720C1" w:rsidRPr="00F12293" w:rsidRDefault="007720C1" w:rsidP="007720C1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410" w:type="dxa"/>
          </w:tcPr>
          <w:p w14:paraId="4C05DD3B" w14:textId="737F6B40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implex Clause (28)</w:t>
            </w:r>
          </w:p>
        </w:tc>
        <w:tc>
          <w:tcPr>
            <w:tcW w:w="992" w:type="dxa"/>
          </w:tcPr>
          <w:p w14:paraId="1804F927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76" w:type="dxa"/>
          </w:tcPr>
          <w:p w14:paraId="11D7030B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928" w:type="dxa"/>
          </w:tcPr>
          <w:p w14:paraId="009C877B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8995" w:type="dxa"/>
          </w:tcPr>
          <w:p w14:paraId="10061BEE" w14:textId="77777777" w:rsidR="007720C1" w:rsidRPr="00F12293" w:rsidRDefault="007720C1" w:rsidP="007720C1">
            <w:pPr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My backyard can be reached from the kitchen of the first floor and one of the student bedrooms.</w:t>
            </w:r>
          </w:p>
        </w:tc>
      </w:tr>
      <w:tr w:rsidR="007720C1" w:rsidRPr="00F12293" w14:paraId="346DB648" w14:textId="77777777" w:rsidTr="00F12293">
        <w:trPr>
          <w:trHeight w:val="123"/>
        </w:trPr>
        <w:tc>
          <w:tcPr>
            <w:tcW w:w="1275" w:type="dxa"/>
          </w:tcPr>
          <w:p w14:paraId="5E492F29" w14:textId="77777777" w:rsidR="007720C1" w:rsidRPr="00F12293" w:rsidRDefault="007720C1" w:rsidP="007720C1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410" w:type="dxa"/>
          </w:tcPr>
          <w:p w14:paraId="65592FB6" w14:textId="5F23BBCA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implex Clause (29)</w:t>
            </w:r>
          </w:p>
        </w:tc>
        <w:tc>
          <w:tcPr>
            <w:tcW w:w="992" w:type="dxa"/>
          </w:tcPr>
          <w:p w14:paraId="298852F4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76" w:type="dxa"/>
          </w:tcPr>
          <w:p w14:paraId="6DE31B73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928" w:type="dxa"/>
          </w:tcPr>
          <w:p w14:paraId="3CA10F8D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8995" w:type="dxa"/>
          </w:tcPr>
          <w:p w14:paraId="09DE68F8" w14:textId="77777777" w:rsidR="007720C1" w:rsidRPr="00F12293" w:rsidRDefault="007720C1" w:rsidP="007720C1">
            <w:pPr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I have a green-coloured outdoor table with some white coloured outdoor chairs.</w:t>
            </w:r>
          </w:p>
        </w:tc>
      </w:tr>
      <w:tr w:rsidR="007720C1" w:rsidRPr="00F12293" w14:paraId="74FC3605" w14:textId="77777777" w:rsidTr="00F12293">
        <w:trPr>
          <w:trHeight w:val="123"/>
        </w:trPr>
        <w:tc>
          <w:tcPr>
            <w:tcW w:w="1275" w:type="dxa"/>
          </w:tcPr>
          <w:p w14:paraId="664D640A" w14:textId="77777777" w:rsidR="007720C1" w:rsidRPr="00F12293" w:rsidRDefault="007720C1" w:rsidP="007720C1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ID"/>
              </w:rPr>
            </w:pPr>
          </w:p>
        </w:tc>
        <w:tc>
          <w:tcPr>
            <w:tcW w:w="2410" w:type="dxa"/>
          </w:tcPr>
          <w:p w14:paraId="6FF6A6DE" w14:textId="3B3F0819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</w:pPr>
            <w:r w:rsidRPr="00F12293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highlight w:val="green"/>
                <w:lang w:val="en-GB" w:eastAsia="en-ID"/>
              </w:rPr>
              <w:t>1 (30ii)</w:t>
            </w:r>
          </w:p>
        </w:tc>
        <w:tc>
          <w:tcPr>
            <w:tcW w:w="992" w:type="dxa"/>
          </w:tcPr>
          <w:p w14:paraId="646C941F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76" w:type="dxa"/>
          </w:tcPr>
          <w:p w14:paraId="347B64AB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928" w:type="dxa"/>
          </w:tcPr>
          <w:p w14:paraId="7CD1D42D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8995" w:type="dxa"/>
          </w:tcPr>
          <w:p w14:paraId="18C5BD4F" w14:textId="77777777" w:rsidR="007720C1" w:rsidRPr="00F12293" w:rsidRDefault="007720C1" w:rsidP="007720C1">
            <w:pPr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I have a barbeque </w:t>
            </w:r>
            <w:r w:rsidRPr="00F12293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[[where my mom loves to make roasted fish on]]</w:t>
            </w:r>
          </w:p>
        </w:tc>
      </w:tr>
      <w:tr w:rsidR="007720C1" w:rsidRPr="00F12293" w14:paraId="3980FD61" w14:textId="77777777" w:rsidTr="00F12293">
        <w:trPr>
          <w:trHeight w:val="123"/>
        </w:trPr>
        <w:tc>
          <w:tcPr>
            <w:tcW w:w="1275" w:type="dxa"/>
          </w:tcPr>
          <w:p w14:paraId="25E5C14E" w14:textId="77777777" w:rsidR="007720C1" w:rsidRPr="00F12293" w:rsidRDefault="007720C1" w:rsidP="007720C1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410" w:type="dxa"/>
          </w:tcPr>
          <w:p w14:paraId="0AB1521C" w14:textId="3191110F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  <w:t xml:space="preserve">+2 </w:t>
            </w:r>
            <w:r w:rsidRPr="00F12293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highlight w:val="green"/>
                <w:lang w:val="en-GB" w:eastAsia="en-ID"/>
              </w:rPr>
              <w:t>(30iii)</w:t>
            </w:r>
          </w:p>
        </w:tc>
        <w:tc>
          <w:tcPr>
            <w:tcW w:w="992" w:type="dxa"/>
          </w:tcPr>
          <w:p w14:paraId="4FA7AC0D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76" w:type="dxa"/>
          </w:tcPr>
          <w:p w14:paraId="6E804B2F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928" w:type="dxa"/>
          </w:tcPr>
          <w:p w14:paraId="4AD12975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8995" w:type="dxa"/>
          </w:tcPr>
          <w:p w14:paraId="5530502F" w14:textId="77777777" w:rsidR="007720C1" w:rsidRPr="00F12293" w:rsidRDefault="007720C1" w:rsidP="007720C1">
            <w:pPr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nd it's delicious</w:t>
            </w:r>
          </w:p>
        </w:tc>
      </w:tr>
      <w:tr w:rsidR="007720C1" w:rsidRPr="00F12293" w14:paraId="1A23E48E" w14:textId="77777777" w:rsidTr="00F12293">
        <w:trPr>
          <w:trHeight w:val="123"/>
        </w:trPr>
        <w:tc>
          <w:tcPr>
            <w:tcW w:w="1275" w:type="dxa"/>
          </w:tcPr>
          <w:p w14:paraId="775E1AE3" w14:textId="77777777" w:rsidR="007720C1" w:rsidRPr="00F12293" w:rsidRDefault="007720C1" w:rsidP="007720C1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410" w:type="dxa"/>
          </w:tcPr>
          <w:p w14:paraId="24855811" w14:textId="18E97E71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implex Clause (31)</w:t>
            </w:r>
          </w:p>
        </w:tc>
        <w:tc>
          <w:tcPr>
            <w:tcW w:w="992" w:type="dxa"/>
          </w:tcPr>
          <w:p w14:paraId="2A90583F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76" w:type="dxa"/>
          </w:tcPr>
          <w:p w14:paraId="7E963B14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928" w:type="dxa"/>
          </w:tcPr>
          <w:p w14:paraId="6465786E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8995" w:type="dxa"/>
          </w:tcPr>
          <w:p w14:paraId="23CA1211" w14:textId="77777777" w:rsidR="007720C1" w:rsidRPr="00F12293" w:rsidRDefault="007720C1" w:rsidP="007720C1">
            <w:pPr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There are a lot of plants and flowers in my backyard.</w:t>
            </w:r>
          </w:p>
        </w:tc>
      </w:tr>
      <w:tr w:rsidR="007720C1" w:rsidRPr="00F12293" w14:paraId="3F0BA0BF" w14:textId="77777777" w:rsidTr="00F12293">
        <w:trPr>
          <w:trHeight w:val="123"/>
        </w:trPr>
        <w:tc>
          <w:tcPr>
            <w:tcW w:w="1275" w:type="dxa"/>
          </w:tcPr>
          <w:p w14:paraId="0D3AD7A1" w14:textId="77777777" w:rsidR="007720C1" w:rsidRPr="00F12293" w:rsidRDefault="007720C1" w:rsidP="007720C1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410" w:type="dxa"/>
          </w:tcPr>
          <w:p w14:paraId="6E03CEE9" w14:textId="4D4DE018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implex Clause (32)</w:t>
            </w:r>
          </w:p>
        </w:tc>
        <w:tc>
          <w:tcPr>
            <w:tcW w:w="992" w:type="dxa"/>
          </w:tcPr>
          <w:p w14:paraId="2325AABF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76" w:type="dxa"/>
          </w:tcPr>
          <w:p w14:paraId="77141CA7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928" w:type="dxa"/>
          </w:tcPr>
          <w:p w14:paraId="599C2682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8995" w:type="dxa"/>
          </w:tcPr>
          <w:p w14:paraId="567E1C2C" w14:textId="77777777" w:rsidR="007720C1" w:rsidRPr="00F12293" w:rsidRDefault="007720C1" w:rsidP="007720C1">
            <w:pPr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My favourite flower there is 'The Bleeding Heart Flower'</w:t>
            </w:r>
          </w:p>
        </w:tc>
      </w:tr>
      <w:tr w:rsidR="007720C1" w:rsidRPr="00F12293" w14:paraId="26F927E0" w14:textId="77777777" w:rsidTr="00F12293">
        <w:trPr>
          <w:trHeight w:val="123"/>
        </w:trPr>
        <w:tc>
          <w:tcPr>
            <w:tcW w:w="1275" w:type="dxa"/>
          </w:tcPr>
          <w:p w14:paraId="2F5EA289" w14:textId="77777777" w:rsidR="007720C1" w:rsidRPr="00F12293" w:rsidRDefault="007720C1" w:rsidP="007720C1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410" w:type="dxa"/>
          </w:tcPr>
          <w:p w14:paraId="3C229448" w14:textId="34162C65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implex Clause (33)</w:t>
            </w:r>
          </w:p>
        </w:tc>
        <w:tc>
          <w:tcPr>
            <w:tcW w:w="992" w:type="dxa"/>
          </w:tcPr>
          <w:p w14:paraId="159F6048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76" w:type="dxa"/>
          </w:tcPr>
          <w:p w14:paraId="1E3D60A2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928" w:type="dxa"/>
          </w:tcPr>
          <w:p w14:paraId="33B0DC5A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8995" w:type="dxa"/>
          </w:tcPr>
          <w:p w14:paraId="230236B3" w14:textId="77777777" w:rsidR="007720C1" w:rsidRPr="00F12293" w:rsidRDefault="007720C1" w:rsidP="007720C1">
            <w:pPr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Do you know that flower?</w:t>
            </w:r>
          </w:p>
        </w:tc>
      </w:tr>
      <w:tr w:rsidR="007720C1" w:rsidRPr="00F12293" w14:paraId="50F087F6" w14:textId="77777777" w:rsidTr="00F12293">
        <w:trPr>
          <w:trHeight w:val="123"/>
        </w:trPr>
        <w:tc>
          <w:tcPr>
            <w:tcW w:w="1275" w:type="dxa"/>
          </w:tcPr>
          <w:p w14:paraId="57D0DE7F" w14:textId="77777777" w:rsidR="007720C1" w:rsidRPr="00F12293" w:rsidRDefault="007720C1" w:rsidP="007720C1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ID"/>
              </w:rPr>
            </w:pPr>
          </w:p>
        </w:tc>
        <w:tc>
          <w:tcPr>
            <w:tcW w:w="2410" w:type="dxa"/>
          </w:tcPr>
          <w:p w14:paraId="3F7B94B7" w14:textId="31EEDE38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</w:pPr>
            <w:r w:rsidRPr="00F12293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highlight w:val="green"/>
                <w:lang w:val="en-GB" w:eastAsia="en-ID"/>
              </w:rPr>
              <w:t xml:space="preserve">1 </w:t>
            </w: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  <w:t>(34i)</w:t>
            </w:r>
          </w:p>
        </w:tc>
        <w:tc>
          <w:tcPr>
            <w:tcW w:w="992" w:type="dxa"/>
          </w:tcPr>
          <w:p w14:paraId="0305103E" w14:textId="4AF43CC2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yellow"/>
              </w:rPr>
            </w:pPr>
            <w:r w:rsidRPr="00F12293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highlight w:val="yellow"/>
                <w:lang w:val="en-GB" w:eastAsia="en-ID"/>
              </w:rPr>
              <w:t xml:space="preserve">α </w:t>
            </w: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yellow"/>
              </w:rPr>
              <w:t>(34i)</w:t>
            </w:r>
          </w:p>
        </w:tc>
        <w:tc>
          <w:tcPr>
            <w:tcW w:w="1276" w:type="dxa"/>
          </w:tcPr>
          <w:p w14:paraId="744CD33E" w14:textId="3295540D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</w:pPr>
            <w:r w:rsidRPr="00F12293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highlight w:val="cyan"/>
                <w:lang w:val="en-GB" w:eastAsia="en-ID"/>
              </w:rPr>
              <w:t xml:space="preserve">α </w:t>
            </w: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  <w:t>(34i)</w:t>
            </w:r>
          </w:p>
        </w:tc>
        <w:tc>
          <w:tcPr>
            <w:tcW w:w="928" w:type="dxa"/>
          </w:tcPr>
          <w:p w14:paraId="4250DE9F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8995" w:type="dxa"/>
          </w:tcPr>
          <w:p w14:paraId="3379564D" w14:textId="77777777" w:rsidR="007720C1" w:rsidRPr="00F12293" w:rsidRDefault="007720C1" w:rsidP="007720C1">
            <w:pPr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That flower has always been there</w:t>
            </w:r>
          </w:p>
        </w:tc>
      </w:tr>
      <w:tr w:rsidR="007720C1" w:rsidRPr="00F12293" w14:paraId="08E4E046" w14:textId="77777777" w:rsidTr="00F12293">
        <w:trPr>
          <w:trHeight w:val="123"/>
        </w:trPr>
        <w:tc>
          <w:tcPr>
            <w:tcW w:w="1275" w:type="dxa"/>
          </w:tcPr>
          <w:p w14:paraId="7DA92A1B" w14:textId="77777777" w:rsidR="007720C1" w:rsidRPr="00F12293" w:rsidRDefault="007720C1" w:rsidP="007720C1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410" w:type="dxa"/>
          </w:tcPr>
          <w:p w14:paraId="369CC6DA" w14:textId="02F49FF5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</w:pPr>
          </w:p>
        </w:tc>
        <w:tc>
          <w:tcPr>
            <w:tcW w:w="992" w:type="dxa"/>
          </w:tcPr>
          <w:p w14:paraId="378574E9" w14:textId="202B8FF2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yellow"/>
              </w:rPr>
            </w:pPr>
            <w:r w:rsidRPr="00F12293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highlight w:val="yellow"/>
                <w:lang w:val="en-GB" w:eastAsia="en-ID"/>
              </w:rPr>
              <w:t>=β (34ii)</w:t>
            </w:r>
          </w:p>
        </w:tc>
        <w:tc>
          <w:tcPr>
            <w:tcW w:w="1276" w:type="dxa"/>
          </w:tcPr>
          <w:p w14:paraId="15E2CEB6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</w:pPr>
          </w:p>
        </w:tc>
        <w:tc>
          <w:tcPr>
            <w:tcW w:w="928" w:type="dxa"/>
          </w:tcPr>
          <w:p w14:paraId="3920DB35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8995" w:type="dxa"/>
          </w:tcPr>
          <w:p w14:paraId="3C8657D8" w14:textId="77777777" w:rsidR="007720C1" w:rsidRPr="00F12293" w:rsidRDefault="007720C1" w:rsidP="007720C1">
            <w:pPr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growing wildly</w:t>
            </w:r>
          </w:p>
        </w:tc>
      </w:tr>
      <w:tr w:rsidR="007720C1" w:rsidRPr="00F12293" w14:paraId="4D331F92" w14:textId="77777777" w:rsidTr="00F12293">
        <w:trPr>
          <w:trHeight w:val="123"/>
        </w:trPr>
        <w:tc>
          <w:tcPr>
            <w:tcW w:w="1275" w:type="dxa"/>
          </w:tcPr>
          <w:p w14:paraId="59A18B5F" w14:textId="77777777" w:rsidR="007720C1" w:rsidRPr="00F12293" w:rsidRDefault="007720C1" w:rsidP="007720C1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410" w:type="dxa"/>
          </w:tcPr>
          <w:p w14:paraId="4F7C98FF" w14:textId="5DC13F2D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</w:pPr>
          </w:p>
        </w:tc>
        <w:tc>
          <w:tcPr>
            <w:tcW w:w="992" w:type="dxa"/>
          </w:tcPr>
          <w:p w14:paraId="7A0657FC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76" w:type="dxa"/>
          </w:tcPr>
          <w:p w14:paraId="606A4738" w14:textId="44AE6EBE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</w:pPr>
            <w:r w:rsidRPr="00F12293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highlight w:val="cyan"/>
                <w:lang w:val="en-GB" w:eastAsia="en-ID"/>
              </w:rPr>
              <w:t>xβ (34iii)</w:t>
            </w:r>
          </w:p>
        </w:tc>
        <w:tc>
          <w:tcPr>
            <w:tcW w:w="928" w:type="dxa"/>
          </w:tcPr>
          <w:p w14:paraId="683B261A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8995" w:type="dxa"/>
          </w:tcPr>
          <w:p w14:paraId="4031AFD4" w14:textId="77777777" w:rsidR="007720C1" w:rsidRPr="00F12293" w:rsidRDefault="007720C1" w:rsidP="007720C1">
            <w:pPr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since I was small,</w:t>
            </w:r>
          </w:p>
        </w:tc>
      </w:tr>
      <w:tr w:rsidR="007720C1" w:rsidRPr="00F12293" w14:paraId="6954B0F1" w14:textId="77777777" w:rsidTr="00F12293">
        <w:trPr>
          <w:trHeight w:val="123"/>
        </w:trPr>
        <w:tc>
          <w:tcPr>
            <w:tcW w:w="1275" w:type="dxa"/>
          </w:tcPr>
          <w:p w14:paraId="51CA0DF2" w14:textId="77777777" w:rsidR="007720C1" w:rsidRPr="00F12293" w:rsidRDefault="007720C1" w:rsidP="007720C1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410" w:type="dxa"/>
          </w:tcPr>
          <w:p w14:paraId="3D4F0FC9" w14:textId="0ED520ED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  <w:t>+2 (34iv)</w:t>
            </w:r>
          </w:p>
        </w:tc>
        <w:tc>
          <w:tcPr>
            <w:tcW w:w="992" w:type="dxa"/>
          </w:tcPr>
          <w:p w14:paraId="1D1D7381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76" w:type="dxa"/>
          </w:tcPr>
          <w:p w14:paraId="0DE4DB68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928" w:type="dxa"/>
          </w:tcPr>
          <w:p w14:paraId="1FC1D975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8995" w:type="dxa"/>
          </w:tcPr>
          <w:p w14:paraId="6AC02B94" w14:textId="77777777" w:rsidR="007720C1" w:rsidRPr="00F12293" w:rsidRDefault="007720C1" w:rsidP="007720C1">
            <w:pPr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so, it's pretty nostalgic and memorable.</w:t>
            </w:r>
          </w:p>
        </w:tc>
      </w:tr>
      <w:tr w:rsidR="007720C1" w:rsidRPr="00F12293" w14:paraId="2B7822E7" w14:textId="77777777" w:rsidTr="00F12293">
        <w:trPr>
          <w:trHeight w:val="123"/>
        </w:trPr>
        <w:tc>
          <w:tcPr>
            <w:tcW w:w="1275" w:type="dxa"/>
          </w:tcPr>
          <w:p w14:paraId="5B6FE896" w14:textId="77777777" w:rsidR="007720C1" w:rsidRPr="00F12293" w:rsidRDefault="007720C1" w:rsidP="007720C1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ID"/>
              </w:rPr>
            </w:pPr>
          </w:p>
        </w:tc>
        <w:tc>
          <w:tcPr>
            <w:tcW w:w="2410" w:type="dxa"/>
          </w:tcPr>
          <w:p w14:paraId="71150821" w14:textId="04FFEEF6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</w:pPr>
            <w:r w:rsidRPr="00F12293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highlight w:val="cyan"/>
                <w:lang w:val="en-GB" w:eastAsia="en-ID"/>
              </w:rPr>
              <w:t xml:space="preserve">α </w:t>
            </w: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  <w:t>(35i)</w:t>
            </w:r>
          </w:p>
        </w:tc>
        <w:tc>
          <w:tcPr>
            <w:tcW w:w="992" w:type="dxa"/>
          </w:tcPr>
          <w:p w14:paraId="4EE5E07C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76" w:type="dxa"/>
          </w:tcPr>
          <w:p w14:paraId="63E1D0AF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928" w:type="dxa"/>
          </w:tcPr>
          <w:p w14:paraId="690FA908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8995" w:type="dxa"/>
          </w:tcPr>
          <w:p w14:paraId="18D4817C" w14:textId="77777777" w:rsidR="007720C1" w:rsidRPr="00F12293" w:rsidRDefault="007720C1" w:rsidP="007720C1">
            <w:pPr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The backyard is also a place </w:t>
            </w:r>
            <w:r w:rsidRPr="00F12293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[[where my little sister plays a lot]],</w:t>
            </w:r>
          </w:p>
        </w:tc>
      </w:tr>
      <w:tr w:rsidR="007720C1" w:rsidRPr="00F12293" w14:paraId="7BD34CEC" w14:textId="77777777" w:rsidTr="00F12293">
        <w:trPr>
          <w:trHeight w:val="316"/>
        </w:trPr>
        <w:tc>
          <w:tcPr>
            <w:tcW w:w="1275" w:type="dxa"/>
          </w:tcPr>
          <w:p w14:paraId="3A21314C" w14:textId="77777777" w:rsidR="007720C1" w:rsidRPr="00F12293" w:rsidRDefault="007720C1" w:rsidP="007720C1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ID"/>
              </w:rPr>
            </w:pPr>
          </w:p>
        </w:tc>
        <w:tc>
          <w:tcPr>
            <w:tcW w:w="2410" w:type="dxa"/>
          </w:tcPr>
          <w:p w14:paraId="3ADFBBE1" w14:textId="4A1F33AA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</w:pPr>
            <w:r w:rsidRPr="00F12293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highlight w:val="cyan"/>
                <w:lang w:val="en-GB" w:eastAsia="en-ID"/>
              </w:rPr>
              <w:t>xβ (35ii)</w:t>
            </w:r>
          </w:p>
        </w:tc>
        <w:tc>
          <w:tcPr>
            <w:tcW w:w="992" w:type="dxa"/>
          </w:tcPr>
          <w:p w14:paraId="343776EA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76" w:type="dxa"/>
          </w:tcPr>
          <w:p w14:paraId="4ED9B01F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928" w:type="dxa"/>
          </w:tcPr>
          <w:p w14:paraId="1046692F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8995" w:type="dxa"/>
          </w:tcPr>
          <w:p w14:paraId="783DF455" w14:textId="77777777" w:rsidR="007720C1" w:rsidRPr="00F12293" w:rsidRDefault="007720C1" w:rsidP="007720C1">
            <w:pPr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because there's a trampoline and a pair of swings </w:t>
            </w:r>
            <w:r w:rsidRPr="00F12293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[[which my sister loves]]</w:t>
            </w:r>
          </w:p>
        </w:tc>
      </w:tr>
      <w:tr w:rsidR="007720C1" w:rsidRPr="00F12293" w14:paraId="742D5721" w14:textId="77777777" w:rsidTr="00F12293">
        <w:trPr>
          <w:trHeight w:val="123"/>
        </w:trPr>
        <w:tc>
          <w:tcPr>
            <w:tcW w:w="1275" w:type="dxa"/>
          </w:tcPr>
          <w:p w14:paraId="3E9E81D0" w14:textId="77777777" w:rsidR="007720C1" w:rsidRPr="00F12293" w:rsidRDefault="007720C1" w:rsidP="007720C1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ID"/>
              </w:rPr>
            </w:pPr>
          </w:p>
        </w:tc>
        <w:tc>
          <w:tcPr>
            <w:tcW w:w="2410" w:type="dxa"/>
          </w:tcPr>
          <w:p w14:paraId="743AF73D" w14:textId="722E7E3D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yellow"/>
              </w:rPr>
            </w:pPr>
            <w:r w:rsidRPr="00F12293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highlight w:val="yellow"/>
                <w:lang w:val="en-GB" w:eastAsia="en-ID"/>
              </w:rPr>
              <w:t xml:space="preserve">α </w:t>
            </w: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yellow"/>
              </w:rPr>
              <w:t>(36i)</w:t>
            </w:r>
          </w:p>
        </w:tc>
        <w:tc>
          <w:tcPr>
            <w:tcW w:w="992" w:type="dxa"/>
          </w:tcPr>
          <w:p w14:paraId="152BC298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76" w:type="dxa"/>
          </w:tcPr>
          <w:p w14:paraId="4AD4F631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928" w:type="dxa"/>
          </w:tcPr>
          <w:p w14:paraId="66F59FBF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8995" w:type="dxa"/>
          </w:tcPr>
          <w:p w14:paraId="77FE5C71" w14:textId="08C58D35" w:rsidR="007720C1" w:rsidRPr="00F12293" w:rsidRDefault="007720C1" w:rsidP="007720C1">
            <w:pPr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I also have a sunshade </w:t>
            </w:r>
          </w:p>
        </w:tc>
      </w:tr>
      <w:tr w:rsidR="007720C1" w:rsidRPr="00F12293" w14:paraId="02A6F0AB" w14:textId="77777777" w:rsidTr="00F12293">
        <w:trPr>
          <w:trHeight w:val="123"/>
        </w:trPr>
        <w:tc>
          <w:tcPr>
            <w:tcW w:w="1275" w:type="dxa"/>
          </w:tcPr>
          <w:p w14:paraId="554135D3" w14:textId="77777777" w:rsidR="007720C1" w:rsidRPr="00F12293" w:rsidRDefault="007720C1" w:rsidP="007720C1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ID"/>
              </w:rPr>
            </w:pPr>
          </w:p>
        </w:tc>
        <w:tc>
          <w:tcPr>
            <w:tcW w:w="2410" w:type="dxa"/>
          </w:tcPr>
          <w:p w14:paraId="41BABE49" w14:textId="38271665" w:rsidR="007720C1" w:rsidRPr="00F12293" w:rsidRDefault="007720C1" w:rsidP="007720C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highlight w:val="yellow"/>
                <w:lang w:val="en-GB" w:eastAsia="en-ID"/>
              </w:rPr>
            </w:pPr>
            <w:r w:rsidRPr="00F12293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highlight w:val="yellow"/>
                <w:lang w:val="en-GB" w:eastAsia="en-ID"/>
              </w:rPr>
              <w:t>=β (36ii)</w:t>
            </w:r>
          </w:p>
        </w:tc>
        <w:tc>
          <w:tcPr>
            <w:tcW w:w="992" w:type="dxa"/>
          </w:tcPr>
          <w:p w14:paraId="3422E02B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76" w:type="dxa"/>
          </w:tcPr>
          <w:p w14:paraId="38FEAFCF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928" w:type="dxa"/>
          </w:tcPr>
          <w:p w14:paraId="1DAB580A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8995" w:type="dxa"/>
          </w:tcPr>
          <w:p w14:paraId="515D482E" w14:textId="60342077" w:rsidR="007720C1" w:rsidRPr="00F12293" w:rsidRDefault="007720C1" w:rsidP="007720C1">
            <w:pPr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that is green and white coloured.</w:t>
            </w:r>
          </w:p>
        </w:tc>
      </w:tr>
      <w:tr w:rsidR="007720C1" w:rsidRPr="00F12293" w14:paraId="28565078" w14:textId="77777777" w:rsidTr="00F12293">
        <w:trPr>
          <w:trHeight w:val="123"/>
        </w:trPr>
        <w:tc>
          <w:tcPr>
            <w:tcW w:w="1275" w:type="dxa"/>
          </w:tcPr>
          <w:p w14:paraId="72ECCB0D" w14:textId="77777777" w:rsidR="007720C1" w:rsidRPr="00F12293" w:rsidRDefault="007720C1" w:rsidP="007720C1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ID"/>
              </w:rPr>
            </w:pPr>
          </w:p>
        </w:tc>
        <w:tc>
          <w:tcPr>
            <w:tcW w:w="2410" w:type="dxa"/>
          </w:tcPr>
          <w:p w14:paraId="0A748567" w14:textId="07F85168" w:rsidR="007720C1" w:rsidRPr="00F12293" w:rsidRDefault="00385D9E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</w:pPr>
            <w:r w:rsidRPr="00F12293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highlight w:val="green"/>
                <w:lang w:val="en-GB" w:eastAsia="en-ID"/>
              </w:rPr>
              <w:t>x</w:t>
            </w:r>
            <w:r w:rsidR="007720C1" w:rsidRPr="00F12293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highlight w:val="green"/>
                <w:lang w:val="en-GB" w:eastAsia="en-ID"/>
              </w:rPr>
              <w:t xml:space="preserve">β </w:t>
            </w:r>
            <w:r w:rsidR="007720C1"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  <w:t>(37i)</w:t>
            </w:r>
          </w:p>
        </w:tc>
        <w:tc>
          <w:tcPr>
            <w:tcW w:w="992" w:type="dxa"/>
          </w:tcPr>
          <w:p w14:paraId="332E7000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76" w:type="dxa"/>
          </w:tcPr>
          <w:p w14:paraId="178B7097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928" w:type="dxa"/>
          </w:tcPr>
          <w:p w14:paraId="5B6B1A5C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8995" w:type="dxa"/>
          </w:tcPr>
          <w:p w14:paraId="36DF1C88" w14:textId="77777777" w:rsidR="007720C1" w:rsidRPr="00F12293" w:rsidRDefault="007720C1" w:rsidP="007720C1">
            <w:pPr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When it's really hot and sunny outside,</w:t>
            </w:r>
          </w:p>
        </w:tc>
      </w:tr>
      <w:tr w:rsidR="007720C1" w:rsidRPr="00F12293" w14:paraId="7F3D1E70" w14:textId="77777777" w:rsidTr="00F12293">
        <w:trPr>
          <w:trHeight w:val="123"/>
        </w:trPr>
        <w:tc>
          <w:tcPr>
            <w:tcW w:w="1275" w:type="dxa"/>
          </w:tcPr>
          <w:p w14:paraId="286BF8D5" w14:textId="77777777" w:rsidR="007720C1" w:rsidRPr="00F12293" w:rsidRDefault="007720C1" w:rsidP="007720C1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ID"/>
              </w:rPr>
            </w:pPr>
          </w:p>
        </w:tc>
        <w:tc>
          <w:tcPr>
            <w:tcW w:w="2410" w:type="dxa"/>
          </w:tcPr>
          <w:p w14:paraId="1259D4E0" w14:textId="7E54EEED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</w:pPr>
            <w:r w:rsidRPr="00F12293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highlight w:val="green"/>
                <w:lang w:val="en-GB" w:eastAsia="en-ID"/>
              </w:rPr>
              <w:t>α (37ii)</w:t>
            </w:r>
          </w:p>
        </w:tc>
        <w:tc>
          <w:tcPr>
            <w:tcW w:w="992" w:type="dxa"/>
          </w:tcPr>
          <w:p w14:paraId="1B486194" w14:textId="3032B5DA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</w:pPr>
            <w:r w:rsidRPr="00F12293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highlight w:val="green"/>
                <w:lang w:val="en-GB" w:eastAsia="en-ID"/>
              </w:rPr>
              <w:t>1 (37ii)</w:t>
            </w:r>
          </w:p>
        </w:tc>
        <w:tc>
          <w:tcPr>
            <w:tcW w:w="1276" w:type="dxa"/>
          </w:tcPr>
          <w:p w14:paraId="42D43A31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928" w:type="dxa"/>
          </w:tcPr>
          <w:p w14:paraId="62C931F4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8995" w:type="dxa"/>
          </w:tcPr>
          <w:p w14:paraId="5B8E5AC5" w14:textId="77777777" w:rsidR="007720C1" w:rsidRPr="00F12293" w:rsidRDefault="007720C1" w:rsidP="007720C1">
            <w:pPr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we can push on a button</w:t>
            </w:r>
          </w:p>
        </w:tc>
      </w:tr>
      <w:tr w:rsidR="007720C1" w:rsidRPr="00F12293" w14:paraId="4A13B626" w14:textId="77777777" w:rsidTr="00F12293">
        <w:trPr>
          <w:trHeight w:val="123"/>
        </w:trPr>
        <w:tc>
          <w:tcPr>
            <w:tcW w:w="1275" w:type="dxa"/>
          </w:tcPr>
          <w:p w14:paraId="17301027" w14:textId="77777777" w:rsidR="007720C1" w:rsidRPr="00F12293" w:rsidRDefault="007720C1" w:rsidP="007720C1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410" w:type="dxa"/>
          </w:tcPr>
          <w:p w14:paraId="66C5BDF3" w14:textId="5135C76A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992" w:type="dxa"/>
          </w:tcPr>
          <w:p w14:paraId="4B14F881" w14:textId="53648B56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</w:pPr>
            <w:r w:rsidRPr="00F12293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highlight w:val="green"/>
                <w:lang w:val="en-GB" w:eastAsia="en-ID"/>
              </w:rPr>
              <w:t>+2 (37iii)</w:t>
            </w:r>
          </w:p>
        </w:tc>
        <w:tc>
          <w:tcPr>
            <w:tcW w:w="1276" w:type="dxa"/>
          </w:tcPr>
          <w:p w14:paraId="7E8E55E9" w14:textId="0DB8651A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</w:pPr>
            <w:r w:rsidRPr="00F12293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highlight w:val="green"/>
                <w:lang w:val="en-GB" w:eastAsia="en-ID"/>
              </w:rPr>
              <w:t>1(37iii)</w:t>
            </w:r>
          </w:p>
        </w:tc>
        <w:tc>
          <w:tcPr>
            <w:tcW w:w="928" w:type="dxa"/>
          </w:tcPr>
          <w:p w14:paraId="3582BECF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8995" w:type="dxa"/>
          </w:tcPr>
          <w:p w14:paraId="73DEEC14" w14:textId="77777777" w:rsidR="007720C1" w:rsidRPr="00F12293" w:rsidRDefault="007720C1" w:rsidP="007720C1">
            <w:pPr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nd the sunshade will automatically spawn out</w:t>
            </w:r>
          </w:p>
        </w:tc>
      </w:tr>
      <w:tr w:rsidR="007720C1" w:rsidRPr="00F12293" w14:paraId="5946EC25" w14:textId="77777777" w:rsidTr="00F12293">
        <w:trPr>
          <w:trHeight w:val="123"/>
        </w:trPr>
        <w:tc>
          <w:tcPr>
            <w:tcW w:w="1275" w:type="dxa"/>
          </w:tcPr>
          <w:p w14:paraId="55B110D7" w14:textId="77777777" w:rsidR="007720C1" w:rsidRPr="00F12293" w:rsidRDefault="007720C1" w:rsidP="007720C1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410" w:type="dxa"/>
          </w:tcPr>
          <w:p w14:paraId="713FA572" w14:textId="29E873D9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992" w:type="dxa"/>
          </w:tcPr>
          <w:p w14:paraId="31BAF7DB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76" w:type="dxa"/>
          </w:tcPr>
          <w:p w14:paraId="6CC366B2" w14:textId="2A9E2EB8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</w:pPr>
            <w:r w:rsidRPr="00F12293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highlight w:val="green"/>
                <w:lang w:val="en-GB" w:eastAsia="en-ID"/>
              </w:rPr>
              <w:t>+2(37iv)</w:t>
            </w:r>
          </w:p>
        </w:tc>
        <w:tc>
          <w:tcPr>
            <w:tcW w:w="928" w:type="dxa"/>
          </w:tcPr>
          <w:p w14:paraId="1F47A836" w14:textId="04CD95E0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</w:pPr>
            <w:r w:rsidRPr="00F12293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highlight w:val="green"/>
                <w:lang w:val="en-GB" w:eastAsia="en-ID"/>
              </w:rPr>
              <w:t>1(37iv)</w:t>
            </w:r>
          </w:p>
        </w:tc>
        <w:tc>
          <w:tcPr>
            <w:tcW w:w="8995" w:type="dxa"/>
          </w:tcPr>
          <w:p w14:paraId="1B0CE8AD" w14:textId="77777777" w:rsidR="007720C1" w:rsidRPr="00F12293" w:rsidRDefault="007720C1" w:rsidP="007720C1">
            <w:pPr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nd create a shade</w:t>
            </w:r>
          </w:p>
        </w:tc>
      </w:tr>
      <w:tr w:rsidR="007720C1" w:rsidRPr="00F12293" w14:paraId="7A84C4A9" w14:textId="77777777" w:rsidTr="00F12293">
        <w:trPr>
          <w:trHeight w:val="256"/>
        </w:trPr>
        <w:tc>
          <w:tcPr>
            <w:tcW w:w="1275" w:type="dxa"/>
          </w:tcPr>
          <w:p w14:paraId="1D981F52" w14:textId="77777777" w:rsidR="007720C1" w:rsidRPr="00F12293" w:rsidRDefault="007720C1" w:rsidP="007720C1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410" w:type="dxa"/>
          </w:tcPr>
          <w:p w14:paraId="10DE233B" w14:textId="04DFED1D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992" w:type="dxa"/>
          </w:tcPr>
          <w:p w14:paraId="34FA5577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76" w:type="dxa"/>
          </w:tcPr>
          <w:p w14:paraId="02AD9791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928" w:type="dxa"/>
          </w:tcPr>
          <w:p w14:paraId="589C4747" w14:textId="12ACD4C8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</w:pPr>
            <w:r w:rsidRPr="00F12293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highlight w:val="green"/>
                <w:lang w:val="en-GB" w:eastAsia="en-ID"/>
              </w:rPr>
              <w:t>+2 (37v)</w:t>
            </w:r>
          </w:p>
        </w:tc>
        <w:tc>
          <w:tcPr>
            <w:tcW w:w="8995" w:type="dxa"/>
          </w:tcPr>
          <w:p w14:paraId="5CC4873B" w14:textId="5128E02F" w:rsidR="007720C1" w:rsidRPr="00F12293" w:rsidRDefault="007720C1" w:rsidP="007720C1">
            <w:pPr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so, we can relax outside but not get too not.</w:t>
            </w:r>
          </w:p>
        </w:tc>
      </w:tr>
      <w:tr w:rsidR="007720C1" w:rsidRPr="00F12293" w14:paraId="7A760B1E" w14:textId="77777777" w:rsidTr="00F12293">
        <w:trPr>
          <w:trHeight w:val="123"/>
        </w:trPr>
        <w:tc>
          <w:tcPr>
            <w:tcW w:w="1275" w:type="dxa"/>
          </w:tcPr>
          <w:p w14:paraId="54F2638A" w14:textId="77777777" w:rsidR="007720C1" w:rsidRPr="00F12293" w:rsidRDefault="007720C1" w:rsidP="007720C1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410" w:type="dxa"/>
          </w:tcPr>
          <w:p w14:paraId="52798C9E" w14:textId="3E2B5032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implex Clause (38)</w:t>
            </w:r>
          </w:p>
        </w:tc>
        <w:tc>
          <w:tcPr>
            <w:tcW w:w="992" w:type="dxa"/>
          </w:tcPr>
          <w:p w14:paraId="1C1461BE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76" w:type="dxa"/>
          </w:tcPr>
          <w:p w14:paraId="54F66F6B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928" w:type="dxa"/>
          </w:tcPr>
          <w:p w14:paraId="0D1D3AF5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8995" w:type="dxa"/>
          </w:tcPr>
          <w:p w14:paraId="356B8FBD" w14:textId="77777777" w:rsidR="007720C1" w:rsidRPr="00F12293" w:rsidRDefault="007720C1" w:rsidP="007720C1">
            <w:pPr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I like my house, like, a lot.</w:t>
            </w:r>
          </w:p>
        </w:tc>
      </w:tr>
      <w:tr w:rsidR="007720C1" w:rsidRPr="00F12293" w14:paraId="3FAC8058" w14:textId="77777777" w:rsidTr="00F12293">
        <w:trPr>
          <w:trHeight w:val="260"/>
        </w:trPr>
        <w:tc>
          <w:tcPr>
            <w:tcW w:w="1275" w:type="dxa"/>
          </w:tcPr>
          <w:p w14:paraId="7291AAF9" w14:textId="77777777" w:rsidR="007720C1" w:rsidRPr="00F12293" w:rsidRDefault="007720C1" w:rsidP="007720C1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410" w:type="dxa"/>
          </w:tcPr>
          <w:p w14:paraId="1D95665A" w14:textId="6F900BAC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  <w:t>1 (39i)</w:t>
            </w:r>
          </w:p>
        </w:tc>
        <w:tc>
          <w:tcPr>
            <w:tcW w:w="992" w:type="dxa"/>
          </w:tcPr>
          <w:p w14:paraId="07844644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76" w:type="dxa"/>
          </w:tcPr>
          <w:p w14:paraId="788861B0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928" w:type="dxa"/>
          </w:tcPr>
          <w:p w14:paraId="2318859D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8995" w:type="dxa"/>
          </w:tcPr>
          <w:p w14:paraId="7ECAA86E" w14:textId="77777777" w:rsidR="007720C1" w:rsidRPr="00F12293" w:rsidRDefault="007720C1" w:rsidP="007720C1">
            <w:pPr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I like going out,</w:t>
            </w:r>
          </w:p>
        </w:tc>
      </w:tr>
      <w:tr w:rsidR="007720C1" w:rsidRPr="00F12293" w14:paraId="2BBDC879" w14:textId="77777777" w:rsidTr="00F12293">
        <w:trPr>
          <w:trHeight w:val="123"/>
        </w:trPr>
        <w:tc>
          <w:tcPr>
            <w:tcW w:w="1275" w:type="dxa"/>
          </w:tcPr>
          <w:p w14:paraId="45735A14" w14:textId="77777777" w:rsidR="007720C1" w:rsidRPr="00F12293" w:rsidRDefault="007720C1" w:rsidP="007720C1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ID"/>
              </w:rPr>
            </w:pPr>
          </w:p>
        </w:tc>
        <w:tc>
          <w:tcPr>
            <w:tcW w:w="2410" w:type="dxa"/>
          </w:tcPr>
          <w:p w14:paraId="57C47786" w14:textId="1B21F0A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</w:pPr>
            <w:r w:rsidRPr="00F12293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highlight w:val="green"/>
                <w:lang w:val="en-GB" w:eastAsia="en-ID"/>
              </w:rPr>
              <w:t>+2 (39ii)</w:t>
            </w:r>
          </w:p>
        </w:tc>
        <w:tc>
          <w:tcPr>
            <w:tcW w:w="992" w:type="dxa"/>
          </w:tcPr>
          <w:p w14:paraId="272A3B6E" w14:textId="7CE7E2BB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</w:pPr>
            <w:r w:rsidRPr="00F12293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highlight w:val="cyan"/>
                <w:lang w:val="en-GB" w:eastAsia="en-ID"/>
              </w:rPr>
              <w:t>xβ</w:t>
            </w: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  <w:t xml:space="preserve"> (39ii)</w:t>
            </w:r>
          </w:p>
        </w:tc>
        <w:tc>
          <w:tcPr>
            <w:tcW w:w="1276" w:type="dxa"/>
          </w:tcPr>
          <w:p w14:paraId="1A36A615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928" w:type="dxa"/>
          </w:tcPr>
          <w:p w14:paraId="3D8E332B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8995" w:type="dxa"/>
          </w:tcPr>
          <w:p w14:paraId="134DD3A9" w14:textId="77777777" w:rsidR="007720C1" w:rsidRPr="00F12293" w:rsidRDefault="007720C1" w:rsidP="007720C1">
            <w:pPr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but if I had to stay of home,</w:t>
            </w:r>
          </w:p>
        </w:tc>
      </w:tr>
      <w:tr w:rsidR="007720C1" w:rsidRPr="00F12293" w14:paraId="453FA9EE" w14:textId="77777777" w:rsidTr="00F12293">
        <w:trPr>
          <w:trHeight w:val="123"/>
        </w:trPr>
        <w:tc>
          <w:tcPr>
            <w:tcW w:w="1275" w:type="dxa"/>
          </w:tcPr>
          <w:p w14:paraId="2018077A" w14:textId="77777777" w:rsidR="007720C1" w:rsidRPr="00F12293" w:rsidRDefault="007720C1" w:rsidP="007720C1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410" w:type="dxa"/>
          </w:tcPr>
          <w:p w14:paraId="2AC087C6" w14:textId="755384BC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992" w:type="dxa"/>
          </w:tcPr>
          <w:p w14:paraId="37258B26" w14:textId="71C1FE5B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</w:pPr>
            <w:r w:rsidRPr="00F12293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highlight w:val="cyan"/>
                <w:lang w:val="en-GB" w:eastAsia="en-ID"/>
              </w:rPr>
              <w:t>α (39iii)</w:t>
            </w:r>
          </w:p>
        </w:tc>
        <w:tc>
          <w:tcPr>
            <w:tcW w:w="1276" w:type="dxa"/>
          </w:tcPr>
          <w:p w14:paraId="365810F0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928" w:type="dxa"/>
          </w:tcPr>
          <w:p w14:paraId="6B8EA2BF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8995" w:type="dxa"/>
          </w:tcPr>
          <w:p w14:paraId="5A06783D" w14:textId="77777777" w:rsidR="007720C1" w:rsidRPr="00F12293" w:rsidRDefault="007720C1" w:rsidP="007720C1">
            <w:pPr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it wouldn't bother.</w:t>
            </w:r>
          </w:p>
        </w:tc>
      </w:tr>
      <w:tr w:rsidR="007720C1" w:rsidRPr="00F12293" w14:paraId="6A7B3733" w14:textId="77777777" w:rsidTr="00F12293">
        <w:trPr>
          <w:trHeight w:val="123"/>
        </w:trPr>
        <w:tc>
          <w:tcPr>
            <w:tcW w:w="1275" w:type="dxa"/>
          </w:tcPr>
          <w:p w14:paraId="386949C4" w14:textId="77777777" w:rsidR="007720C1" w:rsidRPr="00F12293" w:rsidRDefault="007720C1" w:rsidP="007720C1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ID"/>
              </w:rPr>
            </w:pPr>
          </w:p>
        </w:tc>
        <w:tc>
          <w:tcPr>
            <w:tcW w:w="2410" w:type="dxa"/>
          </w:tcPr>
          <w:p w14:paraId="3666ED46" w14:textId="3EA1AC0D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magenta"/>
              </w:rPr>
            </w:pPr>
            <w:r w:rsidRPr="00F12293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highlight w:val="magenta"/>
                <w:lang w:val="en-GB" w:eastAsia="en-ID"/>
              </w:rPr>
              <w:t xml:space="preserve">α </w:t>
            </w: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magenta"/>
              </w:rPr>
              <w:t>(40i)</w:t>
            </w:r>
          </w:p>
        </w:tc>
        <w:tc>
          <w:tcPr>
            <w:tcW w:w="992" w:type="dxa"/>
          </w:tcPr>
          <w:p w14:paraId="25A959CB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76" w:type="dxa"/>
          </w:tcPr>
          <w:p w14:paraId="6CE67F89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928" w:type="dxa"/>
          </w:tcPr>
          <w:p w14:paraId="61B78CD9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8995" w:type="dxa"/>
          </w:tcPr>
          <w:p w14:paraId="59A35831" w14:textId="77777777" w:rsidR="007720C1" w:rsidRPr="00F12293" w:rsidRDefault="007720C1" w:rsidP="007720C1">
            <w:pPr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I think</w:t>
            </w:r>
          </w:p>
        </w:tc>
      </w:tr>
      <w:tr w:rsidR="007720C1" w:rsidRPr="00F12293" w14:paraId="7B8F3537" w14:textId="77777777" w:rsidTr="00F12293">
        <w:trPr>
          <w:trHeight w:val="123"/>
        </w:trPr>
        <w:tc>
          <w:tcPr>
            <w:tcW w:w="1275" w:type="dxa"/>
          </w:tcPr>
          <w:p w14:paraId="368DAA28" w14:textId="77777777" w:rsidR="007720C1" w:rsidRPr="00F12293" w:rsidRDefault="007720C1" w:rsidP="007720C1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ID"/>
              </w:rPr>
            </w:pPr>
          </w:p>
        </w:tc>
        <w:tc>
          <w:tcPr>
            <w:tcW w:w="2410" w:type="dxa"/>
          </w:tcPr>
          <w:p w14:paraId="140192D8" w14:textId="2249A8DE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magenta"/>
              </w:rPr>
            </w:pPr>
            <w:r w:rsidRPr="00F12293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highlight w:val="magenta"/>
                <w:lang w:val="en-GB" w:eastAsia="en-ID"/>
              </w:rPr>
              <w:t>‘β (40ii)</w:t>
            </w:r>
          </w:p>
        </w:tc>
        <w:tc>
          <w:tcPr>
            <w:tcW w:w="992" w:type="dxa"/>
          </w:tcPr>
          <w:p w14:paraId="1B6B30DA" w14:textId="45F9193D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yellow"/>
              </w:rPr>
            </w:pPr>
            <w:r w:rsidRPr="00F12293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highlight w:val="yellow"/>
                <w:lang w:val="en-GB" w:eastAsia="en-ID"/>
              </w:rPr>
              <w:t>1 (40ii)</w:t>
            </w:r>
          </w:p>
        </w:tc>
        <w:tc>
          <w:tcPr>
            <w:tcW w:w="1276" w:type="dxa"/>
          </w:tcPr>
          <w:p w14:paraId="7A3DE080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928" w:type="dxa"/>
          </w:tcPr>
          <w:p w14:paraId="32DA8F61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8995" w:type="dxa"/>
          </w:tcPr>
          <w:p w14:paraId="05BB3FE7" w14:textId="77777777" w:rsidR="007720C1" w:rsidRPr="00F12293" w:rsidRDefault="007720C1" w:rsidP="007720C1">
            <w:pPr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it's perfect in size, </w:t>
            </w:r>
          </w:p>
        </w:tc>
      </w:tr>
      <w:tr w:rsidR="007720C1" w:rsidRPr="00F12293" w14:paraId="1C5F4F2E" w14:textId="77777777" w:rsidTr="00F12293">
        <w:trPr>
          <w:trHeight w:val="123"/>
        </w:trPr>
        <w:tc>
          <w:tcPr>
            <w:tcW w:w="1275" w:type="dxa"/>
          </w:tcPr>
          <w:p w14:paraId="7E69C40F" w14:textId="77777777" w:rsidR="007720C1" w:rsidRPr="00F12293" w:rsidRDefault="007720C1" w:rsidP="007720C1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ID"/>
              </w:rPr>
            </w:pPr>
          </w:p>
        </w:tc>
        <w:tc>
          <w:tcPr>
            <w:tcW w:w="2410" w:type="dxa"/>
          </w:tcPr>
          <w:p w14:paraId="3FF976F1" w14:textId="73C5981F" w:rsidR="007720C1" w:rsidRPr="00F12293" w:rsidRDefault="007720C1" w:rsidP="007720C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ID"/>
              </w:rPr>
            </w:pPr>
          </w:p>
        </w:tc>
        <w:tc>
          <w:tcPr>
            <w:tcW w:w="992" w:type="dxa"/>
          </w:tcPr>
          <w:p w14:paraId="6054CE0C" w14:textId="6298C086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yellow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yellow"/>
              </w:rPr>
              <w:t xml:space="preserve">=2 </w:t>
            </w:r>
            <w:r w:rsidRPr="00F12293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highlight w:val="yellow"/>
                <w:lang w:val="en-GB" w:eastAsia="en-ID"/>
              </w:rPr>
              <w:t>(40iii)</w:t>
            </w:r>
          </w:p>
        </w:tc>
        <w:tc>
          <w:tcPr>
            <w:tcW w:w="1276" w:type="dxa"/>
          </w:tcPr>
          <w:p w14:paraId="30717BAD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928" w:type="dxa"/>
          </w:tcPr>
          <w:p w14:paraId="0CA2631C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8995" w:type="dxa"/>
          </w:tcPr>
          <w:p w14:paraId="4CC0D2AF" w14:textId="77777777" w:rsidR="007720C1" w:rsidRPr="00F12293" w:rsidRDefault="007720C1" w:rsidP="007720C1">
            <w:pPr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(it is) not too small nor too big for my family.</w:t>
            </w:r>
          </w:p>
        </w:tc>
      </w:tr>
      <w:tr w:rsidR="007720C1" w:rsidRPr="00F12293" w14:paraId="70417E07" w14:textId="77777777" w:rsidTr="00F12293">
        <w:trPr>
          <w:trHeight w:val="123"/>
        </w:trPr>
        <w:tc>
          <w:tcPr>
            <w:tcW w:w="1275" w:type="dxa"/>
          </w:tcPr>
          <w:p w14:paraId="46FF1173" w14:textId="77777777" w:rsidR="007720C1" w:rsidRPr="00F12293" w:rsidRDefault="007720C1" w:rsidP="007720C1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410" w:type="dxa"/>
          </w:tcPr>
          <w:p w14:paraId="0F6D55C1" w14:textId="64BF4B76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yellow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yellow"/>
              </w:rPr>
              <w:t>1 (41i)</w:t>
            </w:r>
          </w:p>
        </w:tc>
        <w:tc>
          <w:tcPr>
            <w:tcW w:w="992" w:type="dxa"/>
          </w:tcPr>
          <w:p w14:paraId="707F8FDF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76" w:type="dxa"/>
          </w:tcPr>
          <w:p w14:paraId="68BF5825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928" w:type="dxa"/>
          </w:tcPr>
          <w:p w14:paraId="0FA56048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8995" w:type="dxa"/>
          </w:tcPr>
          <w:p w14:paraId="566B5FA7" w14:textId="77777777" w:rsidR="007720C1" w:rsidRPr="00F12293" w:rsidRDefault="007720C1" w:rsidP="007720C1">
            <w:pPr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I've grown with this house,</w:t>
            </w:r>
          </w:p>
        </w:tc>
      </w:tr>
      <w:tr w:rsidR="007720C1" w:rsidRPr="00F12293" w14:paraId="404B169E" w14:textId="77777777" w:rsidTr="00F12293">
        <w:trPr>
          <w:trHeight w:val="123"/>
        </w:trPr>
        <w:tc>
          <w:tcPr>
            <w:tcW w:w="1275" w:type="dxa"/>
          </w:tcPr>
          <w:p w14:paraId="268635A7" w14:textId="77777777" w:rsidR="007720C1" w:rsidRPr="00F12293" w:rsidRDefault="007720C1" w:rsidP="007720C1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ID"/>
              </w:rPr>
            </w:pPr>
          </w:p>
        </w:tc>
        <w:tc>
          <w:tcPr>
            <w:tcW w:w="2410" w:type="dxa"/>
          </w:tcPr>
          <w:p w14:paraId="1B8CD61F" w14:textId="6BEA4952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yellow"/>
              </w:rPr>
            </w:pPr>
            <w:r w:rsidRPr="00F12293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highlight w:val="yellow"/>
                <w:lang w:val="en-GB" w:eastAsia="en-ID"/>
              </w:rPr>
              <w:t>=2 (41ii)</w:t>
            </w:r>
          </w:p>
        </w:tc>
        <w:tc>
          <w:tcPr>
            <w:tcW w:w="992" w:type="dxa"/>
          </w:tcPr>
          <w:p w14:paraId="04FF153E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76" w:type="dxa"/>
          </w:tcPr>
          <w:p w14:paraId="48DEA4EB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928" w:type="dxa"/>
          </w:tcPr>
          <w:p w14:paraId="2069AA75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8995" w:type="dxa"/>
          </w:tcPr>
          <w:p w14:paraId="10BD113D" w14:textId="77777777" w:rsidR="007720C1" w:rsidRPr="00F12293" w:rsidRDefault="007720C1" w:rsidP="007720C1">
            <w:pPr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I was raised here for most of my life.</w:t>
            </w:r>
          </w:p>
        </w:tc>
      </w:tr>
      <w:tr w:rsidR="007720C1" w:rsidRPr="00F12293" w14:paraId="170E113C" w14:textId="77777777" w:rsidTr="00F12293">
        <w:trPr>
          <w:trHeight w:val="201"/>
        </w:trPr>
        <w:tc>
          <w:tcPr>
            <w:tcW w:w="1275" w:type="dxa"/>
          </w:tcPr>
          <w:p w14:paraId="7513BBDF" w14:textId="77777777" w:rsidR="007720C1" w:rsidRPr="00F12293" w:rsidRDefault="007720C1" w:rsidP="007720C1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410" w:type="dxa"/>
          </w:tcPr>
          <w:p w14:paraId="1BAF93DA" w14:textId="5E10B805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implex clause (42)</w:t>
            </w:r>
          </w:p>
        </w:tc>
        <w:tc>
          <w:tcPr>
            <w:tcW w:w="992" w:type="dxa"/>
          </w:tcPr>
          <w:p w14:paraId="39C7CD9D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76" w:type="dxa"/>
          </w:tcPr>
          <w:p w14:paraId="4127DB73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928" w:type="dxa"/>
          </w:tcPr>
          <w:p w14:paraId="311A9555" w14:textId="77777777" w:rsidR="007720C1" w:rsidRPr="00F12293" w:rsidRDefault="007720C1" w:rsidP="007720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8995" w:type="dxa"/>
          </w:tcPr>
          <w:p w14:paraId="63DFAD73" w14:textId="77777777" w:rsidR="007720C1" w:rsidRPr="00F12293" w:rsidRDefault="007720C1" w:rsidP="007720C1">
            <w:pPr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It is just right.</w:t>
            </w:r>
          </w:p>
        </w:tc>
      </w:tr>
    </w:tbl>
    <w:p w14:paraId="5E0D4159" w14:textId="77777777" w:rsidR="00E46102" w:rsidRPr="00F12293" w:rsidRDefault="00E46102" w:rsidP="00E46102">
      <w:pPr>
        <w:spacing w:after="0"/>
        <w:jc w:val="both"/>
        <w:rPr>
          <w:rFonts w:ascii="Times New Roman" w:hAnsi="Times New Roman" w:cs="Times New Roman"/>
          <w:b/>
          <w:bCs/>
          <w:sz w:val="18"/>
          <w:szCs w:val="18"/>
        </w:rPr>
        <w:sectPr w:rsidR="00E46102" w:rsidRPr="00F12293" w:rsidSect="00EA0161">
          <w:pgSz w:w="20160" w:h="12240" w:orient="landscape" w:code="5"/>
          <w:pgMar w:top="720" w:right="720" w:bottom="720" w:left="720" w:header="708" w:footer="708" w:gutter="0"/>
          <w:cols w:space="708"/>
          <w:docGrid w:linePitch="360"/>
        </w:sectPr>
      </w:pPr>
    </w:p>
    <w:p w14:paraId="2CF0051E" w14:textId="1F03352A" w:rsidR="001C4DA7" w:rsidRPr="00F12293" w:rsidRDefault="001C4DA7" w:rsidP="00765318">
      <w:pPr>
        <w:spacing w:after="0"/>
        <w:jc w:val="both"/>
        <w:rPr>
          <w:rFonts w:ascii="Times New Roman" w:hAnsi="Times New Roman" w:cs="Times New Roman"/>
          <w:b/>
          <w:bCs/>
          <w:sz w:val="18"/>
          <w:szCs w:val="18"/>
        </w:rPr>
      </w:pPr>
      <w:r w:rsidRPr="00F12293">
        <w:rPr>
          <w:rFonts w:ascii="Times New Roman" w:hAnsi="Times New Roman" w:cs="Times New Roman"/>
          <w:b/>
          <w:bCs/>
          <w:sz w:val="18"/>
          <w:szCs w:val="18"/>
        </w:rPr>
        <w:lastRenderedPageBreak/>
        <w:t>Text 2</w:t>
      </w:r>
      <w:r w:rsidR="00392AE5" w:rsidRPr="00F12293">
        <w:rPr>
          <w:rFonts w:ascii="Times New Roman" w:hAnsi="Times New Roman" w:cs="Times New Roman"/>
          <w:b/>
          <w:bCs/>
          <w:sz w:val="18"/>
          <w:szCs w:val="18"/>
        </w:rPr>
        <w:tab/>
        <w:t>: Argumentative</w:t>
      </w:r>
    </w:p>
    <w:p w14:paraId="7BE214FD" w14:textId="1F8E205F" w:rsidR="001C4DA7" w:rsidRPr="00F12293" w:rsidRDefault="001C4DA7" w:rsidP="00E46102">
      <w:pPr>
        <w:spacing w:after="0"/>
        <w:ind w:left="720" w:firstLine="720"/>
        <w:jc w:val="both"/>
        <w:rPr>
          <w:rFonts w:ascii="Times New Roman" w:hAnsi="Times New Roman" w:cs="Times New Roman"/>
          <w:b/>
          <w:bCs/>
          <w:sz w:val="18"/>
          <w:szCs w:val="18"/>
        </w:rPr>
      </w:pPr>
    </w:p>
    <w:tbl>
      <w:tblPr>
        <w:tblStyle w:val="TableGrid"/>
        <w:tblW w:w="15168" w:type="dxa"/>
        <w:tblInd w:w="1242" w:type="dxa"/>
        <w:tblLook w:val="04A0" w:firstRow="1" w:lastRow="0" w:firstColumn="1" w:lastColumn="0" w:noHBand="0" w:noVBand="1"/>
      </w:tblPr>
      <w:tblGrid>
        <w:gridCol w:w="877"/>
        <w:gridCol w:w="2281"/>
        <w:gridCol w:w="1378"/>
        <w:gridCol w:w="1232"/>
        <w:gridCol w:w="1231"/>
        <w:gridCol w:w="1229"/>
        <w:gridCol w:w="6940"/>
      </w:tblGrid>
      <w:tr w:rsidR="00EA0161" w:rsidRPr="00F12293" w14:paraId="427BD7B2" w14:textId="77777777" w:rsidTr="00F12293">
        <w:tc>
          <w:tcPr>
            <w:tcW w:w="877" w:type="dxa"/>
          </w:tcPr>
          <w:p w14:paraId="0CCC4DC4" w14:textId="5CDDDED9" w:rsidR="00A4797F" w:rsidRPr="00F12293" w:rsidRDefault="00A4797F" w:rsidP="0052418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Ranking clause</w:t>
            </w:r>
          </w:p>
        </w:tc>
        <w:tc>
          <w:tcPr>
            <w:tcW w:w="2281" w:type="dxa"/>
          </w:tcPr>
          <w:p w14:paraId="47754A27" w14:textId="1EFE92B6" w:rsidR="00A4797F" w:rsidRPr="00F12293" w:rsidRDefault="00A4797F" w:rsidP="0052418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Clause </w:t>
            </w:r>
          </w:p>
        </w:tc>
        <w:tc>
          <w:tcPr>
            <w:tcW w:w="1378" w:type="dxa"/>
          </w:tcPr>
          <w:p w14:paraId="79AA8C49" w14:textId="77777777" w:rsidR="00A4797F" w:rsidRPr="00F12293" w:rsidRDefault="00A4797F" w:rsidP="0052418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2" w:type="dxa"/>
          </w:tcPr>
          <w:p w14:paraId="1ED4CFB9" w14:textId="77777777" w:rsidR="00A4797F" w:rsidRPr="00F12293" w:rsidRDefault="00A4797F" w:rsidP="0052418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1" w:type="dxa"/>
          </w:tcPr>
          <w:p w14:paraId="6531A1C7" w14:textId="77777777" w:rsidR="00A4797F" w:rsidRPr="00F12293" w:rsidRDefault="00A4797F" w:rsidP="0052418F">
            <w:pPr>
              <w:ind w:firstLine="31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29" w:type="dxa"/>
          </w:tcPr>
          <w:p w14:paraId="3C184AA0" w14:textId="77777777" w:rsidR="00A4797F" w:rsidRPr="00F12293" w:rsidRDefault="00A4797F" w:rsidP="0052418F">
            <w:pPr>
              <w:ind w:firstLine="31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6940" w:type="dxa"/>
          </w:tcPr>
          <w:p w14:paraId="0AF3B538" w14:textId="5369A77A" w:rsidR="00A4797F" w:rsidRPr="00F12293" w:rsidRDefault="00A4797F" w:rsidP="00A638F1">
            <w:pPr>
              <w:ind w:firstLine="31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Why are we being lazy?</w:t>
            </w:r>
          </w:p>
        </w:tc>
      </w:tr>
      <w:tr w:rsidR="00EA0161" w:rsidRPr="00F12293" w14:paraId="34208FBC" w14:textId="77777777" w:rsidTr="00F12293">
        <w:tc>
          <w:tcPr>
            <w:tcW w:w="877" w:type="dxa"/>
            <w:vAlign w:val="bottom"/>
          </w:tcPr>
          <w:p w14:paraId="0F59817C" w14:textId="0D0A5D0B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2281" w:type="dxa"/>
          </w:tcPr>
          <w:p w14:paraId="4BA43623" w14:textId="14D01F9D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  <w:t>x β (1i)</w:t>
            </w:r>
          </w:p>
        </w:tc>
        <w:tc>
          <w:tcPr>
            <w:tcW w:w="1378" w:type="dxa"/>
          </w:tcPr>
          <w:p w14:paraId="17E1183C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2" w:type="dxa"/>
          </w:tcPr>
          <w:p w14:paraId="75BDB02F" w14:textId="4F9EBDB8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1" w:type="dxa"/>
          </w:tcPr>
          <w:p w14:paraId="7108E076" w14:textId="77777777" w:rsidR="00A4797F" w:rsidRPr="00F12293" w:rsidRDefault="00A4797F" w:rsidP="00A4797F">
            <w:pPr>
              <w:ind w:firstLine="31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29" w:type="dxa"/>
          </w:tcPr>
          <w:p w14:paraId="51E0B479" w14:textId="77777777" w:rsidR="00A4797F" w:rsidRPr="00F12293" w:rsidRDefault="00A4797F" w:rsidP="00A4797F">
            <w:pPr>
              <w:ind w:firstLine="31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6940" w:type="dxa"/>
          </w:tcPr>
          <w:p w14:paraId="091CE241" w14:textId="5260426A" w:rsidR="00A4797F" w:rsidRPr="00F12293" w:rsidRDefault="00A4797F" w:rsidP="00A4797F">
            <w:pPr>
              <w:ind w:firstLine="31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As we've all experienced,</w:t>
            </w:r>
          </w:p>
        </w:tc>
      </w:tr>
      <w:tr w:rsidR="00EA0161" w:rsidRPr="00F12293" w14:paraId="30D93881" w14:textId="77777777" w:rsidTr="00F12293">
        <w:tc>
          <w:tcPr>
            <w:tcW w:w="877" w:type="dxa"/>
            <w:vAlign w:val="bottom"/>
          </w:tcPr>
          <w:p w14:paraId="7D12BBEE" w14:textId="61A019EE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2281" w:type="dxa"/>
          </w:tcPr>
          <w:p w14:paraId="4BCACFB0" w14:textId="77C93568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  <w:t>α (1ii)</w:t>
            </w:r>
          </w:p>
        </w:tc>
        <w:tc>
          <w:tcPr>
            <w:tcW w:w="1378" w:type="dxa"/>
          </w:tcPr>
          <w:p w14:paraId="007BD690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2" w:type="dxa"/>
          </w:tcPr>
          <w:p w14:paraId="3E8E7CF6" w14:textId="316B67DA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1" w:type="dxa"/>
          </w:tcPr>
          <w:p w14:paraId="70B4F537" w14:textId="77777777" w:rsidR="00A4797F" w:rsidRPr="00F12293" w:rsidRDefault="00A4797F" w:rsidP="00A4797F">
            <w:pPr>
              <w:ind w:firstLine="31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29" w:type="dxa"/>
          </w:tcPr>
          <w:p w14:paraId="0A6A167D" w14:textId="77777777" w:rsidR="00A4797F" w:rsidRPr="00F12293" w:rsidRDefault="00A4797F" w:rsidP="00A4797F">
            <w:pPr>
              <w:ind w:firstLine="31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6940" w:type="dxa"/>
          </w:tcPr>
          <w:p w14:paraId="7B5CC407" w14:textId="09DD8269" w:rsidR="00A4797F" w:rsidRPr="00F12293" w:rsidRDefault="00A4797F" w:rsidP="00A4797F">
            <w:pPr>
              <w:ind w:firstLine="31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we can sometimes be unmotivated or unproductive </w:t>
            </w: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o do something.</w:t>
            </w:r>
          </w:p>
        </w:tc>
      </w:tr>
      <w:tr w:rsidR="00EA0161" w:rsidRPr="00F12293" w14:paraId="41D696F8" w14:textId="77777777" w:rsidTr="00F12293">
        <w:tc>
          <w:tcPr>
            <w:tcW w:w="877" w:type="dxa"/>
            <w:vAlign w:val="bottom"/>
          </w:tcPr>
          <w:p w14:paraId="4315D205" w14:textId="560F9C5F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2281" w:type="dxa"/>
          </w:tcPr>
          <w:p w14:paraId="5A1FFD99" w14:textId="52C0A20E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  <w:t>1 (2i)</w:t>
            </w:r>
          </w:p>
        </w:tc>
        <w:tc>
          <w:tcPr>
            <w:tcW w:w="1378" w:type="dxa"/>
          </w:tcPr>
          <w:p w14:paraId="058D061F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2" w:type="dxa"/>
          </w:tcPr>
          <w:p w14:paraId="1850B3A5" w14:textId="29E306EA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1" w:type="dxa"/>
          </w:tcPr>
          <w:p w14:paraId="77CFE407" w14:textId="77777777" w:rsidR="00A4797F" w:rsidRPr="00F12293" w:rsidRDefault="00A4797F" w:rsidP="00A4797F">
            <w:pPr>
              <w:ind w:firstLine="31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29" w:type="dxa"/>
          </w:tcPr>
          <w:p w14:paraId="0C11F423" w14:textId="77777777" w:rsidR="00A4797F" w:rsidRPr="00F12293" w:rsidRDefault="00A4797F" w:rsidP="00A4797F">
            <w:pPr>
              <w:ind w:firstLine="31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6940" w:type="dxa"/>
          </w:tcPr>
          <w:p w14:paraId="6B088B58" w14:textId="22ED7E45" w:rsidR="00A4797F" w:rsidRPr="00F12293" w:rsidRDefault="00A4797F" w:rsidP="00A4797F">
            <w:pPr>
              <w:ind w:firstLine="31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However, for us this feeling comes </w:t>
            </w:r>
          </w:p>
        </w:tc>
      </w:tr>
      <w:tr w:rsidR="00EA0161" w:rsidRPr="00F12293" w14:paraId="21663B00" w14:textId="77777777" w:rsidTr="00F12293">
        <w:tc>
          <w:tcPr>
            <w:tcW w:w="877" w:type="dxa"/>
            <w:vAlign w:val="bottom"/>
          </w:tcPr>
          <w:p w14:paraId="6AC48C85" w14:textId="2FEECB58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2281" w:type="dxa"/>
          </w:tcPr>
          <w:p w14:paraId="7120420E" w14:textId="3726E8FA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  <w:t>+2 (2ii)</w:t>
            </w:r>
          </w:p>
        </w:tc>
        <w:tc>
          <w:tcPr>
            <w:tcW w:w="1378" w:type="dxa"/>
          </w:tcPr>
          <w:p w14:paraId="74D217BC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2" w:type="dxa"/>
          </w:tcPr>
          <w:p w14:paraId="7D92F5C3" w14:textId="0E307A5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1" w:type="dxa"/>
          </w:tcPr>
          <w:p w14:paraId="3006E0C9" w14:textId="77777777" w:rsidR="00A4797F" w:rsidRPr="00F12293" w:rsidRDefault="00A4797F" w:rsidP="00A4797F">
            <w:pPr>
              <w:ind w:firstLine="31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29" w:type="dxa"/>
          </w:tcPr>
          <w:p w14:paraId="62236313" w14:textId="77777777" w:rsidR="00A4797F" w:rsidRPr="00F12293" w:rsidRDefault="00A4797F" w:rsidP="00A4797F">
            <w:pPr>
              <w:ind w:firstLine="31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6940" w:type="dxa"/>
          </w:tcPr>
          <w:p w14:paraId="09EB4296" w14:textId="44F13EB1" w:rsidR="00A4797F" w:rsidRPr="00F12293" w:rsidRDefault="00A4797F" w:rsidP="00A4797F">
            <w:pPr>
              <w:ind w:firstLine="31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and </w:t>
            </w: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(this feeling)</w:t>
            </w: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 goes.</w:t>
            </w:r>
          </w:p>
        </w:tc>
      </w:tr>
      <w:tr w:rsidR="00EA0161" w:rsidRPr="00F12293" w14:paraId="4A955130" w14:textId="77777777" w:rsidTr="00F12293">
        <w:tc>
          <w:tcPr>
            <w:tcW w:w="877" w:type="dxa"/>
            <w:vAlign w:val="bottom"/>
          </w:tcPr>
          <w:p w14:paraId="396D2C47" w14:textId="76FBB8D8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2281" w:type="dxa"/>
          </w:tcPr>
          <w:p w14:paraId="3A672831" w14:textId="2D7EC905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implex clause (3)</w:t>
            </w:r>
          </w:p>
        </w:tc>
        <w:tc>
          <w:tcPr>
            <w:tcW w:w="1378" w:type="dxa"/>
          </w:tcPr>
          <w:p w14:paraId="0E54ABC6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2" w:type="dxa"/>
          </w:tcPr>
          <w:p w14:paraId="227DB944" w14:textId="3AE56B5D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1" w:type="dxa"/>
          </w:tcPr>
          <w:p w14:paraId="41B654BC" w14:textId="77777777" w:rsidR="00A4797F" w:rsidRPr="00F12293" w:rsidRDefault="00A4797F" w:rsidP="00A4797F">
            <w:pPr>
              <w:ind w:firstLine="31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29" w:type="dxa"/>
          </w:tcPr>
          <w:p w14:paraId="51171973" w14:textId="77777777" w:rsidR="00A4797F" w:rsidRPr="00F12293" w:rsidRDefault="00A4797F" w:rsidP="00A4797F">
            <w:pPr>
              <w:ind w:firstLine="31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6940" w:type="dxa"/>
          </w:tcPr>
          <w:p w14:paraId="4C393AE5" w14:textId="029CB6A2" w:rsidR="00A4797F" w:rsidRPr="00F12293" w:rsidRDefault="00A4797F" w:rsidP="00A4797F">
            <w:pPr>
              <w:ind w:firstLine="31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Yet for some people, they are always lazy.</w:t>
            </w:r>
          </w:p>
        </w:tc>
      </w:tr>
      <w:tr w:rsidR="00EA0161" w:rsidRPr="00F12293" w14:paraId="7910C7F5" w14:textId="77777777" w:rsidTr="00F12293">
        <w:tc>
          <w:tcPr>
            <w:tcW w:w="877" w:type="dxa"/>
            <w:vAlign w:val="bottom"/>
          </w:tcPr>
          <w:p w14:paraId="7418A5E4" w14:textId="31EF3A6B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6</w:t>
            </w:r>
          </w:p>
        </w:tc>
        <w:tc>
          <w:tcPr>
            <w:tcW w:w="2281" w:type="dxa"/>
          </w:tcPr>
          <w:p w14:paraId="193BA33F" w14:textId="2C487E0E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  <w:t>α (4i)</w:t>
            </w:r>
          </w:p>
        </w:tc>
        <w:tc>
          <w:tcPr>
            <w:tcW w:w="1378" w:type="dxa"/>
          </w:tcPr>
          <w:p w14:paraId="1DB871E9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2" w:type="dxa"/>
          </w:tcPr>
          <w:p w14:paraId="1FF267A7" w14:textId="614E8E5D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1" w:type="dxa"/>
          </w:tcPr>
          <w:p w14:paraId="6F6279E3" w14:textId="77777777" w:rsidR="00A4797F" w:rsidRPr="00F12293" w:rsidRDefault="00A4797F" w:rsidP="00A4797F">
            <w:pPr>
              <w:ind w:firstLine="31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29" w:type="dxa"/>
          </w:tcPr>
          <w:p w14:paraId="4EB8F630" w14:textId="77777777" w:rsidR="00A4797F" w:rsidRPr="00F12293" w:rsidRDefault="00A4797F" w:rsidP="00A4797F">
            <w:pPr>
              <w:ind w:firstLine="31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6940" w:type="dxa"/>
          </w:tcPr>
          <w:p w14:paraId="317F3B40" w14:textId="7EEA6112" w:rsidR="00A4797F" w:rsidRPr="00F12293" w:rsidRDefault="00A4797F" w:rsidP="00A4797F">
            <w:pPr>
              <w:ind w:firstLine="31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They don't want </w:t>
            </w: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o work hard,</w:t>
            </w:r>
          </w:p>
        </w:tc>
      </w:tr>
      <w:tr w:rsidR="00EA0161" w:rsidRPr="00F12293" w14:paraId="411D06F3" w14:textId="77777777" w:rsidTr="00F12293">
        <w:tc>
          <w:tcPr>
            <w:tcW w:w="877" w:type="dxa"/>
            <w:vAlign w:val="bottom"/>
          </w:tcPr>
          <w:p w14:paraId="6DBAA7BA" w14:textId="41A0EFC4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</w:t>
            </w:r>
          </w:p>
        </w:tc>
        <w:tc>
          <w:tcPr>
            <w:tcW w:w="2281" w:type="dxa"/>
          </w:tcPr>
          <w:p w14:paraId="48D1E076" w14:textId="70A10E9E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  <w:t>x β (4iii)</w:t>
            </w:r>
          </w:p>
        </w:tc>
        <w:tc>
          <w:tcPr>
            <w:tcW w:w="1378" w:type="dxa"/>
          </w:tcPr>
          <w:p w14:paraId="5DADAED2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2" w:type="dxa"/>
          </w:tcPr>
          <w:p w14:paraId="369CD8F9" w14:textId="47F6AF3E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1" w:type="dxa"/>
          </w:tcPr>
          <w:p w14:paraId="5FFB1A99" w14:textId="77777777" w:rsidR="00A4797F" w:rsidRPr="00F12293" w:rsidRDefault="00A4797F" w:rsidP="00A4797F">
            <w:pPr>
              <w:ind w:firstLine="31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29" w:type="dxa"/>
          </w:tcPr>
          <w:p w14:paraId="5559721D" w14:textId="77777777" w:rsidR="00A4797F" w:rsidRPr="00F12293" w:rsidRDefault="00A4797F" w:rsidP="00A4797F">
            <w:pPr>
              <w:ind w:firstLine="31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6940" w:type="dxa"/>
          </w:tcPr>
          <w:p w14:paraId="3A3C9496" w14:textId="28C980A8" w:rsidR="00A4797F" w:rsidRPr="00F12293" w:rsidRDefault="00A4797F" w:rsidP="00A4797F">
            <w:pPr>
              <w:ind w:firstLine="31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even if it's for their future.</w:t>
            </w:r>
          </w:p>
        </w:tc>
      </w:tr>
      <w:tr w:rsidR="00EA0161" w:rsidRPr="00F12293" w14:paraId="24E8C216" w14:textId="77777777" w:rsidTr="00F12293">
        <w:tc>
          <w:tcPr>
            <w:tcW w:w="877" w:type="dxa"/>
            <w:vAlign w:val="bottom"/>
          </w:tcPr>
          <w:p w14:paraId="1377D369" w14:textId="561B0453" w:rsidR="00A4797F" w:rsidRPr="00F12293" w:rsidRDefault="00A4797F" w:rsidP="00A4797F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8</w:t>
            </w:r>
          </w:p>
        </w:tc>
        <w:tc>
          <w:tcPr>
            <w:tcW w:w="2281" w:type="dxa"/>
            <w:shd w:val="clear" w:color="auto" w:fill="FFC000"/>
          </w:tcPr>
          <w:p w14:paraId="1A3B88CA" w14:textId="61DB5C40" w:rsidR="00A4797F" w:rsidRPr="00F12293" w:rsidRDefault="00C31746" w:rsidP="00A4797F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Complex: Embedded Clause </w:t>
            </w:r>
            <w:r w:rsidR="00A4797F"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(5)</w:t>
            </w:r>
          </w:p>
        </w:tc>
        <w:tc>
          <w:tcPr>
            <w:tcW w:w="1378" w:type="dxa"/>
          </w:tcPr>
          <w:p w14:paraId="27A1065C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2" w:type="dxa"/>
          </w:tcPr>
          <w:p w14:paraId="78FB6B7F" w14:textId="6B188B33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1" w:type="dxa"/>
          </w:tcPr>
          <w:p w14:paraId="6BCBCCB9" w14:textId="77777777" w:rsidR="00A4797F" w:rsidRPr="00F12293" w:rsidRDefault="00A4797F" w:rsidP="00A4797F">
            <w:pPr>
              <w:ind w:firstLine="31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29" w:type="dxa"/>
          </w:tcPr>
          <w:p w14:paraId="1AE28141" w14:textId="77777777" w:rsidR="00A4797F" w:rsidRPr="00F12293" w:rsidRDefault="00A4797F" w:rsidP="00A4797F">
            <w:pPr>
              <w:ind w:firstLine="31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6940" w:type="dxa"/>
          </w:tcPr>
          <w:p w14:paraId="6057D73A" w14:textId="637BAE81" w:rsidR="00A4797F" w:rsidRPr="00F12293" w:rsidRDefault="00A4797F" w:rsidP="00A4797F">
            <w:pPr>
              <w:ind w:firstLine="31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They just accept to be </w:t>
            </w: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[[whatever they want or can be]].</w:t>
            </w:r>
          </w:p>
        </w:tc>
      </w:tr>
      <w:tr w:rsidR="00EA0161" w:rsidRPr="00F12293" w14:paraId="28277C2D" w14:textId="77777777" w:rsidTr="00F12293">
        <w:tc>
          <w:tcPr>
            <w:tcW w:w="877" w:type="dxa"/>
            <w:vAlign w:val="bottom"/>
          </w:tcPr>
          <w:p w14:paraId="5A9ABA40" w14:textId="6581C0FD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</w:t>
            </w:r>
          </w:p>
        </w:tc>
        <w:tc>
          <w:tcPr>
            <w:tcW w:w="2281" w:type="dxa"/>
            <w:shd w:val="clear" w:color="auto" w:fill="FFC000"/>
          </w:tcPr>
          <w:p w14:paraId="7CF51247" w14:textId="12AD771F" w:rsidR="00A4797F" w:rsidRPr="00F12293" w:rsidRDefault="00C31746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Complex: Embedded Clause </w:t>
            </w:r>
            <w:r w:rsidR="00A4797F"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(6)</w:t>
            </w:r>
          </w:p>
        </w:tc>
        <w:tc>
          <w:tcPr>
            <w:tcW w:w="1378" w:type="dxa"/>
          </w:tcPr>
          <w:p w14:paraId="5E70646D" w14:textId="302D4ED0" w:rsidR="00A4797F" w:rsidRPr="00F12293" w:rsidRDefault="005964B5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Enhancement </w:t>
            </w:r>
          </w:p>
        </w:tc>
        <w:tc>
          <w:tcPr>
            <w:tcW w:w="1232" w:type="dxa"/>
          </w:tcPr>
          <w:p w14:paraId="60CB3AF5" w14:textId="677DC160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1" w:type="dxa"/>
          </w:tcPr>
          <w:p w14:paraId="4D50F91B" w14:textId="77777777" w:rsidR="00A4797F" w:rsidRPr="00F12293" w:rsidRDefault="00A4797F" w:rsidP="00A4797F">
            <w:pPr>
              <w:ind w:firstLine="31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29" w:type="dxa"/>
          </w:tcPr>
          <w:p w14:paraId="5B061A8B" w14:textId="77777777" w:rsidR="00A4797F" w:rsidRPr="00F12293" w:rsidRDefault="00A4797F" w:rsidP="00A4797F">
            <w:pPr>
              <w:ind w:firstLine="31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6940" w:type="dxa"/>
          </w:tcPr>
          <w:p w14:paraId="6FA1AAEF" w14:textId="7E854DC9" w:rsidR="00A4797F" w:rsidRPr="00F12293" w:rsidRDefault="00A4797F" w:rsidP="00A4797F">
            <w:pPr>
              <w:ind w:firstLine="31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Perhaps, it might be the reason </w:t>
            </w: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[[why Indonesia is still dealing with problems, such as poverty right now]].</w:t>
            </w: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</w:tr>
      <w:tr w:rsidR="00EA0161" w:rsidRPr="00F12293" w14:paraId="25C9C711" w14:textId="77777777" w:rsidTr="00F12293">
        <w:tc>
          <w:tcPr>
            <w:tcW w:w="877" w:type="dxa"/>
            <w:vAlign w:val="bottom"/>
          </w:tcPr>
          <w:p w14:paraId="6DE202F8" w14:textId="3DD585C6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0</w:t>
            </w:r>
          </w:p>
        </w:tc>
        <w:tc>
          <w:tcPr>
            <w:tcW w:w="2281" w:type="dxa"/>
          </w:tcPr>
          <w:p w14:paraId="04B419D1" w14:textId="7CE81106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  <w:t>α (7i)</w:t>
            </w:r>
          </w:p>
        </w:tc>
        <w:tc>
          <w:tcPr>
            <w:tcW w:w="1378" w:type="dxa"/>
          </w:tcPr>
          <w:p w14:paraId="5C5E7BDD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2" w:type="dxa"/>
          </w:tcPr>
          <w:p w14:paraId="0C4F27E4" w14:textId="51EBC12B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1" w:type="dxa"/>
          </w:tcPr>
          <w:p w14:paraId="3658FC59" w14:textId="77777777" w:rsidR="00A4797F" w:rsidRPr="00F12293" w:rsidRDefault="00A4797F" w:rsidP="00A4797F">
            <w:pPr>
              <w:ind w:firstLine="31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29" w:type="dxa"/>
          </w:tcPr>
          <w:p w14:paraId="579338FB" w14:textId="77777777" w:rsidR="00A4797F" w:rsidRPr="00F12293" w:rsidRDefault="00A4797F" w:rsidP="00A4797F">
            <w:pPr>
              <w:ind w:firstLine="31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6940" w:type="dxa"/>
          </w:tcPr>
          <w:p w14:paraId="53BA1BCF" w14:textId="14353086" w:rsidR="00A4797F" w:rsidRPr="00F12293" w:rsidRDefault="00A4797F" w:rsidP="00A4797F">
            <w:pPr>
              <w:ind w:firstLine="31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A reason could be</w:t>
            </w:r>
          </w:p>
        </w:tc>
      </w:tr>
      <w:tr w:rsidR="00EA0161" w:rsidRPr="00F12293" w14:paraId="6D7D4AFD" w14:textId="77777777" w:rsidTr="00F12293">
        <w:tc>
          <w:tcPr>
            <w:tcW w:w="877" w:type="dxa"/>
            <w:vAlign w:val="bottom"/>
          </w:tcPr>
          <w:p w14:paraId="0E8688D8" w14:textId="4379CAEE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1</w:t>
            </w:r>
          </w:p>
        </w:tc>
        <w:tc>
          <w:tcPr>
            <w:tcW w:w="2281" w:type="dxa"/>
          </w:tcPr>
          <w:p w14:paraId="3DA4268B" w14:textId="1298E499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  <w:t>x β (7ii)</w:t>
            </w:r>
          </w:p>
        </w:tc>
        <w:tc>
          <w:tcPr>
            <w:tcW w:w="1378" w:type="dxa"/>
          </w:tcPr>
          <w:p w14:paraId="5E5AD134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2" w:type="dxa"/>
          </w:tcPr>
          <w:p w14:paraId="5D677930" w14:textId="2FC2C70C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1" w:type="dxa"/>
          </w:tcPr>
          <w:p w14:paraId="369E2CCE" w14:textId="77777777" w:rsidR="00A4797F" w:rsidRPr="00F12293" w:rsidRDefault="00A4797F" w:rsidP="00A4797F">
            <w:pPr>
              <w:ind w:firstLine="31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29" w:type="dxa"/>
          </w:tcPr>
          <w:p w14:paraId="33BFB914" w14:textId="77777777" w:rsidR="00A4797F" w:rsidRPr="00F12293" w:rsidRDefault="00A4797F" w:rsidP="00A4797F">
            <w:pPr>
              <w:ind w:firstLine="31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6940" w:type="dxa"/>
          </w:tcPr>
          <w:p w14:paraId="65A10658" w14:textId="45FDC6C8" w:rsidR="00A4797F" w:rsidRPr="00F12293" w:rsidRDefault="00A4797F" w:rsidP="00A4797F">
            <w:pPr>
              <w:ind w:firstLine="31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because they don't have enough motivation.</w:t>
            </w:r>
          </w:p>
        </w:tc>
      </w:tr>
      <w:tr w:rsidR="00EA0161" w:rsidRPr="00F12293" w14:paraId="4FCF213D" w14:textId="77777777" w:rsidTr="00F12293">
        <w:tc>
          <w:tcPr>
            <w:tcW w:w="877" w:type="dxa"/>
            <w:vAlign w:val="bottom"/>
          </w:tcPr>
          <w:p w14:paraId="5BA0BBC9" w14:textId="326AE9AC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2</w:t>
            </w:r>
          </w:p>
        </w:tc>
        <w:tc>
          <w:tcPr>
            <w:tcW w:w="2281" w:type="dxa"/>
          </w:tcPr>
          <w:p w14:paraId="044E1512" w14:textId="5A3C6FFA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  <w:t>x β (8i)</w:t>
            </w:r>
          </w:p>
        </w:tc>
        <w:tc>
          <w:tcPr>
            <w:tcW w:w="1378" w:type="dxa"/>
          </w:tcPr>
          <w:p w14:paraId="13E8F59B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2" w:type="dxa"/>
          </w:tcPr>
          <w:p w14:paraId="428B1075" w14:textId="5D189A6B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1" w:type="dxa"/>
          </w:tcPr>
          <w:p w14:paraId="75443429" w14:textId="77777777" w:rsidR="00A4797F" w:rsidRPr="00F12293" w:rsidRDefault="00A4797F" w:rsidP="00A4797F">
            <w:pPr>
              <w:ind w:firstLine="31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29" w:type="dxa"/>
          </w:tcPr>
          <w:p w14:paraId="7D068069" w14:textId="77777777" w:rsidR="00A4797F" w:rsidRPr="00F12293" w:rsidRDefault="00A4797F" w:rsidP="00A4797F">
            <w:pPr>
              <w:ind w:firstLine="31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6940" w:type="dxa"/>
          </w:tcPr>
          <w:p w14:paraId="6C0325D4" w14:textId="5D2C069C" w:rsidR="00A4797F" w:rsidRPr="00F12293" w:rsidRDefault="00A4797F" w:rsidP="00A4797F">
            <w:pPr>
              <w:ind w:firstLine="31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Furthermore, if they have no motivation,</w:t>
            </w:r>
          </w:p>
        </w:tc>
      </w:tr>
      <w:tr w:rsidR="00EA0161" w:rsidRPr="00F12293" w14:paraId="0DDCB99E" w14:textId="77777777" w:rsidTr="00F12293">
        <w:tc>
          <w:tcPr>
            <w:tcW w:w="877" w:type="dxa"/>
            <w:vAlign w:val="bottom"/>
          </w:tcPr>
          <w:p w14:paraId="7C71025B" w14:textId="4A9343D3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3</w:t>
            </w:r>
          </w:p>
        </w:tc>
        <w:tc>
          <w:tcPr>
            <w:tcW w:w="2281" w:type="dxa"/>
          </w:tcPr>
          <w:p w14:paraId="3C07732D" w14:textId="4050F26C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  <w:t>α (8ii)</w:t>
            </w:r>
          </w:p>
        </w:tc>
        <w:tc>
          <w:tcPr>
            <w:tcW w:w="1378" w:type="dxa"/>
          </w:tcPr>
          <w:p w14:paraId="393783C6" w14:textId="68EE8F2B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  <w:t>α (8ii)</w:t>
            </w:r>
          </w:p>
        </w:tc>
        <w:tc>
          <w:tcPr>
            <w:tcW w:w="1232" w:type="dxa"/>
          </w:tcPr>
          <w:p w14:paraId="04DA4EB5" w14:textId="6B230303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1" w:type="dxa"/>
          </w:tcPr>
          <w:p w14:paraId="01D59170" w14:textId="77777777" w:rsidR="00A4797F" w:rsidRPr="00F12293" w:rsidRDefault="00A4797F" w:rsidP="00A4797F">
            <w:pPr>
              <w:ind w:firstLine="31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29" w:type="dxa"/>
          </w:tcPr>
          <w:p w14:paraId="2D8045ED" w14:textId="77777777" w:rsidR="00A4797F" w:rsidRPr="00F12293" w:rsidRDefault="00A4797F" w:rsidP="00A4797F">
            <w:pPr>
              <w:ind w:firstLine="31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6940" w:type="dxa"/>
          </w:tcPr>
          <w:p w14:paraId="460A2290" w14:textId="77752666" w:rsidR="00A4797F" w:rsidRPr="00F12293" w:rsidRDefault="00A4797F" w:rsidP="00A4797F">
            <w:pPr>
              <w:ind w:firstLine="31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they have no dreams for </w:t>
            </w: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[[what others want to become]]</w:t>
            </w:r>
          </w:p>
        </w:tc>
      </w:tr>
      <w:tr w:rsidR="00EA0161" w:rsidRPr="00F12293" w14:paraId="6212CDE4" w14:textId="77777777" w:rsidTr="00F12293">
        <w:tc>
          <w:tcPr>
            <w:tcW w:w="877" w:type="dxa"/>
            <w:vAlign w:val="bottom"/>
          </w:tcPr>
          <w:p w14:paraId="0841CFA4" w14:textId="0E9DD56A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4</w:t>
            </w:r>
          </w:p>
        </w:tc>
        <w:tc>
          <w:tcPr>
            <w:tcW w:w="2281" w:type="dxa"/>
          </w:tcPr>
          <w:p w14:paraId="48A63463" w14:textId="16745732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378" w:type="dxa"/>
          </w:tcPr>
          <w:p w14:paraId="6E908445" w14:textId="03C1F3EC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  <w:t>xβ (8iii)</w:t>
            </w:r>
          </w:p>
        </w:tc>
        <w:tc>
          <w:tcPr>
            <w:tcW w:w="1232" w:type="dxa"/>
          </w:tcPr>
          <w:p w14:paraId="2B348CC3" w14:textId="21C71C2C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1" w:type="dxa"/>
          </w:tcPr>
          <w:p w14:paraId="1E2701E1" w14:textId="77777777" w:rsidR="00A4797F" w:rsidRPr="00F12293" w:rsidRDefault="00A4797F" w:rsidP="00A4797F">
            <w:pPr>
              <w:ind w:firstLine="31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29" w:type="dxa"/>
          </w:tcPr>
          <w:p w14:paraId="1131FF1F" w14:textId="77777777" w:rsidR="00A4797F" w:rsidRPr="00F12293" w:rsidRDefault="00A4797F" w:rsidP="00A4797F">
            <w:pPr>
              <w:ind w:firstLine="31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6940" w:type="dxa"/>
          </w:tcPr>
          <w:p w14:paraId="1A08E3AB" w14:textId="2D076ECA" w:rsidR="00A4797F" w:rsidRPr="00F12293" w:rsidRDefault="00A4797F" w:rsidP="00A4797F">
            <w:pPr>
              <w:ind w:firstLine="31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when they're older.</w:t>
            </w:r>
          </w:p>
        </w:tc>
      </w:tr>
      <w:tr w:rsidR="00EA0161" w:rsidRPr="00F12293" w14:paraId="35A9B7CB" w14:textId="77777777" w:rsidTr="00F12293">
        <w:tc>
          <w:tcPr>
            <w:tcW w:w="877" w:type="dxa"/>
            <w:vAlign w:val="bottom"/>
          </w:tcPr>
          <w:p w14:paraId="02EFD945" w14:textId="5810FC3A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5</w:t>
            </w:r>
          </w:p>
        </w:tc>
        <w:tc>
          <w:tcPr>
            <w:tcW w:w="2281" w:type="dxa"/>
          </w:tcPr>
          <w:p w14:paraId="1CF8A5A0" w14:textId="5FC77C13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magenta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magenta"/>
              </w:rPr>
              <w:t>α (9i)</w:t>
            </w:r>
          </w:p>
        </w:tc>
        <w:tc>
          <w:tcPr>
            <w:tcW w:w="1378" w:type="dxa"/>
          </w:tcPr>
          <w:p w14:paraId="658731E6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2" w:type="dxa"/>
          </w:tcPr>
          <w:p w14:paraId="09F6A832" w14:textId="392F456D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1" w:type="dxa"/>
          </w:tcPr>
          <w:p w14:paraId="16E2EFA3" w14:textId="77777777" w:rsidR="00A4797F" w:rsidRPr="00F12293" w:rsidRDefault="00A4797F" w:rsidP="00A4797F">
            <w:pPr>
              <w:ind w:firstLine="31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29" w:type="dxa"/>
          </w:tcPr>
          <w:p w14:paraId="2F3545E2" w14:textId="77777777" w:rsidR="00A4797F" w:rsidRPr="00F12293" w:rsidRDefault="00A4797F" w:rsidP="00A4797F">
            <w:pPr>
              <w:ind w:firstLine="31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6940" w:type="dxa"/>
          </w:tcPr>
          <w:p w14:paraId="569F3B10" w14:textId="46150388" w:rsidR="00A4797F" w:rsidRPr="00F12293" w:rsidRDefault="00A4797F" w:rsidP="00A4797F">
            <w:pPr>
              <w:ind w:firstLine="31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They think </w:t>
            </w:r>
          </w:p>
        </w:tc>
      </w:tr>
      <w:tr w:rsidR="00EA0161" w:rsidRPr="00F12293" w14:paraId="6808B115" w14:textId="77777777" w:rsidTr="00F12293">
        <w:tc>
          <w:tcPr>
            <w:tcW w:w="877" w:type="dxa"/>
            <w:vAlign w:val="bottom"/>
          </w:tcPr>
          <w:p w14:paraId="2704035A" w14:textId="1EA92A2B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6</w:t>
            </w:r>
          </w:p>
        </w:tc>
        <w:tc>
          <w:tcPr>
            <w:tcW w:w="2281" w:type="dxa"/>
          </w:tcPr>
          <w:p w14:paraId="667306C9" w14:textId="466EE2EA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magenta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magenta"/>
              </w:rPr>
              <w:t>‘β (9ii)</w:t>
            </w:r>
          </w:p>
        </w:tc>
        <w:tc>
          <w:tcPr>
            <w:tcW w:w="1378" w:type="dxa"/>
          </w:tcPr>
          <w:p w14:paraId="19CC9606" w14:textId="71D5FB0F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  <w:t>1 (9ii)</w:t>
            </w:r>
          </w:p>
        </w:tc>
        <w:tc>
          <w:tcPr>
            <w:tcW w:w="1232" w:type="dxa"/>
          </w:tcPr>
          <w:p w14:paraId="65D8364B" w14:textId="0E923374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1" w:type="dxa"/>
          </w:tcPr>
          <w:p w14:paraId="4FE7893F" w14:textId="77777777" w:rsidR="00A4797F" w:rsidRPr="00F12293" w:rsidRDefault="00A4797F" w:rsidP="00A4797F">
            <w:pPr>
              <w:ind w:firstLine="31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29" w:type="dxa"/>
          </w:tcPr>
          <w:p w14:paraId="49096361" w14:textId="77777777" w:rsidR="00A4797F" w:rsidRPr="00F12293" w:rsidRDefault="00A4797F" w:rsidP="00A4797F">
            <w:pPr>
              <w:ind w:firstLine="31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6940" w:type="dxa"/>
          </w:tcPr>
          <w:p w14:paraId="32A7BCF4" w14:textId="2234CFC5" w:rsidR="00A4797F" w:rsidRPr="00F12293" w:rsidRDefault="00A4797F" w:rsidP="00A4797F">
            <w:pPr>
              <w:ind w:firstLine="31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that in this state of poverty, it doesn't matter </w:t>
            </w: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[[how hard they work]];</w:t>
            </w:r>
          </w:p>
        </w:tc>
      </w:tr>
      <w:tr w:rsidR="00EA0161" w:rsidRPr="00F12293" w14:paraId="706C342D" w14:textId="77777777" w:rsidTr="00F12293">
        <w:tc>
          <w:tcPr>
            <w:tcW w:w="877" w:type="dxa"/>
            <w:vAlign w:val="bottom"/>
          </w:tcPr>
          <w:p w14:paraId="3069C2BD" w14:textId="5AC37914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7</w:t>
            </w:r>
          </w:p>
        </w:tc>
        <w:tc>
          <w:tcPr>
            <w:tcW w:w="2281" w:type="dxa"/>
          </w:tcPr>
          <w:p w14:paraId="3471BE48" w14:textId="6001641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378" w:type="dxa"/>
          </w:tcPr>
          <w:p w14:paraId="2EC9C48D" w14:textId="77DC8AFA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  <w:t>+2 (9iii)</w:t>
            </w:r>
          </w:p>
        </w:tc>
        <w:tc>
          <w:tcPr>
            <w:tcW w:w="1232" w:type="dxa"/>
          </w:tcPr>
          <w:p w14:paraId="0A9D9FA9" w14:textId="58A43673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1" w:type="dxa"/>
          </w:tcPr>
          <w:p w14:paraId="24D6E820" w14:textId="77777777" w:rsidR="00A4797F" w:rsidRPr="00F12293" w:rsidRDefault="00A4797F" w:rsidP="00A4797F">
            <w:pPr>
              <w:ind w:firstLine="31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29" w:type="dxa"/>
          </w:tcPr>
          <w:p w14:paraId="28A8FD40" w14:textId="77777777" w:rsidR="00A4797F" w:rsidRPr="00F12293" w:rsidRDefault="00A4797F" w:rsidP="00A4797F">
            <w:pPr>
              <w:ind w:firstLine="31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6940" w:type="dxa"/>
          </w:tcPr>
          <w:p w14:paraId="5C02BF27" w14:textId="08365D61" w:rsidR="00A4797F" w:rsidRPr="00F12293" w:rsidRDefault="00A4797F" w:rsidP="00A4797F">
            <w:pPr>
              <w:ind w:firstLine="31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nothing will change.</w:t>
            </w:r>
          </w:p>
        </w:tc>
      </w:tr>
      <w:tr w:rsidR="00EA0161" w:rsidRPr="00F12293" w14:paraId="78AA3675" w14:textId="77777777" w:rsidTr="00F12293">
        <w:tc>
          <w:tcPr>
            <w:tcW w:w="877" w:type="dxa"/>
            <w:vAlign w:val="bottom"/>
          </w:tcPr>
          <w:p w14:paraId="6822EDBA" w14:textId="1808DCB8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8</w:t>
            </w:r>
          </w:p>
        </w:tc>
        <w:tc>
          <w:tcPr>
            <w:tcW w:w="2281" w:type="dxa"/>
          </w:tcPr>
          <w:p w14:paraId="50F247D9" w14:textId="6460943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  <w:t>α (10i)</w:t>
            </w:r>
          </w:p>
        </w:tc>
        <w:tc>
          <w:tcPr>
            <w:tcW w:w="1378" w:type="dxa"/>
          </w:tcPr>
          <w:p w14:paraId="6ED9B537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2" w:type="dxa"/>
          </w:tcPr>
          <w:p w14:paraId="79BB3D39" w14:textId="0D8628D9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1" w:type="dxa"/>
          </w:tcPr>
          <w:p w14:paraId="38807FA7" w14:textId="77777777" w:rsidR="00A4797F" w:rsidRPr="00F12293" w:rsidRDefault="00A4797F" w:rsidP="00A4797F">
            <w:pPr>
              <w:ind w:firstLine="31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29" w:type="dxa"/>
          </w:tcPr>
          <w:p w14:paraId="353666EA" w14:textId="77777777" w:rsidR="00A4797F" w:rsidRPr="00F12293" w:rsidRDefault="00A4797F" w:rsidP="00A4797F">
            <w:pPr>
              <w:ind w:firstLine="31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6940" w:type="dxa"/>
          </w:tcPr>
          <w:p w14:paraId="1F28BB68" w14:textId="76083DC3" w:rsidR="00A4797F" w:rsidRPr="00F12293" w:rsidRDefault="00A4797F" w:rsidP="00A4797F">
            <w:pPr>
              <w:ind w:firstLine="31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Another reason could be</w:t>
            </w:r>
          </w:p>
        </w:tc>
      </w:tr>
      <w:tr w:rsidR="00EA0161" w:rsidRPr="00F12293" w14:paraId="06F482DC" w14:textId="77777777" w:rsidTr="00F12293">
        <w:tc>
          <w:tcPr>
            <w:tcW w:w="877" w:type="dxa"/>
            <w:vAlign w:val="bottom"/>
          </w:tcPr>
          <w:p w14:paraId="64E80AA0" w14:textId="27083A44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9</w:t>
            </w:r>
          </w:p>
        </w:tc>
        <w:tc>
          <w:tcPr>
            <w:tcW w:w="2281" w:type="dxa"/>
          </w:tcPr>
          <w:p w14:paraId="0197787C" w14:textId="1F06DA0E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  <w:t>xβ (10ii)</w:t>
            </w:r>
          </w:p>
        </w:tc>
        <w:tc>
          <w:tcPr>
            <w:tcW w:w="1378" w:type="dxa"/>
          </w:tcPr>
          <w:p w14:paraId="6702A63B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2" w:type="dxa"/>
          </w:tcPr>
          <w:p w14:paraId="2AF5CB18" w14:textId="3109FB83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1" w:type="dxa"/>
          </w:tcPr>
          <w:p w14:paraId="1173534B" w14:textId="77777777" w:rsidR="00A4797F" w:rsidRPr="00F12293" w:rsidRDefault="00A4797F" w:rsidP="00A4797F">
            <w:pPr>
              <w:ind w:firstLine="31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29" w:type="dxa"/>
          </w:tcPr>
          <w:p w14:paraId="20FF8968" w14:textId="77777777" w:rsidR="00A4797F" w:rsidRPr="00F12293" w:rsidRDefault="00A4797F" w:rsidP="00A4797F">
            <w:pPr>
              <w:ind w:firstLine="31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6940" w:type="dxa"/>
          </w:tcPr>
          <w:p w14:paraId="327D2B57" w14:textId="0316E944" w:rsidR="00A4797F" w:rsidRPr="00F12293" w:rsidRDefault="00A4797F" w:rsidP="00A4797F">
            <w:pPr>
              <w:ind w:firstLine="31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because they aren't disciplined.</w:t>
            </w:r>
          </w:p>
        </w:tc>
      </w:tr>
      <w:tr w:rsidR="00EA0161" w:rsidRPr="00F12293" w14:paraId="60EAFBC4" w14:textId="77777777" w:rsidTr="00F12293">
        <w:tc>
          <w:tcPr>
            <w:tcW w:w="877" w:type="dxa"/>
            <w:vAlign w:val="bottom"/>
          </w:tcPr>
          <w:p w14:paraId="6EA45455" w14:textId="01AFF7C2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20</w:t>
            </w:r>
          </w:p>
        </w:tc>
        <w:tc>
          <w:tcPr>
            <w:tcW w:w="2281" w:type="dxa"/>
          </w:tcPr>
          <w:p w14:paraId="361B525E" w14:textId="34EC772A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implex clauses (11)</w:t>
            </w:r>
          </w:p>
        </w:tc>
        <w:tc>
          <w:tcPr>
            <w:tcW w:w="1378" w:type="dxa"/>
          </w:tcPr>
          <w:p w14:paraId="5D6A695D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2" w:type="dxa"/>
          </w:tcPr>
          <w:p w14:paraId="5133BB30" w14:textId="6BB016DF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1" w:type="dxa"/>
          </w:tcPr>
          <w:p w14:paraId="43FD9503" w14:textId="77777777" w:rsidR="00A4797F" w:rsidRPr="00F12293" w:rsidRDefault="00A4797F" w:rsidP="00A4797F">
            <w:pPr>
              <w:ind w:firstLine="31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29" w:type="dxa"/>
          </w:tcPr>
          <w:p w14:paraId="70E38CAA" w14:textId="77777777" w:rsidR="00A4797F" w:rsidRPr="00F12293" w:rsidRDefault="00A4797F" w:rsidP="00A4797F">
            <w:pPr>
              <w:ind w:firstLine="31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6940" w:type="dxa"/>
          </w:tcPr>
          <w:p w14:paraId="48A0EE83" w14:textId="06471B00" w:rsidR="00A4797F" w:rsidRPr="00F12293" w:rsidRDefault="00A4797F" w:rsidP="00A4797F">
            <w:pPr>
              <w:ind w:firstLine="31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They procrastinate their work too often.</w:t>
            </w:r>
          </w:p>
        </w:tc>
      </w:tr>
      <w:tr w:rsidR="00EA0161" w:rsidRPr="00F12293" w14:paraId="0AC903E8" w14:textId="77777777" w:rsidTr="00F12293">
        <w:tc>
          <w:tcPr>
            <w:tcW w:w="877" w:type="dxa"/>
            <w:vAlign w:val="bottom"/>
          </w:tcPr>
          <w:p w14:paraId="1E4E84BF" w14:textId="56C071AA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1</w:t>
            </w:r>
          </w:p>
        </w:tc>
        <w:tc>
          <w:tcPr>
            <w:tcW w:w="2281" w:type="dxa"/>
          </w:tcPr>
          <w:p w14:paraId="00D34ADC" w14:textId="3144250F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  <w:t>1(12i)</w:t>
            </w:r>
          </w:p>
        </w:tc>
        <w:tc>
          <w:tcPr>
            <w:tcW w:w="1378" w:type="dxa"/>
          </w:tcPr>
          <w:p w14:paraId="2DA777B6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2" w:type="dxa"/>
          </w:tcPr>
          <w:p w14:paraId="44EB80BC" w14:textId="5658F478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1" w:type="dxa"/>
          </w:tcPr>
          <w:p w14:paraId="29DB927E" w14:textId="77777777" w:rsidR="00A4797F" w:rsidRPr="00F12293" w:rsidRDefault="00A4797F" w:rsidP="00A4797F">
            <w:pPr>
              <w:ind w:firstLine="31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29" w:type="dxa"/>
          </w:tcPr>
          <w:p w14:paraId="403851F1" w14:textId="77777777" w:rsidR="00A4797F" w:rsidRPr="00F12293" w:rsidRDefault="00A4797F" w:rsidP="00A4797F">
            <w:pPr>
              <w:ind w:firstLine="31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6940" w:type="dxa"/>
          </w:tcPr>
          <w:p w14:paraId="19B68996" w14:textId="64984267" w:rsidR="00A4797F" w:rsidRPr="00F12293" w:rsidRDefault="00A4797F" w:rsidP="00A4797F">
            <w:pPr>
              <w:ind w:firstLine="31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Obviously, procrastinating is normal</w:t>
            </w:r>
          </w:p>
        </w:tc>
      </w:tr>
      <w:tr w:rsidR="00EA0161" w:rsidRPr="00F12293" w14:paraId="6A7AF6B3" w14:textId="77777777" w:rsidTr="00F12293">
        <w:tc>
          <w:tcPr>
            <w:tcW w:w="877" w:type="dxa"/>
            <w:vAlign w:val="bottom"/>
          </w:tcPr>
          <w:p w14:paraId="5C732711" w14:textId="2FD57CB3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22</w:t>
            </w:r>
          </w:p>
        </w:tc>
        <w:tc>
          <w:tcPr>
            <w:tcW w:w="2281" w:type="dxa"/>
          </w:tcPr>
          <w:p w14:paraId="45AA9093" w14:textId="45475420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  <w:t>+2 (12ii)</w:t>
            </w:r>
          </w:p>
        </w:tc>
        <w:tc>
          <w:tcPr>
            <w:tcW w:w="1378" w:type="dxa"/>
          </w:tcPr>
          <w:p w14:paraId="2F77548B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2" w:type="dxa"/>
          </w:tcPr>
          <w:p w14:paraId="3B793C1B" w14:textId="0CA84BF9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1" w:type="dxa"/>
          </w:tcPr>
          <w:p w14:paraId="0E051318" w14:textId="77777777" w:rsidR="00A4797F" w:rsidRPr="00F12293" w:rsidRDefault="00A4797F" w:rsidP="00A4797F">
            <w:pPr>
              <w:ind w:firstLine="31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29" w:type="dxa"/>
          </w:tcPr>
          <w:p w14:paraId="31D02844" w14:textId="77777777" w:rsidR="00A4797F" w:rsidRPr="00F12293" w:rsidRDefault="00A4797F" w:rsidP="00A4797F">
            <w:pPr>
              <w:ind w:firstLine="31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6940" w:type="dxa"/>
          </w:tcPr>
          <w:p w14:paraId="3503B672" w14:textId="4BAC734D" w:rsidR="00A4797F" w:rsidRPr="00F12293" w:rsidRDefault="00A4797F" w:rsidP="00A4797F">
            <w:pPr>
              <w:ind w:firstLine="31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but most to their extent.</w:t>
            </w:r>
          </w:p>
        </w:tc>
      </w:tr>
      <w:tr w:rsidR="00EA0161" w:rsidRPr="00F12293" w14:paraId="4119A43F" w14:textId="77777777" w:rsidTr="00F12293">
        <w:tc>
          <w:tcPr>
            <w:tcW w:w="877" w:type="dxa"/>
            <w:vAlign w:val="bottom"/>
          </w:tcPr>
          <w:p w14:paraId="6BD8B9CE" w14:textId="2C1DA5C3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3</w:t>
            </w:r>
          </w:p>
        </w:tc>
        <w:tc>
          <w:tcPr>
            <w:tcW w:w="2281" w:type="dxa"/>
          </w:tcPr>
          <w:p w14:paraId="0DFBC129" w14:textId="48AE900A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  <w:t>α (13i)</w:t>
            </w:r>
          </w:p>
        </w:tc>
        <w:tc>
          <w:tcPr>
            <w:tcW w:w="1378" w:type="dxa"/>
          </w:tcPr>
          <w:p w14:paraId="7CD6C1D4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2" w:type="dxa"/>
          </w:tcPr>
          <w:p w14:paraId="0E2DFA52" w14:textId="0FF31E1C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1" w:type="dxa"/>
          </w:tcPr>
          <w:p w14:paraId="4B617EC8" w14:textId="77777777" w:rsidR="00A4797F" w:rsidRPr="00F12293" w:rsidRDefault="00A4797F" w:rsidP="00A4797F">
            <w:pPr>
              <w:ind w:firstLine="31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29" w:type="dxa"/>
          </w:tcPr>
          <w:p w14:paraId="7DB7A9E6" w14:textId="77777777" w:rsidR="00A4797F" w:rsidRPr="00F12293" w:rsidRDefault="00A4797F" w:rsidP="00A4797F">
            <w:pPr>
              <w:ind w:firstLine="31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6940" w:type="dxa"/>
          </w:tcPr>
          <w:p w14:paraId="14E8C6A7" w14:textId="19A583A2" w:rsidR="00A4797F" w:rsidRPr="00F12293" w:rsidRDefault="00A4797F" w:rsidP="00A4797F">
            <w:pPr>
              <w:ind w:firstLine="31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We shouldn't let our work stack up</w:t>
            </w:r>
          </w:p>
        </w:tc>
      </w:tr>
      <w:tr w:rsidR="00EA0161" w:rsidRPr="00F12293" w14:paraId="0681F9A7" w14:textId="77777777" w:rsidTr="00F12293">
        <w:tc>
          <w:tcPr>
            <w:tcW w:w="877" w:type="dxa"/>
            <w:vAlign w:val="bottom"/>
          </w:tcPr>
          <w:p w14:paraId="2E4D1E0B" w14:textId="086CEF4D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24</w:t>
            </w:r>
          </w:p>
        </w:tc>
        <w:tc>
          <w:tcPr>
            <w:tcW w:w="2281" w:type="dxa"/>
          </w:tcPr>
          <w:p w14:paraId="020DEE15" w14:textId="745CFC6F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  <w:t>xβ (13ii)</w:t>
            </w:r>
          </w:p>
        </w:tc>
        <w:tc>
          <w:tcPr>
            <w:tcW w:w="1378" w:type="dxa"/>
          </w:tcPr>
          <w:p w14:paraId="2FA5D09C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2" w:type="dxa"/>
          </w:tcPr>
          <w:p w14:paraId="6B7347E9" w14:textId="55D6E1EB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1" w:type="dxa"/>
          </w:tcPr>
          <w:p w14:paraId="0077914C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29" w:type="dxa"/>
          </w:tcPr>
          <w:p w14:paraId="6D24581D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6940" w:type="dxa"/>
          </w:tcPr>
          <w:p w14:paraId="409A9CE6" w14:textId="09FDEAC6" w:rsidR="00A4797F" w:rsidRPr="00F12293" w:rsidRDefault="00A4797F" w:rsidP="00A4797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because we're too "relaxed". </w:t>
            </w:r>
          </w:p>
        </w:tc>
      </w:tr>
      <w:tr w:rsidR="00EA0161" w:rsidRPr="00F12293" w14:paraId="32D1F8DD" w14:textId="77777777" w:rsidTr="00F12293">
        <w:tc>
          <w:tcPr>
            <w:tcW w:w="877" w:type="dxa"/>
            <w:vAlign w:val="bottom"/>
          </w:tcPr>
          <w:p w14:paraId="41009FCC" w14:textId="56251F0F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5</w:t>
            </w:r>
          </w:p>
        </w:tc>
        <w:tc>
          <w:tcPr>
            <w:tcW w:w="2281" w:type="dxa"/>
          </w:tcPr>
          <w:p w14:paraId="2482C56E" w14:textId="5F865F3D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  <w:t>xβ (14i)</w:t>
            </w:r>
          </w:p>
        </w:tc>
        <w:tc>
          <w:tcPr>
            <w:tcW w:w="1378" w:type="dxa"/>
          </w:tcPr>
          <w:p w14:paraId="59588FC6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2" w:type="dxa"/>
          </w:tcPr>
          <w:p w14:paraId="47DCC741" w14:textId="0740BB28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1" w:type="dxa"/>
          </w:tcPr>
          <w:p w14:paraId="56A46EA2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29" w:type="dxa"/>
          </w:tcPr>
          <w:p w14:paraId="2DCB853D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6940" w:type="dxa"/>
          </w:tcPr>
          <w:p w14:paraId="7BD4EE96" w14:textId="2655347E" w:rsidR="00A4797F" w:rsidRPr="00F12293" w:rsidRDefault="00A4797F" w:rsidP="00A4797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Following that,</w:t>
            </w:r>
          </w:p>
        </w:tc>
      </w:tr>
      <w:tr w:rsidR="00EA0161" w:rsidRPr="00F12293" w14:paraId="5E308F17" w14:textId="77777777" w:rsidTr="00F12293">
        <w:tc>
          <w:tcPr>
            <w:tcW w:w="877" w:type="dxa"/>
            <w:vAlign w:val="bottom"/>
          </w:tcPr>
          <w:p w14:paraId="0882D6F1" w14:textId="6925643A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26</w:t>
            </w:r>
          </w:p>
        </w:tc>
        <w:tc>
          <w:tcPr>
            <w:tcW w:w="2281" w:type="dxa"/>
          </w:tcPr>
          <w:p w14:paraId="22992C56" w14:textId="4FFF1985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  <w:t>α (14ii)</w:t>
            </w:r>
          </w:p>
        </w:tc>
        <w:tc>
          <w:tcPr>
            <w:tcW w:w="1378" w:type="dxa"/>
          </w:tcPr>
          <w:p w14:paraId="02844E98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2" w:type="dxa"/>
          </w:tcPr>
          <w:p w14:paraId="6946B269" w14:textId="35907925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1" w:type="dxa"/>
          </w:tcPr>
          <w:p w14:paraId="7AB820C9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29" w:type="dxa"/>
          </w:tcPr>
          <w:p w14:paraId="25DD2EA2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6940" w:type="dxa"/>
          </w:tcPr>
          <w:p w14:paraId="583757CF" w14:textId="73C3493A" w:rsidR="00A4797F" w:rsidRPr="00F12293" w:rsidRDefault="00A4797F" w:rsidP="00A4797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having too much work could also be a factor.</w:t>
            </w:r>
          </w:p>
        </w:tc>
      </w:tr>
      <w:tr w:rsidR="00EA0161" w:rsidRPr="00F12293" w14:paraId="7711C03A" w14:textId="77777777" w:rsidTr="00F12293">
        <w:tc>
          <w:tcPr>
            <w:tcW w:w="877" w:type="dxa"/>
            <w:vAlign w:val="bottom"/>
          </w:tcPr>
          <w:p w14:paraId="29DE645B" w14:textId="5A8306D8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7</w:t>
            </w:r>
          </w:p>
        </w:tc>
        <w:tc>
          <w:tcPr>
            <w:tcW w:w="2281" w:type="dxa"/>
          </w:tcPr>
          <w:p w14:paraId="35F4115E" w14:textId="1E7C83F1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  <w:t>xβ (15i)</w:t>
            </w:r>
          </w:p>
        </w:tc>
        <w:tc>
          <w:tcPr>
            <w:tcW w:w="1378" w:type="dxa"/>
          </w:tcPr>
          <w:p w14:paraId="17361077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2" w:type="dxa"/>
          </w:tcPr>
          <w:p w14:paraId="6F4B1D49" w14:textId="28C7E201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1" w:type="dxa"/>
          </w:tcPr>
          <w:p w14:paraId="0C1D2D5A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29" w:type="dxa"/>
          </w:tcPr>
          <w:p w14:paraId="4DC486DB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6940" w:type="dxa"/>
          </w:tcPr>
          <w:p w14:paraId="2FAF6711" w14:textId="3152BA5E" w:rsidR="00A4797F" w:rsidRPr="00F12293" w:rsidRDefault="00A4797F" w:rsidP="00A4797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When we have too much work,</w:t>
            </w:r>
          </w:p>
        </w:tc>
      </w:tr>
      <w:tr w:rsidR="00EA0161" w:rsidRPr="00F12293" w14:paraId="351AA256" w14:textId="77777777" w:rsidTr="00F12293">
        <w:tc>
          <w:tcPr>
            <w:tcW w:w="877" w:type="dxa"/>
            <w:vAlign w:val="bottom"/>
          </w:tcPr>
          <w:p w14:paraId="0D0020BB" w14:textId="6FAA7D62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28</w:t>
            </w:r>
          </w:p>
        </w:tc>
        <w:tc>
          <w:tcPr>
            <w:tcW w:w="2281" w:type="dxa"/>
          </w:tcPr>
          <w:p w14:paraId="043FE654" w14:textId="53BCCC8D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  <w:t>α (15ii)</w:t>
            </w:r>
          </w:p>
        </w:tc>
        <w:tc>
          <w:tcPr>
            <w:tcW w:w="1378" w:type="dxa"/>
          </w:tcPr>
          <w:p w14:paraId="15243637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2" w:type="dxa"/>
          </w:tcPr>
          <w:p w14:paraId="2273D48C" w14:textId="10227662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1" w:type="dxa"/>
          </w:tcPr>
          <w:p w14:paraId="7798C5FD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29" w:type="dxa"/>
          </w:tcPr>
          <w:p w14:paraId="65BA4869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6940" w:type="dxa"/>
          </w:tcPr>
          <w:p w14:paraId="50ADC2E5" w14:textId="0776702E" w:rsidR="00A4797F" w:rsidRPr="00F12293" w:rsidRDefault="00A4797F" w:rsidP="00A4797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we become tired and over-stressed.</w:t>
            </w:r>
          </w:p>
        </w:tc>
      </w:tr>
      <w:tr w:rsidR="00EA0161" w:rsidRPr="00F12293" w14:paraId="39C2FDBC" w14:textId="77777777" w:rsidTr="00F12293">
        <w:tc>
          <w:tcPr>
            <w:tcW w:w="877" w:type="dxa"/>
            <w:vAlign w:val="bottom"/>
          </w:tcPr>
          <w:p w14:paraId="3258D455" w14:textId="7A990E89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9</w:t>
            </w:r>
          </w:p>
        </w:tc>
        <w:tc>
          <w:tcPr>
            <w:tcW w:w="2281" w:type="dxa"/>
          </w:tcPr>
          <w:p w14:paraId="1D4734C8" w14:textId="58F461CD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  <w:t>xβ (16i)</w:t>
            </w:r>
          </w:p>
        </w:tc>
        <w:tc>
          <w:tcPr>
            <w:tcW w:w="1378" w:type="dxa"/>
          </w:tcPr>
          <w:p w14:paraId="2F616F6F" w14:textId="1006E2BD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2" w:type="dxa"/>
          </w:tcPr>
          <w:p w14:paraId="4FC0A077" w14:textId="2940A0B1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1" w:type="dxa"/>
          </w:tcPr>
          <w:p w14:paraId="357C470C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29" w:type="dxa"/>
          </w:tcPr>
          <w:p w14:paraId="5305E83C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6940" w:type="dxa"/>
          </w:tcPr>
          <w:p w14:paraId="2BD8DDD5" w14:textId="3678CAB9" w:rsidR="00A4797F" w:rsidRPr="00F12293" w:rsidRDefault="00A4797F" w:rsidP="00A4797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Moreover, when we're given too much work,</w:t>
            </w:r>
          </w:p>
        </w:tc>
      </w:tr>
      <w:tr w:rsidR="00EA0161" w:rsidRPr="00F12293" w14:paraId="065DA7A6" w14:textId="77777777" w:rsidTr="00F12293">
        <w:tc>
          <w:tcPr>
            <w:tcW w:w="877" w:type="dxa"/>
            <w:vAlign w:val="bottom"/>
          </w:tcPr>
          <w:p w14:paraId="07BB195D" w14:textId="5CCF9A60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30</w:t>
            </w:r>
          </w:p>
        </w:tc>
        <w:tc>
          <w:tcPr>
            <w:tcW w:w="2281" w:type="dxa"/>
          </w:tcPr>
          <w:p w14:paraId="1F587A20" w14:textId="14D69913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  <w:t>α (16ii)</w:t>
            </w:r>
          </w:p>
        </w:tc>
        <w:tc>
          <w:tcPr>
            <w:tcW w:w="1378" w:type="dxa"/>
          </w:tcPr>
          <w:p w14:paraId="44827F86" w14:textId="6F42687E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  <w:t>α (16ii)</w:t>
            </w:r>
          </w:p>
        </w:tc>
        <w:tc>
          <w:tcPr>
            <w:tcW w:w="1232" w:type="dxa"/>
          </w:tcPr>
          <w:p w14:paraId="2051CD6E" w14:textId="73352993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1" w:type="dxa"/>
          </w:tcPr>
          <w:p w14:paraId="510FC578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29" w:type="dxa"/>
          </w:tcPr>
          <w:p w14:paraId="525713FE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6940" w:type="dxa"/>
          </w:tcPr>
          <w:p w14:paraId="7D42CA73" w14:textId="385E7CF0" w:rsidR="00A4797F" w:rsidRPr="00F12293" w:rsidRDefault="00A4797F" w:rsidP="00A4797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we don't know </w:t>
            </w: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[[where to start]],</w:t>
            </w:r>
          </w:p>
        </w:tc>
      </w:tr>
      <w:tr w:rsidR="00EA0161" w:rsidRPr="00F12293" w14:paraId="2D5523C3" w14:textId="77777777" w:rsidTr="00F12293">
        <w:tc>
          <w:tcPr>
            <w:tcW w:w="877" w:type="dxa"/>
            <w:vAlign w:val="bottom"/>
          </w:tcPr>
          <w:p w14:paraId="44571CBC" w14:textId="2362316A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1</w:t>
            </w:r>
          </w:p>
        </w:tc>
        <w:tc>
          <w:tcPr>
            <w:tcW w:w="2281" w:type="dxa"/>
          </w:tcPr>
          <w:p w14:paraId="0449B347" w14:textId="2FC8C5C0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378" w:type="dxa"/>
          </w:tcPr>
          <w:p w14:paraId="39E0CCCE" w14:textId="294FA20F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  <w:t>xβ (16iii)</w:t>
            </w:r>
          </w:p>
        </w:tc>
        <w:tc>
          <w:tcPr>
            <w:tcW w:w="1232" w:type="dxa"/>
          </w:tcPr>
          <w:p w14:paraId="1A6F6970" w14:textId="7309BD93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1" w:type="dxa"/>
          </w:tcPr>
          <w:p w14:paraId="506223BC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29" w:type="dxa"/>
          </w:tcPr>
          <w:p w14:paraId="27D95566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6940" w:type="dxa"/>
          </w:tcPr>
          <w:p w14:paraId="3F2C9B78" w14:textId="251F35AD" w:rsidR="00A4797F" w:rsidRPr="00F12293" w:rsidRDefault="00A4797F" w:rsidP="00A4797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which keeps on making it more difficult for us </w:t>
            </w: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o start working.</w:t>
            </w:r>
          </w:p>
        </w:tc>
      </w:tr>
      <w:tr w:rsidR="00EA0161" w:rsidRPr="00F12293" w14:paraId="579A488A" w14:textId="77777777" w:rsidTr="00F12293">
        <w:tc>
          <w:tcPr>
            <w:tcW w:w="877" w:type="dxa"/>
            <w:vAlign w:val="bottom"/>
          </w:tcPr>
          <w:p w14:paraId="69EE9168" w14:textId="090E6F80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32</w:t>
            </w:r>
          </w:p>
        </w:tc>
        <w:tc>
          <w:tcPr>
            <w:tcW w:w="2281" w:type="dxa"/>
          </w:tcPr>
          <w:p w14:paraId="07A7420E" w14:textId="5CF624CC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  <w:t>1(17i)</w:t>
            </w:r>
          </w:p>
        </w:tc>
        <w:tc>
          <w:tcPr>
            <w:tcW w:w="1378" w:type="dxa"/>
          </w:tcPr>
          <w:p w14:paraId="10166952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2" w:type="dxa"/>
          </w:tcPr>
          <w:p w14:paraId="369DD699" w14:textId="001DBE33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1" w:type="dxa"/>
          </w:tcPr>
          <w:p w14:paraId="3CE74337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29" w:type="dxa"/>
          </w:tcPr>
          <w:p w14:paraId="46E15C01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6940" w:type="dxa"/>
          </w:tcPr>
          <w:p w14:paraId="603E784F" w14:textId="57ADF01D" w:rsidR="00A4797F" w:rsidRPr="00F12293" w:rsidRDefault="00A4797F" w:rsidP="00A4797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Plus, we'd then be overworked</w:t>
            </w:r>
          </w:p>
        </w:tc>
      </w:tr>
      <w:tr w:rsidR="00EA0161" w:rsidRPr="00F12293" w14:paraId="7461731B" w14:textId="77777777" w:rsidTr="00F12293">
        <w:tc>
          <w:tcPr>
            <w:tcW w:w="877" w:type="dxa"/>
            <w:vAlign w:val="bottom"/>
          </w:tcPr>
          <w:p w14:paraId="29F0CA31" w14:textId="09D839A0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3</w:t>
            </w:r>
          </w:p>
        </w:tc>
        <w:tc>
          <w:tcPr>
            <w:tcW w:w="2281" w:type="dxa"/>
          </w:tcPr>
          <w:p w14:paraId="7DCDA6FE" w14:textId="004D20D2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  <w:t>+2 (17ii)</w:t>
            </w:r>
          </w:p>
        </w:tc>
        <w:tc>
          <w:tcPr>
            <w:tcW w:w="1378" w:type="dxa"/>
          </w:tcPr>
          <w:p w14:paraId="2E129C85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2" w:type="dxa"/>
          </w:tcPr>
          <w:p w14:paraId="558C5077" w14:textId="46D32A82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1" w:type="dxa"/>
          </w:tcPr>
          <w:p w14:paraId="1F2A75E0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29" w:type="dxa"/>
          </w:tcPr>
          <w:p w14:paraId="0AAA818C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6940" w:type="dxa"/>
          </w:tcPr>
          <w:p w14:paraId="02F7B82E" w14:textId="4E93798A" w:rsidR="00A4797F" w:rsidRPr="00F12293" w:rsidRDefault="00A4797F" w:rsidP="00A4797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and be in a bad state of mind. </w:t>
            </w:r>
          </w:p>
        </w:tc>
      </w:tr>
      <w:tr w:rsidR="00EA0161" w:rsidRPr="00F12293" w14:paraId="2A424DBC" w14:textId="77777777" w:rsidTr="00F12293">
        <w:tc>
          <w:tcPr>
            <w:tcW w:w="877" w:type="dxa"/>
            <w:vAlign w:val="bottom"/>
          </w:tcPr>
          <w:p w14:paraId="59C99C72" w14:textId="47276479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34</w:t>
            </w:r>
          </w:p>
        </w:tc>
        <w:tc>
          <w:tcPr>
            <w:tcW w:w="2281" w:type="dxa"/>
          </w:tcPr>
          <w:p w14:paraId="7A00946B" w14:textId="15899298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magenta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magenta"/>
              </w:rPr>
              <w:t>α (18i)</w:t>
            </w:r>
          </w:p>
        </w:tc>
        <w:tc>
          <w:tcPr>
            <w:tcW w:w="1378" w:type="dxa"/>
          </w:tcPr>
          <w:p w14:paraId="1D2705BD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2" w:type="dxa"/>
          </w:tcPr>
          <w:p w14:paraId="034AD95E" w14:textId="1B0B5776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1" w:type="dxa"/>
          </w:tcPr>
          <w:p w14:paraId="784BE584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29" w:type="dxa"/>
          </w:tcPr>
          <w:p w14:paraId="7582BCB5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6940" w:type="dxa"/>
          </w:tcPr>
          <w:p w14:paraId="69818E70" w14:textId="1953C1AC" w:rsidR="00A4797F" w:rsidRPr="00F12293" w:rsidRDefault="00A4797F" w:rsidP="00A4797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Afterwards, we need </w:t>
            </w: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o keep in mind</w:t>
            </w:r>
          </w:p>
        </w:tc>
      </w:tr>
      <w:tr w:rsidR="00EA0161" w:rsidRPr="00F12293" w14:paraId="51830DAD" w14:textId="77777777" w:rsidTr="00F12293">
        <w:tc>
          <w:tcPr>
            <w:tcW w:w="877" w:type="dxa"/>
            <w:vAlign w:val="bottom"/>
          </w:tcPr>
          <w:p w14:paraId="240445F9" w14:textId="4D465C62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5</w:t>
            </w:r>
          </w:p>
        </w:tc>
        <w:tc>
          <w:tcPr>
            <w:tcW w:w="2281" w:type="dxa"/>
          </w:tcPr>
          <w:p w14:paraId="37871223" w14:textId="2683A95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magenta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magenta"/>
              </w:rPr>
              <w:t>‘β (18iii)</w:t>
            </w:r>
          </w:p>
        </w:tc>
        <w:tc>
          <w:tcPr>
            <w:tcW w:w="1378" w:type="dxa"/>
          </w:tcPr>
          <w:p w14:paraId="7DF1C2B8" w14:textId="6F042888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  <w:t>xβ (15ii)</w:t>
            </w:r>
          </w:p>
        </w:tc>
        <w:tc>
          <w:tcPr>
            <w:tcW w:w="1232" w:type="dxa"/>
          </w:tcPr>
          <w:p w14:paraId="53CFA1A7" w14:textId="7D13DC2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1" w:type="dxa"/>
          </w:tcPr>
          <w:p w14:paraId="274B2833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29" w:type="dxa"/>
          </w:tcPr>
          <w:p w14:paraId="75BFD690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6940" w:type="dxa"/>
          </w:tcPr>
          <w:p w14:paraId="5F7974CF" w14:textId="169A0F62" w:rsidR="00A4797F" w:rsidRPr="00F12293" w:rsidRDefault="00A4797F" w:rsidP="00A4797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that if we want to be able </w:t>
            </w: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o work hard,</w:t>
            </w:r>
          </w:p>
        </w:tc>
      </w:tr>
      <w:tr w:rsidR="00EA0161" w:rsidRPr="00F12293" w14:paraId="6C4DFCD9" w14:textId="77777777" w:rsidTr="00F12293">
        <w:tc>
          <w:tcPr>
            <w:tcW w:w="877" w:type="dxa"/>
            <w:vAlign w:val="bottom"/>
          </w:tcPr>
          <w:p w14:paraId="56A7F1FD" w14:textId="1F53010F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36</w:t>
            </w:r>
          </w:p>
        </w:tc>
        <w:tc>
          <w:tcPr>
            <w:tcW w:w="2281" w:type="dxa"/>
          </w:tcPr>
          <w:p w14:paraId="04019502" w14:textId="52FD335A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378" w:type="dxa"/>
          </w:tcPr>
          <w:p w14:paraId="1A78A4D1" w14:textId="4CB1156B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  <w:t>α (18v)</w:t>
            </w:r>
          </w:p>
        </w:tc>
        <w:tc>
          <w:tcPr>
            <w:tcW w:w="1232" w:type="dxa"/>
          </w:tcPr>
          <w:p w14:paraId="4BBE2C11" w14:textId="6281A6B5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  <w:t>1(18v)</w:t>
            </w:r>
          </w:p>
        </w:tc>
        <w:tc>
          <w:tcPr>
            <w:tcW w:w="1231" w:type="dxa"/>
          </w:tcPr>
          <w:p w14:paraId="260B2C87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29" w:type="dxa"/>
          </w:tcPr>
          <w:p w14:paraId="5798BFE0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6940" w:type="dxa"/>
          </w:tcPr>
          <w:p w14:paraId="59AD66CF" w14:textId="5B9754B0" w:rsidR="00A4797F" w:rsidRPr="00F12293" w:rsidRDefault="00A4797F" w:rsidP="00A4797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we need to have a good mental health.</w:t>
            </w:r>
          </w:p>
        </w:tc>
      </w:tr>
      <w:tr w:rsidR="00EA0161" w:rsidRPr="00F12293" w14:paraId="0BF985F6" w14:textId="77777777" w:rsidTr="00F12293">
        <w:tc>
          <w:tcPr>
            <w:tcW w:w="877" w:type="dxa"/>
            <w:vAlign w:val="bottom"/>
          </w:tcPr>
          <w:p w14:paraId="5D7D8E97" w14:textId="4E5C4DAD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7</w:t>
            </w:r>
          </w:p>
        </w:tc>
        <w:tc>
          <w:tcPr>
            <w:tcW w:w="2281" w:type="dxa"/>
          </w:tcPr>
          <w:p w14:paraId="792D6F35" w14:textId="03FB5F24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378" w:type="dxa"/>
          </w:tcPr>
          <w:p w14:paraId="3BD8113C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2" w:type="dxa"/>
          </w:tcPr>
          <w:p w14:paraId="5F1037CB" w14:textId="149A3DF6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  <w:t>+2 (18vi)</w:t>
            </w:r>
          </w:p>
        </w:tc>
        <w:tc>
          <w:tcPr>
            <w:tcW w:w="1231" w:type="dxa"/>
          </w:tcPr>
          <w:p w14:paraId="4E2245AA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29" w:type="dxa"/>
          </w:tcPr>
          <w:p w14:paraId="6B0A0E0E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6940" w:type="dxa"/>
          </w:tcPr>
          <w:p w14:paraId="0C39442F" w14:textId="1A05C959" w:rsidR="00A4797F" w:rsidRPr="00F12293" w:rsidRDefault="00A4797F" w:rsidP="00A4797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But nowadays with the influence of media and personal issues, our mental health keeps on getting worse.</w:t>
            </w:r>
          </w:p>
        </w:tc>
      </w:tr>
      <w:tr w:rsidR="00EA0161" w:rsidRPr="00F12293" w14:paraId="6F16EDC5" w14:textId="77777777" w:rsidTr="00F12293">
        <w:tc>
          <w:tcPr>
            <w:tcW w:w="877" w:type="dxa"/>
            <w:vAlign w:val="bottom"/>
          </w:tcPr>
          <w:p w14:paraId="48A7F648" w14:textId="461CCCA6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38</w:t>
            </w:r>
          </w:p>
        </w:tc>
        <w:tc>
          <w:tcPr>
            <w:tcW w:w="2281" w:type="dxa"/>
          </w:tcPr>
          <w:p w14:paraId="7A9444BC" w14:textId="34D41EA2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  <w:t>xβ (19i)</w:t>
            </w:r>
          </w:p>
        </w:tc>
        <w:tc>
          <w:tcPr>
            <w:tcW w:w="1378" w:type="dxa"/>
          </w:tcPr>
          <w:p w14:paraId="5C95FC66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2" w:type="dxa"/>
          </w:tcPr>
          <w:p w14:paraId="251DDAA8" w14:textId="6B19EC95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1" w:type="dxa"/>
          </w:tcPr>
          <w:p w14:paraId="4BE4549A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29" w:type="dxa"/>
          </w:tcPr>
          <w:p w14:paraId="1659DD7F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6940" w:type="dxa"/>
          </w:tcPr>
          <w:p w14:paraId="055A2A57" w14:textId="7BCA2E29" w:rsidR="00A4797F" w:rsidRPr="00F12293" w:rsidRDefault="00A4797F" w:rsidP="00A4797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When we're mentally in a bad state of mind,</w:t>
            </w:r>
          </w:p>
        </w:tc>
      </w:tr>
      <w:tr w:rsidR="00EA0161" w:rsidRPr="00F12293" w14:paraId="70B37C72" w14:textId="77777777" w:rsidTr="00F12293">
        <w:trPr>
          <w:trHeight w:val="46"/>
        </w:trPr>
        <w:tc>
          <w:tcPr>
            <w:tcW w:w="877" w:type="dxa"/>
            <w:vAlign w:val="bottom"/>
          </w:tcPr>
          <w:p w14:paraId="0B84E4CB" w14:textId="59E3DE3C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9</w:t>
            </w:r>
          </w:p>
        </w:tc>
        <w:tc>
          <w:tcPr>
            <w:tcW w:w="2281" w:type="dxa"/>
          </w:tcPr>
          <w:p w14:paraId="6F4583E2" w14:textId="6EA0024B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  <w:t>α (19ii)</w:t>
            </w:r>
          </w:p>
        </w:tc>
        <w:tc>
          <w:tcPr>
            <w:tcW w:w="1378" w:type="dxa"/>
          </w:tcPr>
          <w:p w14:paraId="14F9F992" w14:textId="502E1595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  <w:t>1(19ii)</w:t>
            </w:r>
          </w:p>
        </w:tc>
        <w:tc>
          <w:tcPr>
            <w:tcW w:w="1232" w:type="dxa"/>
          </w:tcPr>
          <w:p w14:paraId="58E167F7" w14:textId="0100C108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1" w:type="dxa"/>
          </w:tcPr>
          <w:p w14:paraId="23BAFAA5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29" w:type="dxa"/>
          </w:tcPr>
          <w:p w14:paraId="769A24DF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6940" w:type="dxa"/>
          </w:tcPr>
          <w:p w14:paraId="5A5E5A1A" w14:textId="10931BB2" w:rsidR="00A4797F" w:rsidRPr="00F12293" w:rsidRDefault="00A4797F" w:rsidP="00A4797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it's hard for us to be the productive;</w:t>
            </w:r>
          </w:p>
        </w:tc>
      </w:tr>
      <w:tr w:rsidR="00EA0161" w:rsidRPr="00F12293" w14:paraId="29901A4F" w14:textId="77777777" w:rsidTr="00F12293">
        <w:tc>
          <w:tcPr>
            <w:tcW w:w="877" w:type="dxa"/>
            <w:vAlign w:val="bottom"/>
          </w:tcPr>
          <w:p w14:paraId="27407E23" w14:textId="15D18D26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40</w:t>
            </w:r>
          </w:p>
        </w:tc>
        <w:tc>
          <w:tcPr>
            <w:tcW w:w="2281" w:type="dxa"/>
          </w:tcPr>
          <w:p w14:paraId="2A2272AB" w14:textId="044A08CE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378" w:type="dxa"/>
          </w:tcPr>
          <w:p w14:paraId="64B66AA4" w14:textId="74C7BE50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  <w:t>+2 (19iii)</w:t>
            </w:r>
          </w:p>
        </w:tc>
        <w:tc>
          <w:tcPr>
            <w:tcW w:w="1232" w:type="dxa"/>
          </w:tcPr>
          <w:p w14:paraId="0695CA6A" w14:textId="54E8093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1" w:type="dxa"/>
          </w:tcPr>
          <w:p w14:paraId="294E637A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29" w:type="dxa"/>
          </w:tcPr>
          <w:p w14:paraId="25DE7932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6940" w:type="dxa"/>
          </w:tcPr>
          <w:p w14:paraId="3B82F224" w14:textId="12857B79" w:rsidR="00A4797F" w:rsidRPr="00F12293" w:rsidRDefault="00A4797F" w:rsidP="00A4797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and, therefore it's seen as lazy.</w:t>
            </w:r>
          </w:p>
        </w:tc>
      </w:tr>
      <w:tr w:rsidR="00EA0161" w:rsidRPr="00F12293" w14:paraId="73C13B64" w14:textId="77777777" w:rsidTr="00F12293">
        <w:tc>
          <w:tcPr>
            <w:tcW w:w="877" w:type="dxa"/>
            <w:vAlign w:val="bottom"/>
          </w:tcPr>
          <w:p w14:paraId="0B78BE1D" w14:textId="2320AD1E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1</w:t>
            </w:r>
          </w:p>
        </w:tc>
        <w:tc>
          <w:tcPr>
            <w:tcW w:w="2281" w:type="dxa"/>
          </w:tcPr>
          <w:p w14:paraId="73633BDB" w14:textId="7033BA23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  <w:t>xβ (20i)</w:t>
            </w:r>
          </w:p>
        </w:tc>
        <w:tc>
          <w:tcPr>
            <w:tcW w:w="1378" w:type="dxa"/>
          </w:tcPr>
          <w:p w14:paraId="5FF658A6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2" w:type="dxa"/>
          </w:tcPr>
          <w:p w14:paraId="40FC2DD7" w14:textId="45260E10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1" w:type="dxa"/>
          </w:tcPr>
          <w:p w14:paraId="3DA9BBBC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29" w:type="dxa"/>
          </w:tcPr>
          <w:p w14:paraId="35DF6F6D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6940" w:type="dxa"/>
          </w:tcPr>
          <w:p w14:paraId="25777B48" w14:textId="599EC398" w:rsidR="00A4797F" w:rsidRPr="00F12293" w:rsidRDefault="00A4797F" w:rsidP="00A4797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Although it's very hard </w:t>
            </w: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o live with a bad mental health,</w:t>
            </w:r>
          </w:p>
        </w:tc>
      </w:tr>
      <w:tr w:rsidR="00EA0161" w:rsidRPr="00F12293" w14:paraId="7067CFCD" w14:textId="77777777" w:rsidTr="00F12293">
        <w:tc>
          <w:tcPr>
            <w:tcW w:w="877" w:type="dxa"/>
            <w:vAlign w:val="bottom"/>
          </w:tcPr>
          <w:p w14:paraId="613941D4" w14:textId="379E2839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lastRenderedPageBreak/>
              <w:t>42</w:t>
            </w:r>
          </w:p>
        </w:tc>
        <w:tc>
          <w:tcPr>
            <w:tcW w:w="2281" w:type="dxa"/>
          </w:tcPr>
          <w:p w14:paraId="06A6D6BB" w14:textId="32221981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  <w:t>α (20iii)</w:t>
            </w:r>
          </w:p>
        </w:tc>
        <w:tc>
          <w:tcPr>
            <w:tcW w:w="1378" w:type="dxa"/>
          </w:tcPr>
          <w:p w14:paraId="7113A39E" w14:textId="6B6BCD95" w:rsidR="00A4797F" w:rsidRPr="00F12293" w:rsidRDefault="00A4797F" w:rsidP="00A4797F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  <w:t>α (20iii)</w:t>
            </w:r>
          </w:p>
        </w:tc>
        <w:tc>
          <w:tcPr>
            <w:tcW w:w="1232" w:type="dxa"/>
          </w:tcPr>
          <w:p w14:paraId="49887DEE" w14:textId="08B3B42C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1" w:type="dxa"/>
          </w:tcPr>
          <w:p w14:paraId="4AD4980E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29" w:type="dxa"/>
          </w:tcPr>
          <w:p w14:paraId="5D68E4F8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6940" w:type="dxa"/>
          </w:tcPr>
          <w:p w14:paraId="1453DD91" w14:textId="2AB30F88" w:rsidR="00A4797F" w:rsidRPr="00F12293" w:rsidRDefault="00A4797F" w:rsidP="00A4797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we should at least work a bit </w:t>
            </w:r>
          </w:p>
        </w:tc>
      </w:tr>
      <w:tr w:rsidR="00EA0161" w:rsidRPr="00F12293" w14:paraId="4D4FAEFB" w14:textId="77777777" w:rsidTr="00F12293">
        <w:tc>
          <w:tcPr>
            <w:tcW w:w="877" w:type="dxa"/>
            <w:vAlign w:val="bottom"/>
          </w:tcPr>
          <w:p w14:paraId="353241F0" w14:textId="4979E1C2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3</w:t>
            </w:r>
          </w:p>
        </w:tc>
        <w:tc>
          <w:tcPr>
            <w:tcW w:w="2281" w:type="dxa"/>
          </w:tcPr>
          <w:p w14:paraId="2E6E7DAC" w14:textId="6C9F454B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378" w:type="dxa"/>
          </w:tcPr>
          <w:p w14:paraId="5FD80786" w14:textId="0D24EE25" w:rsidR="00A4797F" w:rsidRPr="00F12293" w:rsidRDefault="00A4797F" w:rsidP="00A4797F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  <w:t>xβ (20iv)</w:t>
            </w:r>
          </w:p>
        </w:tc>
        <w:tc>
          <w:tcPr>
            <w:tcW w:w="1232" w:type="dxa"/>
          </w:tcPr>
          <w:p w14:paraId="7DA589ED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1" w:type="dxa"/>
          </w:tcPr>
          <w:p w14:paraId="52A938AA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29" w:type="dxa"/>
          </w:tcPr>
          <w:p w14:paraId="40EFBD6E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6940" w:type="dxa"/>
          </w:tcPr>
          <w:p w14:paraId="4842FF79" w14:textId="0BD61109" w:rsidR="00A4797F" w:rsidRPr="00F12293" w:rsidRDefault="00A4797F" w:rsidP="00A4797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in order to help ourselves get through it</w:t>
            </w:r>
          </w:p>
        </w:tc>
      </w:tr>
      <w:tr w:rsidR="00EA0161" w:rsidRPr="00F12293" w14:paraId="66F6BBA6" w14:textId="77777777" w:rsidTr="00F12293">
        <w:tc>
          <w:tcPr>
            <w:tcW w:w="877" w:type="dxa"/>
            <w:vAlign w:val="bottom"/>
          </w:tcPr>
          <w:p w14:paraId="151CF86E" w14:textId="63D69B2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44</w:t>
            </w:r>
          </w:p>
        </w:tc>
        <w:tc>
          <w:tcPr>
            <w:tcW w:w="2281" w:type="dxa"/>
          </w:tcPr>
          <w:p w14:paraId="3CF906EE" w14:textId="6418590B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implex clauses (21)</w:t>
            </w:r>
          </w:p>
        </w:tc>
        <w:tc>
          <w:tcPr>
            <w:tcW w:w="1378" w:type="dxa"/>
          </w:tcPr>
          <w:p w14:paraId="7F7A1BBB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2" w:type="dxa"/>
          </w:tcPr>
          <w:p w14:paraId="388BA3B1" w14:textId="09CC58DF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1" w:type="dxa"/>
          </w:tcPr>
          <w:p w14:paraId="36B57562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29" w:type="dxa"/>
          </w:tcPr>
          <w:p w14:paraId="33E2108F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6940" w:type="dxa"/>
          </w:tcPr>
          <w:p w14:paraId="60137EDD" w14:textId="235FF90C" w:rsidR="00A4797F" w:rsidRPr="00F12293" w:rsidRDefault="00A4797F" w:rsidP="00A4797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Plus, social media and technology in general is now more common in our everyday life.</w:t>
            </w:r>
          </w:p>
        </w:tc>
      </w:tr>
      <w:tr w:rsidR="00EA0161" w:rsidRPr="00F12293" w14:paraId="0A54E401" w14:textId="77777777" w:rsidTr="00F12293">
        <w:tc>
          <w:tcPr>
            <w:tcW w:w="877" w:type="dxa"/>
            <w:vAlign w:val="bottom"/>
          </w:tcPr>
          <w:p w14:paraId="48EA20F6" w14:textId="3B0B128A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5</w:t>
            </w:r>
          </w:p>
        </w:tc>
        <w:tc>
          <w:tcPr>
            <w:tcW w:w="2281" w:type="dxa"/>
          </w:tcPr>
          <w:p w14:paraId="73D73B70" w14:textId="137349FD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implex clauses (22)</w:t>
            </w:r>
          </w:p>
        </w:tc>
        <w:tc>
          <w:tcPr>
            <w:tcW w:w="1378" w:type="dxa"/>
          </w:tcPr>
          <w:p w14:paraId="6ECE725D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2" w:type="dxa"/>
          </w:tcPr>
          <w:p w14:paraId="2310211D" w14:textId="0A86C208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1" w:type="dxa"/>
          </w:tcPr>
          <w:p w14:paraId="3EEA1E45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29" w:type="dxa"/>
          </w:tcPr>
          <w:p w14:paraId="1F6ED272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6940" w:type="dxa"/>
          </w:tcPr>
          <w:p w14:paraId="3CD31EE4" w14:textId="02A21791" w:rsidR="00A4797F" w:rsidRPr="00F12293" w:rsidRDefault="00A4797F" w:rsidP="00A4797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This is called distraction.</w:t>
            </w:r>
          </w:p>
        </w:tc>
      </w:tr>
      <w:tr w:rsidR="00EA0161" w:rsidRPr="00F12293" w14:paraId="78BCBAA4" w14:textId="77777777" w:rsidTr="00F12293">
        <w:tc>
          <w:tcPr>
            <w:tcW w:w="877" w:type="dxa"/>
            <w:vAlign w:val="bottom"/>
          </w:tcPr>
          <w:p w14:paraId="58AFC7AE" w14:textId="32D31D23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46</w:t>
            </w:r>
          </w:p>
        </w:tc>
        <w:tc>
          <w:tcPr>
            <w:tcW w:w="2281" w:type="dxa"/>
          </w:tcPr>
          <w:p w14:paraId="6F99137F" w14:textId="58FF6418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implex clauses (23)</w:t>
            </w:r>
          </w:p>
        </w:tc>
        <w:tc>
          <w:tcPr>
            <w:tcW w:w="1378" w:type="dxa"/>
          </w:tcPr>
          <w:p w14:paraId="6827D9BA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2" w:type="dxa"/>
          </w:tcPr>
          <w:p w14:paraId="5E8DE765" w14:textId="0106423D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1" w:type="dxa"/>
          </w:tcPr>
          <w:p w14:paraId="02F2FC9F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29" w:type="dxa"/>
          </w:tcPr>
          <w:p w14:paraId="0F86A8F2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6940" w:type="dxa"/>
          </w:tcPr>
          <w:p w14:paraId="04F2FC11" w14:textId="798C1ECD" w:rsidR="00A4797F" w:rsidRPr="00F12293" w:rsidRDefault="00A4797F" w:rsidP="00A4797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Distraction plays a very important role in being lazy.</w:t>
            </w:r>
          </w:p>
        </w:tc>
      </w:tr>
      <w:tr w:rsidR="00EA0161" w:rsidRPr="00F12293" w14:paraId="772A7BD1" w14:textId="77777777" w:rsidTr="00F12293">
        <w:tc>
          <w:tcPr>
            <w:tcW w:w="877" w:type="dxa"/>
            <w:vAlign w:val="bottom"/>
          </w:tcPr>
          <w:p w14:paraId="23403A83" w14:textId="68119BDB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7</w:t>
            </w:r>
          </w:p>
        </w:tc>
        <w:tc>
          <w:tcPr>
            <w:tcW w:w="2281" w:type="dxa"/>
          </w:tcPr>
          <w:p w14:paraId="61B326FA" w14:textId="6A8C4BAE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  <w:t>xβ (24i)</w:t>
            </w:r>
          </w:p>
        </w:tc>
        <w:tc>
          <w:tcPr>
            <w:tcW w:w="1378" w:type="dxa"/>
          </w:tcPr>
          <w:p w14:paraId="202F3483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2" w:type="dxa"/>
          </w:tcPr>
          <w:p w14:paraId="30EB24A8" w14:textId="5BD89DEB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1" w:type="dxa"/>
          </w:tcPr>
          <w:p w14:paraId="1D49F08D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29" w:type="dxa"/>
          </w:tcPr>
          <w:p w14:paraId="316E86BA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6940" w:type="dxa"/>
          </w:tcPr>
          <w:p w14:paraId="47EA00B8" w14:textId="3C0BF2CD" w:rsidR="00A4797F" w:rsidRPr="00F12293" w:rsidRDefault="00A4797F" w:rsidP="00A4797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When we're too busy with unimportant things,</w:t>
            </w:r>
          </w:p>
        </w:tc>
      </w:tr>
      <w:tr w:rsidR="00EA0161" w:rsidRPr="00F12293" w14:paraId="4A653FCE" w14:textId="77777777" w:rsidTr="00F12293">
        <w:tc>
          <w:tcPr>
            <w:tcW w:w="877" w:type="dxa"/>
            <w:vAlign w:val="bottom"/>
          </w:tcPr>
          <w:p w14:paraId="258590FB" w14:textId="0695201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48</w:t>
            </w:r>
          </w:p>
        </w:tc>
        <w:tc>
          <w:tcPr>
            <w:tcW w:w="2281" w:type="dxa"/>
          </w:tcPr>
          <w:p w14:paraId="5E9119A5" w14:textId="7211876F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  <w:t>α (24ii)</w:t>
            </w:r>
          </w:p>
        </w:tc>
        <w:tc>
          <w:tcPr>
            <w:tcW w:w="1378" w:type="dxa"/>
          </w:tcPr>
          <w:p w14:paraId="2FFF2EE5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2" w:type="dxa"/>
          </w:tcPr>
          <w:p w14:paraId="7F91A628" w14:textId="4DFE4DE5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1" w:type="dxa"/>
          </w:tcPr>
          <w:p w14:paraId="235A7F5A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29" w:type="dxa"/>
          </w:tcPr>
          <w:p w14:paraId="6746B67D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6940" w:type="dxa"/>
          </w:tcPr>
          <w:p w14:paraId="11A036DC" w14:textId="63B7CDAA" w:rsidR="00A4797F" w:rsidRPr="00F12293" w:rsidRDefault="00A4797F" w:rsidP="00A4797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the work </w:t>
            </w: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[[we need to do]] </w:t>
            </w: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won't get done.</w:t>
            </w:r>
          </w:p>
        </w:tc>
      </w:tr>
      <w:tr w:rsidR="00EA0161" w:rsidRPr="00F12293" w14:paraId="2E1DF87C" w14:textId="77777777" w:rsidTr="00F12293">
        <w:tc>
          <w:tcPr>
            <w:tcW w:w="877" w:type="dxa"/>
            <w:vAlign w:val="bottom"/>
          </w:tcPr>
          <w:p w14:paraId="78D99E44" w14:textId="21FCCBAE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9</w:t>
            </w:r>
          </w:p>
        </w:tc>
        <w:tc>
          <w:tcPr>
            <w:tcW w:w="2281" w:type="dxa"/>
          </w:tcPr>
          <w:p w14:paraId="5DAF1773" w14:textId="1017B724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implex clauses (25)</w:t>
            </w:r>
          </w:p>
        </w:tc>
        <w:tc>
          <w:tcPr>
            <w:tcW w:w="1378" w:type="dxa"/>
          </w:tcPr>
          <w:p w14:paraId="629BB94D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2" w:type="dxa"/>
          </w:tcPr>
          <w:p w14:paraId="21237EA1" w14:textId="6BB6E5D3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1" w:type="dxa"/>
          </w:tcPr>
          <w:p w14:paraId="2EE592D7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29" w:type="dxa"/>
          </w:tcPr>
          <w:p w14:paraId="3AE0EC4D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6940" w:type="dxa"/>
          </w:tcPr>
          <w:p w14:paraId="69BDB6E2" w14:textId="1ED3B559" w:rsidR="00A4797F" w:rsidRPr="00F12293" w:rsidRDefault="00A4797F" w:rsidP="00A4797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Therefore, we should put our technology down more often.</w:t>
            </w:r>
          </w:p>
        </w:tc>
      </w:tr>
      <w:tr w:rsidR="00EA0161" w:rsidRPr="00F12293" w14:paraId="5614A931" w14:textId="77777777" w:rsidTr="00F12293">
        <w:tc>
          <w:tcPr>
            <w:tcW w:w="877" w:type="dxa"/>
            <w:vAlign w:val="bottom"/>
          </w:tcPr>
          <w:p w14:paraId="50E063CE" w14:textId="7A1E83F6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50</w:t>
            </w:r>
          </w:p>
        </w:tc>
        <w:tc>
          <w:tcPr>
            <w:tcW w:w="2281" w:type="dxa"/>
          </w:tcPr>
          <w:p w14:paraId="2BB792BB" w14:textId="4F998DC3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  <w:t>1(26i)</w:t>
            </w:r>
          </w:p>
        </w:tc>
        <w:tc>
          <w:tcPr>
            <w:tcW w:w="1378" w:type="dxa"/>
          </w:tcPr>
          <w:p w14:paraId="7D3FAD79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2" w:type="dxa"/>
          </w:tcPr>
          <w:p w14:paraId="3C84C79B" w14:textId="0B209D50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1" w:type="dxa"/>
          </w:tcPr>
          <w:p w14:paraId="660EFC61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29" w:type="dxa"/>
          </w:tcPr>
          <w:p w14:paraId="6E728186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6940" w:type="dxa"/>
          </w:tcPr>
          <w:p w14:paraId="4CEA5D93" w14:textId="61D61F10" w:rsidR="00A4797F" w:rsidRPr="00F12293" w:rsidRDefault="00A4797F" w:rsidP="00A4797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[[Who I will be]]</w:t>
            </w: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 and </w:t>
            </w: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[[what I can do]]</w:t>
            </w: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 to overcome laziness are;</w:t>
            </w:r>
          </w:p>
        </w:tc>
      </w:tr>
      <w:tr w:rsidR="00EA0161" w:rsidRPr="00F12293" w14:paraId="7ABB3535" w14:textId="77777777" w:rsidTr="00F12293">
        <w:tc>
          <w:tcPr>
            <w:tcW w:w="877" w:type="dxa"/>
            <w:vAlign w:val="bottom"/>
          </w:tcPr>
          <w:p w14:paraId="7F329F48" w14:textId="7FB96595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1</w:t>
            </w:r>
          </w:p>
        </w:tc>
        <w:tc>
          <w:tcPr>
            <w:tcW w:w="2281" w:type="dxa"/>
          </w:tcPr>
          <w:p w14:paraId="4D83E1E9" w14:textId="4B61BA3D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  <w:t>+2 (26ii)</w:t>
            </w:r>
          </w:p>
        </w:tc>
        <w:tc>
          <w:tcPr>
            <w:tcW w:w="1378" w:type="dxa"/>
          </w:tcPr>
          <w:p w14:paraId="7E8583E6" w14:textId="7EBF7C29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  <w:t>xβ (26ii)</w:t>
            </w:r>
          </w:p>
        </w:tc>
        <w:tc>
          <w:tcPr>
            <w:tcW w:w="1232" w:type="dxa"/>
          </w:tcPr>
          <w:p w14:paraId="577E9351" w14:textId="0EEEE9A1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1" w:type="dxa"/>
          </w:tcPr>
          <w:p w14:paraId="3EDA3205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29" w:type="dxa"/>
          </w:tcPr>
          <w:p w14:paraId="5FAB38B5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6940" w:type="dxa"/>
          </w:tcPr>
          <w:p w14:paraId="2DE664F1" w14:textId="39DFF448" w:rsidR="00A4797F" w:rsidRPr="00F12293" w:rsidRDefault="00A4797F" w:rsidP="00A4797F">
            <w:pPr>
              <w:jc w:val="both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First, when I'm older,</w:t>
            </w:r>
          </w:p>
        </w:tc>
      </w:tr>
      <w:tr w:rsidR="00EA0161" w:rsidRPr="00F12293" w14:paraId="52161B71" w14:textId="77777777" w:rsidTr="00F12293">
        <w:tc>
          <w:tcPr>
            <w:tcW w:w="877" w:type="dxa"/>
            <w:vAlign w:val="bottom"/>
          </w:tcPr>
          <w:p w14:paraId="58F3FEB8" w14:textId="067AF0A8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52</w:t>
            </w:r>
          </w:p>
        </w:tc>
        <w:tc>
          <w:tcPr>
            <w:tcW w:w="2281" w:type="dxa"/>
          </w:tcPr>
          <w:p w14:paraId="3ADEA48E" w14:textId="5415874A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378" w:type="dxa"/>
          </w:tcPr>
          <w:p w14:paraId="2E6045D8" w14:textId="3025154B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  <w:t>α (26iii)</w:t>
            </w:r>
          </w:p>
        </w:tc>
        <w:tc>
          <w:tcPr>
            <w:tcW w:w="1232" w:type="dxa"/>
          </w:tcPr>
          <w:p w14:paraId="0A5B9D74" w14:textId="7C565830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1" w:type="dxa"/>
          </w:tcPr>
          <w:p w14:paraId="2F4A7543" w14:textId="4F911AEF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29" w:type="dxa"/>
          </w:tcPr>
          <w:p w14:paraId="399BF565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6940" w:type="dxa"/>
          </w:tcPr>
          <w:p w14:paraId="77B411A7" w14:textId="46AB6DB1" w:rsidR="00A4797F" w:rsidRPr="00F12293" w:rsidRDefault="00A4797F" w:rsidP="00A4797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I'd like to be a teacher,</w:t>
            </w:r>
          </w:p>
        </w:tc>
      </w:tr>
      <w:tr w:rsidR="00EA0161" w:rsidRPr="00F12293" w14:paraId="2612E7F5" w14:textId="77777777" w:rsidTr="00F12293">
        <w:tc>
          <w:tcPr>
            <w:tcW w:w="877" w:type="dxa"/>
            <w:vAlign w:val="bottom"/>
          </w:tcPr>
          <w:p w14:paraId="754451C0" w14:textId="356F0352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3</w:t>
            </w:r>
          </w:p>
        </w:tc>
        <w:tc>
          <w:tcPr>
            <w:tcW w:w="2281" w:type="dxa"/>
          </w:tcPr>
          <w:p w14:paraId="06560065" w14:textId="237FB4B5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378" w:type="dxa"/>
          </w:tcPr>
          <w:p w14:paraId="2912453A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2" w:type="dxa"/>
          </w:tcPr>
          <w:p w14:paraId="2C59E3A8" w14:textId="5F4ED05C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  <w:t>xβ (26iii)</w:t>
            </w:r>
          </w:p>
        </w:tc>
        <w:tc>
          <w:tcPr>
            <w:tcW w:w="1231" w:type="dxa"/>
          </w:tcPr>
          <w:p w14:paraId="3878DC68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29" w:type="dxa"/>
          </w:tcPr>
          <w:p w14:paraId="44560F9B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6940" w:type="dxa"/>
          </w:tcPr>
          <w:p w14:paraId="0F7F6A04" w14:textId="2F21F238" w:rsidR="00A4797F" w:rsidRPr="00F12293" w:rsidRDefault="00A4797F" w:rsidP="00A4797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by being a teacher</w:t>
            </w:r>
          </w:p>
        </w:tc>
      </w:tr>
      <w:tr w:rsidR="00EA0161" w:rsidRPr="00F12293" w14:paraId="1DCFF517" w14:textId="77777777" w:rsidTr="00F12293">
        <w:tc>
          <w:tcPr>
            <w:tcW w:w="877" w:type="dxa"/>
            <w:vAlign w:val="bottom"/>
          </w:tcPr>
          <w:p w14:paraId="1E8DE67F" w14:textId="7EDF33A8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54</w:t>
            </w:r>
          </w:p>
        </w:tc>
        <w:tc>
          <w:tcPr>
            <w:tcW w:w="2281" w:type="dxa"/>
          </w:tcPr>
          <w:p w14:paraId="4A6C6873" w14:textId="59013653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378" w:type="dxa"/>
          </w:tcPr>
          <w:p w14:paraId="574D1EEB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2" w:type="dxa"/>
          </w:tcPr>
          <w:p w14:paraId="3BEFDF91" w14:textId="5BCD09A2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  <w:t>α (26iv)</w:t>
            </w:r>
          </w:p>
        </w:tc>
        <w:tc>
          <w:tcPr>
            <w:tcW w:w="1231" w:type="dxa"/>
          </w:tcPr>
          <w:p w14:paraId="6271B25D" w14:textId="249AADC2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  <w:t>1(26iv)</w:t>
            </w:r>
          </w:p>
        </w:tc>
        <w:tc>
          <w:tcPr>
            <w:tcW w:w="1229" w:type="dxa"/>
          </w:tcPr>
          <w:p w14:paraId="34FE20A4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6940" w:type="dxa"/>
          </w:tcPr>
          <w:p w14:paraId="7C6084B4" w14:textId="34A18F2A" w:rsidR="00A4797F" w:rsidRPr="00F12293" w:rsidRDefault="00A4797F" w:rsidP="00A4797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I'd help motivate kids</w:t>
            </w:r>
          </w:p>
        </w:tc>
      </w:tr>
      <w:tr w:rsidR="00EA0161" w:rsidRPr="00F12293" w14:paraId="3EBFF25D" w14:textId="77777777" w:rsidTr="00F12293">
        <w:trPr>
          <w:trHeight w:val="189"/>
        </w:trPr>
        <w:tc>
          <w:tcPr>
            <w:tcW w:w="877" w:type="dxa"/>
            <w:vAlign w:val="bottom"/>
          </w:tcPr>
          <w:p w14:paraId="0687F37E" w14:textId="53CDB030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5</w:t>
            </w:r>
          </w:p>
        </w:tc>
        <w:tc>
          <w:tcPr>
            <w:tcW w:w="2281" w:type="dxa"/>
          </w:tcPr>
          <w:p w14:paraId="5DBF4BC3" w14:textId="44D04F88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378" w:type="dxa"/>
          </w:tcPr>
          <w:p w14:paraId="79E64E3E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2" w:type="dxa"/>
          </w:tcPr>
          <w:p w14:paraId="0ECA6D2E" w14:textId="44A7F171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1" w:type="dxa"/>
          </w:tcPr>
          <w:p w14:paraId="78F140F2" w14:textId="344FE88E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  <w:t>+2 (26v)</w:t>
            </w:r>
          </w:p>
        </w:tc>
        <w:tc>
          <w:tcPr>
            <w:tcW w:w="1229" w:type="dxa"/>
          </w:tcPr>
          <w:p w14:paraId="1C22150A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6940" w:type="dxa"/>
          </w:tcPr>
          <w:p w14:paraId="06CB426D" w14:textId="1436FA04" w:rsidR="00A4797F" w:rsidRPr="00F12293" w:rsidRDefault="00A4797F" w:rsidP="00A4797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so they'd have a dream for the future,</w:t>
            </w:r>
          </w:p>
        </w:tc>
      </w:tr>
      <w:tr w:rsidR="00EA0161" w:rsidRPr="00F12293" w14:paraId="5ACEFF29" w14:textId="77777777" w:rsidTr="00F12293">
        <w:tc>
          <w:tcPr>
            <w:tcW w:w="877" w:type="dxa"/>
            <w:vAlign w:val="bottom"/>
          </w:tcPr>
          <w:p w14:paraId="74B513AF" w14:textId="14ECFA88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56</w:t>
            </w:r>
          </w:p>
        </w:tc>
        <w:tc>
          <w:tcPr>
            <w:tcW w:w="2281" w:type="dxa"/>
          </w:tcPr>
          <w:p w14:paraId="13B465D4" w14:textId="2894EF82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378" w:type="dxa"/>
          </w:tcPr>
          <w:p w14:paraId="3225200B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2" w:type="dxa"/>
          </w:tcPr>
          <w:p w14:paraId="0AB341EC" w14:textId="1354AAB2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1" w:type="dxa"/>
          </w:tcPr>
          <w:p w14:paraId="1EABB9C9" w14:textId="30996A55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  <w:t>+3 (26vi)</w:t>
            </w:r>
          </w:p>
        </w:tc>
        <w:tc>
          <w:tcPr>
            <w:tcW w:w="1229" w:type="dxa"/>
          </w:tcPr>
          <w:p w14:paraId="7AB7F22C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6940" w:type="dxa"/>
          </w:tcPr>
          <w:p w14:paraId="19F4AE4A" w14:textId="628DF334" w:rsidR="00A4797F" w:rsidRPr="00F12293" w:rsidRDefault="00A4797F" w:rsidP="00A4797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so they'd work harder.</w:t>
            </w:r>
          </w:p>
        </w:tc>
      </w:tr>
      <w:tr w:rsidR="00EA0161" w:rsidRPr="00F12293" w14:paraId="25BBB0F0" w14:textId="77777777" w:rsidTr="00F12293">
        <w:tc>
          <w:tcPr>
            <w:tcW w:w="877" w:type="dxa"/>
            <w:vAlign w:val="bottom"/>
          </w:tcPr>
          <w:p w14:paraId="45840D1C" w14:textId="6253E5C2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7</w:t>
            </w:r>
          </w:p>
        </w:tc>
        <w:tc>
          <w:tcPr>
            <w:tcW w:w="2281" w:type="dxa"/>
          </w:tcPr>
          <w:p w14:paraId="7FA74213" w14:textId="61C10906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  <w:t>+3 (27i)</w:t>
            </w:r>
          </w:p>
        </w:tc>
        <w:tc>
          <w:tcPr>
            <w:tcW w:w="1378" w:type="dxa"/>
          </w:tcPr>
          <w:p w14:paraId="3C595A34" w14:textId="6FDFDB19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  <w:t>1(27i)</w:t>
            </w:r>
          </w:p>
        </w:tc>
        <w:tc>
          <w:tcPr>
            <w:tcW w:w="1232" w:type="dxa"/>
          </w:tcPr>
          <w:p w14:paraId="4E9EC4B8" w14:textId="554B145F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1" w:type="dxa"/>
          </w:tcPr>
          <w:p w14:paraId="391AFB1C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29" w:type="dxa"/>
          </w:tcPr>
          <w:p w14:paraId="0C72444C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6940" w:type="dxa"/>
          </w:tcPr>
          <w:p w14:paraId="3BED9D63" w14:textId="7DD26B7B" w:rsidR="00A4797F" w:rsidRPr="00F12293" w:rsidRDefault="00A4797F" w:rsidP="00A4797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Second, I'd like to become a psychologist,</w:t>
            </w:r>
          </w:p>
        </w:tc>
      </w:tr>
      <w:tr w:rsidR="00EA0161" w:rsidRPr="00F12293" w14:paraId="4E3B8751" w14:textId="77777777" w:rsidTr="00F12293">
        <w:tc>
          <w:tcPr>
            <w:tcW w:w="877" w:type="dxa"/>
            <w:vAlign w:val="bottom"/>
          </w:tcPr>
          <w:p w14:paraId="3FA0DAFE" w14:textId="47A21FB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58</w:t>
            </w:r>
          </w:p>
        </w:tc>
        <w:tc>
          <w:tcPr>
            <w:tcW w:w="2281" w:type="dxa"/>
          </w:tcPr>
          <w:p w14:paraId="7E4E8E85" w14:textId="75F7D485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378" w:type="dxa"/>
          </w:tcPr>
          <w:p w14:paraId="7E4A1BC1" w14:textId="6AFF2F06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  <w:t>+2 (27ii)</w:t>
            </w:r>
          </w:p>
        </w:tc>
        <w:tc>
          <w:tcPr>
            <w:tcW w:w="1232" w:type="dxa"/>
          </w:tcPr>
          <w:p w14:paraId="26BE7349" w14:textId="4AE640A0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1" w:type="dxa"/>
          </w:tcPr>
          <w:p w14:paraId="7E201849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29" w:type="dxa"/>
          </w:tcPr>
          <w:p w14:paraId="673F38F8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6940" w:type="dxa"/>
          </w:tcPr>
          <w:p w14:paraId="735991CE" w14:textId="511FEA1C" w:rsidR="00A4797F" w:rsidRPr="00F12293" w:rsidRDefault="00A4797F" w:rsidP="00A4797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I'd be able to research</w:t>
            </w:r>
          </w:p>
        </w:tc>
      </w:tr>
      <w:tr w:rsidR="00EA0161" w:rsidRPr="00F12293" w14:paraId="0E691A8D" w14:textId="77777777" w:rsidTr="00F12293">
        <w:tc>
          <w:tcPr>
            <w:tcW w:w="877" w:type="dxa"/>
            <w:vAlign w:val="bottom"/>
          </w:tcPr>
          <w:p w14:paraId="661F2680" w14:textId="31A779F6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9</w:t>
            </w:r>
          </w:p>
        </w:tc>
        <w:tc>
          <w:tcPr>
            <w:tcW w:w="2281" w:type="dxa"/>
          </w:tcPr>
          <w:p w14:paraId="46497931" w14:textId="18FE12AD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378" w:type="dxa"/>
          </w:tcPr>
          <w:p w14:paraId="339F9996" w14:textId="78CDF12C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  <w:t>+3 (27iii)</w:t>
            </w:r>
          </w:p>
        </w:tc>
        <w:tc>
          <w:tcPr>
            <w:tcW w:w="1232" w:type="dxa"/>
          </w:tcPr>
          <w:p w14:paraId="0BBB2765" w14:textId="7C17AEF3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1" w:type="dxa"/>
          </w:tcPr>
          <w:p w14:paraId="1FF2C3B7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29" w:type="dxa"/>
          </w:tcPr>
          <w:p w14:paraId="6FBCDAFE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6940" w:type="dxa"/>
          </w:tcPr>
          <w:p w14:paraId="25E2F1F5" w14:textId="7F7968F7" w:rsidR="00A4797F" w:rsidRPr="00F12293" w:rsidRDefault="00A4797F" w:rsidP="00A4797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and find out ways to be productive</w:t>
            </w:r>
          </w:p>
        </w:tc>
      </w:tr>
      <w:tr w:rsidR="00EA0161" w:rsidRPr="00F12293" w14:paraId="117C7AB9" w14:textId="77777777" w:rsidTr="00F12293">
        <w:tc>
          <w:tcPr>
            <w:tcW w:w="877" w:type="dxa"/>
            <w:vAlign w:val="bottom"/>
          </w:tcPr>
          <w:p w14:paraId="4171F69E" w14:textId="00FE9AFA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60</w:t>
            </w:r>
          </w:p>
        </w:tc>
        <w:tc>
          <w:tcPr>
            <w:tcW w:w="2281" w:type="dxa"/>
          </w:tcPr>
          <w:p w14:paraId="3E21F71C" w14:textId="5414EA6B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378" w:type="dxa"/>
          </w:tcPr>
          <w:p w14:paraId="391E2E61" w14:textId="0CA69CAB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  <w:t>+4 (27iv)</w:t>
            </w:r>
          </w:p>
        </w:tc>
        <w:tc>
          <w:tcPr>
            <w:tcW w:w="1232" w:type="dxa"/>
          </w:tcPr>
          <w:p w14:paraId="3811D253" w14:textId="0CD3EC55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1" w:type="dxa"/>
          </w:tcPr>
          <w:p w14:paraId="3B2478D7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29" w:type="dxa"/>
          </w:tcPr>
          <w:p w14:paraId="5B3A42A0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6940" w:type="dxa"/>
          </w:tcPr>
          <w:p w14:paraId="1EBE9C3C" w14:textId="2B930E28" w:rsidR="00A4797F" w:rsidRPr="00F12293" w:rsidRDefault="00A4797F" w:rsidP="00A4797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and move deeper reasons </w:t>
            </w: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[[why we're lazy]].</w:t>
            </w:r>
          </w:p>
        </w:tc>
      </w:tr>
      <w:tr w:rsidR="00EA0161" w:rsidRPr="00F12293" w14:paraId="437C44A8" w14:textId="77777777" w:rsidTr="00F12293">
        <w:tc>
          <w:tcPr>
            <w:tcW w:w="877" w:type="dxa"/>
            <w:vAlign w:val="bottom"/>
          </w:tcPr>
          <w:p w14:paraId="73A259A3" w14:textId="428C1CAC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1</w:t>
            </w:r>
          </w:p>
        </w:tc>
        <w:tc>
          <w:tcPr>
            <w:tcW w:w="2281" w:type="dxa"/>
          </w:tcPr>
          <w:p w14:paraId="28FA33B3" w14:textId="4C0EECE1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378" w:type="dxa"/>
          </w:tcPr>
          <w:p w14:paraId="7596BA5E" w14:textId="7E49EC23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  <w:t>+5 (27v)</w:t>
            </w:r>
          </w:p>
        </w:tc>
        <w:tc>
          <w:tcPr>
            <w:tcW w:w="1232" w:type="dxa"/>
          </w:tcPr>
          <w:p w14:paraId="219E2735" w14:textId="55E60D3D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1" w:type="dxa"/>
          </w:tcPr>
          <w:p w14:paraId="0C67FC16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29" w:type="dxa"/>
          </w:tcPr>
          <w:p w14:paraId="4F7378E1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6940" w:type="dxa"/>
          </w:tcPr>
          <w:p w14:paraId="4B52D32D" w14:textId="651AC7E5" w:rsidR="00A4797F" w:rsidRPr="00F12293" w:rsidRDefault="00A4797F" w:rsidP="00A4797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I could also help those with a bad mental health.</w:t>
            </w:r>
          </w:p>
        </w:tc>
      </w:tr>
      <w:tr w:rsidR="00EA0161" w:rsidRPr="00F12293" w14:paraId="7137A6AA" w14:textId="77777777" w:rsidTr="00F12293">
        <w:tc>
          <w:tcPr>
            <w:tcW w:w="877" w:type="dxa"/>
            <w:vAlign w:val="bottom"/>
          </w:tcPr>
          <w:p w14:paraId="133E528D" w14:textId="1434C0A4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62</w:t>
            </w:r>
          </w:p>
        </w:tc>
        <w:tc>
          <w:tcPr>
            <w:tcW w:w="2281" w:type="dxa"/>
          </w:tcPr>
          <w:p w14:paraId="134D3D7A" w14:textId="3655C39E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  <w:t>+4 (28i)</w:t>
            </w:r>
          </w:p>
        </w:tc>
        <w:tc>
          <w:tcPr>
            <w:tcW w:w="1378" w:type="dxa"/>
          </w:tcPr>
          <w:p w14:paraId="59A5D907" w14:textId="45233CB1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  <w:t>1(28i)</w:t>
            </w:r>
          </w:p>
        </w:tc>
        <w:tc>
          <w:tcPr>
            <w:tcW w:w="1232" w:type="dxa"/>
          </w:tcPr>
          <w:p w14:paraId="153C1E35" w14:textId="3278A6DA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1" w:type="dxa"/>
          </w:tcPr>
          <w:p w14:paraId="55628450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29" w:type="dxa"/>
          </w:tcPr>
          <w:p w14:paraId="0C0BD901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6940" w:type="dxa"/>
          </w:tcPr>
          <w:p w14:paraId="3E5F832A" w14:textId="1E881C23" w:rsidR="00A4797F" w:rsidRPr="00F12293" w:rsidRDefault="00A4797F" w:rsidP="00A4797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Third, I hope </w:t>
            </w: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o work for the government.</w:t>
            </w:r>
          </w:p>
        </w:tc>
      </w:tr>
      <w:tr w:rsidR="00EA0161" w:rsidRPr="00F12293" w14:paraId="34D7CA73" w14:textId="77777777" w:rsidTr="00F12293">
        <w:tc>
          <w:tcPr>
            <w:tcW w:w="877" w:type="dxa"/>
            <w:vAlign w:val="bottom"/>
          </w:tcPr>
          <w:p w14:paraId="4AFA0CD3" w14:textId="46CEFD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3</w:t>
            </w:r>
          </w:p>
        </w:tc>
        <w:tc>
          <w:tcPr>
            <w:tcW w:w="2281" w:type="dxa"/>
          </w:tcPr>
          <w:p w14:paraId="2E68C7D8" w14:textId="58F1B001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378" w:type="dxa"/>
          </w:tcPr>
          <w:p w14:paraId="3C8CFB32" w14:textId="1D0AD4B4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  <w:t>+2 (28iii)</w:t>
            </w:r>
          </w:p>
        </w:tc>
        <w:tc>
          <w:tcPr>
            <w:tcW w:w="1232" w:type="dxa"/>
          </w:tcPr>
          <w:p w14:paraId="04C766D7" w14:textId="4A83C798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1" w:type="dxa"/>
          </w:tcPr>
          <w:p w14:paraId="6391CF74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29" w:type="dxa"/>
          </w:tcPr>
          <w:p w14:paraId="72F4DB40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6940" w:type="dxa"/>
          </w:tcPr>
          <w:p w14:paraId="70C0F083" w14:textId="3D90B176" w:rsidR="00A4797F" w:rsidRPr="00F12293" w:rsidRDefault="00A4797F" w:rsidP="00A4797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I'd then be able to handle </w:t>
            </w: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[[how Indonesia is financially doing]].</w:t>
            </w:r>
          </w:p>
        </w:tc>
      </w:tr>
      <w:tr w:rsidR="00EA0161" w:rsidRPr="00F12293" w14:paraId="01F05FC6" w14:textId="77777777" w:rsidTr="00F12293">
        <w:tc>
          <w:tcPr>
            <w:tcW w:w="877" w:type="dxa"/>
            <w:vAlign w:val="bottom"/>
          </w:tcPr>
          <w:p w14:paraId="02468BF0" w14:textId="0DDE8651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64</w:t>
            </w:r>
          </w:p>
        </w:tc>
        <w:tc>
          <w:tcPr>
            <w:tcW w:w="2281" w:type="dxa"/>
          </w:tcPr>
          <w:p w14:paraId="4526E4EC" w14:textId="75CADB28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378" w:type="dxa"/>
          </w:tcPr>
          <w:p w14:paraId="6EA5007B" w14:textId="76AB12A5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  <w:t>+3 (28iv)</w:t>
            </w:r>
          </w:p>
        </w:tc>
        <w:tc>
          <w:tcPr>
            <w:tcW w:w="1232" w:type="dxa"/>
          </w:tcPr>
          <w:p w14:paraId="00291B03" w14:textId="15CC4FFA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  <w:t>1(28iv)</w:t>
            </w:r>
          </w:p>
        </w:tc>
        <w:tc>
          <w:tcPr>
            <w:tcW w:w="1231" w:type="dxa"/>
          </w:tcPr>
          <w:p w14:paraId="74D1AC79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29" w:type="dxa"/>
          </w:tcPr>
          <w:p w14:paraId="353C94E6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6940" w:type="dxa"/>
          </w:tcPr>
          <w:p w14:paraId="43FDFD6F" w14:textId="368C08DB" w:rsidR="00A4797F" w:rsidRPr="00F12293" w:rsidRDefault="00A4797F" w:rsidP="00A4797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I'd help people in poverty.</w:t>
            </w:r>
          </w:p>
        </w:tc>
      </w:tr>
      <w:tr w:rsidR="00EA0161" w:rsidRPr="00F12293" w14:paraId="2B367228" w14:textId="77777777" w:rsidTr="00F12293">
        <w:tc>
          <w:tcPr>
            <w:tcW w:w="877" w:type="dxa"/>
            <w:vAlign w:val="bottom"/>
          </w:tcPr>
          <w:p w14:paraId="4A8A93FB" w14:textId="2CD37ADD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5</w:t>
            </w:r>
          </w:p>
        </w:tc>
        <w:tc>
          <w:tcPr>
            <w:tcW w:w="2281" w:type="dxa"/>
          </w:tcPr>
          <w:p w14:paraId="01731FE9" w14:textId="67733A25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378" w:type="dxa"/>
          </w:tcPr>
          <w:p w14:paraId="4B8FC4DB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2" w:type="dxa"/>
          </w:tcPr>
          <w:p w14:paraId="389BF08E" w14:textId="5091543E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  <w:t>+2 (28 v)</w:t>
            </w:r>
          </w:p>
        </w:tc>
        <w:tc>
          <w:tcPr>
            <w:tcW w:w="1231" w:type="dxa"/>
          </w:tcPr>
          <w:p w14:paraId="6A193E86" w14:textId="2C4EEE0B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magenta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magenta"/>
              </w:rPr>
              <w:t>α (28v)</w:t>
            </w:r>
          </w:p>
        </w:tc>
        <w:tc>
          <w:tcPr>
            <w:tcW w:w="1229" w:type="dxa"/>
          </w:tcPr>
          <w:p w14:paraId="6FD0DBC5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6940" w:type="dxa"/>
          </w:tcPr>
          <w:p w14:paraId="5168594B" w14:textId="7028FF23" w:rsidR="00A4797F" w:rsidRPr="00F12293" w:rsidRDefault="00A4797F" w:rsidP="00A4797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So that they'd know</w:t>
            </w:r>
          </w:p>
        </w:tc>
      </w:tr>
      <w:tr w:rsidR="00EA0161" w:rsidRPr="00F12293" w14:paraId="32762787" w14:textId="77777777" w:rsidTr="00F12293">
        <w:tc>
          <w:tcPr>
            <w:tcW w:w="877" w:type="dxa"/>
            <w:vAlign w:val="bottom"/>
          </w:tcPr>
          <w:p w14:paraId="7C1F40D3" w14:textId="481D34EB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66</w:t>
            </w:r>
          </w:p>
        </w:tc>
        <w:tc>
          <w:tcPr>
            <w:tcW w:w="2281" w:type="dxa"/>
          </w:tcPr>
          <w:p w14:paraId="798203E2" w14:textId="415BDC4D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378" w:type="dxa"/>
          </w:tcPr>
          <w:p w14:paraId="76EEEF1C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2" w:type="dxa"/>
          </w:tcPr>
          <w:p w14:paraId="0BDBDDEF" w14:textId="657FE7DD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1" w:type="dxa"/>
          </w:tcPr>
          <w:p w14:paraId="0DD1AF2C" w14:textId="79856F88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magenta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magenta"/>
              </w:rPr>
              <w:t>‘β (28vi)</w:t>
            </w:r>
          </w:p>
        </w:tc>
        <w:tc>
          <w:tcPr>
            <w:tcW w:w="1229" w:type="dxa"/>
          </w:tcPr>
          <w:p w14:paraId="2A6A624C" w14:textId="77C5CF36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  <w:t>α (28vi)</w:t>
            </w:r>
          </w:p>
        </w:tc>
        <w:tc>
          <w:tcPr>
            <w:tcW w:w="6940" w:type="dxa"/>
          </w:tcPr>
          <w:p w14:paraId="0CDDC25D" w14:textId="3A8C10B9" w:rsidR="00A4797F" w:rsidRPr="00F12293" w:rsidRDefault="00A4797F" w:rsidP="00A4797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there'll be a change in the future;</w:t>
            </w:r>
          </w:p>
        </w:tc>
      </w:tr>
      <w:tr w:rsidR="00EA0161" w:rsidRPr="00F12293" w14:paraId="632DAA00" w14:textId="77777777" w:rsidTr="00F12293">
        <w:tc>
          <w:tcPr>
            <w:tcW w:w="877" w:type="dxa"/>
            <w:vAlign w:val="bottom"/>
          </w:tcPr>
          <w:p w14:paraId="5D840D34" w14:textId="238403E6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7</w:t>
            </w:r>
          </w:p>
        </w:tc>
        <w:tc>
          <w:tcPr>
            <w:tcW w:w="2281" w:type="dxa"/>
          </w:tcPr>
          <w:p w14:paraId="25189D92" w14:textId="5606CA19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378" w:type="dxa"/>
          </w:tcPr>
          <w:p w14:paraId="15F5AFA8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2" w:type="dxa"/>
          </w:tcPr>
          <w:p w14:paraId="3C61A409" w14:textId="4757FF9B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1" w:type="dxa"/>
          </w:tcPr>
          <w:p w14:paraId="0554DAD9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29" w:type="dxa"/>
          </w:tcPr>
          <w:p w14:paraId="01B00A65" w14:textId="5E31793A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  <w:t>xβ (28vii)</w:t>
            </w:r>
          </w:p>
        </w:tc>
        <w:tc>
          <w:tcPr>
            <w:tcW w:w="6940" w:type="dxa"/>
          </w:tcPr>
          <w:p w14:paraId="08DEB761" w14:textId="4E49D653" w:rsidR="00A4797F" w:rsidRPr="00F12293" w:rsidRDefault="00A4797F" w:rsidP="00A4797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which will motivate them to work harder.</w:t>
            </w:r>
          </w:p>
        </w:tc>
      </w:tr>
      <w:tr w:rsidR="00EA0161" w:rsidRPr="00F12293" w14:paraId="231B849D" w14:textId="77777777" w:rsidTr="00F12293">
        <w:tc>
          <w:tcPr>
            <w:tcW w:w="877" w:type="dxa"/>
            <w:vAlign w:val="bottom"/>
          </w:tcPr>
          <w:p w14:paraId="1FE5B97F" w14:textId="1A9650F2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68</w:t>
            </w:r>
          </w:p>
        </w:tc>
        <w:tc>
          <w:tcPr>
            <w:tcW w:w="2281" w:type="dxa"/>
          </w:tcPr>
          <w:p w14:paraId="7E047182" w14:textId="2DFB61DA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  <w:t>+5 (29i)</w:t>
            </w:r>
          </w:p>
        </w:tc>
        <w:tc>
          <w:tcPr>
            <w:tcW w:w="1378" w:type="dxa"/>
          </w:tcPr>
          <w:p w14:paraId="4BD10AA5" w14:textId="13F67B19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  <w:t>1(29i)</w:t>
            </w:r>
          </w:p>
        </w:tc>
        <w:tc>
          <w:tcPr>
            <w:tcW w:w="1232" w:type="dxa"/>
          </w:tcPr>
          <w:p w14:paraId="0B838609" w14:textId="0D608B6A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1" w:type="dxa"/>
          </w:tcPr>
          <w:p w14:paraId="2A8F9412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29" w:type="dxa"/>
          </w:tcPr>
          <w:p w14:paraId="544095CE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6940" w:type="dxa"/>
          </w:tcPr>
          <w:p w14:paraId="4FB9B9D8" w14:textId="598B68CE" w:rsidR="00A4797F" w:rsidRPr="00F12293" w:rsidRDefault="00A4797F" w:rsidP="00A4797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Fourth, I wish to become a business Manager.</w:t>
            </w:r>
          </w:p>
        </w:tc>
      </w:tr>
      <w:tr w:rsidR="00EA0161" w:rsidRPr="00F12293" w14:paraId="011DC606" w14:textId="77777777" w:rsidTr="00F12293">
        <w:tc>
          <w:tcPr>
            <w:tcW w:w="877" w:type="dxa"/>
            <w:vAlign w:val="bottom"/>
          </w:tcPr>
          <w:p w14:paraId="57D66367" w14:textId="13AC04D8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9</w:t>
            </w:r>
          </w:p>
        </w:tc>
        <w:tc>
          <w:tcPr>
            <w:tcW w:w="2281" w:type="dxa"/>
          </w:tcPr>
          <w:p w14:paraId="1014F106" w14:textId="4B09F3AF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378" w:type="dxa"/>
          </w:tcPr>
          <w:p w14:paraId="5B8AFDD2" w14:textId="4E84F848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  <w:t>+2 (29ii)</w:t>
            </w:r>
          </w:p>
        </w:tc>
        <w:tc>
          <w:tcPr>
            <w:tcW w:w="1232" w:type="dxa"/>
          </w:tcPr>
          <w:p w14:paraId="0E6F30C6" w14:textId="2D922B11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1" w:type="dxa"/>
          </w:tcPr>
          <w:p w14:paraId="15CA87F0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29" w:type="dxa"/>
          </w:tcPr>
          <w:p w14:paraId="7A8F6B2B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6940" w:type="dxa"/>
          </w:tcPr>
          <w:p w14:paraId="5AAEDB3E" w14:textId="4CBFF10D" w:rsidR="00A4797F" w:rsidRPr="00F12293" w:rsidRDefault="00A4797F" w:rsidP="00A4797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I'd help others be more disciplined</w:t>
            </w:r>
          </w:p>
        </w:tc>
      </w:tr>
      <w:tr w:rsidR="00EA0161" w:rsidRPr="00F12293" w14:paraId="45599AB4" w14:textId="77777777" w:rsidTr="00F12293">
        <w:tc>
          <w:tcPr>
            <w:tcW w:w="877" w:type="dxa"/>
            <w:vAlign w:val="bottom"/>
          </w:tcPr>
          <w:p w14:paraId="45F96EFB" w14:textId="49429D66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70</w:t>
            </w:r>
          </w:p>
        </w:tc>
        <w:tc>
          <w:tcPr>
            <w:tcW w:w="2281" w:type="dxa"/>
          </w:tcPr>
          <w:p w14:paraId="15E22D50" w14:textId="56B056A9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378" w:type="dxa"/>
          </w:tcPr>
          <w:p w14:paraId="5043BB83" w14:textId="4D5A843E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  <w:t>+3 (29iii)</w:t>
            </w:r>
          </w:p>
        </w:tc>
        <w:tc>
          <w:tcPr>
            <w:tcW w:w="1232" w:type="dxa"/>
          </w:tcPr>
          <w:p w14:paraId="20F11DC5" w14:textId="7E384889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1" w:type="dxa"/>
          </w:tcPr>
          <w:p w14:paraId="12B8CA29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29" w:type="dxa"/>
          </w:tcPr>
          <w:p w14:paraId="42946351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6940" w:type="dxa"/>
          </w:tcPr>
          <w:p w14:paraId="5D0FE1E3" w14:textId="06494C5D" w:rsidR="00A4797F" w:rsidRPr="00F12293" w:rsidRDefault="00A4797F" w:rsidP="00A4797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and maybe not overwork those </w:t>
            </w: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[[who work for me]].</w:t>
            </w:r>
          </w:p>
        </w:tc>
      </w:tr>
      <w:tr w:rsidR="00EA0161" w:rsidRPr="00F12293" w14:paraId="2F89D60D" w14:textId="77777777" w:rsidTr="00F12293">
        <w:tc>
          <w:tcPr>
            <w:tcW w:w="877" w:type="dxa"/>
            <w:vAlign w:val="bottom"/>
          </w:tcPr>
          <w:p w14:paraId="2259B985" w14:textId="1B9D1E1C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1</w:t>
            </w:r>
          </w:p>
        </w:tc>
        <w:tc>
          <w:tcPr>
            <w:tcW w:w="2281" w:type="dxa"/>
          </w:tcPr>
          <w:p w14:paraId="3035C5C0" w14:textId="0D236801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378" w:type="dxa"/>
          </w:tcPr>
          <w:p w14:paraId="520A1F69" w14:textId="4576CB4E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  <w:t>+4 (29iv)</w:t>
            </w:r>
          </w:p>
        </w:tc>
        <w:tc>
          <w:tcPr>
            <w:tcW w:w="1232" w:type="dxa"/>
          </w:tcPr>
          <w:p w14:paraId="19F02068" w14:textId="517D6149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1" w:type="dxa"/>
          </w:tcPr>
          <w:p w14:paraId="163B9DA8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29" w:type="dxa"/>
          </w:tcPr>
          <w:p w14:paraId="5A545ABC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6940" w:type="dxa"/>
          </w:tcPr>
          <w:p w14:paraId="2C17FE77" w14:textId="51B2FB02" w:rsidR="00A4797F" w:rsidRPr="00F12293" w:rsidRDefault="00A4797F" w:rsidP="00A4797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Furthermore, I'd- be able to donate to charity.</w:t>
            </w:r>
          </w:p>
        </w:tc>
      </w:tr>
      <w:tr w:rsidR="00EA0161" w:rsidRPr="00F12293" w14:paraId="3257F5BD" w14:textId="77777777" w:rsidTr="00F12293">
        <w:tc>
          <w:tcPr>
            <w:tcW w:w="877" w:type="dxa"/>
            <w:vAlign w:val="bottom"/>
          </w:tcPr>
          <w:p w14:paraId="0C040F23" w14:textId="7598D9A8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72</w:t>
            </w:r>
          </w:p>
        </w:tc>
        <w:tc>
          <w:tcPr>
            <w:tcW w:w="2281" w:type="dxa"/>
          </w:tcPr>
          <w:p w14:paraId="55321244" w14:textId="672EDDE9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implex clauses (30)</w:t>
            </w:r>
          </w:p>
        </w:tc>
        <w:tc>
          <w:tcPr>
            <w:tcW w:w="1378" w:type="dxa"/>
          </w:tcPr>
          <w:p w14:paraId="37120703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2" w:type="dxa"/>
          </w:tcPr>
          <w:p w14:paraId="7CF3AB64" w14:textId="6963DC94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1" w:type="dxa"/>
          </w:tcPr>
          <w:p w14:paraId="339D3D98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29" w:type="dxa"/>
          </w:tcPr>
          <w:p w14:paraId="6A61532D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6940" w:type="dxa"/>
          </w:tcPr>
          <w:p w14:paraId="2B0322BA" w14:textId="7129C46C" w:rsidR="00A4797F" w:rsidRPr="00F12293" w:rsidRDefault="00A4797F" w:rsidP="00A4797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In conclusion, being lazy has many factors.</w:t>
            </w:r>
          </w:p>
        </w:tc>
      </w:tr>
      <w:tr w:rsidR="00EA0161" w:rsidRPr="00F12293" w14:paraId="2256874C" w14:textId="77777777" w:rsidTr="00F12293">
        <w:tc>
          <w:tcPr>
            <w:tcW w:w="877" w:type="dxa"/>
            <w:vAlign w:val="bottom"/>
          </w:tcPr>
          <w:p w14:paraId="3888C8D4" w14:textId="03E2F8CC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3</w:t>
            </w:r>
          </w:p>
        </w:tc>
        <w:tc>
          <w:tcPr>
            <w:tcW w:w="2281" w:type="dxa"/>
          </w:tcPr>
          <w:p w14:paraId="77091C2A" w14:textId="12C55CE0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implex clauses (31)</w:t>
            </w:r>
          </w:p>
        </w:tc>
        <w:tc>
          <w:tcPr>
            <w:tcW w:w="1378" w:type="dxa"/>
          </w:tcPr>
          <w:p w14:paraId="2CA86242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2" w:type="dxa"/>
          </w:tcPr>
          <w:p w14:paraId="338A6E9F" w14:textId="49A3D17C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1" w:type="dxa"/>
          </w:tcPr>
          <w:p w14:paraId="61198AF9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29" w:type="dxa"/>
          </w:tcPr>
          <w:p w14:paraId="299B4D48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6940" w:type="dxa"/>
          </w:tcPr>
          <w:p w14:paraId="60C28ADF" w14:textId="78851ECE" w:rsidR="00A4797F" w:rsidRPr="00F12293" w:rsidRDefault="00AF2007" w:rsidP="00A4797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[[</w:t>
            </w:r>
            <w:r w:rsidR="00A4797F"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eing unmotivated, undisciplined, overworked</w:t>
            </w: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]]</w:t>
            </w:r>
            <w:r w:rsidR="00A4797F"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,</w:t>
            </w:r>
            <w:r w:rsidR="00A4797F"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 mental health and distractions.</w:t>
            </w:r>
          </w:p>
        </w:tc>
      </w:tr>
      <w:tr w:rsidR="00EA0161" w:rsidRPr="00F12293" w14:paraId="1C3CD4D5" w14:textId="77777777" w:rsidTr="00F12293">
        <w:tc>
          <w:tcPr>
            <w:tcW w:w="877" w:type="dxa"/>
            <w:vAlign w:val="bottom"/>
          </w:tcPr>
          <w:p w14:paraId="3062B70D" w14:textId="356F59D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74</w:t>
            </w:r>
          </w:p>
        </w:tc>
        <w:tc>
          <w:tcPr>
            <w:tcW w:w="2281" w:type="dxa"/>
          </w:tcPr>
          <w:p w14:paraId="5AE097CC" w14:textId="728D437B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  <w:t>α (32i)</w:t>
            </w:r>
          </w:p>
        </w:tc>
        <w:tc>
          <w:tcPr>
            <w:tcW w:w="1378" w:type="dxa"/>
          </w:tcPr>
          <w:p w14:paraId="4C9971CF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2" w:type="dxa"/>
          </w:tcPr>
          <w:p w14:paraId="752C5748" w14:textId="52CE3A25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1" w:type="dxa"/>
          </w:tcPr>
          <w:p w14:paraId="7DC1A2AA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29" w:type="dxa"/>
          </w:tcPr>
          <w:p w14:paraId="371A9E78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6940" w:type="dxa"/>
          </w:tcPr>
          <w:p w14:paraId="411D4DC2" w14:textId="3C2D0E69" w:rsidR="00A4797F" w:rsidRPr="00F12293" w:rsidRDefault="00A4797F" w:rsidP="00A4797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There are many ways </w:t>
            </w: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o overcome these problems,</w:t>
            </w:r>
          </w:p>
        </w:tc>
      </w:tr>
      <w:tr w:rsidR="00EA0161" w:rsidRPr="00F12293" w14:paraId="4AEEC9BA" w14:textId="77777777" w:rsidTr="00F12293">
        <w:tc>
          <w:tcPr>
            <w:tcW w:w="877" w:type="dxa"/>
            <w:vAlign w:val="bottom"/>
          </w:tcPr>
          <w:p w14:paraId="08647CA1" w14:textId="0BD65BA2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5</w:t>
            </w:r>
          </w:p>
        </w:tc>
        <w:tc>
          <w:tcPr>
            <w:tcW w:w="2281" w:type="dxa"/>
          </w:tcPr>
          <w:p w14:paraId="04211D33" w14:textId="561540D1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  <w:t>xβ (32ii)</w:t>
            </w:r>
          </w:p>
        </w:tc>
        <w:tc>
          <w:tcPr>
            <w:tcW w:w="1378" w:type="dxa"/>
          </w:tcPr>
          <w:p w14:paraId="3C072A63" w14:textId="7892A00B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  <w:t>xβ (32ii)</w:t>
            </w:r>
          </w:p>
        </w:tc>
        <w:tc>
          <w:tcPr>
            <w:tcW w:w="1232" w:type="dxa"/>
          </w:tcPr>
          <w:p w14:paraId="0569ED4C" w14:textId="35B00045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1" w:type="dxa"/>
          </w:tcPr>
          <w:p w14:paraId="3CE68026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29" w:type="dxa"/>
          </w:tcPr>
          <w:p w14:paraId="5586627A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6940" w:type="dxa"/>
          </w:tcPr>
          <w:p w14:paraId="4BC11FD3" w14:textId="2D59985F" w:rsidR="00A4797F" w:rsidRPr="00F12293" w:rsidRDefault="00A4797F" w:rsidP="00A4797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even though it may be hard,</w:t>
            </w:r>
          </w:p>
        </w:tc>
      </w:tr>
      <w:tr w:rsidR="00EA0161" w:rsidRPr="00F12293" w14:paraId="3D377827" w14:textId="77777777" w:rsidTr="00F12293">
        <w:tc>
          <w:tcPr>
            <w:tcW w:w="877" w:type="dxa"/>
            <w:vAlign w:val="bottom"/>
          </w:tcPr>
          <w:p w14:paraId="375BEF2A" w14:textId="3986171D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76</w:t>
            </w:r>
          </w:p>
        </w:tc>
        <w:tc>
          <w:tcPr>
            <w:tcW w:w="2281" w:type="dxa"/>
          </w:tcPr>
          <w:p w14:paraId="2D78E8CA" w14:textId="120DD2C8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378" w:type="dxa"/>
          </w:tcPr>
          <w:p w14:paraId="51BF3E8B" w14:textId="1C9E1ADB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  <w:t>α (32iii)</w:t>
            </w:r>
          </w:p>
        </w:tc>
        <w:tc>
          <w:tcPr>
            <w:tcW w:w="1232" w:type="dxa"/>
          </w:tcPr>
          <w:p w14:paraId="128757CA" w14:textId="0BC5B55C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magenta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magenta"/>
              </w:rPr>
              <w:t>α (32iii)</w:t>
            </w:r>
          </w:p>
        </w:tc>
        <w:tc>
          <w:tcPr>
            <w:tcW w:w="1231" w:type="dxa"/>
          </w:tcPr>
          <w:p w14:paraId="2CD3C393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29" w:type="dxa"/>
          </w:tcPr>
          <w:p w14:paraId="12815D95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6940" w:type="dxa"/>
          </w:tcPr>
          <w:p w14:paraId="6D3FA204" w14:textId="24025FB3" w:rsidR="00A4797F" w:rsidRPr="00F12293" w:rsidRDefault="00A4797F" w:rsidP="00A4797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just know </w:t>
            </w:r>
          </w:p>
        </w:tc>
      </w:tr>
      <w:tr w:rsidR="00EA0161" w:rsidRPr="00F12293" w14:paraId="73CC033A" w14:textId="77777777" w:rsidTr="00F12293">
        <w:tc>
          <w:tcPr>
            <w:tcW w:w="877" w:type="dxa"/>
            <w:vAlign w:val="bottom"/>
          </w:tcPr>
          <w:p w14:paraId="6F896FBC" w14:textId="68319564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7</w:t>
            </w:r>
          </w:p>
        </w:tc>
        <w:tc>
          <w:tcPr>
            <w:tcW w:w="2281" w:type="dxa"/>
          </w:tcPr>
          <w:p w14:paraId="6FC3237A" w14:textId="5CF2F40D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378" w:type="dxa"/>
          </w:tcPr>
          <w:p w14:paraId="2C34FD47" w14:textId="16D646F9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2" w:type="dxa"/>
          </w:tcPr>
          <w:p w14:paraId="07E54D4F" w14:textId="4FBD14F2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magenta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magenta"/>
              </w:rPr>
              <w:t>‘β (32iv)</w:t>
            </w:r>
          </w:p>
        </w:tc>
        <w:tc>
          <w:tcPr>
            <w:tcW w:w="1231" w:type="dxa"/>
          </w:tcPr>
          <w:p w14:paraId="02D3923D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29" w:type="dxa"/>
          </w:tcPr>
          <w:p w14:paraId="099DED07" w14:textId="77777777" w:rsidR="00A4797F" w:rsidRPr="00F12293" w:rsidRDefault="00A4797F" w:rsidP="00A4797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6940" w:type="dxa"/>
          </w:tcPr>
          <w:p w14:paraId="0A1E150C" w14:textId="77777777" w:rsidR="00A4797F" w:rsidRPr="00F12293" w:rsidRDefault="00A4797F" w:rsidP="00A4797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that a little goes a long way.</w:t>
            </w:r>
          </w:p>
          <w:p w14:paraId="0A9AE83C" w14:textId="77777777" w:rsidR="00A4797F" w:rsidRPr="00F12293" w:rsidRDefault="00A4797F" w:rsidP="00A4797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30D5CD31" w14:textId="77777777" w:rsidR="006C7CB9" w:rsidRPr="00F12293" w:rsidRDefault="006C7CB9">
      <w:pPr>
        <w:rPr>
          <w:rFonts w:ascii="Times New Roman" w:hAnsi="Times New Roman" w:cs="Times New Roman"/>
          <w:b/>
          <w:bCs/>
          <w:sz w:val="18"/>
          <w:szCs w:val="18"/>
        </w:rPr>
      </w:pPr>
    </w:p>
    <w:p w14:paraId="1196C2AC" w14:textId="77777777" w:rsidR="006C7CB9" w:rsidRPr="00F12293" w:rsidRDefault="006C7CB9">
      <w:pPr>
        <w:rPr>
          <w:rFonts w:ascii="Times New Roman" w:hAnsi="Times New Roman" w:cs="Times New Roman"/>
          <w:b/>
          <w:bCs/>
          <w:sz w:val="18"/>
          <w:szCs w:val="18"/>
        </w:rPr>
      </w:pPr>
    </w:p>
    <w:p w14:paraId="2A526EB9" w14:textId="77777777" w:rsidR="00E46102" w:rsidRPr="00F12293" w:rsidRDefault="00E46102" w:rsidP="00E46102">
      <w:pPr>
        <w:rPr>
          <w:rFonts w:ascii="Times New Roman" w:hAnsi="Times New Roman" w:cs="Times New Roman"/>
          <w:b/>
          <w:bCs/>
          <w:sz w:val="18"/>
          <w:szCs w:val="18"/>
        </w:rPr>
      </w:pPr>
    </w:p>
    <w:p w14:paraId="7C3140F1" w14:textId="77777777" w:rsidR="00F12293" w:rsidRDefault="00F12293" w:rsidP="00F12293">
      <w:pPr>
        <w:ind w:left="720" w:firstLine="720"/>
        <w:rPr>
          <w:rFonts w:ascii="Times New Roman" w:hAnsi="Times New Roman" w:cs="Times New Roman"/>
          <w:b/>
          <w:bCs/>
          <w:sz w:val="18"/>
          <w:szCs w:val="18"/>
        </w:rPr>
      </w:pPr>
    </w:p>
    <w:p w14:paraId="671D7122" w14:textId="77777777" w:rsidR="00F12293" w:rsidRDefault="00F12293" w:rsidP="00F12293">
      <w:pPr>
        <w:ind w:left="720" w:firstLine="720"/>
        <w:rPr>
          <w:rFonts w:ascii="Times New Roman" w:hAnsi="Times New Roman" w:cs="Times New Roman"/>
          <w:b/>
          <w:bCs/>
          <w:sz w:val="18"/>
          <w:szCs w:val="18"/>
        </w:rPr>
      </w:pPr>
    </w:p>
    <w:p w14:paraId="1CC4E454" w14:textId="77777777" w:rsidR="00F12293" w:rsidRDefault="00F12293" w:rsidP="00F12293">
      <w:pPr>
        <w:ind w:left="720" w:firstLine="720"/>
        <w:rPr>
          <w:rFonts w:ascii="Times New Roman" w:hAnsi="Times New Roman" w:cs="Times New Roman"/>
          <w:b/>
          <w:bCs/>
          <w:sz w:val="18"/>
          <w:szCs w:val="18"/>
        </w:rPr>
      </w:pPr>
    </w:p>
    <w:p w14:paraId="3049F8AD" w14:textId="77777777" w:rsidR="00F12293" w:rsidRDefault="00F12293" w:rsidP="00F12293">
      <w:pPr>
        <w:ind w:left="720" w:firstLine="720"/>
        <w:rPr>
          <w:rFonts w:ascii="Times New Roman" w:hAnsi="Times New Roman" w:cs="Times New Roman"/>
          <w:b/>
          <w:bCs/>
          <w:sz w:val="18"/>
          <w:szCs w:val="18"/>
        </w:rPr>
      </w:pPr>
    </w:p>
    <w:p w14:paraId="78D66895" w14:textId="5C25C6D6" w:rsidR="00F12293" w:rsidRPr="00F12293" w:rsidRDefault="00392AE5" w:rsidP="00F12293">
      <w:pPr>
        <w:ind w:left="720" w:firstLine="720"/>
        <w:rPr>
          <w:rFonts w:ascii="Times New Roman" w:hAnsi="Times New Roman" w:cs="Times New Roman"/>
          <w:b/>
          <w:bCs/>
          <w:sz w:val="18"/>
          <w:szCs w:val="18"/>
        </w:rPr>
      </w:pPr>
      <w:r w:rsidRPr="00F12293">
        <w:rPr>
          <w:rFonts w:ascii="Times New Roman" w:hAnsi="Times New Roman" w:cs="Times New Roman"/>
          <w:b/>
          <w:bCs/>
          <w:sz w:val="18"/>
          <w:szCs w:val="18"/>
        </w:rPr>
        <w:lastRenderedPageBreak/>
        <w:t xml:space="preserve">Text 3: Recount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50"/>
        <w:gridCol w:w="1563"/>
        <w:gridCol w:w="990"/>
        <w:gridCol w:w="991"/>
        <w:gridCol w:w="1001"/>
        <w:gridCol w:w="1134"/>
        <w:gridCol w:w="1276"/>
        <w:gridCol w:w="6675"/>
      </w:tblGrid>
      <w:tr w:rsidR="00F12293" w:rsidRPr="00F12293" w14:paraId="611D6D00" w14:textId="77777777" w:rsidTr="00F12293">
        <w:trPr>
          <w:jc w:val="center"/>
        </w:trPr>
        <w:tc>
          <w:tcPr>
            <w:tcW w:w="950" w:type="dxa"/>
          </w:tcPr>
          <w:p w14:paraId="54770A0C" w14:textId="77777777" w:rsidR="00F12293" w:rsidRPr="00F12293" w:rsidRDefault="00F12293" w:rsidP="002B081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Ranking clause</w:t>
            </w:r>
          </w:p>
        </w:tc>
        <w:tc>
          <w:tcPr>
            <w:tcW w:w="1563" w:type="dxa"/>
          </w:tcPr>
          <w:p w14:paraId="75C95A2E" w14:textId="77777777" w:rsidR="00F12293" w:rsidRPr="00F12293" w:rsidRDefault="00F12293" w:rsidP="002B081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lause types</w:t>
            </w:r>
          </w:p>
        </w:tc>
        <w:tc>
          <w:tcPr>
            <w:tcW w:w="5392" w:type="dxa"/>
            <w:gridSpan w:val="5"/>
          </w:tcPr>
          <w:p w14:paraId="48957F29" w14:textId="77777777" w:rsidR="00F12293" w:rsidRPr="00F12293" w:rsidRDefault="00F12293" w:rsidP="002B081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omplex clause types</w:t>
            </w:r>
          </w:p>
        </w:tc>
        <w:tc>
          <w:tcPr>
            <w:tcW w:w="6675" w:type="dxa"/>
          </w:tcPr>
          <w:p w14:paraId="2A3C29D4" w14:textId="77777777" w:rsidR="00F12293" w:rsidRPr="00F12293" w:rsidRDefault="00F12293" w:rsidP="002B081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Language Camp 2023</w:t>
            </w:r>
          </w:p>
        </w:tc>
      </w:tr>
      <w:tr w:rsidR="00F12293" w:rsidRPr="00F12293" w14:paraId="389C21C3" w14:textId="77777777" w:rsidTr="00F12293">
        <w:trPr>
          <w:jc w:val="center"/>
        </w:trPr>
        <w:tc>
          <w:tcPr>
            <w:tcW w:w="950" w:type="dxa"/>
          </w:tcPr>
          <w:p w14:paraId="40EB81AD" w14:textId="77777777" w:rsidR="00F12293" w:rsidRPr="00F12293" w:rsidRDefault="00F12293" w:rsidP="002B0811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63" w:type="dxa"/>
          </w:tcPr>
          <w:p w14:paraId="25DA9A2C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Complex (1) </w:t>
            </w:r>
            <w:r w:rsidRPr="00F12293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embedded</w:t>
            </w:r>
          </w:p>
        </w:tc>
        <w:tc>
          <w:tcPr>
            <w:tcW w:w="990" w:type="dxa"/>
          </w:tcPr>
          <w:p w14:paraId="4E595908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1" w:type="dxa"/>
          </w:tcPr>
          <w:p w14:paraId="54B979F2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1" w:type="dxa"/>
          </w:tcPr>
          <w:p w14:paraId="6A882449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</w:tcPr>
          <w:p w14:paraId="03E4E987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6" w:type="dxa"/>
          </w:tcPr>
          <w:p w14:paraId="7FDF8DD2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75" w:type="dxa"/>
          </w:tcPr>
          <w:p w14:paraId="3E50B0D1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Language camp is an event </w:t>
            </w: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[[that must be followed by every tenth grader in Assyifa Senior High School]].</w:t>
            </w:r>
          </w:p>
        </w:tc>
      </w:tr>
      <w:tr w:rsidR="00F12293" w:rsidRPr="00F12293" w14:paraId="5BD868A3" w14:textId="77777777" w:rsidTr="00F12293">
        <w:trPr>
          <w:jc w:val="center"/>
        </w:trPr>
        <w:tc>
          <w:tcPr>
            <w:tcW w:w="950" w:type="dxa"/>
          </w:tcPr>
          <w:p w14:paraId="58C7F587" w14:textId="77777777" w:rsidR="00F12293" w:rsidRPr="00F12293" w:rsidRDefault="00F12293" w:rsidP="002B0811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63" w:type="dxa"/>
            <w:shd w:val="clear" w:color="auto" w:fill="FFFF00"/>
          </w:tcPr>
          <w:p w14:paraId="0A232505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Simplex (2)</w:t>
            </w:r>
          </w:p>
        </w:tc>
        <w:tc>
          <w:tcPr>
            <w:tcW w:w="990" w:type="dxa"/>
          </w:tcPr>
          <w:p w14:paraId="014FF6A7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1" w:type="dxa"/>
          </w:tcPr>
          <w:p w14:paraId="73B6233B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1" w:type="dxa"/>
          </w:tcPr>
          <w:p w14:paraId="2D7281FA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</w:tcPr>
          <w:p w14:paraId="1CF11649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6" w:type="dxa"/>
          </w:tcPr>
          <w:p w14:paraId="67F0A66A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75" w:type="dxa"/>
          </w:tcPr>
          <w:p w14:paraId="162D1DAE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In Language Camp, the participants will never be bored with the event's rundown. </w:t>
            </w:r>
          </w:p>
        </w:tc>
      </w:tr>
      <w:tr w:rsidR="00F12293" w:rsidRPr="00F12293" w14:paraId="43ECFAD5" w14:textId="77777777" w:rsidTr="00F12293">
        <w:trPr>
          <w:jc w:val="center"/>
        </w:trPr>
        <w:tc>
          <w:tcPr>
            <w:tcW w:w="950" w:type="dxa"/>
          </w:tcPr>
          <w:p w14:paraId="1833198C" w14:textId="77777777" w:rsidR="00F12293" w:rsidRPr="00F12293" w:rsidRDefault="00F12293" w:rsidP="002B0811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63" w:type="dxa"/>
          </w:tcPr>
          <w:p w14:paraId="7B67CBA6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Complex (3)</w:t>
            </w:r>
          </w:p>
        </w:tc>
        <w:tc>
          <w:tcPr>
            <w:tcW w:w="990" w:type="dxa"/>
            <w:shd w:val="clear" w:color="auto" w:fill="C5E0B3" w:themeFill="accent6" w:themeFillTint="66"/>
          </w:tcPr>
          <w:p w14:paraId="57FC9D8F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1 (3i)</w:t>
            </w:r>
          </w:p>
        </w:tc>
        <w:tc>
          <w:tcPr>
            <w:tcW w:w="991" w:type="dxa"/>
          </w:tcPr>
          <w:p w14:paraId="11355357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1" w:type="dxa"/>
          </w:tcPr>
          <w:p w14:paraId="45CAE2A8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</w:tcPr>
          <w:p w14:paraId="13662DC3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6" w:type="dxa"/>
          </w:tcPr>
          <w:p w14:paraId="51F64670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75" w:type="dxa"/>
          </w:tcPr>
          <w:p w14:paraId="6FF92428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The participants will learn so many things </w:t>
            </w:r>
          </w:p>
        </w:tc>
      </w:tr>
      <w:tr w:rsidR="00F12293" w:rsidRPr="00F12293" w14:paraId="51067BEC" w14:textId="77777777" w:rsidTr="00F12293">
        <w:trPr>
          <w:jc w:val="center"/>
        </w:trPr>
        <w:tc>
          <w:tcPr>
            <w:tcW w:w="950" w:type="dxa"/>
          </w:tcPr>
          <w:p w14:paraId="755F9139" w14:textId="77777777" w:rsidR="00F12293" w:rsidRPr="00F12293" w:rsidRDefault="00F12293" w:rsidP="002B0811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63" w:type="dxa"/>
          </w:tcPr>
          <w:p w14:paraId="6E531B5C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0" w:type="dxa"/>
            <w:shd w:val="clear" w:color="auto" w:fill="C5E0B3" w:themeFill="accent6" w:themeFillTint="66"/>
          </w:tcPr>
          <w:p w14:paraId="054D88BE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+2 (3ii)</w:t>
            </w:r>
          </w:p>
        </w:tc>
        <w:tc>
          <w:tcPr>
            <w:tcW w:w="991" w:type="dxa"/>
            <w:shd w:val="clear" w:color="auto" w:fill="B4C6E7" w:themeFill="accent1" w:themeFillTint="66"/>
          </w:tcPr>
          <w:p w14:paraId="0A839F4B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1 (3ii)</w:t>
            </w:r>
          </w:p>
        </w:tc>
        <w:tc>
          <w:tcPr>
            <w:tcW w:w="1001" w:type="dxa"/>
          </w:tcPr>
          <w:p w14:paraId="7682B18C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</w:tcPr>
          <w:p w14:paraId="0EE235A2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6" w:type="dxa"/>
          </w:tcPr>
          <w:p w14:paraId="17303F60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75" w:type="dxa"/>
          </w:tcPr>
          <w:p w14:paraId="30FC1035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either by listening to some talk shows</w:t>
            </w:r>
          </w:p>
        </w:tc>
      </w:tr>
      <w:tr w:rsidR="00F12293" w:rsidRPr="00F12293" w14:paraId="7E68064E" w14:textId="77777777" w:rsidTr="00F12293">
        <w:trPr>
          <w:jc w:val="center"/>
        </w:trPr>
        <w:tc>
          <w:tcPr>
            <w:tcW w:w="950" w:type="dxa"/>
          </w:tcPr>
          <w:p w14:paraId="00CCEF32" w14:textId="77777777" w:rsidR="00F12293" w:rsidRPr="00F12293" w:rsidRDefault="00F12293" w:rsidP="002B0811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63" w:type="dxa"/>
          </w:tcPr>
          <w:p w14:paraId="5100F833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0" w:type="dxa"/>
          </w:tcPr>
          <w:p w14:paraId="2D3EAEB8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1" w:type="dxa"/>
            <w:shd w:val="clear" w:color="auto" w:fill="B4C6E7" w:themeFill="accent1" w:themeFillTint="66"/>
          </w:tcPr>
          <w:p w14:paraId="58C1A741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+2 (4iii)</w:t>
            </w:r>
          </w:p>
        </w:tc>
        <w:tc>
          <w:tcPr>
            <w:tcW w:w="1001" w:type="dxa"/>
          </w:tcPr>
          <w:p w14:paraId="183A3D5C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</w:tcPr>
          <w:p w14:paraId="0D50B69C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6" w:type="dxa"/>
          </w:tcPr>
          <w:p w14:paraId="6C7A3D62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75" w:type="dxa"/>
          </w:tcPr>
          <w:p w14:paraId="2891DA14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or by playing games.</w:t>
            </w:r>
          </w:p>
        </w:tc>
      </w:tr>
      <w:tr w:rsidR="00F12293" w:rsidRPr="00F12293" w14:paraId="192DC470" w14:textId="77777777" w:rsidTr="00F12293">
        <w:trPr>
          <w:jc w:val="center"/>
        </w:trPr>
        <w:tc>
          <w:tcPr>
            <w:tcW w:w="950" w:type="dxa"/>
          </w:tcPr>
          <w:p w14:paraId="77C6E4C1" w14:textId="77777777" w:rsidR="00F12293" w:rsidRPr="00F12293" w:rsidRDefault="00F12293" w:rsidP="002B0811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63" w:type="dxa"/>
          </w:tcPr>
          <w:p w14:paraId="2442BB39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Complex (4)</w:t>
            </w:r>
          </w:p>
        </w:tc>
        <w:tc>
          <w:tcPr>
            <w:tcW w:w="990" w:type="dxa"/>
            <w:shd w:val="clear" w:color="auto" w:fill="FFFF00"/>
          </w:tcPr>
          <w:p w14:paraId="2F153DF8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1 (4i)</w:t>
            </w:r>
          </w:p>
        </w:tc>
        <w:tc>
          <w:tcPr>
            <w:tcW w:w="991" w:type="dxa"/>
            <w:shd w:val="clear" w:color="auto" w:fill="B4C6E7" w:themeFill="accent1" w:themeFillTint="66"/>
          </w:tcPr>
          <w:p w14:paraId="5CF718C7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1 (4i)</w:t>
            </w:r>
          </w:p>
        </w:tc>
        <w:tc>
          <w:tcPr>
            <w:tcW w:w="1001" w:type="dxa"/>
          </w:tcPr>
          <w:p w14:paraId="0E7E614A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</w:tcPr>
          <w:p w14:paraId="216702F1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6" w:type="dxa"/>
          </w:tcPr>
          <w:p w14:paraId="07E88DBA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75" w:type="dxa"/>
          </w:tcPr>
          <w:p w14:paraId="7F91D88E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Language camp is a fun event, </w:t>
            </w:r>
          </w:p>
        </w:tc>
      </w:tr>
      <w:tr w:rsidR="00F12293" w:rsidRPr="00F12293" w14:paraId="7A1B611E" w14:textId="77777777" w:rsidTr="00F12293">
        <w:trPr>
          <w:jc w:val="center"/>
        </w:trPr>
        <w:tc>
          <w:tcPr>
            <w:tcW w:w="950" w:type="dxa"/>
          </w:tcPr>
          <w:p w14:paraId="0BD5B21D" w14:textId="77777777" w:rsidR="00F12293" w:rsidRPr="00F12293" w:rsidRDefault="00F12293" w:rsidP="002B0811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63" w:type="dxa"/>
          </w:tcPr>
          <w:p w14:paraId="201EC992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0" w:type="dxa"/>
            <w:shd w:val="clear" w:color="auto" w:fill="FFFF00"/>
          </w:tcPr>
          <w:p w14:paraId="5827A102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1" w:type="dxa"/>
            <w:shd w:val="clear" w:color="auto" w:fill="B4C6E7" w:themeFill="accent1" w:themeFillTint="66"/>
          </w:tcPr>
          <w:p w14:paraId="0358A1B2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+2 (4ii)</w:t>
            </w:r>
          </w:p>
        </w:tc>
        <w:tc>
          <w:tcPr>
            <w:tcW w:w="1001" w:type="dxa"/>
          </w:tcPr>
          <w:p w14:paraId="7A3FE694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</w:tcPr>
          <w:p w14:paraId="007DAF76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6" w:type="dxa"/>
          </w:tcPr>
          <w:p w14:paraId="70C0E05C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75" w:type="dxa"/>
          </w:tcPr>
          <w:p w14:paraId="326C26DB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and besides learning and playing, </w:t>
            </w:r>
          </w:p>
        </w:tc>
      </w:tr>
      <w:tr w:rsidR="00F12293" w:rsidRPr="00F12293" w14:paraId="5C3C412E" w14:textId="77777777" w:rsidTr="00F12293">
        <w:trPr>
          <w:jc w:val="center"/>
        </w:trPr>
        <w:tc>
          <w:tcPr>
            <w:tcW w:w="950" w:type="dxa"/>
          </w:tcPr>
          <w:p w14:paraId="0769B9A2" w14:textId="77777777" w:rsidR="00F12293" w:rsidRPr="00F12293" w:rsidRDefault="00F12293" w:rsidP="002B0811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63" w:type="dxa"/>
          </w:tcPr>
          <w:p w14:paraId="7E032788" w14:textId="77777777" w:rsidR="00F12293" w:rsidRPr="00F12293" w:rsidRDefault="00F12293" w:rsidP="002B0811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embedded</w:t>
            </w:r>
          </w:p>
        </w:tc>
        <w:tc>
          <w:tcPr>
            <w:tcW w:w="990" w:type="dxa"/>
            <w:shd w:val="clear" w:color="auto" w:fill="FFFF00"/>
          </w:tcPr>
          <w:p w14:paraId="5A1088A3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=2 (4iii)</w:t>
            </w:r>
          </w:p>
        </w:tc>
        <w:tc>
          <w:tcPr>
            <w:tcW w:w="991" w:type="dxa"/>
            <w:shd w:val="clear" w:color="auto" w:fill="B4C6E7" w:themeFill="accent1" w:themeFillTint="66"/>
          </w:tcPr>
          <w:p w14:paraId="4756B559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1" w:type="dxa"/>
          </w:tcPr>
          <w:p w14:paraId="6477F2E4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</w:tcPr>
          <w:p w14:paraId="68AE13AE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6" w:type="dxa"/>
          </w:tcPr>
          <w:p w14:paraId="7935E7E7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75" w:type="dxa"/>
          </w:tcPr>
          <w:p w14:paraId="240E8620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the participants will also have some fun in a camping ground </w:t>
            </w: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[[that is in a place named T8]].</w:t>
            </w:r>
          </w:p>
        </w:tc>
      </w:tr>
      <w:tr w:rsidR="00F12293" w:rsidRPr="00F12293" w14:paraId="6D2D84EE" w14:textId="77777777" w:rsidTr="00F12293">
        <w:trPr>
          <w:jc w:val="center"/>
        </w:trPr>
        <w:tc>
          <w:tcPr>
            <w:tcW w:w="950" w:type="dxa"/>
          </w:tcPr>
          <w:p w14:paraId="0E9D6D76" w14:textId="77777777" w:rsidR="00F12293" w:rsidRPr="00F12293" w:rsidRDefault="00F12293" w:rsidP="002B0811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63" w:type="dxa"/>
          </w:tcPr>
          <w:p w14:paraId="487D02FC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Complex (5)</w:t>
            </w:r>
          </w:p>
        </w:tc>
        <w:tc>
          <w:tcPr>
            <w:tcW w:w="990" w:type="dxa"/>
            <w:shd w:val="clear" w:color="auto" w:fill="FBE4D5" w:themeFill="accent2" w:themeFillTint="33"/>
          </w:tcPr>
          <w:p w14:paraId="7EE86372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α (5i)</w:t>
            </w:r>
          </w:p>
        </w:tc>
        <w:tc>
          <w:tcPr>
            <w:tcW w:w="991" w:type="dxa"/>
          </w:tcPr>
          <w:p w14:paraId="343C0DD1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1" w:type="dxa"/>
          </w:tcPr>
          <w:p w14:paraId="7EEAD913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</w:tcPr>
          <w:p w14:paraId="1296990E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6" w:type="dxa"/>
          </w:tcPr>
          <w:p w14:paraId="367A57F9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75" w:type="dxa"/>
          </w:tcPr>
          <w:p w14:paraId="0E8DB38B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It is a very interesting event </w:t>
            </w:r>
          </w:p>
        </w:tc>
      </w:tr>
      <w:tr w:rsidR="00F12293" w:rsidRPr="00F12293" w14:paraId="0BC7AC03" w14:textId="77777777" w:rsidTr="00F12293">
        <w:trPr>
          <w:jc w:val="center"/>
        </w:trPr>
        <w:tc>
          <w:tcPr>
            <w:tcW w:w="950" w:type="dxa"/>
          </w:tcPr>
          <w:p w14:paraId="06518976" w14:textId="77777777" w:rsidR="00F12293" w:rsidRPr="00F12293" w:rsidRDefault="00F12293" w:rsidP="002B0811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63" w:type="dxa"/>
          </w:tcPr>
          <w:p w14:paraId="01133608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0" w:type="dxa"/>
            <w:shd w:val="clear" w:color="auto" w:fill="FBE4D5" w:themeFill="accent2" w:themeFillTint="33"/>
          </w:tcPr>
          <w:p w14:paraId="590C934B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xβ (5ii)</w:t>
            </w:r>
          </w:p>
        </w:tc>
        <w:tc>
          <w:tcPr>
            <w:tcW w:w="991" w:type="dxa"/>
          </w:tcPr>
          <w:p w14:paraId="527B7B8A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1" w:type="dxa"/>
          </w:tcPr>
          <w:p w14:paraId="663F3386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</w:tcPr>
          <w:p w14:paraId="21A88614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6" w:type="dxa"/>
          </w:tcPr>
          <w:p w14:paraId="592C8468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75" w:type="dxa"/>
          </w:tcPr>
          <w:p w14:paraId="1BE06D24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because there will be so many unique things </w:t>
            </w: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[[the participants will find]].</w:t>
            </w: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</w:tr>
      <w:tr w:rsidR="00F12293" w:rsidRPr="00F12293" w14:paraId="0C1D3BD6" w14:textId="77777777" w:rsidTr="00F12293">
        <w:trPr>
          <w:jc w:val="center"/>
        </w:trPr>
        <w:tc>
          <w:tcPr>
            <w:tcW w:w="950" w:type="dxa"/>
          </w:tcPr>
          <w:p w14:paraId="061EAFD5" w14:textId="77777777" w:rsidR="00F12293" w:rsidRPr="00F12293" w:rsidRDefault="00F12293" w:rsidP="002B0811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63" w:type="dxa"/>
            <w:shd w:val="clear" w:color="auto" w:fill="FFFF00"/>
          </w:tcPr>
          <w:p w14:paraId="624C2F75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Simplex (6)</w:t>
            </w:r>
          </w:p>
        </w:tc>
        <w:tc>
          <w:tcPr>
            <w:tcW w:w="990" w:type="dxa"/>
          </w:tcPr>
          <w:p w14:paraId="1FC5745F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1" w:type="dxa"/>
          </w:tcPr>
          <w:p w14:paraId="750E2452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1" w:type="dxa"/>
          </w:tcPr>
          <w:p w14:paraId="3A944664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</w:tcPr>
          <w:p w14:paraId="655D33AE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6" w:type="dxa"/>
          </w:tcPr>
          <w:p w14:paraId="439493BF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75" w:type="dxa"/>
          </w:tcPr>
          <w:p w14:paraId="35F4D1B1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The committees for this event are the eleventh graders at As-Syifa Senior High School. </w:t>
            </w:r>
          </w:p>
        </w:tc>
      </w:tr>
      <w:tr w:rsidR="00F12293" w:rsidRPr="00F12293" w14:paraId="5270DD6F" w14:textId="77777777" w:rsidTr="00F12293">
        <w:trPr>
          <w:jc w:val="center"/>
        </w:trPr>
        <w:tc>
          <w:tcPr>
            <w:tcW w:w="950" w:type="dxa"/>
          </w:tcPr>
          <w:p w14:paraId="588D2DA0" w14:textId="77777777" w:rsidR="00F12293" w:rsidRPr="00F12293" w:rsidRDefault="00F12293" w:rsidP="002B0811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63" w:type="dxa"/>
          </w:tcPr>
          <w:p w14:paraId="3B1C2566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Complex (7) </w:t>
            </w:r>
            <w:r w:rsidRPr="00F12293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embedded</w:t>
            </w:r>
          </w:p>
        </w:tc>
        <w:tc>
          <w:tcPr>
            <w:tcW w:w="990" w:type="dxa"/>
            <w:shd w:val="clear" w:color="auto" w:fill="B4C6E7" w:themeFill="accent1" w:themeFillTint="66"/>
          </w:tcPr>
          <w:p w14:paraId="41D37E77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1 (7i)</w:t>
            </w:r>
          </w:p>
        </w:tc>
        <w:tc>
          <w:tcPr>
            <w:tcW w:w="991" w:type="dxa"/>
          </w:tcPr>
          <w:p w14:paraId="69A76ED9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1" w:type="dxa"/>
          </w:tcPr>
          <w:p w14:paraId="57546FF2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</w:tcPr>
          <w:p w14:paraId="5D576D15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6" w:type="dxa"/>
          </w:tcPr>
          <w:p w14:paraId="7E00941E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75" w:type="dxa"/>
          </w:tcPr>
          <w:p w14:paraId="773F4CC3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There were around 40 people </w:t>
            </w: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[[that may change each year]]</w:t>
            </w:r>
          </w:p>
        </w:tc>
      </w:tr>
      <w:tr w:rsidR="00F12293" w:rsidRPr="00F12293" w14:paraId="1C464E0A" w14:textId="77777777" w:rsidTr="00F12293">
        <w:trPr>
          <w:jc w:val="center"/>
        </w:trPr>
        <w:tc>
          <w:tcPr>
            <w:tcW w:w="950" w:type="dxa"/>
          </w:tcPr>
          <w:p w14:paraId="4EEBCA42" w14:textId="77777777" w:rsidR="00F12293" w:rsidRPr="00F12293" w:rsidRDefault="00F12293" w:rsidP="002B0811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63" w:type="dxa"/>
          </w:tcPr>
          <w:p w14:paraId="46BB2523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0" w:type="dxa"/>
            <w:shd w:val="clear" w:color="auto" w:fill="B4C6E7" w:themeFill="accent1" w:themeFillTint="66"/>
          </w:tcPr>
          <w:p w14:paraId="148C7D6B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+2 (7ii)</w:t>
            </w:r>
          </w:p>
        </w:tc>
        <w:tc>
          <w:tcPr>
            <w:tcW w:w="991" w:type="dxa"/>
          </w:tcPr>
          <w:p w14:paraId="6CB43335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1" w:type="dxa"/>
          </w:tcPr>
          <w:p w14:paraId="581D6114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</w:tcPr>
          <w:p w14:paraId="7A221A99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6" w:type="dxa"/>
          </w:tcPr>
          <w:p w14:paraId="096353B9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75" w:type="dxa"/>
          </w:tcPr>
          <w:p w14:paraId="428FA8AA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 but this language camp contained 47 people from different committees.</w:t>
            </w:r>
          </w:p>
        </w:tc>
      </w:tr>
      <w:tr w:rsidR="00F12293" w:rsidRPr="00F12293" w14:paraId="1F13A48A" w14:textId="77777777" w:rsidTr="00F12293">
        <w:trPr>
          <w:jc w:val="center"/>
        </w:trPr>
        <w:tc>
          <w:tcPr>
            <w:tcW w:w="950" w:type="dxa"/>
          </w:tcPr>
          <w:p w14:paraId="502C85A9" w14:textId="77777777" w:rsidR="00F12293" w:rsidRPr="00F12293" w:rsidRDefault="00F12293" w:rsidP="002B0811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63" w:type="dxa"/>
          </w:tcPr>
          <w:p w14:paraId="57108ECB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Complex (8)</w:t>
            </w:r>
          </w:p>
        </w:tc>
        <w:tc>
          <w:tcPr>
            <w:tcW w:w="990" w:type="dxa"/>
            <w:shd w:val="clear" w:color="auto" w:fill="FBE4D5" w:themeFill="accent2" w:themeFillTint="33"/>
          </w:tcPr>
          <w:p w14:paraId="3142D8E4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α (8i)</w:t>
            </w:r>
          </w:p>
        </w:tc>
        <w:tc>
          <w:tcPr>
            <w:tcW w:w="991" w:type="dxa"/>
          </w:tcPr>
          <w:p w14:paraId="6C875FD1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1" w:type="dxa"/>
          </w:tcPr>
          <w:p w14:paraId="2073CF96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</w:tcPr>
          <w:p w14:paraId="15EF6E4F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6" w:type="dxa"/>
          </w:tcPr>
          <w:p w14:paraId="1D6784BF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75" w:type="dxa"/>
          </w:tcPr>
          <w:p w14:paraId="275C6822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It started on the 9th of February </w:t>
            </w:r>
          </w:p>
        </w:tc>
      </w:tr>
      <w:tr w:rsidR="00F12293" w:rsidRPr="00F12293" w14:paraId="24068136" w14:textId="77777777" w:rsidTr="00F12293">
        <w:trPr>
          <w:jc w:val="center"/>
        </w:trPr>
        <w:tc>
          <w:tcPr>
            <w:tcW w:w="950" w:type="dxa"/>
          </w:tcPr>
          <w:p w14:paraId="4F9C00D9" w14:textId="77777777" w:rsidR="00F12293" w:rsidRPr="00F12293" w:rsidRDefault="00F12293" w:rsidP="002B0811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63" w:type="dxa"/>
          </w:tcPr>
          <w:p w14:paraId="2ED95FF2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0" w:type="dxa"/>
            <w:shd w:val="clear" w:color="auto" w:fill="FBE4D5" w:themeFill="accent2" w:themeFillTint="33"/>
          </w:tcPr>
          <w:p w14:paraId="64429BF5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xβ (8ii)</w:t>
            </w:r>
          </w:p>
        </w:tc>
        <w:tc>
          <w:tcPr>
            <w:tcW w:w="991" w:type="dxa"/>
          </w:tcPr>
          <w:p w14:paraId="6A65E60F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1" w:type="dxa"/>
          </w:tcPr>
          <w:p w14:paraId="6237C868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</w:tcPr>
          <w:p w14:paraId="11101A65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6" w:type="dxa"/>
          </w:tcPr>
          <w:p w14:paraId="31D15BA6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75" w:type="dxa"/>
          </w:tcPr>
          <w:p w14:paraId="47B5C9AB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when there was a call for all 10th graders to gather at Adduha Hall. </w:t>
            </w:r>
          </w:p>
        </w:tc>
      </w:tr>
      <w:tr w:rsidR="00F12293" w:rsidRPr="00F12293" w14:paraId="47805921" w14:textId="77777777" w:rsidTr="00F12293">
        <w:trPr>
          <w:jc w:val="center"/>
        </w:trPr>
        <w:tc>
          <w:tcPr>
            <w:tcW w:w="950" w:type="dxa"/>
          </w:tcPr>
          <w:p w14:paraId="2897B129" w14:textId="77777777" w:rsidR="00F12293" w:rsidRPr="00F12293" w:rsidRDefault="00F12293" w:rsidP="002B0811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63" w:type="dxa"/>
          </w:tcPr>
          <w:p w14:paraId="5E7442BE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Complex (9)</w:t>
            </w:r>
          </w:p>
        </w:tc>
        <w:tc>
          <w:tcPr>
            <w:tcW w:w="990" w:type="dxa"/>
            <w:shd w:val="clear" w:color="auto" w:fill="FBE4D5" w:themeFill="accent2" w:themeFillTint="33"/>
          </w:tcPr>
          <w:p w14:paraId="2D314C7D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α (9i)</w:t>
            </w:r>
          </w:p>
        </w:tc>
        <w:tc>
          <w:tcPr>
            <w:tcW w:w="991" w:type="dxa"/>
          </w:tcPr>
          <w:p w14:paraId="57502C9A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1" w:type="dxa"/>
          </w:tcPr>
          <w:p w14:paraId="39CBFDF1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</w:tcPr>
          <w:p w14:paraId="61D9D2E7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6" w:type="dxa"/>
          </w:tcPr>
          <w:p w14:paraId="7C7CC546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75" w:type="dxa"/>
          </w:tcPr>
          <w:p w14:paraId="59A91B12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Luckily, my friends and I had prepared everything </w:t>
            </w:r>
          </w:p>
        </w:tc>
      </w:tr>
      <w:tr w:rsidR="00F12293" w:rsidRPr="00F12293" w14:paraId="2FD66C26" w14:textId="77777777" w:rsidTr="00F12293">
        <w:trPr>
          <w:jc w:val="center"/>
        </w:trPr>
        <w:tc>
          <w:tcPr>
            <w:tcW w:w="950" w:type="dxa"/>
          </w:tcPr>
          <w:p w14:paraId="21E82DCB" w14:textId="77777777" w:rsidR="00F12293" w:rsidRPr="00F12293" w:rsidRDefault="00F12293" w:rsidP="002B0811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63" w:type="dxa"/>
          </w:tcPr>
          <w:p w14:paraId="63318050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0" w:type="dxa"/>
            <w:shd w:val="clear" w:color="auto" w:fill="FBE4D5" w:themeFill="accent2" w:themeFillTint="33"/>
          </w:tcPr>
          <w:p w14:paraId="7D146669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xβ (9ii)</w:t>
            </w:r>
          </w:p>
        </w:tc>
        <w:tc>
          <w:tcPr>
            <w:tcW w:w="991" w:type="dxa"/>
            <w:shd w:val="clear" w:color="auto" w:fill="FFFF00"/>
          </w:tcPr>
          <w:p w14:paraId="12A9B2D3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1 (9ii)</w:t>
            </w:r>
          </w:p>
        </w:tc>
        <w:tc>
          <w:tcPr>
            <w:tcW w:w="1001" w:type="dxa"/>
          </w:tcPr>
          <w:p w14:paraId="133DF2B1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</w:tcPr>
          <w:p w14:paraId="4A941FF4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6" w:type="dxa"/>
          </w:tcPr>
          <w:p w14:paraId="2F9AC190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75" w:type="dxa"/>
          </w:tcPr>
          <w:p w14:paraId="5F0076B2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because some people said, </w:t>
            </w:r>
          </w:p>
        </w:tc>
      </w:tr>
      <w:tr w:rsidR="00F12293" w:rsidRPr="00F12293" w14:paraId="17B81807" w14:textId="77777777" w:rsidTr="00F12293">
        <w:trPr>
          <w:jc w:val="center"/>
        </w:trPr>
        <w:tc>
          <w:tcPr>
            <w:tcW w:w="950" w:type="dxa"/>
          </w:tcPr>
          <w:p w14:paraId="4FFFAD58" w14:textId="77777777" w:rsidR="00F12293" w:rsidRPr="00F12293" w:rsidRDefault="00F12293" w:rsidP="002B0811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63" w:type="dxa"/>
          </w:tcPr>
          <w:p w14:paraId="1EA9E402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0" w:type="dxa"/>
          </w:tcPr>
          <w:p w14:paraId="769CEECD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1" w:type="dxa"/>
            <w:shd w:val="clear" w:color="auto" w:fill="FFFF00"/>
          </w:tcPr>
          <w:p w14:paraId="7D8212A6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“2 (9iii)</w:t>
            </w:r>
          </w:p>
        </w:tc>
        <w:tc>
          <w:tcPr>
            <w:tcW w:w="1001" w:type="dxa"/>
            <w:shd w:val="clear" w:color="auto" w:fill="FBE4D5" w:themeFill="accent2" w:themeFillTint="33"/>
          </w:tcPr>
          <w:p w14:paraId="021264F7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α (9iii)</w:t>
            </w:r>
          </w:p>
        </w:tc>
        <w:tc>
          <w:tcPr>
            <w:tcW w:w="1134" w:type="dxa"/>
          </w:tcPr>
          <w:p w14:paraId="16B8188C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6" w:type="dxa"/>
          </w:tcPr>
          <w:p w14:paraId="2F926AE9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75" w:type="dxa"/>
          </w:tcPr>
          <w:p w14:paraId="1F1C3208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"Tonight, there will be a call for us, </w:t>
            </w:r>
          </w:p>
        </w:tc>
      </w:tr>
      <w:tr w:rsidR="00F12293" w:rsidRPr="00F12293" w14:paraId="2B52B13C" w14:textId="77777777" w:rsidTr="00F12293">
        <w:trPr>
          <w:jc w:val="center"/>
        </w:trPr>
        <w:tc>
          <w:tcPr>
            <w:tcW w:w="950" w:type="dxa"/>
          </w:tcPr>
          <w:p w14:paraId="0C7E8416" w14:textId="77777777" w:rsidR="00F12293" w:rsidRPr="00F12293" w:rsidRDefault="00F12293" w:rsidP="002B0811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63" w:type="dxa"/>
          </w:tcPr>
          <w:p w14:paraId="6C9DF4AA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0" w:type="dxa"/>
          </w:tcPr>
          <w:p w14:paraId="02C01233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1" w:type="dxa"/>
          </w:tcPr>
          <w:p w14:paraId="1D86EC7F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1" w:type="dxa"/>
            <w:shd w:val="clear" w:color="auto" w:fill="FBE4D5" w:themeFill="accent2" w:themeFillTint="33"/>
          </w:tcPr>
          <w:p w14:paraId="5C2B7FEE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xβ (9iv)</w:t>
            </w:r>
          </w:p>
        </w:tc>
        <w:tc>
          <w:tcPr>
            <w:tcW w:w="1134" w:type="dxa"/>
          </w:tcPr>
          <w:p w14:paraId="0BD7BC5C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6" w:type="dxa"/>
          </w:tcPr>
          <w:p w14:paraId="6E61C24D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75" w:type="dxa"/>
          </w:tcPr>
          <w:p w14:paraId="3767FC9C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so you better prepare your pen and notebook."</w:t>
            </w:r>
          </w:p>
        </w:tc>
      </w:tr>
      <w:tr w:rsidR="00F12293" w:rsidRPr="00F12293" w14:paraId="4F120AFE" w14:textId="77777777" w:rsidTr="00F12293">
        <w:trPr>
          <w:jc w:val="center"/>
        </w:trPr>
        <w:tc>
          <w:tcPr>
            <w:tcW w:w="950" w:type="dxa"/>
          </w:tcPr>
          <w:p w14:paraId="1E6605FE" w14:textId="77777777" w:rsidR="00F12293" w:rsidRPr="00F12293" w:rsidRDefault="00F12293" w:rsidP="002B0811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63" w:type="dxa"/>
          </w:tcPr>
          <w:p w14:paraId="4B00A7C8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Complex (10)</w:t>
            </w:r>
          </w:p>
        </w:tc>
        <w:tc>
          <w:tcPr>
            <w:tcW w:w="990" w:type="dxa"/>
            <w:shd w:val="clear" w:color="auto" w:fill="D9E2F3" w:themeFill="accent1" w:themeFillTint="33"/>
          </w:tcPr>
          <w:p w14:paraId="73317A92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α (10i)</w:t>
            </w:r>
          </w:p>
        </w:tc>
        <w:tc>
          <w:tcPr>
            <w:tcW w:w="991" w:type="dxa"/>
          </w:tcPr>
          <w:p w14:paraId="4C3827DA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1" w:type="dxa"/>
          </w:tcPr>
          <w:p w14:paraId="215DB6EE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</w:tcPr>
          <w:p w14:paraId="233F8F0C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6" w:type="dxa"/>
          </w:tcPr>
          <w:p w14:paraId="585F76E1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75" w:type="dxa"/>
          </w:tcPr>
          <w:p w14:paraId="6160866E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 I still remember </w:t>
            </w:r>
          </w:p>
        </w:tc>
      </w:tr>
      <w:tr w:rsidR="00F12293" w:rsidRPr="00F12293" w14:paraId="357C7CDD" w14:textId="77777777" w:rsidTr="00F12293">
        <w:trPr>
          <w:jc w:val="center"/>
        </w:trPr>
        <w:tc>
          <w:tcPr>
            <w:tcW w:w="950" w:type="dxa"/>
          </w:tcPr>
          <w:p w14:paraId="023C94BC" w14:textId="77777777" w:rsidR="00F12293" w:rsidRPr="00F12293" w:rsidRDefault="00F12293" w:rsidP="002B0811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63" w:type="dxa"/>
          </w:tcPr>
          <w:p w14:paraId="69229755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0" w:type="dxa"/>
            <w:shd w:val="clear" w:color="auto" w:fill="D9E2F3" w:themeFill="accent1" w:themeFillTint="33"/>
          </w:tcPr>
          <w:p w14:paraId="6F148A12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‘β (10ii)</w:t>
            </w:r>
          </w:p>
        </w:tc>
        <w:tc>
          <w:tcPr>
            <w:tcW w:w="991" w:type="dxa"/>
            <w:shd w:val="clear" w:color="auto" w:fill="B4C6E7" w:themeFill="accent1" w:themeFillTint="66"/>
          </w:tcPr>
          <w:p w14:paraId="0201BE7E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1 (10ii)</w:t>
            </w:r>
          </w:p>
        </w:tc>
        <w:tc>
          <w:tcPr>
            <w:tcW w:w="1001" w:type="dxa"/>
          </w:tcPr>
          <w:p w14:paraId="17F59542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</w:tcPr>
          <w:p w14:paraId="436BC245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6" w:type="dxa"/>
          </w:tcPr>
          <w:p w14:paraId="1808B1E0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75" w:type="dxa"/>
          </w:tcPr>
          <w:p w14:paraId="209CABEE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how they called us that night, </w:t>
            </w:r>
          </w:p>
        </w:tc>
      </w:tr>
      <w:tr w:rsidR="00F12293" w:rsidRPr="00F12293" w14:paraId="17D65998" w14:textId="77777777" w:rsidTr="00F12293">
        <w:trPr>
          <w:jc w:val="center"/>
        </w:trPr>
        <w:tc>
          <w:tcPr>
            <w:tcW w:w="950" w:type="dxa"/>
          </w:tcPr>
          <w:p w14:paraId="03CEF4FE" w14:textId="77777777" w:rsidR="00F12293" w:rsidRPr="00F12293" w:rsidRDefault="00F12293" w:rsidP="002B0811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63" w:type="dxa"/>
          </w:tcPr>
          <w:p w14:paraId="35996B6C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0" w:type="dxa"/>
          </w:tcPr>
          <w:p w14:paraId="59BADC15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1" w:type="dxa"/>
            <w:shd w:val="clear" w:color="auto" w:fill="B4C6E7" w:themeFill="accent1" w:themeFillTint="66"/>
          </w:tcPr>
          <w:p w14:paraId="709A0744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+2 (10iii)</w:t>
            </w:r>
          </w:p>
        </w:tc>
        <w:tc>
          <w:tcPr>
            <w:tcW w:w="1001" w:type="dxa"/>
          </w:tcPr>
          <w:p w14:paraId="60159C49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</w:tcPr>
          <w:p w14:paraId="38197B9B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6" w:type="dxa"/>
          </w:tcPr>
          <w:p w14:paraId="44A7B00A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75" w:type="dxa"/>
          </w:tcPr>
          <w:p w14:paraId="70195B74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and I was running the fastest! </w:t>
            </w:r>
          </w:p>
        </w:tc>
      </w:tr>
      <w:tr w:rsidR="00F12293" w:rsidRPr="00F12293" w14:paraId="67758588" w14:textId="77777777" w:rsidTr="00F12293">
        <w:trPr>
          <w:jc w:val="center"/>
        </w:trPr>
        <w:tc>
          <w:tcPr>
            <w:tcW w:w="950" w:type="dxa"/>
          </w:tcPr>
          <w:p w14:paraId="1537D7CA" w14:textId="77777777" w:rsidR="00F12293" w:rsidRPr="00F12293" w:rsidRDefault="00F12293" w:rsidP="002B0811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63" w:type="dxa"/>
          </w:tcPr>
          <w:p w14:paraId="1A5E235F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Complex (11)</w:t>
            </w:r>
          </w:p>
        </w:tc>
        <w:tc>
          <w:tcPr>
            <w:tcW w:w="990" w:type="dxa"/>
            <w:shd w:val="clear" w:color="auto" w:fill="FBE4D5" w:themeFill="accent2" w:themeFillTint="33"/>
          </w:tcPr>
          <w:p w14:paraId="287FB5D3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xβ (11i)</w:t>
            </w:r>
          </w:p>
        </w:tc>
        <w:tc>
          <w:tcPr>
            <w:tcW w:w="991" w:type="dxa"/>
          </w:tcPr>
          <w:p w14:paraId="466F2FFA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1" w:type="dxa"/>
          </w:tcPr>
          <w:p w14:paraId="329058DF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</w:tcPr>
          <w:p w14:paraId="66AE2EB0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6" w:type="dxa"/>
          </w:tcPr>
          <w:p w14:paraId="4342014F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75" w:type="dxa"/>
          </w:tcPr>
          <w:p w14:paraId="563918B4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after we gathered in Adduha Hall, </w:t>
            </w:r>
          </w:p>
        </w:tc>
      </w:tr>
      <w:tr w:rsidR="00F12293" w:rsidRPr="00F12293" w14:paraId="694F44C2" w14:textId="77777777" w:rsidTr="00F12293">
        <w:trPr>
          <w:jc w:val="center"/>
        </w:trPr>
        <w:tc>
          <w:tcPr>
            <w:tcW w:w="950" w:type="dxa"/>
          </w:tcPr>
          <w:p w14:paraId="2290B1F0" w14:textId="77777777" w:rsidR="00F12293" w:rsidRPr="00F12293" w:rsidRDefault="00F12293" w:rsidP="002B0811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63" w:type="dxa"/>
          </w:tcPr>
          <w:p w14:paraId="2406FD82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0" w:type="dxa"/>
            <w:shd w:val="clear" w:color="auto" w:fill="FBE4D5" w:themeFill="accent2" w:themeFillTint="33"/>
          </w:tcPr>
          <w:p w14:paraId="3B383C58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α (11ii)</w:t>
            </w:r>
          </w:p>
        </w:tc>
        <w:tc>
          <w:tcPr>
            <w:tcW w:w="991" w:type="dxa"/>
          </w:tcPr>
          <w:p w14:paraId="776FC6D2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1" w:type="dxa"/>
          </w:tcPr>
          <w:p w14:paraId="162B51BD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</w:tcPr>
          <w:p w14:paraId="16EB856C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6" w:type="dxa"/>
          </w:tcPr>
          <w:p w14:paraId="646A37D4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75" w:type="dxa"/>
          </w:tcPr>
          <w:p w14:paraId="59ECB7AD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the committees read the rules of the game of Language Camp 2023.</w:t>
            </w:r>
          </w:p>
        </w:tc>
      </w:tr>
      <w:tr w:rsidR="00F12293" w:rsidRPr="00F12293" w14:paraId="0A255AC3" w14:textId="77777777" w:rsidTr="00F12293">
        <w:trPr>
          <w:jc w:val="center"/>
        </w:trPr>
        <w:tc>
          <w:tcPr>
            <w:tcW w:w="950" w:type="dxa"/>
          </w:tcPr>
          <w:p w14:paraId="210DA94F" w14:textId="77777777" w:rsidR="00F12293" w:rsidRPr="00F12293" w:rsidRDefault="00F12293" w:rsidP="002B0811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63" w:type="dxa"/>
          </w:tcPr>
          <w:p w14:paraId="24250595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Complex (12)</w:t>
            </w:r>
          </w:p>
        </w:tc>
        <w:tc>
          <w:tcPr>
            <w:tcW w:w="990" w:type="dxa"/>
            <w:shd w:val="clear" w:color="auto" w:fill="D9E2F3" w:themeFill="accent1" w:themeFillTint="33"/>
          </w:tcPr>
          <w:p w14:paraId="3B53DC5A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α (12i)</w:t>
            </w:r>
          </w:p>
        </w:tc>
        <w:tc>
          <w:tcPr>
            <w:tcW w:w="991" w:type="dxa"/>
          </w:tcPr>
          <w:p w14:paraId="1B393D84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1" w:type="dxa"/>
          </w:tcPr>
          <w:p w14:paraId="7DF9BC1A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</w:tcPr>
          <w:p w14:paraId="70B238C3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6" w:type="dxa"/>
          </w:tcPr>
          <w:p w14:paraId="003892D8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75" w:type="dxa"/>
          </w:tcPr>
          <w:p w14:paraId="156621A4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 I will always remember </w:t>
            </w:r>
          </w:p>
        </w:tc>
      </w:tr>
      <w:tr w:rsidR="00F12293" w:rsidRPr="00F12293" w14:paraId="58E6ED6D" w14:textId="77777777" w:rsidTr="00F12293">
        <w:trPr>
          <w:jc w:val="center"/>
        </w:trPr>
        <w:tc>
          <w:tcPr>
            <w:tcW w:w="950" w:type="dxa"/>
          </w:tcPr>
          <w:p w14:paraId="5617A5F0" w14:textId="77777777" w:rsidR="00F12293" w:rsidRPr="00F12293" w:rsidRDefault="00F12293" w:rsidP="002B0811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63" w:type="dxa"/>
          </w:tcPr>
          <w:p w14:paraId="6445D5F0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0" w:type="dxa"/>
            <w:shd w:val="clear" w:color="auto" w:fill="D9E2F3" w:themeFill="accent1" w:themeFillTint="33"/>
          </w:tcPr>
          <w:p w14:paraId="662D3DDD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‘β (12ii)</w:t>
            </w:r>
          </w:p>
        </w:tc>
        <w:tc>
          <w:tcPr>
            <w:tcW w:w="991" w:type="dxa"/>
          </w:tcPr>
          <w:p w14:paraId="70AB33C7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1" w:type="dxa"/>
          </w:tcPr>
          <w:p w14:paraId="72EE5A18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</w:tcPr>
          <w:p w14:paraId="3D032DD9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6" w:type="dxa"/>
          </w:tcPr>
          <w:p w14:paraId="3E02C3A9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75" w:type="dxa"/>
          </w:tcPr>
          <w:p w14:paraId="0B18FE78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how terrified we were to do anything alone. </w:t>
            </w:r>
          </w:p>
        </w:tc>
      </w:tr>
      <w:tr w:rsidR="00F12293" w:rsidRPr="00F12293" w14:paraId="4619360C" w14:textId="77777777" w:rsidTr="00F12293">
        <w:trPr>
          <w:jc w:val="center"/>
        </w:trPr>
        <w:tc>
          <w:tcPr>
            <w:tcW w:w="950" w:type="dxa"/>
          </w:tcPr>
          <w:p w14:paraId="2E2F5267" w14:textId="77777777" w:rsidR="00F12293" w:rsidRPr="00F12293" w:rsidRDefault="00F12293" w:rsidP="002B0811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63" w:type="dxa"/>
          </w:tcPr>
          <w:p w14:paraId="68791128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Complex (13)</w:t>
            </w:r>
          </w:p>
        </w:tc>
        <w:tc>
          <w:tcPr>
            <w:tcW w:w="990" w:type="dxa"/>
            <w:shd w:val="clear" w:color="auto" w:fill="FFFF00"/>
          </w:tcPr>
          <w:p w14:paraId="07942046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1 (13ii)</w:t>
            </w:r>
          </w:p>
        </w:tc>
        <w:tc>
          <w:tcPr>
            <w:tcW w:w="991" w:type="dxa"/>
          </w:tcPr>
          <w:p w14:paraId="58A6D0C1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1" w:type="dxa"/>
          </w:tcPr>
          <w:p w14:paraId="12A36637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</w:tcPr>
          <w:p w14:paraId="21950740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6" w:type="dxa"/>
          </w:tcPr>
          <w:p w14:paraId="6D43EFB9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75" w:type="dxa"/>
          </w:tcPr>
          <w:p w14:paraId="6250855D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We were like, </w:t>
            </w:r>
          </w:p>
        </w:tc>
      </w:tr>
      <w:tr w:rsidR="00F12293" w:rsidRPr="00F12293" w14:paraId="57EE822B" w14:textId="77777777" w:rsidTr="00F12293">
        <w:trPr>
          <w:jc w:val="center"/>
        </w:trPr>
        <w:tc>
          <w:tcPr>
            <w:tcW w:w="950" w:type="dxa"/>
          </w:tcPr>
          <w:p w14:paraId="503B4E77" w14:textId="77777777" w:rsidR="00F12293" w:rsidRPr="00F12293" w:rsidRDefault="00F12293" w:rsidP="002B0811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63" w:type="dxa"/>
          </w:tcPr>
          <w:p w14:paraId="0E3DF87C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0" w:type="dxa"/>
            <w:shd w:val="clear" w:color="auto" w:fill="FFFF00"/>
          </w:tcPr>
          <w:p w14:paraId="7A726AEF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“2 (13iii)</w:t>
            </w:r>
          </w:p>
        </w:tc>
        <w:tc>
          <w:tcPr>
            <w:tcW w:w="991" w:type="dxa"/>
            <w:shd w:val="clear" w:color="auto" w:fill="FFFF00"/>
          </w:tcPr>
          <w:p w14:paraId="127D5461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1 (13ii)</w:t>
            </w:r>
          </w:p>
        </w:tc>
        <w:tc>
          <w:tcPr>
            <w:tcW w:w="1001" w:type="dxa"/>
          </w:tcPr>
          <w:p w14:paraId="6D1AC2F6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</w:tcPr>
          <w:p w14:paraId="36B63A46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6" w:type="dxa"/>
          </w:tcPr>
          <w:p w14:paraId="07E66048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75" w:type="dxa"/>
          </w:tcPr>
          <w:p w14:paraId="2C085D42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"Company me to the toilet, please." </w:t>
            </w:r>
          </w:p>
        </w:tc>
      </w:tr>
      <w:tr w:rsidR="00F12293" w:rsidRPr="00F12293" w14:paraId="429CBE50" w14:textId="77777777" w:rsidTr="00F12293">
        <w:trPr>
          <w:jc w:val="center"/>
        </w:trPr>
        <w:tc>
          <w:tcPr>
            <w:tcW w:w="950" w:type="dxa"/>
          </w:tcPr>
          <w:p w14:paraId="7404999D" w14:textId="77777777" w:rsidR="00F12293" w:rsidRPr="00F12293" w:rsidRDefault="00F12293" w:rsidP="002B0811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63" w:type="dxa"/>
          </w:tcPr>
          <w:p w14:paraId="6F860EBF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0" w:type="dxa"/>
          </w:tcPr>
          <w:p w14:paraId="04F0B931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1" w:type="dxa"/>
            <w:shd w:val="clear" w:color="auto" w:fill="FFFF00"/>
          </w:tcPr>
          <w:p w14:paraId="21FD2D66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“2 (13iii)</w:t>
            </w:r>
          </w:p>
        </w:tc>
        <w:tc>
          <w:tcPr>
            <w:tcW w:w="1001" w:type="dxa"/>
            <w:shd w:val="clear" w:color="auto" w:fill="B4C6E7" w:themeFill="accent1" w:themeFillTint="66"/>
          </w:tcPr>
          <w:p w14:paraId="08C3560F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1 (13iii)</w:t>
            </w:r>
          </w:p>
        </w:tc>
        <w:tc>
          <w:tcPr>
            <w:tcW w:w="1134" w:type="dxa"/>
          </w:tcPr>
          <w:p w14:paraId="48C9332C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6" w:type="dxa"/>
          </w:tcPr>
          <w:p w14:paraId="69BD01E3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75" w:type="dxa"/>
          </w:tcPr>
          <w:p w14:paraId="12FE58AE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or, "Is she one of the committee?' </w:t>
            </w:r>
          </w:p>
        </w:tc>
      </w:tr>
      <w:tr w:rsidR="00F12293" w:rsidRPr="00F12293" w14:paraId="056980D9" w14:textId="77777777" w:rsidTr="00F12293">
        <w:trPr>
          <w:jc w:val="center"/>
        </w:trPr>
        <w:tc>
          <w:tcPr>
            <w:tcW w:w="950" w:type="dxa"/>
          </w:tcPr>
          <w:p w14:paraId="123DD842" w14:textId="77777777" w:rsidR="00F12293" w:rsidRPr="00F12293" w:rsidRDefault="00F12293" w:rsidP="002B0811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63" w:type="dxa"/>
          </w:tcPr>
          <w:p w14:paraId="699E239B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0" w:type="dxa"/>
          </w:tcPr>
          <w:p w14:paraId="72C8E405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1" w:type="dxa"/>
          </w:tcPr>
          <w:p w14:paraId="1FE0978B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1" w:type="dxa"/>
            <w:shd w:val="clear" w:color="auto" w:fill="B4C6E7" w:themeFill="accent1" w:themeFillTint="66"/>
          </w:tcPr>
          <w:p w14:paraId="06226F90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+2 (13iv)</w:t>
            </w:r>
          </w:p>
        </w:tc>
        <w:tc>
          <w:tcPr>
            <w:tcW w:w="1134" w:type="dxa"/>
            <w:shd w:val="clear" w:color="auto" w:fill="FBE4D5" w:themeFill="accent2" w:themeFillTint="33"/>
          </w:tcPr>
          <w:p w14:paraId="721EA666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xβ (13iv)</w:t>
            </w:r>
          </w:p>
        </w:tc>
        <w:tc>
          <w:tcPr>
            <w:tcW w:w="1276" w:type="dxa"/>
          </w:tcPr>
          <w:p w14:paraId="1CE29503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75" w:type="dxa"/>
          </w:tcPr>
          <w:p w14:paraId="3B7B549B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and if yes </w:t>
            </w: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[[she was]],</w:t>
            </w:r>
          </w:p>
        </w:tc>
      </w:tr>
      <w:tr w:rsidR="00F12293" w:rsidRPr="00F12293" w14:paraId="1120C762" w14:textId="77777777" w:rsidTr="00F12293">
        <w:trPr>
          <w:jc w:val="center"/>
        </w:trPr>
        <w:tc>
          <w:tcPr>
            <w:tcW w:w="950" w:type="dxa"/>
          </w:tcPr>
          <w:p w14:paraId="3B80C3B3" w14:textId="77777777" w:rsidR="00F12293" w:rsidRPr="00F12293" w:rsidRDefault="00F12293" w:rsidP="002B0811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63" w:type="dxa"/>
          </w:tcPr>
          <w:p w14:paraId="55E06CB6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0" w:type="dxa"/>
          </w:tcPr>
          <w:p w14:paraId="1DB77549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1" w:type="dxa"/>
          </w:tcPr>
          <w:p w14:paraId="221B2BF7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1" w:type="dxa"/>
          </w:tcPr>
          <w:p w14:paraId="07727049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FBE4D5" w:themeFill="accent2" w:themeFillTint="33"/>
          </w:tcPr>
          <w:p w14:paraId="4C4A53EB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α (13v)</w:t>
            </w:r>
          </w:p>
        </w:tc>
        <w:tc>
          <w:tcPr>
            <w:tcW w:w="1276" w:type="dxa"/>
            <w:shd w:val="clear" w:color="auto" w:fill="FFFF00"/>
          </w:tcPr>
          <w:p w14:paraId="5A824F70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1 (13v)</w:t>
            </w:r>
          </w:p>
        </w:tc>
        <w:tc>
          <w:tcPr>
            <w:tcW w:w="6675" w:type="dxa"/>
          </w:tcPr>
          <w:p w14:paraId="542E5932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they would say,</w:t>
            </w:r>
          </w:p>
        </w:tc>
      </w:tr>
      <w:tr w:rsidR="00F12293" w:rsidRPr="00F12293" w14:paraId="28CF8D83" w14:textId="77777777" w:rsidTr="00F12293">
        <w:trPr>
          <w:jc w:val="center"/>
        </w:trPr>
        <w:tc>
          <w:tcPr>
            <w:tcW w:w="950" w:type="dxa"/>
          </w:tcPr>
          <w:p w14:paraId="318DA383" w14:textId="77777777" w:rsidR="00F12293" w:rsidRPr="00F12293" w:rsidRDefault="00F12293" w:rsidP="002B0811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63" w:type="dxa"/>
          </w:tcPr>
          <w:p w14:paraId="21C6B92D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0" w:type="dxa"/>
          </w:tcPr>
          <w:p w14:paraId="5FBAABFE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1" w:type="dxa"/>
          </w:tcPr>
          <w:p w14:paraId="17651567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1" w:type="dxa"/>
          </w:tcPr>
          <w:p w14:paraId="1BF2DA00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</w:tcPr>
          <w:p w14:paraId="4EA1F3B6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00"/>
          </w:tcPr>
          <w:p w14:paraId="360F726C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“2 (13vi)</w:t>
            </w:r>
          </w:p>
        </w:tc>
        <w:tc>
          <w:tcPr>
            <w:tcW w:w="6675" w:type="dxa"/>
          </w:tcPr>
          <w:p w14:paraId="09A562E4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"Oh no, I didn't greet her!" </w:t>
            </w:r>
          </w:p>
        </w:tc>
      </w:tr>
      <w:tr w:rsidR="00F12293" w:rsidRPr="00F12293" w14:paraId="32B24D2D" w14:textId="77777777" w:rsidTr="00F12293">
        <w:trPr>
          <w:jc w:val="center"/>
        </w:trPr>
        <w:tc>
          <w:tcPr>
            <w:tcW w:w="950" w:type="dxa"/>
          </w:tcPr>
          <w:p w14:paraId="3D749569" w14:textId="77777777" w:rsidR="00F12293" w:rsidRPr="00F12293" w:rsidRDefault="00F12293" w:rsidP="002B0811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63" w:type="dxa"/>
          </w:tcPr>
          <w:p w14:paraId="3C94A72D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Complex (14)</w:t>
            </w:r>
          </w:p>
        </w:tc>
        <w:tc>
          <w:tcPr>
            <w:tcW w:w="990" w:type="dxa"/>
            <w:shd w:val="clear" w:color="auto" w:fill="FFE599" w:themeFill="accent4" w:themeFillTint="66"/>
          </w:tcPr>
          <w:p w14:paraId="2DDE2E82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1 (14i)</w:t>
            </w:r>
          </w:p>
        </w:tc>
        <w:tc>
          <w:tcPr>
            <w:tcW w:w="991" w:type="dxa"/>
            <w:shd w:val="clear" w:color="auto" w:fill="auto"/>
          </w:tcPr>
          <w:p w14:paraId="3FAAFDCE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1" w:type="dxa"/>
          </w:tcPr>
          <w:p w14:paraId="1DD793BE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</w:tcPr>
          <w:p w14:paraId="724B9392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6" w:type="dxa"/>
          </w:tcPr>
          <w:p w14:paraId="5869470B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75" w:type="dxa"/>
          </w:tcPr>
          <w:p w14:paraId="59D74657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But it was so fun, though, </w:t>
            </w:r>
          </w:p>
        </w:tc>
      </w:tr>
      <w:tr w:rsidR="00F12293" w:rsidRPr="00F12293" w14:paraId="4B01423E" w14:textId="77777777" w:rsidTr="00F12293">
        <w:trPr>
          <w:jc w:val="center"/>
        </w:trPr>
        <w:tc>
          <w:tcPr>
            <w:tcW w:w="950" w:type="dxa"/>
          </w:tcPr>
          <w:p w14:paraId="7D477B74" w14:textId="77777777" w:rsidR="00F12293" w:rsidRPr="00F12293" w:rsidRDefault="00F12293" w:rsidP="002B0811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63" w:type="dxa"/>
          </w:tcPr>
          <w:p w14:paraId="3A58159D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0" w:type="dxa"/>
            <w:shd w:val="clear" w:color="auto" w:fill="FFE599" w:themeFill="accent4" w:themeFillTint="66"/>
          </w:tcPr>
          <w:p w14:paraId="60420744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=2 (14ii)</w:t>
            </w:r>
          </w:p>
        </w:tc>
        <w:tc>
          <w:tcPr>
            <w:tcW w:w="991" w:type="dxa"/>
            <w:shd w:val="clear" w:color="auto" w:fill="auto"/>
          </w:tcPr>
          <w:p w14:paraId="601DB6BC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1" w:type="dxa"/>
          </w:tcPr>
          <w:p w14:paraId="6EF82DE0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</w:tcPr>
          <w:p w14:paraId="4204D393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6" w:type="dxa"/>
          </w:tcPr>
          <w:p w14:paraId="4E358924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75" w:type="dxa"/>
          </w:tcPr>
          <w:p w14:paraId="76DB02A4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that I myself I liked to greet the committees. </w:t>
            </w:r>
          </w:p>
        </w:tc>
      </w:tr>
      <w:tr w:rsidR="00F12293" w:rsidRPr="00F12293" w14:paraId="4FABF3EB" w14:textId="77777777" w:rsidTr="00F12293">
        <w:trPr>
          <w:jc w:val="center"/>
        </w:trPr>
        <w:tc>
          <w:tcPr>
            <w:tcW w:w="950" w:type="dxa"/>
          </w:tcPr>
          <w:p w14:paraId="0A571753" w14:textId="77777777" w:rsidR="00F12293" w:rsidRPr="00F12293" w:rsidRDefault="00F12293" w:rsidP="002B0811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63" w:type="dxa"/>
          </w:tcPr>
          <w:p w14:paraId="4A26739D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Complex (15)</w:t>
            </w:r>
          </w:p>
        </w:tc>
        <w:tc>
          <w:tcPr>
            <w:tcW w:w="990" w:type="dxa"/>
            <w:shd w:val="clear" w:color="auto" w:fill="FFFF00"/>
          </w:tcPr>
          <w:p w14:paraId="402E2B2C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1 (15i)</w:t>
            </w:r>
          </w:p>
        </w:tc>
        <w:tc>
          <w:tcPr>
            <w:tcW w:w="991" w:type="dxa"/>
            <w:shd w:val="clear" w:color="auto" w:fill="auto"/>
          </w:tcPr>
          <w:p w14:paraId="463B085B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1" w:type="dxa"/>
          </w:tcPr>
          <w:p w14:paraId="61BC6EF0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</w:tcPr>
          <w:p w14:paraId="14F8CBE6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6" w:type="dxa"/>
          </w:tcPr>
          <w:p w14:paraId="27B300CF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75" w:type="dxa"/>
          </w:tcPr>
          <w:p w14:paraId="1932DF44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I liked to say, </w:t>
            </w:r>
          </w:p>
        </w:tc>
      </w:tr>
      <w:tr w:rsidR="00F12293" w:rsidRPr="00F12293" w14:paraId="05C14EF6" w14:textId="77777777" w:rsidTr="00F12293">
        <w:trPr>
          <w:jc w:val="center"/>
        </w:trPr>
        <w:tc>
          <w:tcPr>
            <w:tcW w:w="950" w:type="dxa"/>
          </w:tcPr>
          <w:p w14:paraId="12B94B67" w14:textId="77777777" w:rsidR="00F12293" w:rsidRPr="00F12293" w:rsidRDefault="00F12293" w:rsidP="002B0811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63" w:type="dxa"/>
          </w:tcPr>
          <w:p w14:paraId="698E5767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0" w:type="dxa"/>
            <w:shd w:val="clear" w:color="auto" w:fill="FFFF00"/>
          </w:tcPr>
          <w:p w14:paraId="14BBF1F9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“2 (15ii)</w:t>
            </w:r>
          </w:p>
        </w:tc>
        <w:tc>
          <w:tcPr>
            <w:tcW w:w="991" w:type="dxa"/>
            <w:shd w:val="clear" w:color="auto" w:fill="B4C6E7" w:themeFill="accent1" w:themeFillTint="66"/>
          </w:tcPr>
          <w:p w14:paraId="093E91FC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1 (15ii)</w:t>
            </w:r>
          </w:p>
        </w:tc>
        <w:tc>
          <w:tcPr>
            <w:tcW w:w="1001" w:type="dxa"/>
          </w:tcPr>
          <w:p w14:paraId="407330B0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</w:tcPr>
          <w:p w14:paraId="1E1F95FF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6" w:type="dxa"/>
          </w:tcPr>
          <w:p w14:paraId="3CCA2B1B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75" w:type="dxa"/>
          </w:tcPr>
          <w:p w14:paraId="32E491FC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"have a wonderful day,"</w:t>
            </w:r>
          </w:p>
        </w:tc>
      </w:tr>
      <w:tr w:rsidR="00F12293" w:rsidRPr="00F12293" w14:paraId="57D77838" w14:textId="77777777" w:rsidTr="00F12293">
        <w:trPr>
          <w:jc w:val="center"/>
        </w:trPr>
        <w:tc>
          <w:tcPr>
            <w:tcW w:w="950" w:type="dxa"/>
          </w:tcPr>
          <w:p w14:paraId="63FEE1BF" w14:textId="77777777" w:rsidR="00F12293" w:rsidRPr="00F12293" w:rsidRDefault="00F12293" w:rsidP="002B0811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63" w:type="dxa"/>
          </w:tcPr>
          <w:p w14:paraId="442746EF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0" w:type="dxa"/>
            <w:shd w:val="clear" w:color="auto" w:fill="FFE599" w:themeFill="accent4" w:themeFillTint="66"/>
          </w:tcPr>
          <w:p w14:paraId="31D923E7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1" w:type="dxa"/>
            <w:shd w:val="clear" w:color="auto" w:fill="B4C6E7" w:themeFill="accent1" w:themeFillTint="66"/>
          </w:tcPr>
          <w:p w14:paraId="72433007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+2 (15iii)</w:t>
            </w:r>
          </w:p>
        </w:tc>
        <w:tc>
          <w:tcPr>
            <w:tcW w:w="1001" w:type="dxa"/>
          </w:tcPr>
          <w:p w14:paraId="169677F4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</w:tcPr>
          <w:p w14:paraId="2584856A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6" w:type="dxa"/>
          </w:tcPr>
          <w:p w14:paraId="67FEE8B4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75" w:type="dxa"/>
          </w:tcPr>
          <w:p w14:paraId="3932403F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and the committees and participants were getting to know each other by language camp.</w:t>
            </w:r>
          </w:p>
        </w:tc>
      </w:tr>
      <w:tr w:rsidR="00F12293" w:rsidRPr="00F12293" w14:paraId="2BD9661C" w14:textId="77777777" w:rsidTr="00F12293">
        <w:trPr>
          <w:jc w:val="center"/>
        </w:trPr>
        <w:tc>
          <w:tcPr>
            <w:tcW w:w="950" w:type="dxa"/>
          </w:tcPr>
          <w:p w14:paraId="002BD331" w14:textId="77777777" w:rsidR="00F12293" w:rsidRPr="00F12293" w:rsidRDefault="00F12293" w:rsidP="002B0811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63" w:type="dxa"/>
          </w:tcPr>
          <w:p w14:paraId="2C519FEC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Complex (16)</w:t>
            </w:r>
          </w:p>
        </w:tc>
        <w:tc>
          <w:tcPr>
            <w:tcW w:w="990" w:type="dxa"/>
            <w:shd w:val="clear" w:color="auto" w:fill="B4C6E7" w:themeFill="accent1" w:themeFillTint="66"/>
          </w:tcPr>
          <w:p w14:paraId="5270DF26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1 (16ii)</w:t>
            </w:r>
          </w:p>
        </w:tc>
        <w:tc>
          <w:tcPr>
            <w:tcW w:w="991" w:type="dxa"/>
          </w:tcPr>
          <w:p w14:paraId="4F2DA8CB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1" w:type="dxa"/>
          </w:tcPr>
          <w:p w14:paraId="25B1547B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</w:tcPr>
          <w:p w14:paraId="1F02B945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6" w:type="dxa"/>
          </w:tcPr>
          <w:p w14:paraId="468A4397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75" w:type="dxa"/>
          </w:tcPr>
          <w:p w14:paraId="414FC22F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At Language Camp, they invited a native speaker named Mr. Cristoff, </w:t>
            </w:r>
          </w:p>
        </w:tc>
      </w:tr>
      <w:tr w:rsidR="00F12293" w:rsidRPr="00F12293" w14:paraId="7E382D71" w14:textId="77777777" w:rsidTr="00F12293">
        <w:trPr>
          <w:jc w:val="center"/>
        </w:trPr>
        <w:tc>
          <w:tcPr>
            <w:tcW w:w="950" w:type="dxa"/>
          </w:tcPr>
          <w:p w14:paraId="4E2EFC44" w14:textId="77777777" w:rsidR="00F12293" w:rsidRPr="00F12293" w:rsidRDefault="00F12293" w:rsidP="002B0811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63" w:type="dxa"/>
          </w:tcPr>
          <w:p w14:paraId="7B908A1A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0" w:type="dxa"/>
            <w:shd w:val="clear" w:color="auto" w:fill="B4C6E7" w:themeFill="accent1" w:themeFillTint="66"/>
          </w:tcPr>
          <w:p w14:paraId="730EF9A2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+2 (16iii)</w:t>
            </w:r>
          </w:p>
        </w:tc>
        <w:tc>
          <w:tcPr>
            <w:tcW w:w="991" w:type="dxa"/>
          </w:tcPr>
          <w:p w14:paraId="208BB52A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1" w:type="dxa"/>
          </w:tcPr>
          <w:p w14:paraId="2AB1C2BB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</w:tcPr>
          <w:p w14:paraId="00885BCD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6" w:type="dxa"/>
          </w:tcPr>
          <w:p w14:paraId="0A366F1D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75" w:type="dxa"/>
          </w:tcPr>
          <w:p w14:paraId="65516262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and we were having a lot of talks and a Q&amp;A session. </w:t>
            </w:r>
          </w:p>
        </w:tc>
      </w:tr>
      <w:tr w:rsidR="00F12293" w:rsidRPr="00F12293" w14:paraId="7DA068CD" w14:textId="77777777" w:rsidTr="00F12293">
        <w:trPr>
          <w:jc w:val="center"/>
        </w:trPr>
        <w:tc>
          <w:tcPr>
            <w:tcW w:w="950" w:type="dxa"/>
          </w:tcPr>
          <w:p w14:paraId="4C34367F" w14:textId="77777777" w:rsidR="00F12293" w:rsidRPr="00F12293" w:rsidRDefault="00F12293" w:rsidP="002B0811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63" w:type="dxa"/>
          </w:tcPr>
          <w:p w14:paraId="0A1B7617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Complex (17)</w:t>
            </w:r>
          </w:p>
        </w:tc>
        <w:tc>
          <w:tcPr>
            <w:tcW w:w="990" w:type="dxa"/>
            <w:shd w:val="clear" w:color="auto" w:fill="B4C6E7" w:themeFill="accent1" w:themeFillTint="66"/>
          </w:tcPr>
          <w:p w14:paraId="5A8DFC90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1 (17i)</w:t>
            </w:r>
          </w:p>
        </w:tc>
        <w:tc>
          <w:tcPr>
            <w:tcW w:w="991" w:type="dxa"/>
          </w:tcPr>
          <w:p w14:paraId="141F0099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1" w:type="dxa"/>
          </w:tcPr>
          <w:p w14:paraId="0466B0B9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</w:tcPr>
          <w:p w14:paraId="72965317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6" w:type="dxa"/>
          </w:tcPr>
          <w:p w14:paraId="0BFE87CE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75" w:type="dxa"/>
          </w:tcPr>
          <w:p w14:paraId="3EAC936C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He was a little bit scary, </w:t>
            </w:r>
          </w:p>
        </w:tc>
      </w:tr>
      <w:tr w:rsidR="00F12293" w:rsidRPr="00F12293" w14:paraId="1D71292B" w14:textId="77777777" w:rsidTr="00F12293">
        <w:trPr>
          <w:jc w:val="center"/>
        </w:trPr>
        <w:tc>
          <w:tcPr>
            <w:tcW w:w="950" w:type="dxa"/>
          </w:tcPr>
          <w:p w14:paraId="0DE1871F" w14:textId="77777777" w:rsidR="00F12293" w:rsidRPr="00F12293" w:rsidRDefault="00F12293" w:rsidP="002B0811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63" w:type="dxa"/>
          </w:tcPr>
          <w:p w14:paraId="2009737A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0" w:type="dxa"/>
            <w:shd w:val="clear" w:color="auto" w:fill="B4C6E7" w:themeFill="accent1" w:themeFillTint="66"/>
          </w:tcPr>
          <w:p w14:paraId="259FC02D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+2 (17ii)</w:t>
            </w:r>
          </w:p>
        </w:tc>
        <w:tc>
          <w:tcPr>
            <w:tcW w:w="991" w:type="dxa"/>
          </w:tcPr>
          <w:p w14:paraId="7C9C424E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1" w:type="dxa"/>
          </w:tcPr>
          <w:p w14:paraId="11A8A0E0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</w:tcPr>
          <w:p w14:paraId="0D3072A4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6" w:type="dxa"/>
          </w:tcPr>
          <w:p w14:paraId="16AAB913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75" w:type="dxa"/>
          </w:tcPr>
          <w:p w14:paraId="2E8AC9EC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but then, who knew </w:t>
            </w: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[[that he'd be so fun]]?</w:t>
            </w: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</w:tr>
      <w:tr w:rsidR="00F12293" w:rsidRPr="00F12293" w14:paraId="46915152" w14:textId="77777777" w:rsidTr="00F12293">
        <w:trPr>
          <w:jc w:val="center"/>
        </w:trPr>
        <w:tc>
          <w:tcPr>
            <w:tcW w:w="950" w:type="dxa"/>
          </w:tcPr>
          <w:p w14:paraId="19452693" w14:textId="77777777" w:rsidR="00F12293" w:rsidRPr="00F12293" w:rsidRDefault="00F12293" w:rsidP="002B0811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63" w:type="dxa"/>
          </w:tcPr>
          <w:p w14:paraId="0CE5819D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Complex (18)</w:t>
            </w:r>
          </w:p>
        </w:tc>
        <w:tc>
          <w:tcPr>
            <w:tcW w:w="990" w:type="dxa"/>
            <w:shd w:val="clear" w:color="auto" w:fill="B4C6E7" w:themeFill="accent1" w:themeFillTint="66"/>
          </w:tcPr>
          <w:p w14:paraId="5BAA1DF4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1 (18i)</w:t>
            </w:r>
          </w:p>
        </w:tc>
        <w:tc>
          <w:tcPr>
            <w:tcW w:w="991" w:type="dxa"/>
          </w:tcPr>
          <w:p w14:paraId="284C0324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1" w:type="dxa"/>
          </w:tcPr>
          <w:p w14:paraId="07214C55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</w:tcPr>
          <w:p w14:paraId="2379FA99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6" w:type="dxa"/>
          </w:tcPr>
          <w:p w14:paraId="198F8F62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75" w:type="dxa"/>
          </w:tcPr>
          <w:p w14:paraId="337C673D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We also learned so many songs from the Arabic speaker, </w:t>
            </w:r>
          </w:p>
        </w:tc>
      </w:tr>
      <w:tr w:rsidR="00F12293" w:rsidRPr="00F12293" w14:paraId="676C9D56" w14:textId="77777777" w:rsidTr="00F12293">
        <w:trPr>
          <w:jc w:val="center"/>
        </w:trPr>
        <w:tc>
          <w:tcPr>
            <w:tcW w:w="950" w:type="dxa"/>
          </w:tcPr>
          <w:p w14:paraId="4FE99F8A" w14:textId="77777777" w:rsidR="00F12293" w:rsidRPr="00F12293" w:rsidRDefault="00F12293" w:rsidP="002B0811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63" w:type="dxa"/>
          </w:tcPr>
          <w:p w14:paraId="509A486C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0" w:type="dxa"/>
            <w:shd w:val="clear" w:color="auto" w:fill="B4C6E7" w:themeFill="accent1" w:themeFillTint="66"/>
          </w:tcPr>
          <w:p w14:paraId="49D94887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+2 (18ii)</w:t>
            </w:r>
          </w:p>
        </w:tc>
        <w:tc>
          <w:tcPr>
            <w:tcW w:w="991" w:type="dxa"/>
          </w:tcPr>
          <w:p w14:paraId="2FC02F19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1" w:type="dxa"/>
          </w:tcPr>
          <w:p w14:paraId="7ADB9391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</w:tcPr>
          <w:p w14:paraId="54B91870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6" w:type="dxa"/>
          </w:tcPr>
          <w:p w14:paraId="5BEB56C7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75" w:type="dxa"/>
          </w:tcPr>
          <w:p w14:paraId="6E6D052E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and we liked those songs! </w:t>
            </w:r>
          </w:p>
        </w:tc>
      </w:tr>
      <w:tr w:rsidR="00F12293" w:rsidRPr="00F12293" w14:paraId="3ECF5200" w14:textId="77777777" w:rsidTr="00F12293">
        <w:trPr>
          <w:jc w:val="center"/>
        </w:trPr>
        <w:tc>
          <w:tcPr>
            <w:tcW w:w="950" w:type="dxa"/>
          </w:tcPr>
          <w:p w14:paraId="4CDCCE2C" w14:textId="77777777" w:rsidR="00F12293" w:rsidRPr="00F12293" w:rsidRDefault="00F12293" w:rsidP="002B0811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63" w:type="dxa"/>
            <w:shd w:val="clear" w:color="auto" w:fill="FFFF00"/>
          </w:tcPr>
          <w:p w14:paraId="4DDE5755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Simplex (19)</w:t>
            </w:r>
          </w:p>
        </w:tc>
        <w:tc>
          <w:tcPr>
            <w:tcW w:w="990" w:type="dxa"/>
            <w:shd w:val="clear" w:color="auto" w:fill="FFE599" w:themeFill="accent4" w:themeFillTint="66"/>
          </w:tcPr>
          <w:p w14:paraId="65C9408D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1" w:type="dxa"/>
          </w:tcPr>
          <w:p w14:paraId="74BE57E8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1" w:type="dxa"/>
          </w:tcPr>
          <w:p w14:paraId="453F54B2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</w:tcPr>
          <w:p w14:paraId="29A0FC6B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6" w:type="dxa"/>
          </w:tcPr>
          <w:p w14:paraId="200060DA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75" w:type="dxa"/>
          </w:tcPr>
          <w:p w14:paraId="499045B7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And the best part was </w:t>
            </w: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[[when we were moving to T8 for camping]];</w:t>
            </w: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</w:tr>
      <w:tr w:rsidR="00F12293" w:rsidRPr="00F12293" w14:paraId="0344F1F7" w14:textId="77777777" w:rsidTr="00F12293">
        <w:trPr>
          <w:jc w:val="center"/>
        </w:trPr>
        <w:tc>
          <w:tcPr>
            <w:tcW w:w="950" w:type="dxa"/>
          </w:tcPr>
          <w:p w14:paraId="32899FA5" w14:textId="77777777" w:rsidR="00F12293" w:rsidRPr="00F12293" w:rsidRDefault="00F12293" w:rsidP="002B0811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63" w:type="dxa"/>
          </w:tcPr>
          <w:p w14:paraId="64BE4805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Complex (20)</w:t>
            </w:r>
          </w:p>
        </w:tc>
        <w:tc>
          <w:tcPr>
            <w:tcW w:w="990" w:type="dxa"/>
            <w:shd w:val="clear" w:color="auto" w:fill="B4C6E7" w:themeFill="accent1" w:themeFillTint="66"/>
          </w:tcPr>
          <w:p w14:paraId="72DDC1CD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1 (20i)</w:t>
            </w:r>
          </w:p>
        </w:tc>
        <w:tc>
          <w:tcPr>
            <w:tcW w:w="991" w:type="dxa"/>
          </w:tcPr>
          <w:p w14:paraId="4060DB72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1" w:type="dxa"/>
          </w:tcPr>
          <w:p w14:paraId="5ECF758F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</w:tcPr>
          <w:p w14:paraId="57DDE449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6" w:type="dxa"/>
          </w:tcPr>
          <w:p w14:paraId="768BAF97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75" w:type="dxa"/>
          </w:tcPr>
          <w:p w14:paraId="67DC2359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we were on the rough truck for about 15 to 20 minutes,</w:t>
            </w:r>
          </w:p>
        </w:tc>
      </w:tr>
      <w:tr w:rsidR="00F12293" w:rsidRPr="00F12293" w14:paraId="2972D148" w14:textId="77777777" w:rsidTr="00F12293">
        <w:trPr>
          <w:jc w:val="center"/>
        </w:trPr>
        <w:tc>
          <w:tcPr>
            <w:tcW w:w="950" w:type="dxa"/>
          </w:tcPr>
          <w:p w14:paraId="07034209" w14:textId="77777777" w:rsidR="00F12293" w:rsidRPr="00F12293" w:rsidRDefault="00F12293" w:rsidP="002B0811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63" w:type="dxa"/>
          </w:tcPr>
          <w:p w14:paraId="23091AAE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0" w:type="dxa"/>
            <w:shd w:val="clear" w:color="auto" w:fill="B4C6E7" w:themeFill="accent1" w:themeFillTint="66"/>
          </w:tcPr>
          <w:p w14:paraId="2F5153A7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+2 (20ii)</w:t>
            </w:r>
          </w:p>
        </w:tc>
        <w:tc>
          <w:tcPr>
            <w:tcW w:w="991" w:type="dxa"/>
          </w:tcPr>
          <w:p w14:paraId="5E02FF13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1" w:type="dxa"/>
          </w:tcPr>
          <w:p w14:paraId="34007673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</w:tcPr>
          <w:p w14:paraId="10CCE336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6" w:type="dxa"/>
          </w:tcPr>
          <w:p w14:paraId="1F354265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75" w:type="dxa"/>
          </w:tcPr>
          <w:p w14:paraId="5940E3DF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 and it was so fun. </w:t>
            </w:r>
          </w:p>
        </w:tc>
      </w:tr>
      <w:tr w:rsidR="00F12293" w:rsidRPr="00F12293" w14:paraId="1A19EE17" w14:textId="77777777" w:rsidTr="00F12293">
        <w:trPr>
          <w:jc w:val="center"/>
        </w:trPr>
        <w:tc>
          <w:tcPr>
            <w:tcW w:w="950" w:type="dxa"/>
          </w:tcPr>
          <w:p w14:paraId="34D386E2" w14:textId="77777777" w:rsidR="00F12293" w:rsidRPr="00F12293" w:rsidRDefault="00F12293" w:rsidP="002B0811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63" w:type="dxa"/>
          </w:tcPr>
          <w:p w14:paraId="31EA49C5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Complex (21)</w:t>
            </w:r>
          </w:p>
        </w:tc>
        <w:tc>
          <w:tcPr>
            <w:tcW w:w="990" w:type="dxa"/>
            <w:shd w:val="clear" w:color="auto" w:fill="FBE4D5" w:themeFill="accent2" w:themeFillTint="33"/>
          </w:tcPr>
          <w:p w14:paraId="041CD0DA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α (21i)</w:t>
            </w:r>
          </w:p>
        </w:tc>
        <w:tc>
          <w:tcPr>
            <w:tcW w:w="991" w:type="dxa"/>
          </w:tcPr>
          <w:p w14:paraId="6084FD35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1" w:type="dxa"/>
          </w:tcPr>
          <w:p w14:paraId="68F2B511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</w:tcPr>
          <w:p w14:paraId="42192CB6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6" w:type="dxa"/>
          </w:tcPr>
          <w:p w14:paraId="5AD50C4B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75" w:type="dxa"/>
          </w:tcPr>
          <w:p w14:paraId="3A4592B5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We yelled a lot </w:t>
            </w:r>
          </w:p>
        </w:tc>
      </w:tr>
      <w:tr w:rsidR="00F12293" w:rsidRPr="00F12293" w14:paraId="5687E9F6" w14:textId="77777777" w:rsidTr="00F12293">
        <w:trPr>
          <w:jc w:val="center"/>
        </w:trPr>
        <w:tc>
          <w:tcPr>
            <w:tcW w:w="950" w:type="dxa"/>
          </w:tcPr>
          <w:p w14:paraId="6FCFB501" w14:textId="77777777" w:rsidR="00F12293" w:rsidRPr="00F12293" w:rsidRDefault="00F12293" w:rsidP="002B0811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63" w:type="dxa"/>
          </w:tcPr>
          <w:p w14:paraId="0E5FE09A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0" w:type="dxa"/>
            <w:shd w:val="clear" w:color="auto" w:fill="FBE4D5" w:themeFill="accent2" w:themeFillTint="33"/>
          </w:tcPr>
          <w:p w14:paraId="0F382387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xβ (21ii)</w:t>
            </w:r>
          </w:p>
        </w:tc>
        <w:tc>
          <w:tcPr>
            <w:tcW w:w="991" w:type="dxa"/>
          </w:tcPr>
          <w:p w14:paraId="77B7B2A1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1" w:type="dxa"/>
          </w:tcPr>
          <w:p w14:paraId="5D4CBA5B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</w:tcPr>
          <w:p w14:paraId="6396163D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6" w:type="dxa"/>
          </w:tcPr>
          <w:p w14:paraId="0FE0128E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75" w:type="dxa"/>
          </w:tcPr>
          <w:p w14:paraId="223496BF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when the twigs slapped our faces, haha!</w:t>
            </w:r>
          </w:p>
        </w:tc>
      </w:tr>
      <w:tr w:rsidR="00F12293" w:rsidRPr="00F12293" w14:paraId="22593620" w14:textId="77777777" w:rsidTr="00F12293">
        <w:trPr>
          <w:jc w:val="center"/>
        </w:trPr>
        <w:tc>
          <w:tcPr>
            <w:tcW w:w="950" w:type="dxa"/>
          </w:tcPr>
          <w:p w14:paraId="372774A2" w14:textId="77777777" w:rsidR="00F12293" w:rsidRPr="00F12293" w:rsidRDefault="00F12293" w:rsidP="002B0811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63" w:type="dxa"/>
            <w:shd w:val="clear" w:color="auto" w:fill="FFFF00"/>
          </w:tcPr>
          <w:p w14:paraId="7FB244C3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Simplex (22)</w:t>
            </w:r>
          </w:p>
        </w:tc>
        <w:tc>
          <w:tcPr>
            <w:tcW w:w="990" w:type="dxa"/>
          </w:tcPr>
          <w:p w14:paraId="7504EBD7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1" w:type="dxa"/>
          </w:tcPr>
          <w:p w14:paraId="58D892D0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1" w:type="dxa"/>
          </w:tcPr>
          <w:p w14:paraId="07850B36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</w:tcPr>
          <w:p w14:paraId="160BBB56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6" w:type="dxa"/>
          </w:tcPr>
          <w:p w14:paraId="5B1E85DE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75" w:type="dxa"/>
          </w:tcPr>
          <w:p w14:paraId="3D027542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In the camping place, we picked our tent by rank order. </w:t>
            </w:r>
          </w:p>
        </w:tc>
      </w:tr>
      <w:tr w:rsidR="00F12293" w:rsidRPr="00F12293" w14:paraId="10BED1BB" w14:textId="77777777" w:rsidTr="00F12293">
        <w:trPr>
          <w:jc w:val="center"/>
        </w:trPr>
        <w:tc>
          <w:tcPr>
            <w:tcW w:w="950" w:type="dxa"/>
          </w:tcPr>
          <w:p w14:paraId="537E3899" w14:textId="77777777" w:rsidR="00F12293" w:rsidRPr="00F12293" w:rsidRDefault="00F12293" w:rsidP="002B0811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63" w:type="dxa"/>
          </w:tcPr>
          <w:p w14:paraId="2C4E30A8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Complex (23)</w:t>
            </w:r>
          </w:p>
        </w:tc>
        <w:tc>
          <w:tcPr>
            <w:tcW w:w="990" w:type="dxa"/>
            <w:shd w:val="clear" w:color="auto" w:fill="E7E6E6" w:themeFill="background2"/>
          </w:tcPr>
          <w:p w14:paraId="4EAD6629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α (23i)</w:t>
            </w:r>
          </w:p>
        </w:tc>
        <w:tc>
          <w:tcPr>
            <w:tcW w:w="991" w:type="dxa"/>
          </w:tcPr>
          <w:p w14:paraId="6D351785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1" w:type="dxa"/>
          </w:tcPr>
          <w:p w14:paraId="28D44759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</w:tcPr>
          <w:p w14:paraId="72C1E8E3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6" w:type="dxa"/>
          </w:tcPr>
          <w:p w14:paraId="14103837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75" w:type="dxa"/>
          </w:tcPr>
          <w:p w14:paraId="4D495140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Since the first time, we had a ranking system, </w:t>
            </w:r>
          </w:p>
        </w:tc>
      </w:tr>
      <w:tr w:rsidR="00F12293" w:rsidRPr="00F12293" w14:paraId="1626E673" w14:textId="77777777" w:rsidTr="00F12293">
        <w:trPr>
          <w:jc w:val="center"/>
        </w:trPr>
        <w:tc>
          <w:tcPr>
            <w:tcW w:w="950" w:type="dxa"/>
          </w:tcPr>
          <w:p w14:paraId="03809F5F" w14:textId="77777777" w:rsidR="00F12293" w:rsidRPr="00F12293" w:rsidRDefault="00F12293" w:rsidP="002B0811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63" w:type="dxa"/>
          </w:tcPr>
          <w:p w14:paraId="786EA7F8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0" w:type="dxa"/>
            <w:shd w:val="clear" w:color="auto" w:fill="E7E6E6" w:themeFill="background2"/>
          </w:tcPr>
          <w:p w14:paraId="482ED898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=β (23ii)</w:t>
            </w:r>
          </w:p>
        </w:tc>
        <w:tc>
          <w:tcPr>
            <w:tcW w:w="991" w:type="dxa"/>
          </w:tcPr>
          <w:p w14:paraId="483810AA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1" w:type="dxa"/>
          </w:tcPr>
          <w:p w14:paraId="29E4349B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</w:tcPr>
          <w:p w14:paraId="32C2F8E6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6" w:type="dxa"/>
          </w:tcPr>
          <w:p w14:paraId="7CD35A2E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75" w:type="dxa"/>
          </w:tcPr>
          <w:p w14:paraId="5337939E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that would be so important for each team later, yes, for tent-picking sessions. </w:t>
            </w:r>
          </w:p>
        </w:tc>
      </w:tr>
      <w:tr w:rsidR="00F12293" w:rsidRPr="00F12293" w14:paraId="05BD8F2D" w14:textId="77777777" w:rsidTr="00F12293">
        <w:trPr>
          <w:jc w:val="center"/>
        </w:trPr>
        <w:tc>
          <w:tcPr>
            <w:tcW w:w="950" w:type="dxa"/>
          </w:tcPr>
          <w:p w14:paraId="6D637948" w14:textId="77777777" w:rsidR="00F12293" w:rsidRPr="00F12293" w:rsidRDefault="00F12293" w:rsidP="002B0811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63" w:type="dxa"/>
          </w:tcPr>
          <w:p w14:paraId="1C309F24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Complex (24)</w:t>
            </w:r>
          </w:p>
        </w:tc>
        <w:tc>
          <w:tcPr>
            <w:tcW w:w="990" w:type="dxa"/>
            <w:shd w:val="clear" w:color="auto" w:fill="FBE4D5" w:themeFill="accent2" w:themeFillTint="33"/>
          </w:tcPr>
          <w:p w14:paraId="1055F5C8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α (24i)</w:t>
            </w:r>
          </w:p>
        </w:tc>
        <w:tc>
          <w:tcPr>
            <w:tcW w:w="991" w:type="dxa"/>
          </w:tcPr>
          <w:p w14:paraId="4CC2BAFE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1" w:type="dxa"/>
          </w:tcPr>
          <w:p w14:paraId="658C8B19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</w:tcPr>
          <w:p w14:paraId="5BC11C57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6" w:type="dxa"/>
          </w:tcPr>
          <w:p w14:paraId="1A6922C7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75" w:type="dxa"/>
          </w:tcPr>
          <w:p w14:paraId="4E67F8B8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If I'm not wrong,</w:t>
            </w:r>
          </w:p>
        </w:tc>
      </w:tr>
      <w:tr w:rsidR="00F12293" w:rsidRPr="00F12293" w14:paraId="4C68D8AF" w14:textId="77777777" w:rsidTr="00F12293">
        <w:trPr>
          <w:jc w:val="center"/>
        </w:trPr>
        <w:tc>
          <w:tcPr>
            <w:tcW w:w="950" w:type="dxa"/>
          </w:tcPr>
          <w:p w14:paraId="542A6D24" w14:textId="77777777" w:rsidR="00F12293" w:rsidRPr="00F12293" w:rsidRDefault="00F12293" w:rsidP="002B0811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63" w:type="dxa"/>
          </w:tcPr>
          <w:p w14:paraId="7AA9D5F7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0" w:type="dxa"/>
            <w:shd w:val="clear" w:color="auto" w:fill="FBE4D5" w:themeFill="accent2" w:themeFillTint="33"/>
          </w:tcPr>
          <w:p w14:paraId="60826767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xβ (24ii)</w:t>
            </w:r>
          </w:p>
        </w:tc>
        <w:tc>
          <w:tcPr>
            <w:tcW w:w="991" w:type="dxa"/>
            <w:shd w:val="clear" w:color="auto" w:fill="B4C6E7" w:themeFill="accent1" w:themeFillTint="66"/>
          </w:tcPr>
          <w:p w14:paraId="05C5D23B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1 (24ii)</w:t>
            </w:r>
          </w:p>
        </w:tc>
        <w:tc>
          <w:tcPr>
            <w:tcW w:w="1001" w:type="dxa"/>
          </w:tcPr>
          <w:p w14:paraId="111EE5EC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</w:tcPr>
          <w:p w14:paraId="696742F5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6" w:type="dxa"/>
          </w:tcPr>
          <w:p w14:paraId="3980A1FF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75" w:type="dxa"/>
          </w:tcPr>
          <w:p w14:paraId="16D38A2F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 my team was in sixth place, </w:t>
            </w:r>
          </w:p>
        </w:tc>
      </w:tr>
      <w:tr w:rsidR="00F12293" w:rsidRPr="00F12293" w14:paraId="024FD39C" w14:textId="77777777" w:rsidTr="00F12293">
        <w:trPr>
          <w:jc w:val="center"/>
        </w:trPr>
        <w:tc>
          <w:tcPr>
            <w:tcW w:w="950" w:type="dxa"/>
          </w:tcPr>
          <w:p w14:paraId="6D4D8079" w14:textId="77777777" w:rsidR="00F12293" w:rsidRPr="00F12293" w:rsidRDefault="00F12293" w:rsidP="002B0811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63" w:type="dxa"/>
          </w:tcPr>
          <w:p w14:paraId="5146860F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0" w:type="dxa"/>
          </w:tcPr>
          <w:p w14:paraId="1991E111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1" w:type="dxa"/>
            <w:shd w:val="clear" w:color="auto" w:fill="B4C6E7" w:themeFill="accent1" w:themeFillTint="66"/>
          </w:tcPr>
          <w:p w14:paraId="0C740712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+2 (24iii)</w:t>
            </w:r>
          </w:p>
        </w:tc>
        <w:tc>
          <w:tcPr>
            <w:tcW w:w="1001" w:type="dxa"/>
          </w:tcPr>
          <w:p w14:paraId="5A3FF25D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</w:tcPr>
          <w:p w14:paraId="6241B5CC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6" w:type="dxa"/>
          </w:tcPr>
          <w:p w14:paraId="0DE82F0D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75" w:type="dxa"/>
          </w:tcPr>
          <w:p w14:paraId="1F61B455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and our tent was in a pretty strategic place. </w:t>
            </w:r>
          </w:p>
        </w:tc>
      </w:tr>
      <w:tr w:rsidR="00F12293" w:rsidRPr="00F12293" w14:paraId="46512CB8" w14:textId="77777777" w:rsidTr="00F12293">
        <w:trPr>
          <w:jc w:val="center"/>
        </w:trPr>
        <w:tc>
          <w:tcPr>
            <w:tcW w:w="950" w:type="dxa"/>
          </w:tcPr>
          <w:p w14:paraId="4B75BA06" w14:textId="77777777" w:rsidR="00F12293" w:rsidRPr="00F12293" w:rsidRDefault="00F12293" w:rsidP="002B0811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63" w:type="dxa"/>
          </w:tcPr>
          <w:p w14:paraId="7E6E546A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Complex (25)</w:t>
            </w:r>
          </w:p>
        </w:tc>
        <w:tc>
          <w:tcPr>
            <w:tcW w:w="990" w:type="dxa"/>
            <w:shd w:val="clear" w:color="auto" w:fill="B4C6E7" w:themeFill="accent1" w:themeFillTint="66"/>
          </w:tcPr>
          <w:p w14:paraId="69A96E5A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1 (25ii)</w:t>
            </w:r>
          </w:p>
        </w:tc>
        <w:tc>
          <w:tcPr>
            <w:tcW w:w="991" w:type="dxa"/>
          </w:tcPr>
          <w:p w14:paraId="23FB58AD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1" w:type="dxa"/>
          </w:tcPr>
          <w:p w14:paraId="7C85A07D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</w:tcPr>
          <w:p w14:paraId="2D6ACBBB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6" w:type="dxa"/>
          </w:tcPr>
          <w:p w14:paraId="75168332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75" w:type="dxa"/>
          </w:tcPr>
          <w:p w14:paraId="7BB41331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After that, we had a cooking class, or maybe a competition? </w:t>
            </w:r>
          </w:p>
        </w:tc>
      </w:tr>
      <w:tr w:rsidR="00F12293" w:rsidRPr="00F12293" w14:paraId="29E5AC1C" w14:textId="77777777" w:rsidTr="00F12293">
        <w:trPr>
          <w:jc w:val="center"/>
        </w:trPr>
        <w:tc>
          <w:tcPr>
            <w:tcW w:w="950" w:type="dxa"/>
          </w:tcPr>
          <w:p w14:paraId="332D7AAB" w14:textId="77777777" w:rsidR="00F12293" w:rsidRPr="00F12293" w:rsidRDefault="00F12293" w:rsidP="002B0811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63" w:type="dxa"/>
          </w:tcPr>
          <w:p w14:paraId="72C7B434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0" w:type="dxa"/>
            <w:shd w:val="clear" w:color="auto" w:fill="B4C6E7" w:themeFill="accent1" w:themeFillTint="66"/>
          </w:tcPr>
          <w:p w14:paraId="72593708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+2 (25iii)</w:t>
            </w:r>
          </w:p>
        </w:tc>
        <w:tc>
          <w:tcPr>
            <w:tcW w:w="991" w:type="dxa"/>
          </w:tcPr>
          <w:p w14:paraId="63A12FC1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1" w:type="dxa"/>
          </w:tcPr>
          <w:p w14:paraId="39B1F713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</w:tcPr>
          <w:p w14:paraId="7B606652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6" w:type="dxa"/>
          </w:tcPr>
          <w:p w14:paraId="3C425080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75" w:type="dxa"/>
          </w:tcPr>
          <w:p w14:paraId="571709F4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did not matter. </w:t>
            </w:r>
          </w:p>
        </w:tc>
      </w:tr>
      <w:tr w:rsidR="00F12293" w:rsidRPr="00F12293" w14:paraId="3F5EFA36" w14:textId="77777777" w:rsidTr="00F12293">
        <w:trPr>
          <w:jc w:val="center"/>
        </w:trPr>
        <w:tc>
          <w:tcPr>
            <w:tcW w:w="950" w:type="dxa"/>
          </w:tcPr>
          <w:p w14:paraId="6B08792C" w14:textId="77777777" w:rsidR="00F12293" w:rsidRPr="00F12293" w:rsidRDefault="00F12293" w:rsidP="002B0811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63" w:type="dxa"/>
            <w:shd w:val="clear" w:color="auto" w:fill="FFFF00"/>
          </w:tcPr>
          <w:p w14:paraId="3F1D865E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Simplex (26)</w:t>
            </w:r>
          </w:p>
        </w:tc>
        <w:tc>
          <w:tcPr>
            <w:tcW w:w="990" w:type="dxa"/>
          </w:tcPr>
          <w:p w14:paraId="6AB8A7E0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1" w:type="dxa"/>
          </w:tcPr>
          <w:p w14:paraId="490D3383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1" w:type="dxa"/>
          </w:tcPr>
          <w:p w14:paraId="1A7DFB17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</w:tcPr>
          <w:p w14:paraId="6E16544E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6" w:type="dxa"/>
          </w:tcPr>
          <w:p w14:paraId="69AD21F4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75" w:type="dxa"/>
          </w:tcPr>
          <w:p w14:paraId="31FC83F4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Everything was just fun! </w:t>
            </w:r>
          </w:p>
        </w:tc>
      </w:tr>
      <w:tr w:rsidR="00F12293" w:rsidRPr="00F12293" w14:paraId="4A09DE87" w14:textId="77777777" w:rsidTr="00F12293">
        <w:trPr>
          <w:jc w:val="center"/>
        </w:trPr>
        <w:tc>
          <w:tcPr>
            <w:tcW w:w="950" w:type="dxa"/>
          </w:tcPr>
          <w:p w14:paraId="39B1C9E7" w14:textId="77777777" w:rsidR="00F12293" w:rsidRPr="00F12293" w:rsidRDefault="00F12293" w:rsidP="002B0811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63" w:type="dxa"/>
          </w:tcPr>
          <w:p w14:paraId="749B660D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Complex (27)</w:t>
            </w:r>
          </w:p>
        </w:tc>
        <w:tc>
          <w:tcPr>
            <w:tcW w:w="990" w:type="dxa"/>
            <w:shd w:val="clear" w:color="auto" w:fill="D9E2F3" w:themeFill="accent1" w:themeFillTint="33"/>
          </w:tcPr>
          <w:p w14:paraId="08A6F756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α (27i)</w:t>
            </w:r>
          </w:p>
        </w:tc>
        <w:tc>
          <w:tcPr>
            <w:tcW w:w="991" w:type="dxa"/>
          </w:tcPr>
          <w:p w14:paraId="086B6667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1" w:type="dxa"/>
          </w:tcPr>
          <w:p w14:paraId="1B442DD3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</w:tcPr>
          <w:p w14:paraId="219EB82B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6" w:type="dxa"/>
          </w:tcPr>
          <w:p w14:paraId="610C0C28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75" w:type="dxa"/>
          </w:tcPr>
          <w:p w14:paraId="263B3FC3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I think </w:t>
            </w:r>
          </w:p>
        </w:tc>
      </w:tr>
      <w:tr w:rsidR="00F12293" w:rsidRPr="00F12293" w14:paraId="771985D3" w14:textId="77777777" w:rsidTr="00F12293">
        <w:trPr>
          <w:jc w:val="center"/>
        </w:trPr>
        <w:tc>
          <w:tcPr>
            <w:tcW w:w="950" w:type="dxa"/>
          </w:tcPr>
          <w:p w14:paraId="77AAADD7" w14:textId="77777777" w:rsidR="00F12293" w:rsidRPr="00F12293" w:rsidRDefault="00F12293" w:rsidP="002B0811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63" w:type="dxa"/>
          </w:tcPr>
          <w:p w14:paraId="69DC1846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0" w:type="dxa"/>
            <w:shd w:val="clear" w:color="auto" w:fill="D9E2F3" w:themeFill="accent1" w:themeFillTint="33"/>
          </w:tcPr>
          <w:p w14:paraId="3B9C2958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‘β (27ii)</w:t>
            </w:r>
          </w:p>
        </w:tc>
        <w:tc>
          <w:tcPr>
            <w:tcW w:w="991" w:type="dxa"/>
          </w:tcPr>
          <w:p w14:paraId="70EAEEBB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1" w:type="dxa"/>
          </w:tcPr>
          <w:p w14:paraId="7FD56CFF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</w:tcPr>
          <w:p w14:paraId="39C37696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6" w:type="dxa"/>
          </w:tcPr>
          <w:p w14:paraId="1AA92D63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75" w:type="dxa"/>
          </w:tcPr>
          <w:p w14:paraId="673F0116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my team made the dish so well.</w:t>
            </w:r>
          </w:p>
        </w:tc>
      </w:tr>
      <w:tr w:rsidR="00F12293" w:rsidRPr="00F12293" w14:paraId="5E40D2E9" w14:textId="77777777" w:rsidTr="00F12293">
        <w:trPr>
          <w:jc w:val="center"/>
        </w:trPr>
        <w:tc>
          <w:tcPr>
            <w:tcW w:w="950" w:type="dxa"/>
          </w:tcPr>
          <w:p w14:paraId="292FF1E1" w14:textId="77777777" w:rsidR="00F12293" w:rsidRPr="00F12293" w:rsidRDefault="00F12293" w:rsidP="002B0811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63" w:type="dxa"/>
          </w:tcPr>
          <w:p w14:paraId="2F5F12E4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Complex (28)</w:t>
            </w:r>
          </w:p>
        </w:tc>
        <w:tc>
          <w:tcPr>
            <w:tcW w:w="990" w:type="dxa"/>
            <w:shd w:val="clear" w:color="auto" w:fill="E7E6E6" w:themeFill="background2"/>
          </w:tcPr>
          <w:p w14:paraId="6D64799C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1 (28i)</w:t>
            </w:r>
          </w:p>
        </w:tc>
        <w:tc>
          <w:tcPr>
            <w:tcW w:w="991" w:type="dxa"/>
          </w:tcPr>
          <w:p w14:paraId="429A4C22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1" w:type="dxa"/>
          </w:tcPr>
          <w:p w14:paraId="346794EF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</w:tcPr>
          <w:p w14:paraId="04C973D6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6" w:type="dxa"/>
          </w:tcPr>
          <w:p w14:paraId="3F6D9882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75" w:type="dxa"/>
          </w:tcPr>
          <w:p w14:paraId="6A807CCE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We named it Flortugal, </w:t>
            </w:r>
          </w:p>
        </w:tc>
      </w:tr>
      <w:tr w:rsidR="00F12293" w:rsidRPr="00F12293" w14:paraId="24B91A27" w14:textId="77777777" w:rsidTr="00F12293">
        <w:trPr>
          <w:jc w:val="center"/>
        </w:trPr>
        <w:tc>
          <w:tcPr>
            <w:tcW w:w="950" w:type="dxa"/>
          </w:tcPr>
          <w:p w14:paraId="77E819F2" w14:textId="77777777" w:rsidR="00F12293" w:rsidRPr="00F12293" w:rsidRDefault="00F12293" w:rsidP="002B0811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63" w:type="dxa"/>
          </w:tcPr>
          <w:p w14:paraId="1E3848EF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0" w:type="dxa"/>
            <w:shd w:val="clear" w:color="auto" w:fill="E7E6E6" w:themeFill="background2"/>
          </w:tcPr>
          <w:p w14:paraId="7052C194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=2 (28ii)</w:t>
            </w:r>
          </w:p>
        </w:tc>
        <w:tc>
          <w:tcPr>
            <w:tcW w:w="991" w:type="dxa"/>
          </w:tcPr>
          <w:p w14:paraId="31D932EB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1" w:type="dxa"/>
          </w:tcPr>
          <w:p w14:paraId="7483276D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</w:tcPr>
          <w:p w14:paraId="668C7A6E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6" w:type="dxa"/>
          </w:tcPr>
          <w:p w14:paraId="3641B54A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75" w:type="dxa"/>
          </w:tcPr>
          <w:p w14:paraId="11D49DDE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which looked like omelor grupo somosnos, </w:t>
            </w:r>
          </w:p>
        </w:tc>
      </w:tr>
      <w:tr w:rsidR="00F12293" w:rsidRPr="00F12293" w14:paraId="3F103475" w14:textId="77777777" w:rsidTr="00F12293">
        <w:trPr>
          <w:jc w:val="center"/>
        </w:trPr>
        <w:tc>
          <w:tcPr>
            <w:tcW w:w="950" w:type="dxa"/>
          </w:tcPr>
          <w:p w14:paraId="6C2D0F1A" w14:textId="77777777" w:rsidR="00F12293" w:rsidRPr="00F12293" w:rsidRDefault="00F12293" w:rsidP="002B0811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63" w:type="dxa"/>
          </w:tcPr>
          <w:p w14:paraId="17A9367C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0" w:type="dxa"/>
            <w:shd w:val="clear" w:color="auto" w:fill="E7E6E6" w:themeFill="background2"/>
          </w:tcPr>
          <w:p w14:paraId="519BE506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=3 (28iii)</w:t>
            </w:r>
          </w:p>
        </w:tc>
        <w:tc>
          <w:tcPr>
            <w:tcW w:w="991" w:type="dxa"/>
          </w:tcPr>
          <w:p w14:paraId="64ADF6F0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1" w:type="dxa"/>
          </w:tcPr>
          <w:p w14:paraId="00E73447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</w:tcPr>
          <w:p w14:paraId="40CD282A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6" w:type="dxa"/>
          </w:tcPr>
          <w:p w14:paraId="198A98B8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75" w:type="dxa"/>
          </w:tcPr>
          <w:p w14:paraId="75119864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so cool.</w:t>
            </w:r>
          </w:p>
        </w:tc>
      </w:tr>
      <w:tr w:rsidR="00F12293" w:rsidRPr="00F12293" w14:paraId="0B183A84" w14:textId="77777777" w:rsidTr="00F12293">
        <w:trPr>
          <w:jc w:val="center"/>
        </w:trPr>
        <w:tc>
          <w:tcPr>
            <w:tcW w:w="950" w:type="dxa"/>
          </w:tcPr>
          <w:p w14:paraId="6BB9375B" w14:textId="77777777" w:rsidR="00F12293" w:rsidRPr="00F12293" w:rsidRDefault="00F12293" w:rsidP="002B0811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63" w:type="dxa"/>
          </w:tcPr>
          <w:p w14:paraId="3B8D8982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Complex (29)</w:t>
            </w:r>
          </w:p>
        </w:tc>
        <w:tc>
          <w:tcPr>
            <w:tcW w:w="990" w:type="dxa"/>
            <w:shd w:val="clear" w:color="auto" w:fill="E7E6E6" w:themeFill="background2"/>
          </w:tcPr>
          <w:p w14:paraId="3FE105FC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1 (29i)</w:t>
            </w:r>
          </w:p>
        </w:tc>
        <w:tc>
          <w:tcPr>
            <w:tcW w:w="991" w:type="dxa"/>
          </w:tcPr>
          <w:p w14:paraId="36AF7282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1" w:type="dxa"/>
          </w:tcPr>
          <w:p w14:paraId="03C8B687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</w:tcPr>
          <w:p w14:paraId="460F0F97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6" w:type="dxa"/>
          </w:tcPr>
          <w:p w14:paraId="4AD5F6B0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75" w:type="dxa"/>
          </w:tcPr>
          <w:p w14:paraId="0D6587D2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 I was on the Portugal team, </w:t>
            </w:r>
          </w:p>
        </w:tc>
      </w:tr>
      <w:tr w:rsidR="00F12293" w:rsidRPr="00F12293" w14:paraId="12703986" w14:textId="77777777" w:rsidTr="00F12293">
        <w:trPr>
          <w:jc w:val="center"/>
        </w:trPr>
        <w:tc>
          <w:tcPr>
            <w:tcW w:w="950" w:type="dxa"/>
          </w:tcPr>
          <w:p w14:paraId="3B898869" w14:textId="77777777" w:rsidR="00F12293" w:rsidRPr="00F12293" w:rsidRDefault="00F12293" w:rsidP="002B0811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63" w:type="dxa"/>
          </w:tcPr>
          <w:p w14:paraId="2642EF4D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0" w:type="dxa"/>
            <w:shd w:val="clear" w:color="auto" w:fill="E7E6E6" w:themeFill="background2"/>
          </w:tcPr>
          <w:p w14:paraId="70E31790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+2 (29ii)</w:t>
            </w:r>
          </w:p>
        </w:tc>
        <w:tc>
          <w:tcPr>
            <w:tcW w:w="991" w:type="dxa"/>
          </w:tcPr>
          <w:p w14:paraId="530BF12A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1" w:type="dxa"/>
          </w:tcPr>
          <w:p w14:paraId="0C2FA9DC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</w:tcPr>
          <w:p w14:paraId="1B9408FB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6" w:type="dxa"/>
          </w:tcPr>
          <w:p w14:paraId="19295788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75" w:type="dxa"/>
          </w:tcPr>
          <w:p w14:paraId="620FC7C8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and I was so proud! </w:t>
            </w:r>
          </w:p>
        </w:tc>
      </w:tr>
      <w:tr w:rsidR="00F12293" w:rsidRPr="00F12293" w14:paraId="49497D84" w14:textId="77777777" w:rsidTr="00F12293">
        <w:trPr>
          <w:jc w:val="center"/>
        </w:trPr>
        <w:tc>
          <w:tcPr>
            <w:tcW w:w="950" w:type="dxa"/>
          </w:tcPr>
          <w:p w14:paraId="765B7270" w14:textId="77777777" w:rsidR="00F12293" w:rsidRPr="00F12293" w:rsidRDefault="00F12293" w:rsidP="002B0811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63" w:type="dxa"/>
          </w:tcPr>
          <w:p w14:paraId="2D422BB3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Complex (30)</w:t>
            </w:r>
          </w:p>
        </w:tc>
        <w:tc>
          <w:tcPr>
            <w:tcW w:w="990" w:type="dxa"/>
            <w:shd w:val="clear" w:color="auto" w:fill="C5E0B3" w:themeFill="accent6" w:themeFillTint="66"/>
          </w:tcPr>
          <w:p w14:paraId="5E9332FD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sz w:val="18"/>
                <w:szCs w:val="18"/>
              </w:rPr>
              <w:t>α (30i)</w:t>
            </w:r>
          </w:p>
        </w:tc>
        <w:tc>
          <w:tcPr>
            <w:tcW w:w="991" w:type="dxa"/>
          </w:tcPr>
          <w:p w14:paraId="50180041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1" w:type="dxa"/>
          </w:tcPr>
          <w:p w14:paraId="43CEB07A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</w:tcPr>
          <w:p w14:paraId="6B55239E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6" w:type="dxa"/>
          </w:tcPr>
          <w:p w14:paraId="3C44426F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75" w:type="dxa"/>
          </w:tcPr>
          <w:p w14:paraId="21B574AB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We used to be in first place, </w:t>
            </w:r>
          </w:p>
        </w:tc>
      </w:tr>
      <w:tr w:rsidR="00F12293" w:rsidRPr="00F12293" w14:paraId="1B695AAE" w14:textId="77777777" w:rsidTr="00F12293">
        <w:trPr>
          <w:jc w:val="center"/>
        </w:trPr>
        <w:tc>
          <w:tcPr>
            <w:tcW w:w="950" w:type="dxa"/>
          </w:tcPr>
          <w:p w14:paraId="2361100A" w14:textId="77777777" w:rsidR="00F12293" w:rsidRPr="00F12293" w:rsidRDefault="00F12293" w:rsidP="002B0811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63" w:type="dxa"/>
          </w:tcPr>
          <w:p w14:paraId="5DB1165D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0" w:type="dxa"/>
            <w:shd w:val="clear" w:color="auto" w:fill="C5E0B3" w:themeFill="accent6" w:themeFillTint="66"/>
          </w:tcPr>
          <w:p w14:paraId="6DB3D99B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sz w:val="18"/>
                <w:szCs w:val="18"/>
              </w:rPr>
              <w:t>xβ (30ii)</w:t>
            </w:r>
          </w:p>
        </w:tc>
        <w:tc>
          <w:tcPr>
            <w:tcW w:w="991" w:type="dxa"/>
            <w:shd w:val="clear" w:color="auto" w:fill="B4C6E7" w:themeFill="accent1" w:themeFillTint="66"/>
          </w:tcPr>
          <w:p w14:paraId="27AFF7C3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sz w:val="18"/>
                <w:szCs w:val="18"/>
              </w:rPr>
              <w:t>1 (30i)</w:t>
            </w:r>
          </w:p>
        </w:tc>
        <w:tc>
          <w:tcPr>
            <w:tcW w:w="1001" w:type="dxa"/>
          </w:tcPr>
          <w:p w14:paraId="24C0AF69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</w:tcPr>
          <w:p w14:paraId="0F161222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6" w:type="dxa"/>
          </w:tcPr>
          <w:p w14:paraId="5CC264A9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75" w:type="dxa"/>
          </w:tcPr>
          <w:p w14:paraId="289C9E15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even though the last rank update showed that we had regressed, </w:t>
            </w:r>
          </w:p>
        </w:tc>
      </w:tr>
      <w:tr w:rsidR="00F12293" w:rsidRPr="00F12293" w14:paraId="27591BD0" w14:textId="77777777" w:rsidTr="00F12293">
        <w:trPr>
          <w:jc w:val="center"/>
        </w:trPr>
        <w:tc>
          <w:tcPr>
            <w:tcW w:w="950" w:type="dxa"/>
          </w:tcPr>
          <w:p w14:paraId="33C890E4" w14:textId="77777777" w:rsidR="00F12293" w:rsidRPr="00F12293" w:rsidRDefault="00F12293" w:rsidP="002B0811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63" w:type="dxa"/>
          </w:tcPr>
          <w:p w14:paraId="306B3FD7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0" w:type="dxa"/>
          </w:tcPr>
          <w:p w14:paraId="1D7CD9BF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1" w:type="dxa"/>
            <w:shd w:val="clear" w:color="auto" w:fill="B4C6E7" w:themeFill="accent1" w:themeFillTint="66"/>
          </w:tcPr>
          <w:p w14:paraId="59BA4888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sz w:val="18"/>
                <w:szCs w:val="18"/>
              </w:rPr>
              <w:t>+2 (30iii)</w:t>
            </w:r>
          </w:p>
        </w:tc>
        <w:tc>
          <w:tcPr>
            <w:tcW w:w="1001" w:type="dxa"/>
          </w:tcPr>
          <w:p w14:paraId="5A7D6292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</w:tcPr>
          <w:p w14:paraId="173B5ABA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6" w:type="dxa"/>
          </w:tcPr>
          <w:p w14:paraId="5B144352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75" w:type="dxa"/>
          </w:tcPr>
          <w:p w14:paraId="33679202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but at least we used to make it to first place.</w:t>
            </w:r>
          </w:p>
        </w:tc>
      </w:tr>
      <w:tr w:rsidR="00F12293" w:rsidRPr="00F12293" w14:paraId="58A7E3C9" w14:textId="77777777" w:rsidTr="00F12293">
        <w:trPr>
          <w:jc w:val="center"/>
        </w:trPr>
        <w:tc>
          <w:tcPr>
            <w:tcW w:w="950" w:type="dxa"/>
          </w:tcPr>
          <w:p w14:paraId="208CC02C" w14:textId="77777777" w:rsidR="00F12293" w:rsidRPr="00F12293" w:rsidRDefault="00F12293" w:rsidP="002B0811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63" w:type="dxa"/>
          </w:tcPr>
          <w:p w14:paraId="52B52802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Complex (31)</w:t>
            </w:r>
          </w:p>
        </w:tc>
        <w:tc>
          <w:tcPr>
            <w:tcW w:w="990" w:type="dxa"/>
            <w:shd w:val="clear" w:color="auto" w:fill="FFFF00"/>
          </w:tcPr>
          <w:p w14:paraId="0ACCAE45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sz w:val="18"/>
                <w:szCs w:val="18"/>
              </w:rPr>
              <w:t>1 (31i)</w:t>
            </w:r>
          </w:p>
        </w:tc>
        <w:tc>
          <w:tcPr>
            <w:tcW w:w="991" w:type="dxa"/>
          </w:tcPr>
          <w:p w14:paraId="694642DD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1" w:type="dxa"/>
          </w:tcPr>
          <w:p w14:paraId="47800229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</w:tcPr>
          <w:p w14:paraId="14DFABA0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6" w:type="dxa"/>
          </w:tcPr>
          <w:p w14:paraId="63C7CC99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75" w:type="dxa"/>
          </w:tcPr>
          <w:p w14:paraId="0301019F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In the closing event, my team got an award; </w:t>
            </w:r>
          </w:p>
        </w:tc>
      </w:tr>
      <w:tr w:rsidR="00F12293" w:rsidRPr="00F12293" w14:paraId="24128F70" w14:textId="77777777" w:rsidTr="00F12293">
        <w:trPr>
          <w:jc w:val="center"/>
        </w:trPr>
        <w:tc>
          <w:tcPr>
            <w:tcW w:w="950" w:type="dxa"/>
          </w:tcPr>
          <w:p w14:paraId="3BDA8A9C" w14:textId="77777777" w:rsidR="00F12293" w:rsidRPr="00F12293" w:rsidRDefault="00F12293" w:rsidP="002B0811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63" w:type="dxa"/>
          </w:tcPr>
          <w:p w14:paraId="4A04656D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0" w:type="dxa"/>
            <w:shd w:val="clear" w:color="auto" w:fill="FFFF00"/>
          </w:tcPr>
          <w:p w14:paraId="25B3EFE0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sz w:val="18"/>
                <w:szCs w:val="18"/>
              </w:rPr>
              <w:t>=2 (31ii)</w:t>
            </w:r>
          </w:p>
        </w:tc>
        <w:tc>
          <w:tcPr>
            <w:tcW w:w="991" w:type="dxa"/>
          </w:tcPr>
          <w:p w14:paraId="03061FB9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1" w:type="dxa"/>
          </w:tcPr>
          <w:p w14:paraId="1CFBAA4A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</w:tcPr>
          <w:p w14:paraId="7DC0A78E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6" w:type="dxa"/>
          </w:tcPr>
          <w:p w14:paraId="62E8FF26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75" w:type="dxa"/>
          </w:tcPr>
          <w:p w14:paraId="1F914BB8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it was the most active team. </w:t>
            </w:r>
          </w:p>
        </w:tc>
      </w:tr>
      <w:tr w:rsidR="00F12293" w:rsidRPr="00F12293" w14:paraId="170F746B" w14:textId="77777777" w:rsidTr="00F12293">
        <w:trPr>
          <w:jc w:val="center"/>
        </w:trPr>
        <w:tc>
          <w:tcPr>
            <w:tcW w:w="950" w:type="dxa"/>
          </w:tcPr>
          <w:p w14:paraId="77157B00" w14:textId="77777777" w:rsidR="00F12293" w:rsidRPr="00F12293" w:rsidRDefault="00F12293" w:rsidP="002B0811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63" w:type="dxa"/>
          </w:tcPr>
          <w:p w14:paraId="0E1C9B80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Complex (32)</w:t>
            </w:r>
          </w:p>
        </w:tc>
        <w:tc>
          <w:tcPr>
            <w:tcW w:w="990" w:type="dxa"/>
            <w:shd w:val="clear" w:color="auto" w:fill="FBE4D5" w:themeFill="accent2" w:themeFillTint="33"/>
          </w:tcPr>
          <w:p w14:paraId="7A863192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α (32i)</w:t>
            </w:r>
          </w:p>
        </w:tc>
        <w:tc>
          <w:tcPr>
            <w:tcW w:w="991" w:type="dxa"/>
          </w:tcPr>
          <w:p w14:paraId="0928B776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1" w:type="dxa"/>
          </w:tcPr>
          <w:p w14:paraId="7A12E26F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</w:tcPr>
          <w:p w14:paraId="4185C1D9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6" w:type="dxa"/>
          </w:tcPr>
          <w:p w14:paraId="436A6FAF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75" w:type="dxa"/>
          </w:tcPr>
          <w:p w14:paraId="654B5BD9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I think yes, </w:t>
            </w:r>
          </w:p>
        </w:tc>
      </w:tr>
      <w:tr w:rsidR="00F12293" w:rsidRPr="00F12293" w14:paraId="7F0FBBD0" w14:textId="77777777" w:rsidTr="00F12293">
        <w:trPr>
          <w:jc w:val="center"/>
        </w:trPr>
        <w:tc>
          <w:tcPr>
            <w:tcW w:w="950" w:type="dxa"/>
          </w:tcPr>
          <w:p w14:paraId="46F1E584" w14:textId="77777777" w:rsidR="00F12293" w:rsidRPr="00F12293" w:rsidRDefault="00F12293" w:rsidP="002B0811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63" w:type="dxa"/>
          </w:tcPr>
          <w:p w14:paraId="48FEDF15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0" w:type="dxa"/>
            <w:shd w:val="clear" w:color="auto" w:fill="FBE4D5" w:themeFill="accent2" w:themeFillTint="33"/>
          </w:tcPr>
          <w:p w14:paraId="74C0F235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‘β (32ii)</w:t>
            </w:r>
          </w:p>
        </w:tc>
        <w:tc>
          <w:tcPr>
            <w:tcW w:w="991" w:type="dxa"/>
          </w:tcPr>
          <w:p w14:paraId="2918C355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1" w:type="dxa"/>
          </w:tcPr>
          <w:p w14:paraId="360A52E5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</w:tcPr>
          <w:p w14:paraId="451AEBD0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6" w:type="dxa"/>
          </w:tcPr>
          <w:p w14:paraId="34D5757C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75" w:type="dxa"/>
          </w:tcPr>
          <w:p w14:paraId="7C08F79A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we were. </w:t>
            </w:r>
          </w:p>
        </w:tc>
      </w:tr>
      <w:tr w:rsidR="00F12293" w:rsidRPr="00F12293" w14:paraId="14DF8A60" w14:textId="77777777" w:rsidTr="00F12293">
        <w:trPr>
          <w:jc w:val="center"/>
        </w:trPr>
        <w:tc>
          <w:tcPr>
            <w:tcW w:w="950" w:type="dxa"/>
          </w:tcPr>
          <w:p w14:paraId="19A517EC" w14:textId="77777777" w:rsidR="00F12293" w:rsidRPr="00F12293" w:rsidRDefault="00F12293" w:rsidP="002B0811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63" w:type="dxa"/>
          </w:tcPr>
          <w:p w14:paraId="6D9367DD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Complex (33)</w:t>
            </w:r>
          </w:p>
        </w:tc>
        <w:tc>
          <w:tcPr>
            <w:tcW w:w="990" w:type="dxa"/>
            <w:shd w:val="clear" w:color="auto" w:fill="B4C6E7" w:themeFill="accent1" w:themeFillTint="66"/>
          </w:tcPr>
          <w:p w14:paraId="4B046CCA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sz w:val="18"/>
                <w:szCs w:val="18"/>
              </w:rPr>
              <w:t>1 (33i)</w:t>
            </w:r>
          </w:p>
        </w:tc>
        <w:tc>
          <w:tcPr>
            <w:tcW w:w="991" w:type="dxa"/>
          </w:tcPr>
          <w:p w14:paraId="03CE639E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1" w:type="dxa"/>
          </w:tcPr>
          <w:p w14:paraId="1FD05CE6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</w:tcPr>
          <w:p w14:paraId="17889563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6" w:type="dxa"/>
          </w:tcPr>
          <w:p w14:paraId="6DD7A26C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75" w:type="dxa"/>
          </w:tcPr>
          <w:p w14:paraId="047EF091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We were having so much fun, </w:t>
            </w:r>
          </w:p>
        </w:tc>
      </w:tr>
      <w:tr w:rsidR="00F12293" w:rsidRPr="00F12293" w14:paraId="4277D849" w14:textId="77777777" w:rsidTr="00F12293">
        <w:trPr>
          <w:jc w:val="center"/>
        </w:trPr>
        <w:tc>
          <w:tcPr>
            <w:tcW w:w="950" w:type="dxa"/>
          </w:tcPr>
          <w:p w14:paraId="5ECC31FB" w14:textId="77777777" w:rsidR="00F12293" w:rsidRPr="00F12293" w:rsidRDefault="00F12293" w:rsidP="002B0811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63" w:type="dxa"/>
          </w:tcPr>
          <w:p w14:paraId="5AA6515C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0" w:type="dxa"/>
            <w:shd w:val="clear" w:color="auto" w:fill="B4C6E7" w:themeFill="accent1" w:themeFillTint="66"/>
          </w:tcPr>
          <w:p w14:paraId="398C14D5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sz w:val="18"/>
                <w:szCs w:val="18"/>
              </w:rPr>
              <w:t>+2 (33iii)</w:t>
            </w:r>
          </w:p>
        </w:tc>
        <w:tc>
          <w:tcPr>
            <w:tcW w:w="991" w:type="dxa"/>
          </w:tcPr>
          <w:p w14:paraId="4E08041F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1" w:type="dxa"/>
          </w:tcPr>
          <w:p w14:paraId="249303D0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</w:tcPr>
          <w:p w14:paraId="37060147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6" w:type="dxa"/>
          </w:tcPr>
          <w:p w14:paraId="7C6BDBE7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75" w:type="dxa"/>
          </w:tcPr>
          <w:p w14:paraId="50E02853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and we were very energetic. </w:t>
            </w:r>
          </w:p>
        </w:tc>
      </w:tr>
      <w:tr w:rsidR="00F12293" w:rsidRPr="00F12293" w14:paraId="1DD7C5A3" w14:textId="77777777" w:rsidTr="00F12293">
        <w:trPr>
          <w:jc w:val="center"/>
        </w:trPr>
        <w:tc>
          <w:tcPr>
            <w:tcW w:w="950" w:type="dxa"/>
          </w:tcPr>
          <w:p w14:paraId="0AB14416" w14:textId="77777777" w:rsidR="00F12293" w:rsidRPr="00F12293" w:rsidRDefault="00F12293" w:rsidP="002B0811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63" w:type="dxa"/>
            <w:shd w:val="clear" w:color="auto" w:fill="FFFF00"/>
          </w:tcPr>
          <w:p w14:paraId="4D8DB21E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Simplex (34)</w:t>
            </w:r>
          </w:p>
        </w:tc>
        <w:tc>
          <w:tcPr>
            <w:tcW w:w="990" w:type="dxa"/>
            <w:shd w:val="clear" w:color="auto" w:fill="FFE599" w:themeFill="accent4" w:themeFillTint="66"/>
          </w:tcPr>
          <w:p w14:paraId="4FF71698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1" w:type="dxa"/>
          </w:tcPr>
          <w:p w14:paraId="552A9C0F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1" w:type="dxa"/>
          </w:tcPr>
          <w:p w14:paraId="5EB1D94B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</w:tcPr>
          <w:p w14:paraId="67E9F706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6" w:type="dxa"/>
          </w:tcPr>
          <w:p w14:paraId="15B686C9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75" w:type="dxa"/>
          </w:tcPr>
          <w:p w14:paraId="165D8C30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By the way, we used peach veils.</w:t>
            </w:r>
          </w:p>
        </w:tc>
      </w:tr>
      <w:tr w:rsidR="00F12293" w:rsidRPr="00F12293" w14:paraId="44F41916" w14:textId="77777777" w:rsidTr="00F12293">
        <w:trPr>
          <w:jc w:val="center"/>
        </w:trPr>
        <w:tc>
          <w:tcPr>
            <w:tcW w:w="950" w:type="dxa"/>
          </w:tcPr>
          <w:p w14:paraId="79C5BA87" w14:textId="77777777" w:rsidR="00F12293" w:rsidRPr="00F12293" w:rsidRDefault="00F12293" w:rsidP="002B0811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63" w:type="dxa"/>
            <w:shd w:val="clear" w:color="auto" w:fill="FFFF00"/>
          </w:tcPr>
          <w:p w14:paraId="3191D5B7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Simplex (35)</w:t>
            </w:r>
          </w:p>
        </w:tc>
        <w:tc>
          <w:tcPr>
            <w:tcW w:w="990" w:type="dxa"/>
            <w:shd w:val="clear" w:color="auto" w:fill="FFE599" w:themeFill="accent4" w:themeFillTint="66"/>
          </w:tcPr>
          <w:p w14:paraId="42C08CF2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1" w:type="dxa"/>
          </w:tcPr>
          <w:p w14:paraId="6FEBF3FB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1" w:type="dxa"/>
          </w:tcPr>
          <w:p w14:paraId="49FBDCBE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</w:tcPr>
          <w:p w14:paraId="5E5048E7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6" w:type="dxa"/>
          </w:tcPr>
          <w:p w14:paraId="4909A4A1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75" w:type="dxa"/>
          </w:tcPr>
          <w:p w14:paraId="11FD7EBF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 Imagine peach veils. </w:t>
            </w:r>
          </w:p>
        </w:tc>
      </w:tr>
      <w:tr w:rsidR="00F12293" w:rsidRPr="00F12293" w14:paraId="23306638" w14:textId="77777777" w:rsidTr="00F12293">
        <w:trPr>
          <w:jc w:val="center"/>
        </w:trPr>
        <w:tc>
          <w:tcPr>
            <w:tcW w:w="950" w:type="dxa"/>
          </w:tcPr>
          <w:p w14:paraId="63734791" w14:textId="77777777" w:rsidR="00F12293" w:rsidRPr="00F12293" w:rsidRDefault="00F12293" w:rsidP="002B0811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63" w:type="dxa"/>
          </w:tcPr>
          <w:p w14:paraId="588D7910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Complex (36)</w:t>
            </w:r>
          </w:p>
        </w:tc>
        <w:tc>
          <w:tcPr>
            <w:tcW w:w="990" w:type="dxa"/>
            <w:shd w:val="clear" w:color="auto" w:fill="B4C6E7" w:themeFill="accent1" w:themeFillTint="66"/>
          </w:tcPr>
          <w:p w14:paraId="466A5086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sz w:val="18"/>
                <w:szCs w:val="18"/>
              </w:rPr>
              <w:t>1 (36i)</w:t>
            </w:r>
          </w:p>
        </w:tc>
        <w:tc>
          <w:tcPr>
            <w:tcW w:w="991" w:type="dxa"/>
          </w:tcPr>
          <w:p w14:paraId="77A00C3A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1" w:type="dxa"/>
          </w:tcPr>
          <w:p w14:paraId="52020E52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</w:tcPr>
          <w:p w14:paraId="33EC465E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6" w:type="dxa"/>
          </w:tcPr>
          <w:p w14:paraId="0A54512E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75" w:type="dxa"/>
          </w:tcPr>
          <w:p w14:paraId="5FBAFAB2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It was so bright, </w:t>
            </w:r>
          </w:p>
        </w:tc>
      </w:tr>
      <w:tr w:rsidR="00F12293" w:rsidRPr="00F12293" w14:paraId="1DFC9EDF" w14:textId="77777777" w:rsidTr="00F12293">
        <w:trPr>
          <w:trHeight w:val="239"/>
          <w:jc w:val="center"/>
        </w:trPr>
        <w:tc>
          <w:tcPr>
            <w:tcW w:w="950" w:type="dxa"/>
          </w:tcPr>
          <w:p w14:paraId="12CE26DF" w14:textId="77777777" w:rsidR="00F12293" w:rsidRPr="00F12293" w:rsidRDefault="00F12293" w:rsidP="002B0811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63" w:type="dxa"/>
          </w:tcPr>
          <w:p w14:paraId="09B5F927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0" w:type="dxa"/>
            <w:shd w:val="clear" w:color="auto" w:fill="B4C6E7" w:themeFill="accent1" w:themeFillTint="66"/>
          </w:tcPr>
          <w:p w14:paraId="2524133A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sz w:val="18"/>
                <w:szCs w:val="18"/>
              </w:rPr>
              <w:t>+2 (36iii)</w:t>
            </w:r>
          </w:p>
        </w:tc>
        <w:tc>
          <w:tcPr>
            <w:tcW w:w="991" w:type="dxa"/>
            <w:shd w:val="clear" w:color="auto" w:fill="FBE4D5" w:themeFill="accent2" w:themeFillTint="33"/>
          </w:tcPr>
          <w:p w14:paraId="74026B8A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α (36ii)</w:t>
            </w:r>
          </w:p>
        </w:tc>
        <w:tc>
          <w:tcPr>
            <w:tcW w:w="1001" w:type="dxa"/>
          </w:tcPr>
          <w:p w14:paraId="1BE47450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</w:tcPr>
          <w:p w14:paraId="264ED930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6" w:type="dxa"/>
          </w:tcPr>
          <w:p w14:paraId="39EEBBCA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75" w:type="dxa"/>
          </w:tcPr>
          <w:p w14:paraId="16A6F473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and I bet </w:t>
            </w:r>
          </w:p>
        </w:tc>
      </w:tr>
      <w:tr w:rsidR="00F12293" w:rsidRPr="00F12293" w14:paraId="3D80A11A" w14:textId="77777777" w:rsidTr="00F12293">
        <w:trPr>
          <w:jc w:val="center"/>
        </w:trPr>
        <w:tc>
          <w:tcPr>
            <w:tcW w:w="950" w:type="dxa"/>
          </w:tcPr>
          <w:p w14:paraId="7F67823C" w14:textId="77777777" w:rsidR="00F12293" w:rsidRPr="00F12293" w:rsidRDefault="00F12293" w:rsidP="002B0811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63" w:type="dxa"/>
          </w:tcPr>
          <w:p w14:paraId="40FC44F6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0" w:type="dxa"/>
          </w:tcPr>
          <w:p w14:paraId="28EE734D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1" w:type="dxa"/>
            <w:shd w:val="clear" w:color="auto" w:fill="FBE4D5" w:themeFill="accent2" w:themeFillTint="33"/>
          </w:tcPr>
          <w:p w14:paraId="5ECA13F5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‘β (36iii)</w:t>
            </w:r>
          </w:p>
        </w:tc>
        <w:tc>
          <w:tcPr>
            <w:tcW w:w="1001" w:type="dxa"/>
          </w:tcPr>
          <w:p w14:paraId="096C86AF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</w:tcPr>
          <w:p w14:paraId="23779189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6" w:type="dxa"/>
          </w:tcPr>
          <w:p w14:paraId="3D1703D2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75" w:type="dxa"/>
          </w:tcPr>
          <w:p w14:paraId="36FA5AF8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we were a happy virus for everyone at that time. </w:t>
            </w:r>
          </w:p>
        </w:tc>
      </w:tr>
      <w:tr w:rsidR="00F12293" w:rsidRPr="00F12293" w14:paraId="2CD20636" w14:textId="77777777" w:rsidTr="00F12293">
        <w:trPr>
          <w:jc w:val="center"/>
        </w:trPr>
        <w:tc>
          <w:tcPr>
            <w:tcW w:w="950" w:type="dxa"/>
          </w:tcPr>
          <w:p w14:paraId="0AB14774" w14:textId="77777777" w:rsidR="00F12293" w:rsidRPr="00F12293" w:rsidRDefault="00F12293" w:rsidP="002B0811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63" w:type="dxa"/>
            <w:shd w:val="clear" w:color="auto" w:fill="FFFF00"/>
          </w:tcPr>
          <w:p w14:paraId="4E0EDAEC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Simplex (37)</w:t>
            </w:r>
          </w:p>
        </w:tc>
        <w:tc>
          <w:tcPr>
            <w:tcW w:w="990" w:type="dxa"/>
          </w:tcPr>
          <w:p w14:paraId="2AF168E7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1" w:type="dxa"/>
          </w:tcPr>
          <w:p w14:paraId="0A521F3E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1" w:type="dxa"/>
          </w:tcPr>
          <w:p w14:paraId="0B853F48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</w:tcPr>
          <w:p w14:paraId="11D951A6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6" w:type="dxa"/>
          </w:tcPr>
          <w:p w14:paraId="591E1263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75" w:type="dxa"/>
          </w:tcPr>
          <w:p w14:paraId="71B44BEF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That is all for a fun language camp. </w:t>
            </w:r>
          </w:p>
        </w:tc>
      </w:tr>
      <w:tr w:rsidR="00F12293" w:rsidRPr="00F12293" w14:paraId="19E3F6E8" w14:textId="77777777" w:rsidTr="00F12293">
        <w:trPr>
          <w:jc w:val="center"/>
        </w:trPr>
        <w:tc>
          <w:tcPr>
            <w:tcW w:w="950" w:type="dxa"/>
          </w:tcPr>
          <w:p w14:paraId="10451F29" w14:textId="77777777" w:rsidR="00F12293" w:rsidRPr="00F12293" w:rsidRDefault="00F12293" w:rsidP="002B0811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63" w:type="dxa"/>
          </w:tcPr>
          <w:p w14:paraId="46C91DB1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Complex (38)</w:t>
            </w:r>
          </w:p>
          <w:p w14:paraId="2C84F92D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embedded</w:t>
            </w:r>
          </w:p>
        </w:tc>
        <w:tc>
          <w:tcPr>
            <w:tcW w:w="990" w:type="dxa"/>
          </w:tcPr>
          <w:p w14:paraId="04580014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1" w:type="dxa"/>
          </w:tcPr>
          <w:p w14:paraId="3F07B2BE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1" w:type="dxa"/>
          </w:tcPr>
          <w:p w14:paraId="2560F4B2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</w:tcPr>
          <w:p w14:paraId="13982A0E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6" w:type="dxa"/>
          </w:tcPr>
          <w:p w14:paraId="4F92294F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75" w:type="dxa"/>
          </w:tcPr>
          <w:p w14:paraId="3547ADD1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There are so many things </w:t>
            </w: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[[that we could learn from this event, besides improving our English and Arabic skills in some interesting ways]].</w:t>
            </w: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</w:tr>
      <w:tr w:rsidR="00F12293" w:rsidRPr="00F12293" w14:paraId="36DE446E" w14:textId="77777777" w:rsidTr="00F12293">
        <w:trPr>
          <w:jc w:val="center"/>
        </w:trPr>
        <w:tc>
          <w:tcPr>
            <w:tcW w:w="950" w:type="dxa"/>
          </w:tcPr>
          <w:p w14:paraId="5983DCCD" w14:textId="77777777" w:rsidR="00F12293" w:rsidRPr="00F12293" w:rsidRDefault="00F12293" w:rsidP="002B0811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63" w:type="dxa"/>
            <w:shd w:val="clear" w:color="auto" w:fill="FFFF00"/>
          </w:tcPr>
          <w:p w14:paraId="32BA78FE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Simplex (39)</w:t>
            </w:r>
          </w:p>
        </w:tc>
        <w:tc>
          <w:tcPr>
            <w:tcW w:w="990" w:type="dxa"/>
          </w:tcPr>
          <w:p w14:paraId="36C07DEB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1" w:type="dxa"/>
          </w:tcPr>
          <w:p w14:paraId="11AB6B74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1" w:type="dxa"/>
          </w:tcPr>
          <w:p w14:paraId="7845F4C3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</w:tcPr>
          <w:p w14:paraId="2ECBE2D0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6" w:type="dxa"/>
          </w:tcPr>
          <w:p w14:paraId="5EC916B5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75" w:type="dxa"/>
          </w:tcPr>
          <w:p w14:paraId="63791317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Language is fun and important. </w:t>
            </w:r>
          </w:p>
        </w:tc>
      </w:tr>
      <w:tr w:rsidR="00F12293" w:rsidRPr="00F12293" w14:paraId="550AF8BC" w14:textId="77777777" w:rsidTr="00F12293">
        <w:trPr>
          <w:jc w:val="center"/>
        </w:trPr>
        <w:tc>
          <w:tcPr>
            <w:tcW w:w="950" w:type="dxa"/>
          </w:tcPr>
          <w:p w14:paraId="07F3F918" w14:textId="77777777" w:rsidR="00F12293" w:rsidRPr="00F12293" w:rsidRDefault="00F12293" w:rsidP="002B0811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63" w:type="dxa"/>
            <w:shd w:val="clear" w:color="auto" w:fill="FFFF00"/>
          </w:tcPr>
          <w:p w14:paraId="35A7CBFC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Simplex (40)</w:t>
            </w:r>
          </w:p>
        </w:tc>
        <w:tc>
          <w:tcPr>
            <w:tcW w:w="990" w:type="dxa"/>
          </w:tcPr>
          <w:p w14:paraId="01495A38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1" w:type="dxa"/>
          </w:tcPr>
          <w:p w14:paraId="7616B762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1" w:type="dxa"/>
          </w:tcPr>
          <w:p w14:paraId="60862EC6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</w:tcPr>
          <w:p w14:paraId="16BD5732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6" w:type="dxa"/>
          </w:tcPr>
          <w:p w14:paraId="78C6D6E7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75" w:type="dxa"/>
          </w:tcPr>
          <w:p w14:paraId="7F2F4F87" w14:textId="77777777" w:rsidR="00F12293" w:rsidRPr="00F12293" w:rsidRDefault="00F12293" w:rsidP="002B08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We must make the use of language last forever.</w:t>
            </w:r>
          </w:p>
        </w:tc>
      </w:tr>
    </w:tbl>
    <w:p w14:paraId="0A3F17A9" w14:textId="57429D41" w:rsidR="006C7CB9" w:rsidRPr="00F12293" w:rsidRDefault="00F12293" w:rsidP="00F12293">
      <w:pPr>
        <w:rPr>
          <w:rFonts w:ascii="Times New Roman" w:hAnsi="Times New Roman" w:cs="Times New Roman"/>
          <w:b/>
          <w:bCs/>
          <w:sz w:val="18"/>
          <w:szCs w:val="18"/>
        </w:rPr>
        <w:sectPr w:rsidR="006C7CB9" w:rsidRPr="00F12293" w:rsidSect="00EA0161">
          <w:pgSz w:w="20160" w:h="12240" w:orient="landscape" w:code="5"/>
          <w:pgMar w:top="720" w:right="720" w:bottom="720" w:left="720" w:header="708" w:footer="708" w:gutter="0"/>
          <w:cols w:space="708"/>
          <w:docGrid w:linePitch="360"/>
        </w:sectPr>
      </w:pPr>
      <w:r w:rsidRPr="00F12293">
        <w:rPr>
          <w:rFonts w:ascii="Times New Roman" w:hAnsi="Times New Roman" w:cs="Times New Roman"/>
          <w:b/>
          <w:bCs/>
          <w:sz w:val="18"/>
          <w:szCs w:val="18"/>
        </w:rPr>
        <w:tab/>
      </w:r>
    </w:p>
    <w:p w14:paraId="1D7399F9" w14:textId="62311DEC" w:rsidR="00476E90" w:rsidRPr="00F12293" w:rsidRDefault="00392AE5" w:rsidP="00F12293">
      <w:pPr>
        <w:rPr>
          <w:rFonts w:ascii="Times New Roman" w:hAnsi="Times New Roman" w:cs="Times New Roman"/>
          <w:b/>
          <w:bCs/>
          <w:sz w:val="18"/>
          <w:szCs w:val="18"/>
        </w:rPr>
      </w:pPr>
      <w:r w:rsidRPr="00F12293">
        <w:rPr>
          <w:rFonts w:ascii="Times New Roman" w:hAnsi="Times New Roman" w:cs="Times New Roman"/>
          <w:b/>
          <w:bCs/>
          <w:sz w:val="18"/>
          <w:szCs w:val="18"/>
        </w:rPr>
        <w:lastRenderedPageBreak/>
        <w:t xml:space="preserve">Text 4: </w:t>
      </w:r>
      <w:r w:rsidR="00476E90" w:rsidRPr="00F12293">
        <w:rPr>
          <w:rFonts w:ascii="Times New Roman" w:hAnsi="Times New Roman" w:cs="Times New Roman"/>
          <w:b/>
          <w:bCs/>
          <w:sz w:val="18"/>
          <w:szCs w:val="18"/>
        </w:rPr>
        <w:t>Narrative</w:t>
      </w:r>
    </w:p>
    <w:tbl>
      <w:tblPr>
        <w:tblStyle w:val="TableGrid"/>
        <w:tblW w:w="0" w:type="auto"/>
        <w:tblInd w:w="1384" w:type="dxa"/>
        <w:tblLook w:val="04A0" w:firstRow="1" w:lastRow="0" w:firstColumn="1" w:lastColumn="0" w:noHBand="0" w:noVBand="1"/>
      </w:tblPr>
      <w:tblGrid>
        <w:gridCol w:w="877"/>
        <w:gridCol w:w="1896"/>
        <w:gridCol w:w="1277"/>
        <w:gridCol w:w="1278"/>
        <w:gridCol w:w="11289"/>
      </w:tblGrid>
      <w:tr w:rsidR="00A4797F" w:rsidRPr="00F12293" w14:paraId="29996371" w14:textId="77777777" w:rsidTr="00E46102">
        <w:tc>
          <w:tcPr>
            <w:tcW w:w="526" w:type="dxa"/>
          </w:tcPr>
          <w:p w14:paraId="47759BBD" w14:textId="04636985" w:rsidR="00A4797F" w:rsidRPr="00F12293" w:rsidRDefault="00A24ECD" w:rsidP="00D3082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Ranking clause</w:t>
            </w:r>
          </w:p>
        </w:tc>
        <w:tc>
          <w:tcPr>
            <w:tcW w:w="1938" w:type="dxa"/>
          </w:tcPr>
          <w:p w14:paraId="2A409435" w14:textId="5E465605" w:rsidR="00A4797F" w:rsidRPr="00F12293" w:rsidRDefault="00A24ECD" w:rsidP="00D3082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Clause </w:t>
            </w:r>
          </w:p>
        </w:tc>
        <w:tc>
          <w:tcPr>
            <w:tcW w:w="1306" w:type="dxa"/>
          </w:tcPr>
          <w:p w14:paraId="0A827A0B" w14:textId="77777777" w:rsidR="00A4797F" w:rsidRPr="00F12293" w:rsidRDefault="00A4797F" w:rsidP="00D3082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07" w:type="dxa"/>
          </w:tcPr>
          <w:p w14:paraId="20E3F7E4" w14:textId="77777777" w:rsidR="00A4797F" w:rsidRPr="00F12293" w:rsidRDefault="00A4797F" w:rsidP="00D3082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766" w:type="dxa"/>
          </w:tcPr>
          <w:p w14:paraId="4A90A1BB" w14:textId="63ED47AF" w:rsidR="00A4797F" w:rsidRPr="00F12293" w:rsidRDefault="00A4797F" w:rsidP="00852452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Where did the children go?</w:t>
            </w:r>
          </w:p>
        </w:tc>
      </w:tr>
      <w:tr w:rsidR="00A24ECD" w:rsidRPr="00F12293" w14:paraId="0B60ED2D" w14:textId="77777777" w:rsidTr="00E46102">
        <w:tc>
          <w:tcPr>
            <w:tcW w:w="526" w:type="dxa"/>
          </w:tcPr>
          <w:p w14:paraId="2ACCDEE1" w14:textId="10BAF413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938" w:type="dxa"/>
          </w:tcPr>
          <w:p w14:paraId="4847CA60" w14:textId="05E484F2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implex (1)</w:t>
            </w:r>
          </w:p>
        </w:tc>
        <w:tc>
          <w:tcPr>
            <w:tcW w:w="1306" w:type="dxa"/>
          </w:tcPr>
          <w:p w14:paraId="052B8E89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07" w:type="dxa"/>
          </w:tcPr>
          <w:p w14:paraId="5C8D12ED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66" w:type="dxa"/>
          </w:tcPr>
          <w:p w14:paraId="7307C015" w14:textId="64A9AE35" w:rsidR="00A24ECD" w:rsidRPr="00F12293" w:rsidRDefault="00A24ECD" w:rsidP="00A24ECD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My junior high school campus was across the lake.</w:t>
            </w:r>
          </w:p>
        </w:tc>
      </w:tr>
      <w:tr w:rsidR="00A24ECD" w:rsidRPr="00F12293" w14:paraId="03D95805" w14:textId="77777777" w:rsidTr="00E46102">
        <w:tc>
          <w:tcPr>
            <w:tcW w:w="526" w:type="dxa"/>
          </w:tcPr>
          <w:p w14:paraId="5E2F1EA6" w14:textId="6F32455B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938" w:type="dxa"/>
          </w:tcPr>
          <w:p w14:paraId="2893AC7E" w14:textId="108F229A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  <w:t>α (2i)</w:t>
            </w:r>
          </w:p>
        </w:tc>
        <w:tc>
          <w:tcPr>
            <w:tcW w:w="1306" w:type="dxa"/>
          </w:tcPr>
          <w:p w14:paraId="444D3238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07" w:type="dxa"/>
          </w:tcPr>
          <w:p w14:paraId="68B792B1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66" w:type="dxa"/>
          </w:tcPr>
          <w:p w14:paraId="608C5D04" w14:textId="2B1BE89D" w:rsidR="00A24ECD" w:rsidRPr="00F12293" w:rsidRDefault="00A24ECD" w:rsidP="00A24EC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I moved </w:t>
            </w:r>
          </w:p>
        </w:tc>
      </w:tr>
      <w:tr w:rsidR="00A24ECD" w:rsidRPr="00F12293" w14:paraId="4232A9FD" w14:textId="77777777" w:rsidTr="00E46102">
        <w:tc>
          <w:tcPr>
            <w:tcW w:w="526" w:type="dxa"/>
          </w:tcPr>
          <w:p w14:paraId="2FE938B8" w14:textId="769BA6B2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938" w:type="dxa"/>
          </w:tcPr>
          <w:p w14:paraId="29D99737" w14:textId="50B7A2B1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  <w:t>xβ (2ii)</w:t>
            </w:r>
          </w:p>
        </w:tc>
        <w:tc>
          <w:tcPr>
            <w:tcW w:w="1306" w:type="dxa"/>
          </w:tcPr>
          <w:p w14:paraId="1B8AEE8D" w14:textId="4988F121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gree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  <w:t>1 (2ii)</w:t>
            </w:r>
          </w:p>
        </w:tc>
        <w:tc>
          <w:tcPr>
            <w:tcW w:w="1307" w:type="dxa"/>
          </w:tcPr>
          <w:p w14:paraId="036B151E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66" w:type="dxa"/>
          </w:tcPr>
          <w:p w14:paraId="3BEE5B55" w14:textId="65839153" w:rsidR="00A24ECD" w:rsidRPr="00F12293" w:rsidRDefault="00A24ECD" w:rsidP="00A24EC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because my dad had a new job,</w:t>
            </w:r>
          </w:p>
        </w:tc>
      </w:tr>
      <w:tr w:rsidR="00A24ECD" w:rsidRPr="00F12293" w14:paraId="1FF77295" w14:textId="77777777" w:rsidTr="00E46102">
        <w:tc>
          <w:tcPr>
            <w:tcW w:w="526" w:type="dxa"/>
          </w:tcPr>
          <w:p w14:paraId="0981EB38" w14:textId="4C56F792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1938" w:type="dxa"/>
          </w:tcPr>
          <w:p w14:paraId="65E018C9" w14:textId="2131AB36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06" w:type="dxa"/>
          </w:tcPr>
          <w:p w14:paraId="6123D532" w14:textId="3BA77E22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gree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  <w:t>+2 (2iii)</w:t>
            </w:r>
          </w:p>
        </w:tc>
        <w:tc>
          <w:tcPr>
            <w:tcW w:w="1307" w:type="dxa"/>
          </w:tcPr>
          <w:p w14:paraId="653E4859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66" w:type="dxa"/>
          </w:tcPr>
          <w:p w14:paraId="36B6DADF" w14:textId="3E15CBF5" w:rsidR="00A24ECD" w:rsidRPr="00F12293" w:rsidRDefault="00A24ECD" w:rsidP="00A24EC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and there were stories about that place anyway. </w:t>
            </w:r>
          </w:p>
        </w:tc>
      </w:tr>
      <w:tr w:rsidR="00A24ECD" w:rsidRPr="00F12293" w14:paraId="775D43AC" w14:textId="77777777" w:rsidTr="00E46102">
        <w:tc>
          <w:tcPr>
            <w:tcW w:w="526" w:type="dxa"/>
          </w:tcPr>
          <w:p w14:paraId="4CB14614" w14:textId="3F646E16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1938" w:type="dxa"/>
          </w:tcPr>
          <w:p w14:paraId="14937774" w14:textId="58298A73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implex (3)</w:t>
            </w:r>
          </w:p>
        </w:tc>
        <w:tc>
          <w:tcPr>
            <w:tcW w:w="1306" w:type="dxa"/>
          </w:tcPr>
          <w:p w14:paraId="785A4C0B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07" w:type="dxa"/>
          </w:tcPr>
          <w:p w14:paraId="0B5A5868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66" w:type="dxa"/>
          </w:tcPr>
          <w:p w14:paraId="3B2436F6" w14:textId="216A7013" w:rsidR="00A24ECD" w:rsidRPr="00F12293" w:rsidRDefault="00A24ECD" w:rsidP="00A24EC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My best friend, Chiara, used to go to school there too.</w:t>
            </w:r>
          </w:p>
        </w:tc>
      </w:tr>
      <w:tr w:rsidR="00A24ECD" w:rsidRPr="00F12293" w14:paraId="0F581103" w14:textId="77777777" w:rsidTr="00E46102">
        <w:tc>
          <w:tcPr>
            <w:tcW w:w="526" w:type="dxa"/>
          </w:tcPr>
          <w:p w14:paraId="1B00B2D4" w14:textId="0AE017DD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1938" w:type="dxa"/>
          </w:tcPr>
          <w:p w14:paraId="6D0F75BF" w14:textId="47DA411C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implex (4)</w:t>
            </w:r>
          </w:p>
        </w:tc>
        <w:tc>
          <w:tcPr>
            <w:tcW w:w="1306" w:type="dxa"/>
          </w:tcPr>
          <w:p w14:paraId="05250611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07" w:type="dxa"/>
          </w:tcPr>
          <w:p w14:paraId="6A7F4524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66" w:type="dxa"/>
          </w:tcPr>
          <w:p w14:paraId="78668061" w14:textId="23FE368B" w:rsidR="00A24ECD" w:rsidRPr="00F12293" w:rsidRDefault="00A24ECD" w:rsidP="00A24EC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She had unusual looks than the rest.</w:t>
            </w:r>
          </w:p>
        </w:tc>
      </w:tr>
      <w:tr w:rsidR="00A24ECD" w:rsidRPr="00F12293" w14:paraId="794FB898" w14:textId="77777777" w:rsidTr="00E46102">
        <w:tc>
          <w:tcPr>
            <w:tcW w:w="526" w:type="dxa"/>
          </w:tcPr>
          <w:p w14:paraId="1C65A6E9" w14:textId="520032E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1938" w:type="dxa"/>
          </w:tcPr>
          <w:p w14:paraId="704FB612" w14:textId="04D938D3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implex (5)</w:t>
            </w:r>
          </w:p>
        </w:tc>
        <w:tc>
          <w:tcPr>
            <w:tcW w:w="1306" w:type="dxa"/>
          </w:tcPr>
          <w:p w14:paraId="3D08B4DE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07" w:type="dxa"/>
          </w:tcPr>
          <w:p w14:paraId="36E544E5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66" w:type="dxa"/>
          </w:tcPr>
          <w:p w14:paraId="120F8AE2" w14:textId="2F8C5D55" w:rsidR="00A24ECD" w:rsidRPr="00F12293" w:rsidRDefault="00A24ECD" w:rsidP="00A24EC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With droopy pastel pink eyes, it matched with her blonde, permed hair.</w:t>
            </w:r>
          </w:p>
        </w:tc>
      </w:tr>
      <w:tr w:rsidR="00A24ECD" w:rsidRPr="00F12293" w14:paraId="0902CFE4" w14:textId="77777777" w:rsidTr="00E46102">
        <w:tc>
          <w:tcPr>
            <w:tcW w:w="526" w:type="dxa"/>
          </w:tcPr>
          <w:p w14:paraId="3E0CB47C" w14:textId="6CADBBE8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1938" w:type="dxa"/>
          </w:tcPr>
          <w:p w14:paraId="0F105B1E" w14:textId="02C0EB3A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gree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  <w:t>1 (6i)</w:t>
            </w:r>
          </w:p>
        </w:tc>
        <w:tc>
          <w:tcPr>
            <w:tcW w:w="1306" w:type="dxa"/>
          </w:tcPr>
          <w:p w14:paraId="01843C49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07" w:type="dxa"/>
          </w:tcPr>
          <w:p w14:paraId="1367777D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66" w:type="dxa"/>
          </w:tcPr>
          <w:p w14:paraId="490968B5" w14:textId="1490D5D1" w:rsidR="00A24ECD" w:rsidRPr="00F12293" w:rsidRDefault="00A24ECD" w:rsidP="00A24EC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She was thin </w:t>
            </w:r>
          </w:p>
        </w:tc>
      </w:tr>
      <w:tr w:rsidR="00A24ECD" w:rsidRPr="00F12293" w14:paraId="16FE7F94" w14:textId="77777777" w:rsidTr="00E46102">
        <w:tc>
          <w:tcPr>
            <w:tcW w:w="526" w:type="dxa"/>
          </w:tcPr>
          <w:p w14:paraId="066364C7" w14:textId="600E9403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9</w:t>
            </w:r>
          </w:p>
        </w:tc>
        <w:tc>
          <w:tcPr>
            <w:tcW w:w="1938" w:type="dxa"/>
          </w:tcPr>
          <w:p w14:paraId="023BF46E" w14:textId="0874DD88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gree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  <w:t>+2 (6ii)</w:t>
            </w:r>
          </w:p>
        </w:tc>
        <w:tc>
          <w:tcPr>
            <w:tcW w:w="1306" w:type="dxa"/>
          </w:tcPr>
          <w:p w14:paraId="511CC952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07" w:type="dxa"/>
          </w:tcPr>
          <w:p w14:paraId="092D4DD2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66" w:type="dxa"/>
          </w:tcPr>
          <w:p w14:paraId="586432D2" w14:textId="035FB19C" w:rsidR="00A24ECD" w:rsidRPr="00F12293" w:rsidRDefault="00A24ECD" w:rsidP="00A24EC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and wasn't that tall either.</w:t>
            </w:r>
          </w:p>
        </w:tc>
      </w:tr>
      <w:tr w:rsidR="00A24ECD" w:rsidRPr="00F12293" w14:paraId="4A6AA5C7" w14:textId="77777777" w:rsidTr="00E46102">
        <w:tc>
          <w:tcPr>
            <w:tcW w:w="526" w:type="dxa"/>
          </w:tcPr>
          <w:p w14:paraId="4D152B42" w14:textId="2A51241D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</w:p>
        </w:tc>
        <w:tc>
          <w:tcPr>
            <w:tcW w:w="1938" w:type="dxa"/>
          </w:tcPr>
          <w:p w14:paraId="5851436B" w14:textId="2E1DECE0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gree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  <w:t>1 (7i)</w:t>
            </w:r>
          </w:p>
        </w:tc>
        <w:tc>
          <w:tcPr>
            <w:tcW w:w="1306" w:type="dxa"/>
          </w:tcPr>
          <w:p w14:paraId="40944819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07" w:type="dxa"/>
          </w:tcPr>
          <w:p w14:paraId="219229EC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66" w:type="dxa"/>
          </w:tcPr>
          <w:p w14:paraId="139EB3F6" w14:textId="2A0F21D8" w:rsidR="00A24ECD" w:rsidRPr="00F12293" w:rsidRDefault="00A24ECD" w:rsidP="00A24EC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Her figure was perfect</w:t>
            </w:r>
          </w:p>
        </w:tc>
      </w:tr>
      <w:tr w:rsidR="00A24ECD" w:rsidRPr="00F12293" w14:paraId="27C58279" w14:textId="77777777" w:rsidTr="00E46102">
        <w:tc>
          <w:tcPr>
            <w:tcW w:w="526" w:type="dxa"/>
          </w:tcPr>
          <w:p w14:paraId="11474828" w14:textId="05E32B0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11</w:t>
            </w:r>
          </w:p>
        </w:tc>
        <w:tc>
          <w:tcPr>
            <w:tcW w:w="1938" w:type="dxa"/>
          </w:tcPr>
          <w:p w14:paraId="192FBCA6" w14:textId="402973AB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gree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  <w:t>+2 (7ii)</w:t>
            </w:r>
          </w:p>
        </w:tc>
        <w:tc>
          <w:tcPr>
            <w:tcW w:w="1306" w:type="dxa"/>
          </w:tcPr>
          <w:p w14:paraId="5764E9AB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07" w:type="dxa"/>
          </w:tcPr>
          <w:p w14:paraId="7A1DDB84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66" w:type="dxa"/>
          </w:tcPr>
          <w:p w14:paraId="55653C42" w14:textId="7F5EFD06" w:rsidR="00A24ECD" w:rsidRPr="00F12293" w:rsidRDefault="00A24ECD" w:rsidP="00A24EC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and her smile was warm.</w:t>
            </w:r>
          </w:p>
        </w:tc>
      </w:tr>
      <w:tr w:rsidR="00A24ECD" w:rsidRPr="00F12293" w14:paraId="1C25A779" w14:textId="77777777" w:rsidTr="00E46102">
        <w:tc>
          <w:tcPr>
            <w:tcW w:w="526" w:type="dxa"/>
          </w:tcPr>
          <w:p w14:paraId="21ADE187" w14:textId="76F671BF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1938" w:type="dxa"/>
          </w:tcPr>
          <w:p w14:paraId="02A7D0AF" w14:textId="76A7E29F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cya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  <w:t>α (8i)</w:t>
            </w:r>
          </w:p>
        </w:tc>
        <w:tc>
          <w:tcPr>
            <w:tcW w:w="1306" w:type="dxa"/>
          </w:tcPr>
          <w:p w14:paraId="7AFD7122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07" w:type="dxa"/>
          </w:tcPr>
          <w:p w14:paraId="26079D0E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66" w:type="dxa"/>
          </w:tcPr>
          <w:p w14:paraId="67EA21F5" w14:textId="667B5F65" w:rsidR="00A24ECD" w:rsidRPr="00F12293" w:rsidRDefault="00A24ECD" w:rsidP="00A24EC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It was like </w:t>
            </w:r>
          </w:p>
        </w:tc>
      </w:tr>
      <w:tr w:rsidR="00A24ECD" w:rsidRPr="00F12293" w14:paraId="4299A761" w14:textId="77777777" w:rsidTr="00E46102">
        <w:tc>
          <w:tcPr>
            <w:tcW w:w="526" w:type="dxa"/>
          </w:tcPr>
          <w:p w14:paraId="0CB6F4D5" w14:textId="6776B428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13</w:t>
            </w:r>
          </w:p>
        </w:tc>
        <w:tc>
          <w:tcPr>
            <w:tcW w:w="1938" w:type="dxa"/>
          </w:tcPr>
          <w:p w14:paraId="3477C212" w14:textId="26B1C3F2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cya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  <w:t>xβ (8ii)</w:t>
            </w:r>
          </w:p>
        </w:tc>
        <w:tc>
          <w:tcPr>
            <w:tcW w:w="1306" w:type="dxa"/>
          </w:tcPr>
          <w:p w14:paraId="715D06D3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07" w:type="dxa"/>
          </w:tcPr>
          <w:p w14:paraId="41B60F94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66" w:type="dxa"/>
          </w:tcPr>
          <w:p w14:paraId="18DBC823" w14:textId="0D20E321" w:rsidR="00A24ECD" w:rsidRPr="00F12293" w:rsidRDefault="00A24ECD" w:rsidP="00A24EC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she was a doll.</w:t>
            </w:r>
          </w:p>
        </w:tc>
      </w:tr>
      <w:tr w:rsidR="00A24ECD" w:rsidRPr="00F12293" w14:paraId="228526C8" w14:textId="77777777" w:rsidTr="00E46102">
        <w:tc>
          <w:tcPr>
            <w:tcW w:w="526" w:type="dxa"/>
          </w:tcPr>
          <w:p w14:paraId="33729F4D" w14:textId="4FEA41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14</w:t>
            </w:r>
          </w:p>
        </w:tc>
        <w:tc>
          <w:tcPr>
            <w:tcW w:w="1938" w:type="dxa"/>
          </w:tcPr>
          <w:p w14:paraId="0C36E4ED" w14:textId="61DB41A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implex (9)</w:t>
            </w:r>
          </w:p>
        </w:tc>
        <w:tc>
          <w:tcPr>
            <w:tcW w:w="1306" w:type="dxa"/>
          </w:tcPr>
          <w:p w14:paraId="30F91218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07" w:type="dxa"/>
          </w:tcPr>
          <w:p w14:paraId="594E9C1D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66" w:type="dxa"/>
          </w:tcPr>
          <w:p w14:paraId="5E37ECD2" w14:textId="00806927" w:rsidR="00A24ECD" w:rsidRPr="00F12293" w:rsidRDefault="00A24ECD" w:rsidP="00A24EC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In fact, she had perfect A's in most of her subjects.</w:t>
            </w:r>
          </w:p>
        </w:tc>
      </w:tr>
      <w:tr w:rsidR="00A24ECD" w:rsidRPr="00F12293" w14:paraId="1B7B3649" w14:textId="77777777" w:rsidTr="00E46102">
        <w:tc>
          <w:tcPr>
            <w:tcW w:w="526" w:type="dxa"/>
          </w:tcPr>
          <w:p w14:paraId="356C9EA2" w14:textId="68DE5163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</w:p>
        </w:tc>
        <w:tc>
          <w:tcPr>
            <w:tcW w:w="1938" w:type="dxa"/>
          </w:tcPr>
          <w:p w14:paraId="0EDBC0D1" w14:textId="4F561B92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gree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  <w:t>1 (10i)</w:t>
            </w:r>
          </w:p>
        </w:tc>
        <w:tc>
          <w:tcPr>
            <w:tcW w:w="1306" w:type="dxa"/>
          </w:tcPr>
          <w:p w14:paraId="1F80D2BE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07" w:type="dxa"/>
          </w:tcPr>
          <w:p w14:paraId="09C4C4DA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66" w:type="dxa"/>
          </w:tcPr>
          <w:p w14:paraId="2C217B12" w14:textId="37C7DF0D" w:rsidR="00A24ECD" w:rsidRPr="00F12293" w:rsidRDefault="00A24ECD" w:rsidP="00A24EC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She had a handful of friends</w:t>
            </w:r>
          </w:p>
        </w:tc>
      </w:tr>
      <w:tr w:rsidR="00A24ECD" w:rsidRPr="00F12293" w14:paraId="1CDA5BD7" w14:textId="77777777" w:rsidTr="00E46102">
        <w:tc>
          <w:tcPr>
            <w:tcW w:w="526" w:type="dxa"/>
          </w:tcPr>
          <w:p w14:paraId="7FE77F3E" w14:textId="33E53708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16</w:t>
            </w:r>
          </w:p>
        </w:tc>
        <w:tc>
          <w:tcPr>
            <w:tcW w:w="1938" w:type="dxa"/>
          </w:tcPr>
          <w:p w14:paraId="1BB0EA2E" w14:textId="230E8A9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gree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  <w:t>+2 (10ii)</w:t>
            </w:r>
          </w:p>
        </w:tc>
        <w:tc>
          <w:tcPr>
            <w:tcW w:w="1306" w:type="dxa"/>
          </w:tcPr>
          <w:p w14:paraId="6D149AC9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07" w:type="dxa"/>
          </w:tcPr>
          <w:p w14:paraId="61B3AE92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66" w:type="dxa"/>
          </w:tcPr>
          <w:p w14:paraId="4A82F413" w14:textId="5CC08B7A" w:rsidR="00A24ECD" w:rsidRPr="00F12293" w:rsidRDefault="00A24ECD" w:rsidP="00A24EC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but quite a lot of who hated her.</w:t>
            </w:r>
          </w:p>
        </w:tc>
      </w:tr>
      <w:tr w:rsidR="00A24ECD" w:rsidRPr="00F12293" w14:paraId="27582729" w14:textId="77777777" w:rsidTr="00E46102">
        <w:tc>
          <w:tcPr>
            <w:tcW w:w="526" w:type="dxa"/>
          </w:tcPr>
          <w:p w14:paraId="5A136FAD" w14:textId="7B7CEF3E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17</w:t>
            </w:r>
          </w:p>
        </w:tc>
        <w:tc>
          <w:tcPr>
            <w:tcW w:w="1938" w:type="dxa"/>
          </w:tcPr>
          <w:p w14:paraId="39824F6F" w14:textId="6F097D29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cya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  <w:t>α (11i)</w:t>
            </w:r>
          </w:p>
        </w:tc>
        <w:tc>
          <w:tcPr>
            <w:tcW w:w="1306" w:type="dxa"/>
          </w:tcPr>
          <w:p w14:paraId="572E2978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07" w:type="dxa"/>
          </w:tcPr>
          <w:p w14:paraId="4FAC657E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66" w:type="dxa"/>
          </w:tcPr>
          <w:p w14:paraId="20F9B9C3" w14:textId="453CFC6B" w:rsidR="00A24ECD" w:rsidRPr="00F12293" w:rsidRDefault="00A24ECD" w:rsidP="00A24EC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She never missed a day of school</w:t>
            </w:r>
          </w:p>
        </w:tc>
      </w:tr>
      <w:tr w:rsidR="00A24ECD" w:rsidRPr="00F12293" w14:paraId="0F1913CF" w14:textId="77777777" w:rsidTr="00E46102">
        <w:tc>
          <w:tcPr>
            <w:tcW w:w="526" w:type="dxa"/>
          </w:tcPr>
          <w:p w14:paraId="1D1583C4" w14:textId="02F3065A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18</w:t>
            </w:r>
          </w:p>
        </w:tc>
        <w:tc>
          <w:tcPr>
            <w:tcW w:w="1938" w:type="dxa"/>
          </w:tcPr>
          <w:p w14:paraId="21715794" w14:textId="36B01B56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cya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  <w:t>xβ (11ii)</w:t>
            </w:r>
          </w:p>
        </w:tc>
        <w:tc>
          <w:tcPr>
            <w:tcW w:w="1306" w:type="dxa"/>
          </w:tcPr>
          <w:p w14:paraId="14399E56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07" w:type="dxa"/>
          </w:tcPr>
          <w:p w14:paraId="5DE8F738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66" w:type="dxa"/>
          </w:tcPr>
          <w:p w14:paraId="017C0D5B" w14:textId="23BE7DB3" w:rsidR="00A24ECD" w:rsidRPr="00F12293" w:rsidRDefault="00A24ECD" w:rsidP="00A24EC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because she really is that much of a high achiever.</w:t>
            </w:r>
          </w:p>
        </w:tc>
      </w:tr>
      <w:tr w:rsidR="00A24ECD" w:rsidRPr="00F12293" w14:paraId="57DF1FBB" w14:textId="77777777" w:rsidTr="00E46102">
        <w:tc>
          <w:tcPr>
            <w:tcW w:w="526" w:type="dxa"/>
          </w:tcPr>
          <w:p w14:paraId="304E2080" w14:textId="404762AB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19</w:t>
            </w:r>
          </w:p>
        </w:tc>
        <w:tc>
          <w:tcPr>
            <w:tcW w:w="1938" w:type="dxa"/>
          </w:tcPr>
          <w:p w14:paraId="197B9092" w14:textId="5D6CC1A8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yellow"/>
              </w:rPr>
              <w:t>α (12i)</w:t>
            </w:r>
          </w:p>
        </w:tc>
        <w:tc>
          <w:tcPr>
            <w:tcW w:w="1306" w:type="dxa"/>
          </w:tcPr>
          <w:p w14:paraId="3465DF92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07" w:type="dxa"/>
          </w:tcPr>
          <w:p w14:paraId="1F1E70E6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66" w:type="dxa"/>
          </w:tcPr>
          <w:p w14:paraId="433EB629" w14:textId="4D610C37" w:rsidR="00A24ECD" w:rsidRPr="00F12293" w:rsidRDefault="00A24ECD" w:rsidP="00A24EC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Until one day she stopped coming;</w:t>
            </w:r>
          </w:p>
        </w:tc>
      </w:tr>
      <w:tr w:rsidR="00A24ECD" w:rsidRPr="00F12293" w14:paraId="549F6CEE" w14:textId="77777777" w:rsidTr="00E46102">
        <w:tc>
          <w:tcPr>
            <w:tcW w:w="526" w:type="dxa"/>
          </w:tcPr>
          <w:p w14:paraId="2FAABCE3" w14:textId="0DA107E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20</w:t>
            </w:r>
          </w:p>
        </w:tc>
        <w:tc>
          <w:tcPr>
            <w:tcW w:w="1938" w:type="dxa"/>
          </w:tcPr>
          <w:p w14:paraId="017A5E94" w14:textId="40419981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yellow"/>
              </w:rPr>
              <w:t>=β (12ii)</w:t>
            </w:r>
          </w:p>
        </w:tc>
        <w:tc>
          <w:tcPr>
            <w:tcW w:w="1306" w:type="dxa"/>
          </w:tcPr>
          <w:p w14:paraId="4E8AFAFD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07" w:type="dxa"/>
          </w:tcPr>
          <w:p w14:paraId="77336505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66" w:type="dxa"/>
          </w:tcPr>
          <w:p w14:paraId="44CBAC57" w14:textId="6DDDF601" w:rsidR="00A24ECD" w:rsidRPr="00F12293" w:rsidRDefault="00A24ECD" w:rsidP="00A24EC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missing more than 3 weeks of school was already an alarming amount.</w:t>
            </w:r>
          </w:p>
        </w:tc>
      </w:tr>
      <w:tr w:rsidR="00A24ECD" w:rsidRPr="00F12293" w14:paraId="317C8154" w14:textId="77777777" w:rsidTr="00B24B77">
        <w:tc>
          <w:tcPr>
            <w:tcW w:w="526" w:type="dxa"/>
          </w:tcPr>
          <w:p w14:paraId="29A87527" w14:textId="75B8E1DC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21</w:t>
            </w:r>
          </w:p>
        </w:tc>
        <w:tc>
          <w:tcPr>
            <w:tcW w:w="1938" w:type="dxa"/>
            <w:shd w:val="clear" w:color="auto" w:fill="FFC000"/>
          </w:tcPr>
          <w:p w14:paraId="2FA3D503" w14:textId="788B72A5" w:rsidR="00A24ECD" w:rsidRPr="00F12293" w:rsidRDefault="00B24B77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omplex; embedded</w:t>
            </w:r>
            <w:r w:rsidR="00A24ECD"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(13)</w:t>
            </w:r>
          </w:p>
        </w:tc>
        <w:tc>
          <w:tcPr>
            <w:tcW w:w="1306" w:type="dxa"/>
          </w:tcPr>
          <w:p w14:paraId="3B2FA131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07" w:type="dxa"/>
          </w:tcPr>
          <w:p w14:paraId="598F4B91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66" w:type="dxa"/>
          </w:tcPr>
          <w:p w14:paraId="2D47AB1F" w14:textId="09B756F3" w:rsidR="00A24ECD" w:rsidRPr="00F12293" w:rsidRDefault="00A24ECD" w:rsidP="00A24EC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There were rumours </w:t>
            </w: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[[that grew amongst her classmates]].</w:t>
            </w:r>
          </w:p>
        </w:tc>
      </w:tr>
      <w:tr w:rsidR="00A24ECD" w:rsidRPr="00F12293" w14:paraId="1FBD9164" w14:textId="77777777" w:rsidTr="00E46102">
        <w:tc>
          <w:tcPr>
            <w:tcW w:w="526" w:type="dxa"/>
          </w:tcPr>
          <w:p w14:paraId="14CEF213" w14:textId="50BDB6EC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22</w:t>
            </w:r>
          </w:p>
        </w:tc>
        <w:tc>
          <w:tcPr>
            <w:tcW w:w="1938" w:type="dxa"/>
          </w:tcPr>
          <w:p w14:paraId="210E4458" w14:textId="3EA32BAA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implex (14)</w:t>
            </w:r>
          </w:p>
        </w:tc>
        <w:tc>
          <w:tcPr>
            <w:tcW w:w="1306" w:type="dxa"/>
          </w:tcPr>
          <w:p w14:paraId="3B60A109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07" w:type="dxa"/>
          </w:tcPr>
          <w:p w14:paraId="2CB6BC07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66" w:type="dxa"/>
          </w:tcPr>
          <w:p w14:paraId="050EB189" w14:textId="6952E8B8" w:rsidR="00A24ECD" w:rsidRPr="00F12293" w:rsidRDefault="00A24ECD" w:rsidP="00A24EC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Words like "kidnapped" and "ran away" were in it.</w:t>
            </w:r>
          </w:p>
        </w:tc>
      </w:tr>
      <w:tr w:rsidR="00A24ECD" w:rsidRPr="00F12293" w14:paraId="5423EC0D" w14:textId="77777777" w:rsidTr="00E46102">
        <w:tc>
          <w:tcPr>
            <w:tcW w:w="526" w:type="dxa"/>
          </w:tcPr>
          <w:p w14:paraId="6EA616C4" w14:textId="191F5B45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23</w:t>
            </w:r>
          </w:p>
        </w:tc>
        <w:tc>
          <w:tcPr>
            <w:tcW w:w="1938" w:type="dxa"/>
          </w:tcPr>
          <w:p w14:paraId="6A5F1F61" w14:textId="62298A28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magenta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magenta"/>
              </w:rPr>
              <w:t>α (15i)</w:t>
            </w:r>
          </w:p>
        </w:tc>
        <w:tc>
          <w:tcPr>
            <w:tcW w:w="1306" w:type="dxa"/>
          </w:tcPr>
          <w:p w14:paraId="5E43B583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07" w:type="dxa"/>
          </w:tcPr>
          <w:p w14:paraId="45332690" w14:textId="05152F4C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Non-finite</w:t>
            </w:r>
          </w:p>
        </w:tc>
        <w:tc>
          <w:tcPr>
            <w:tcW w:w="11766" w:type="dxa"/>
          </w:tcPr>
          <w:p w14:paraId="6697444B" w14:textId="79582292" w:rsidR="00A24ECD" w:rsidRPr="00F12293" w:rsidRDefault="00A24ECD" w:rsidP="00A24ECD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elieve me,</w:t>
            </w:r>
          </w:p>
        </w:tc>
      </w:tr>
      <w:tr w:rsidR="00A24ECD" w:rsidRPr="00F12293" w14:paraId="09D0DC92" w14:textId="77777777" w:rsidTr="00E46102">
        <w:tc>
          <w:tcPr>
            <w:tcW w:w="526" w:type="dxa"/>
          </w:tcPr>
          <w:p w14:paraId="2A1E091A" w14:textId="62FD303E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24</w:t>
            </w:r>
          </w:p>
        </w:tc>
        <w:tc>
          <w:tcPr>
            <w:tcW w:w="1938" w:type="dxa"/>
          </w:tcPr>
          <w:p w14:paraId="2659BBD7" w14:textId="74C44F2B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magenta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magenta"/>
              </w:rPr>
              <w:t>‘β (15ii)</w:t>
            </w:r>
          </w:p>
        </w:tc>
        <w:tc>
          <w:tcPr>
            <w:tcW w:w="1306" w:type="dxa"/>
          </w:tcPr>
          <w:p w14:paraId="5B87DC27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07" w:type="dxa"/>
          </w:tcPr>
          <w:p w14:paraId="03258C9B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66" w:type="dxa"/>
          </w:tcPr>
          <w:p w14:paraId="0615B517" w14:textId="565B2EF7" w:rsidR="00A24ECD" w:rsidRPr="00F12293" w:rsidRDefault="00A24ECD" w:rsidP="00A24EC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I have no idea </w:t>
            </w: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[[how those words managed to get there]].</w:t>
            </w:r>
          </w:p>
        </w:tc>
      </w:tr>
      <w:tr w:rsidR="00A24ECD" w:rsidRPr="00F12293" w14:paraId="6574BE73" w14:textId="77777777" w:rsidTr="00E46102">
        <w:tc>
          <w:tcPr>
            <w:tcW w:w="526" w:type="dxa"/>
          </w:tcPr>
          <w:p w14:paraId="5F5A11DE" w14:textId="2630B3FC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25</w:t>
            </w:r>
          </w:p>
        </w:tc>
        <w:tc>
          <w:tcPr>
            <w:tcW w:w="1938" w:type="dxa"/>
          </w:tcPr>
          <w:p w14:paraId="5E85AE14" w14:textId="5D4FF440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magenta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magenta"/>
              </w:rPr>
              <w:t>α (16i)</w:t>
            </w:r>
          </w:p>
        </w:tc>
        <w:tc>
          <w:tcPr>
            <w:tcW w:w="1306" w:type="dxa"/>
          </w:tcPr>
          <w:p w14:paraId="497415B3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07" w:type="dxa"/>
          </w:tcPr>
          <w:p w14:paraId="70A1BCAD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66" w:type="dxa"/>
          </w:tcPr>
          <w:p w14:paraId="0571451B" w14:textId="528FC5BD" w:rsidR="00A24ECD" w:rsidRPr="00F12293" w:rsidRDefault="00A24ECD" w:rsidP="00A24EC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But I know for sure </w:t>
            </w:r>
          </w:p>
        </w:tc>
      </w:tr>
      <w:tr w:rsidR="00A24ECD" w:rsidRPr="00F12293" w14:paraId="3939F89F" w14:textId="77777777" w:rsidTr="00E46102">
        <w:tc>
          <w:tcPr>
            <w:tcW w:w="526" w:type="dxa"/>
          </w:tcPr>
          <w:p w14:paraId="5E764DA2" w14:textId="35758EE2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26</w:t>
            </w:r>
          </w:p>
        </w:tc>
        <w:tc>
          <w:tcPr>
            <w:tcW w:w="1938" w:type="dxa"/>
          </w:tcPr>
          <w:p w14:paraId="2B2B5891" w14:textId="1D6C4A9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magenta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magenta"/>
              </w:rPr>
              <w:t>‘β (16ii)</w:t>
            </w:r>
          </w:p>
        </w:tc>
        <w:tc>
          <w:tcPr>
            <w:tcW w:w="1306" w:type="dxa"/>
          </w:tcPr>
          <w:p w14:paraId="38F182DA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07" w:type="dxa"/>
          </w:tcPr>
          <w:p w14:paraId="56A5C206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66" w:type="dxa"/>
          </w:tcPr>
          <w:p w14:paraId="0EF39334" w14:textId="07D0219A" w:rsidR="00A24ECD" w:rsidRPr="00F12293" w:rsidRDefault="00A24ECD" w:rsidP="00A24EC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that they're all ridiculous stories just to frighten other students.</w:t>
            </w:r>
          </w:p>
          <w:p w14:paraId="2435A64F" w14:textId="3162DAF4" w:rsidR="00A24ECD" w:rsidRPr="00F12293" w:rsidRDefault="00A24ECD" w:rsidP="00A24EC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----</w:t>
            </w:r>
            <w:r w:rsidRPr="00F12293">
              <w:rPr>
                <w:rFonts w:ascii="Segoe UI Symbol" w:hAnsi="Segoe UI Symbol" w:cs="Segoe UI Symbol"/>
                <w:sz w:val="18"/>
                <w:szCs w:val="18"/>
              </w:rPr>
              <w:t>☆</w:t>
            </w: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----</w:t>
            </w:r>
          </w:p>
        </w:tc>
      </w:tr>
      <w:tr w:rsidR="00A24ECD" w:rsidRPr="00F12293" w14:paraId="64497D2B" w14:textId="77777777" w:rsidTr="00E46102">
        <w:tc>
          <w:tcPr>
            <w:tcW w:w="526" w:type="dxa"/>
          </w:tcPr>
          <w:p w14:paraId="70B79A9B" w14:textId="79F740C0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27</w:t>
            </w:r>
          </w:p>
        </w:tc>
        <w:tc>
          <w:tcPr>
            <w:tcW w:w="1938" w:type="dxa"/>
          </w:tcPr>
          <w:p w14:paraId="212B4FCD" w14:textId="7B8D2454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implex (17)</w:t>
            </w:r>
          </w:p>
        </w:tc>
        <w:tc>
          <w:tcPr>
            <w:tcW w:w="1306" w:type="dxa"/>
          </w:tcPr>
          <w:p w14:paraId="15A12159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07" w:type="dxa"/>
          </w:tcPr>
          <w:p w14:paraId="1FC6452C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66" w:type="dxa"/>
          </w:tcPr>
          <w:p w14:paraId="61891DCF" w14:textId="3011390C" w:rsidR="00A24ECD" w:rsidRPr="00F12293" w:rsidRDefault="00A24ECD" w:rsidP="00A24EC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Currently, I just finished high school, on my way to college. </w:t>
            </w:r>
          </w:p>
        </w:tc>
      </w:tr>
      <w:tr w:rsidR="00A24ECD" w:rsidRPr="00F12293" w14:paraId="1719B865" w14:textId="77777777" w:rsidTr="00E46102">
        <w:tc>
          <w:tcPr>
            <w:tcW w:w="526" w:type="dxa"/>
          </w:tcPr>
          <w:p w14:paraId="493880ED" w14:textId="1D7BFEFD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28</w:t>
            </w:r>
          </w:p>
        </w:tc>
        <w:tc>
          <w:tcPr>
            <w:tcW w:w="1938" w:type="dxa"/>
          </w:tcPr>
          <w:p w14:paraId="60B9788E" w14:textId="511D976F" w:rsidR="00A24ECD" w:rsidRPr="00F12293" w:rsidRDefault="008A6497" w:rsidP="00A24EC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inor</w:t>
            </w:r>
            <w:r w:rsidR="00A24ECD"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(18)</w:t>
            </w:r>
          </w:p>
        </w:tc>
        <w:tc>
          <w:tcPr>
            <w:tcW w:w="1306" w:type="dxa"/>
          </w:tcPr>
          <w:p w14:paraId="4652B6BA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07" w:type="dxa"/>
          </w:tcPr>
          <w:p w14:paraId="1F163310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66" w:type="dxa"/>
          </w:tcPr>
          <w:p w14:paraId="6E38E0EC" w14:textId="14586B39" w:rsidR="00A24ECD" w:rsidRPr="00F12293" w:rsidRDefault="00A24ECD" w:rsidP="00A24EC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No news about Chiara.</w:t>
            </w:r>
          </w:p>
        </w:tc>
      </w:tr>
      <w:tr w:rsidR="00A24ECD" w:rsidRPr="00F12293" w14:paraId="25C3ED67" w14:textId="77777777" w:rsidTr="00B24B77">
        <w:tc>
          <w:tcPr>
            <w:tcW w:w="526" w:type="dxa"/>
          </w:tcPr>
          <w:p w14:paraId="5C284079" w14:textId="38F1DF7E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29</w:t>
            </w:r>
          </w:p>
        </w:tc>
        <w:tc>
          <w:tcPr>
            <w:tcW w:w="1938" w:type="dxa"/>
            <w:shd w:val="clear" w:color="auto" w:fill="FFC000"/>
          </w:tcPr>
          <w:p w14:paraId="3C7D8F0F" w14:textId="5FAB7749" w:rsidR="00A24ECD" w:rsidRPr="00F12293" w:rsidRDefault="00B24B77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omplex; embedded</w:t>
            </w:r>
            <w:r w:rsidR="00A24ECD"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(19)</w:t>
            </w:r>
          </w:p>
        </w:tc>
        <w:tc>
          <w:tcPr>
            <w:tcW w:w="1306" w:type="dxa"/>
          </w:tcPr>
          <w:p w14:paraId="37E6101C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07" w:type="dxa"/>
          </w:tcPr>
          <w:p w14:paraId="0B1EF1DA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66" w:type="dxa"/>
          </w:tcPr>
          <w:p w14:paraId="1004DDF6" w14:textId="31B1BFFC" w:rsidR="00A24ECD" w:rsidRPr="00F12293" w:rsidRDefault="00A24ECD" w:rsidP="00A24EC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Over the past 3 years I kept in contact with a few of my friends </w:t>
            </w: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[[who stayed behind]].</w:t>
            </w:r>
          </w:p>
        </w:tc>
      </w:tr>
      <w:tr w:rsidR="00A24ECD" w:rsidRPr="00F12293" w14:paraId="6E841B7D" w14:textId="77777777" w:rsidTr="00E46102">
        <w:tc>
          <w:tcPr>
            <w:tcW w:w="526" w:type="dxa"/>
          </w:tcPr>
          <w:p w14:paraId="6243AA60" w14:textId="3217A55D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30</w:t>
            </w:r>
          </w:p>
        </w:tc>
        <w:tc>
          <w:tcPr>
            <w:tcW w:w="1938" w:type="dxa"/>
          </w:tcPr>
          <w:p w14:paraId="0CC3CF9E" w14:textId="0F3E40AB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red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red"/>
              </w:rPr>
              <w:t>α (20i)</w:t>
            </w:r>
          </w:p>
        </w:tc>
        <w:tc>
          <w:tcPr>
            <w:tcW w:w="1306" w:type="dxa"/>
          </w:tcPr>
          <w:p w14:paraId="4F00A063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07" w:type="dxa"/>
          </w:tcPr>
          <w:p w14:paraId="1BF5B2D1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66" w:type="dxa"/>
          </w:tcPr>
          <w:p w14:paraId="6615D473" w14:textId="3D3100BA" w:rsidR="00A24ECD" w:rsidRPr="00F12293" w:rsidRDefault="00A24ECD" w:rsidP="00A24EC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They said </w:t>
            </w:r>
          </w:p>
        </w:tc>
      </w:tr>
      <w:tr w:rsidR="00A24ECD" w:rsidRPr="00F12293" w14:paraId="0880F4CE" w14:textId="77777777" w:rsidTr="00E46102">
        <w:tc>
          <w:tcPr>
            <w:tcW w:w="526" w:type="dxa"/>
          </w:tcPr>
          <w:p w14:paraId="70A023C3" w14:textId="502FAA4A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31</w:t>
            </w:r>
          </w:p>
        </w:tc>
        <w:tc>
          <w:tcPr>
            <w:tcW w:w="1938" w:type="dxa"/>
          </w:tcPr>
          <w:p w14:paraId="713BC409" w14:textId="58EBFEF0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red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red"/>
              </w:rPr>
              <w:t>“β (20ii)</w:t>
            </w:r>
          </w:p>
        </w:tc>
        <w:tc>
          <w:tcPr>
            <w:tcW w:w="1306" w:type="dxa"/>
          </w:tcPr>
          <w:p w14:paraId="1CDC9022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07" w:type="dxa"/>
          </w:tcPr>
          <w:p w14:paraId="2DC83EF0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66" w:type="dxa"/>
          </w:tcPr>
          <w:p w14:paraId="54923826" w14:textId="3BD9CE33" w:rsidR="00A24ECD" w:rsidRPr="00F12293" w:rsidRDefault="00A24ECD" w:rsidP="00A24EC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there's more missing cases.</w:t>
            </w:r>
          </w:p>
        </w:tc>
      </w:tr>
      <w:tr w:rsidR="00A24ECD" w:rsidRPr="00F12293" w14:paraId="29535D98" w14:textId="77777777" w:rsidTr="00E46102">
        <w:tc>
          <w:tcPr>
            <w:tcW w:w="526" w:type="dxa"/>
          </w:tcPr>
          <w:p w14:paraId="00821DC9" w14:textId="4FA4B9FD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32</w:t>
            </w:r>
          </w:p>
        </w:tc>
        <w:tc>
          <w:tcPr>
            <w:tcW w:w="1938" w:type="dxa"/>
          </w:tcPr>
          <w:p w14:paraId="689C2F59" w14:textId="4A88E33B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implex (21)</w:t>
            </w:r>
          </w:p>
        </w:tc>
        <w:tc>
          <w:tcPr>
            <w:tcW w:w="1306" w:type="dxa"/>
          </w:tcPr>
          <w:p w14:paraId="4AD161E4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07" w:type="dxa"/>
          </w:tcPr>
          <w:p w14:paraId="43DFE3F3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66" w:type="dxa"/>
          </w:tcPr>
          <w:p w14:paraId="5DA54BA2" w14:textId="762350CE" w:rsidR="00A24ECD" w:rsidRPr="00F12293" w:rsidRDefault="00A24ECD" w:rsidP="00A24EC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Due to this, the city had a billboard just for missing-people sign.</w:t>
            </w:r>
          </w:p>
        </w:tc>
      </w:tr>
      <w:tr w:rsidR="00A24ECD" w:rsidRPr="00F12293" w14:paraId="35279F1B" w14:textId="77777777" w:rsidTr="00E46102">
        <w:trPr>
          <w:trHeight w:val="290"/>
        </w:trPr>
        <w:tc>
          <w:tcPr>
            <w:tcW w:w="526" w:type="dxa"/>
          </w:tcPr>
          <w:p w14:paraId="6F79F124" w14:textId="7D800855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33</w:t>
            </w:r>
          </w:p>
        </w:tc>
        <w:tc>
          <w:tcPr>
            <w:tcW w:w="1938" w:type="dxa"/>
          </w:tcPr>
          <w:p w14:paraId="7D0B9DAA" w14:textId="1ABD6936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gree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  <w:t>1 (22i)</w:t>
            </w:r>
          </w:p>
        </w:tc>
        <w:tc>
          <w:tcPr>
            <w:tcW w:w="1306" w:type="dxa"/>
          </w:tcPr>
          <w:p w14:paraId="41AC746D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07" w:type="dxa"/>
          </w:tcPr>
          <w:p w14:paraId="3DE545C7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66" w:type="dxa"/>
          </w:tcPr>
          <w:p w14:paraId="7F038185" w14:textId="7F38B784" w:rsidR="00A24ECD" w:rsidRPr="00F12293" w:rsidRDefault="00A24ECD" w:rsidP="00A24ECD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Of course, I'd be curious,</w:t>
            </w:r>
          </w:p>
          <w:p w14:paraId="0FFB4235" w14:textId="55E86157" w:rsidR="00A24ECD" w:rsidRPr="00F12293" w:rsidRDefault="00A24ECD" w:rsidP="00A24ECD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24ECD" w:rsidRPr="00F12293" w14:paraId="3637039B" w14:textId="77777777" w:rsidTr="00E46102">
        <w:tc>
          <w:tcPr>
            <w:tcW w:w="526" w:type="dxa"/>
          </w:tcPr>
          <w:p w14:paraId="064ECE60" w14:textId="33CC9486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34</w:t>
            </w:r>
          </w:p>
        </w:tc>
        <w:tc>
          <w:tcPr>
            <w:tcW w:w="1938" w:type="dxa"/>
          </w:tcPr>
          <w:p w14:paraId="5B05ADEB" w14:textId="3424E415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gree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  <w:t>+2 (22ii)</w:t>
            </w:r>
          </w:p>
        </w:tc>
        <w:tc>
          <w:tcPr>
            <w:tcW w:w="1306" w:type="dxa"/>
          </w:tcPr>
          <w:p w14:paraId="03EDF395" w14:textId="5379273C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gree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  <w:t>1 (22ii)</w:t>
            </w:r>
          </w:p>
        </w:tc>
        <w:tc>
          <w:tcPr>
            <w:tcW w:w="1307" w:type="dxa"/>
          </w:tcPr>
          <w:p w14:paraId="27E90932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66" w:type="dxa"/>
          </w:tcPr>
          <w:p w14:paraId="5AA63B1F" w14:textId="33C802ED" w:rsidR="00A24ECD" w:rsidRPr="00F12293" w:rsidRDefault="00A24ECD" w:rsidP="00A24EC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so I went </w:t>
            </w:r>
          </w:p>
        </w:tc>
      </w:tr>
      <w:tr w:rsidR="00A24ECD" w:rsidRPr="00F12293" w14:paraId="315F167E" w14:textId="77777777" w:rsidTr="00E46102">
        <w:tc>
          <w:tcPr>
            <w:tcW w:w="526" w:type="dxa"/>
          </w:tcPr>
          <w:p w14:paraId="4FAC0D87" w14:textId="4A6AA508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35</w:t>
            </w:r>
          </w:p>
        </w:tc>
        <w:tc>
          <w:tcPr>
            <w:tcW w:w="1938" w:type="dxa"/>
          </w:tcPr>
          <w:p w14:paraId="0B7A03E4" w14:textId="184FFD10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306" w:type="dxa"/>
          </w:tcPr>
          <w:p w14:paraId="62F3E99D" w14:textId="69E30DB9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gree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  <w:t>+2 (22iii)</w:t>
            </w:r>
          </w:p>
        </w:tc>
        <w:tc>
          <w:tcPr>
            <w:tcW w:w="1307" w:type="dxa"/>
          </w:tcPr>
          <w:p w14:paraId="4256172F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66" w:type="dxa"/>
          </w:tcPr>
          <w:p w14:paraId="35D4A422" w14:textId="77777777" w:rsidR="00A24ECD" w:rsidRPr="00F12293" w:rsidRDefault="00A24ECD" w:rsidP="00A24EC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and checked it out. </w:t>
            </w:r>
          </w:p>
          <w:p w14:paraId="7BC4362B" w14:textId="39A96D04" w:rsidR="00A24ECD" w:rsidRPr="00F12293" w:rsidRDefault="00A24ECD" w:rsidP="00A24EC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----</w:t>
            </w:r>
            <w:r w:rsidRPr="00F12293">
              <w:rPr>
                <w:rFonts w:ascii="Segoe UI Symbol" w:hAnsi="Segoe UI Symbol" w:cs="Segoe UI Symbol"/>
                <w:sz w:val="18"/>
                <w:szCs w:val="18"/>
              </w:rPr>
              <w:t>☆</w:t>
            </w: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----</w:t>
            </w:r>
          </w:p>
        </w:tc>
      </w:tr>
      <w:tr w:rsidR="00A24ECD" w:rsidRPr="00F12293" w14:paraId="086B1634" w14:textId="77777777" w:rsidTr="00E46102">
        <w:tc>
          <w:tcPr>
            <w:tcW w:w="526" w:type="dxa"/>
          </w:tcPr>
          <w:p w14:paraId="260B0694" w14:textId="784A0144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36</w:t>
            </w:r>
          </w:p>
        </w:tc>
        <w:tc>
          <w:tcPr>
            <w:tcW w:w="1938" w:type="dxa"/>
          </w:tcPr>
          <w:p w14:paraId="0F60113A" w14:textId="168FCF29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implex (23)</w:t>
            </w:r>
          </w:p>
        </w:tc>
        <w:tc>
          <w:tcPr>
            <w:tcW w:w="1306" w:type="dxa"/>
          </w:tcPr>
          <w:p w14:paraId="73818FE5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07" w:type="dxa"/>
          </w:tcPr>
          <w:p w14:paraId="0E1B4CAE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66" w:type="dxa"/>
          </w:tcPr>
          <w:p w14:paraId="4C7A3C60" w14:textId="32129643" w:rsidR="00A24ECD" w:rsidRPr="00F12293" w:rsidRDefault="00A24ECD" w:rsidP="00A24EC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There in the distance, the board stood sturdy up ahead, next to a bench.</w:t>
            </w:r>
          </w:p>
        </w:tc>
      </w:tr>
      <w:tr w:rsidR="00A24ECD" w:rsidRPr="00F12293" w14:paraId="40DDFC14" w14:textId="77777777" w:rsidTr="00E46102">
        <w:tc>
          <w:tcPr>
            <w:tcW w:w="526" w:type="dxa"/>
          </w:tcPr>
          <w:p w14:paraId="212C2477" w14:textId="4A1F73FB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37</w:t>
            </w:r>
          </w:p>
        </w:tc>
        <w:tc>
          <w:tcPr>
            <w:tcW w:w="1938" w:type="dxa"/>
          </w:tcPr>
          <w:p w14:paraId="52A7A29A" w14:textId="100815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cya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  <w:t>α (24i)</w:t>
            </w:r>
          </w:p>
        </w:tc>
        <w:tc>
          <w:tcPr>
            <w:tcW w:w="1306" w:type="dxa"/>
          </w:tcPr>
          <w:p w14:paraId="0415C577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07" w:type="dxa"/>
          </w:tcPr>
          <w:p w14:paraId="2631E25F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66" w:type="dxa"/>
          </w:tcPr>
          <w:p w14:paraId="52451FB3" w14:textId="48595580" w:rsidR="00A24ECD" w:rsidRPr="00F12293" w:rsidRDefault="00A24ECD" w:rsidP="00A24EC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My vision wasn't that well</w:t>
            </w:r>
          </w:p>
        </w:tc>
      </w:tr>
      <w:tr w:rsidR="00A24ECD" w:rsidRPr="00F12293" w14:paraId="45564016" w14:textId="77777777" w:rsidTr="00E46102">
        <w:tc>
          <w:tcPr>
            <w:tcW w:w="526" w:type="dxa"/>
          </w:tcPr>
          <w:p w14:paraId="7C15F8A3" w14:textId="33B13BC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38</w:t>
            </w:r>
          </w:p>
        </w:tc>
        <w:tc>
          <w:tcPr>
            <w:tcW w:w="1938" w:type="dxa"/>
          </w:tcPr>
          <w:p w14:paraId="66FAA747" w14:textId="357F9F7B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cya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  <w:t>xβ (24ii)</w:t>
            </w:r>
          </w:p>
        </w:tc>
        <w:tc>
          <w:tcPr>
            <w:tcW w:w="1306" w:type="dxa"/>
          </w:tcPr>
          <w:p w14:paraId="38F02E1A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07" w:type="dxa"/>
          </w:tcPr>
          <w:p w14:paraId="679E8559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66" w:type="dxa"/>
          </w:tcPr>
          <w:p w14:paraId="71257714" w14:textId="62C62C4E" w:rsidR="00A24ECD" w:rsidRPr="00F12293" w:rsidRDefault="00A24ECD" w:rsidP="00A24EC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as it was a cold foggy day, blurring my glasses.</w:t>
            </w:r>
          </w:p>
        </w:tc>
      </w:tr>
      <w:tr w:rsidR="00A24ECD" w:rsidRPr="00F12293" w14:paraId="0260F382" w14:textId="77777777" w:rsidTr="00E46102">
        <w:tc>
          <w:tcPr>
            <w:tcW w:w="526" w:type="dxa"/>
          </w:tcPr>
          <w:p w14:paraId="334F4ACA" w14:textId="314F01BC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39</w:t>
            </w:r>
          </w:p>
        </w:tc>
        <w:tc>
          <w:tcPr>
            <w:tcW w:w="1938" w:type="dxa"/>
          </w:tcPr>
          <w:p w14:paraId="5FA97693" w14:textId="71F085F0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cya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  <w:t>α (25i)</w:t>
            </w:r>
          </w:p>
        </w:tc>
        <w:tc>
          <w:tcPr>
            <w:tcW w:w="1306" w:type="dxa"/>
          </w:tcPr>
          <w:p w14:paraId="0336D486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07" w:type="dxa"/>
          </w:tcPr>
          <w:p w14:paraId="79E79268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66" w:type="dxa"/>
          </w:tcPr>
          <w:p w14:paraId="6983DA77" w14:textId="476E9F71" w:rsidR="00A24ECD" w:rsidRPr="00F12293" w:rsidRDefault="00A24ECD" w:rsidP="00A24EC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I clutched my brown leather bag close to my chest,</w:t>
            </w:r>
          </w:p>
        </w:tc>
      </w:tr>
      <w:tr w:rsidR="00A24ECD" w:rsidRPr="00F12293" w14:paraId="1B8785D2" w14:textId="77777777" w:rsidTr="00E46102">
        <w:tc>
          <w:tcPr>
            <w:tcW w:w="526" w:type="dxa"/>
          </w:tcPr>
          <w:p w14:paraId="66F253C2" w14:textId="3F0244DE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40</w:t>
            </w:r>
          </w:p>
        </w:tc>
        <w:tc>
          <w:tcPr>
            <w:tcW w:w="1938" w:type="dxa"/>
          </w:tcPr>
          <w:p w14:paraId="57D4EEAE" w14:textId="03F4F1F1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cya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  <w:t>xβ (25ii)</w:t>
            </w:r>
          </w:p>
        </w:tc>
        <w:tc>
          <w:tcPr>
            <w:tcW w:w="1306" w:type="dxa"/>
          </w:tcPr>
          <w:p w14:paraId="1ED56AC5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07" w:type="dxa"/>
          </w:tcPr>
          <w:p w14:paraId="4BF2B374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66" w:type="dxa"/>
          </w:tcPr>
          <w:p w14:paraId="7C6DCE12" w14:textId="43E89040" w:rsidR="00A24ECD" w:rsidRPr="00F12293" w:rsidRDefault="00A24ECD" w:rsidP="00A24EC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as an eerie feeling crept up my spine.</w:t>
            </w:r>
          </w:p>
        </w:tc>
      </w:tr>
      <w:tr w:rsidR="00A24ECD" w:rsidRPr="00F12293" w14:paraId="7E165A5C" w14:textId="77777777" w:rsidTr="00E46102">
        <w:tc>
          <w:tcPr>
            <w:tcW w:w="526" w:type="dxa"/>
          </w:tcPr>
          <w:p w14:paraId="6015E059" w14:textId="5518BBA2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41</w:t>
            </w:r>
          </w:p>
        </w:tc>
        <w:tc>
          <w:tcPr>
            <w:tcW w:w="1938" w:type="dxa"/>
          </w:tcPr>
          <w:p w14:paraId="762FE92B" w14:textId="798435EE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gree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  <w:t>1 (26i)</w:t>
            </w:r>
          </w:p>
        </w:tc>
        <w:tc>
          <w:tcPr>
            <w:tcW w:w="1306" w:type="dxa"/>
          </w:tcPr>
          <w:p w14:paraId="271105D1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07" w:type="dxa"/>
          </w:tcPr>
          <w:p w14:paraId="4D15DAD5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66" w:type="dxa"/>
          </w:tcPr>
          <w:p w14:paraId="5318EBAE" w14:textId="38DB3891" w:rsidR="00A24ECD" w:rsidRPr="00F12293" w:rsidRDefault="00A24ECD" w:rsidP="00A24EC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Looking around, are just buildings </w:t>
            </w:r>
          </w:p>
        </w:tc>
      </w:tr>
      <w:tr w:rsidR="00A24ECD" w:rsidRPr="00F12293" w14:paraId="5C5BF256" w14:textId="77777777" w:rsidTr="00E46102">
        <w:tc>
          <w:tcPr>
            <w:tcW w:w="526" w:type="dxa"/>
          </w:tcPr>
          <w:p w14:paraId="1054A1DD" w14:textId="30E31E8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42</w:t>
            </w:r>
          </w:p>
        </w:tc>
        <w:tc>
          <w:tcPr>
            <w:tcW w:w="1938" w:type="dxa"/>
          </w:tcPr>
          <w:p w14:paraId="35C17248" w14:textId="424C9DF5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gree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  <w:t>+2 (26ii)</w:t>
            </w:r>
          </w:p>
        </w:tc>
        <w:tc>
          <w:tcPr>
            <w:tcW w:w="1306" w:type="dxa"/>
          </w:tcPr>
          <w:p w14:paraId="594A0A66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07" w:type="dxa"/>
          </w:tcPr>
          <w:p w14:paraId="6D3B1651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66" w:type="dxa"/>
          </w:tcPr>
          <w:p w14:paraId="087DC785" w14:textId="5A78F425" w:rsidR="00A24ECD" w:rsidRPr="00F12293" w:rsidRDefault="00A24ECD" w:rsidP="00A24EC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some broken,</w:t>
            </w:r>
          </w:p>
        </w:tc>
      </w:tr>
      <w:tr w:rsidR="00A24ECD" w:rsidRPr="00F12293" w14:paraId="32AA57BF" w14:textId="77777777" w:rsidTr="00E46102">
        <w:tc>
          <w:tcPr>
            <w:tcW w:w="526" w:type="dxa"/>
          </w:tcPr>
          <w:p w14:paraId="356C11C5" w14:textId="1416F15E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43</w:t>
            </w:r>
          </w:p>
        </w:tc>
        <w:tc>
          <w:tcPr>
            <w:tcW w:w="1938" w:type="dxa"/>
          </w:tcPr>
          <w:p w14:paraId="4593529E" w14:textId="19D2574E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green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  <w:highlight w:val="green"/>
              </w:rPr>
              <w:t xml:space="preserve">+3 </w:t>
            </w: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  <w:t>(26iii)</w:t>
            </w:r>
          </w:p>
        </w:tc>
        <w:tc>
          <w:tcPr>
            <w:tcW w:w="1306" w:type="dxa"/>
          </w:tcPr>
          <w:p w14:paraId="3FD55E46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07" w:type="dxa"/>
          </w:tcPr>
          <w:p w14:paraId="779CF761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66" w:type="dxa"/>
          </w:tcPr>
          <w:p w14:paraId="778E8C54" w14:textId="0ED40A54" w:rsidR="00A24ECD" w:rsidRPr="00F12293" w:rsidRDefault="00A24ECD" w:rsidP="00A24EC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some closed,</w:t>
            </w:r>
          </w:p>
        </w:tc>
      </w:tr>
      <w:tr w:rsidR="00A24ECD" w:rsidRPr="00F12293" w14:paraId="62FB6B9E" w14:textId="77777777" w:rsidTr="00E46102">
        <w:tc>
          <w:tcPr>
            <w:tcW w:w="526" w:type="dxa"/>
          </w:tcPr>
          <w:p w14:paraId="2B85D487" w14:textId="4F367232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44</w:t>
            </w:r>
          </w:p>
        </w:tc>
        <w:tc>
          <w:tcPr>
            <w:tcW w:w="1938" w:type="dxa"/>
          </w:tcPr>
          <w:p w14:paraId="4BBC6F2B" w14:textId="0DF28285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green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  <w:highlight w:val="green"/>
              </w:rPr>
              <w:t xml:space="preserve">+4 </w:t>
            </w: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  <w:t>(26iv)</w:t>
            </w:r>
          </w:p>
        </w:tc>
        <w:tc>
          <w:tcPr>
            <w:tcW w:w="1306" w:type="dxa"/>
          </w:tcPr>
          <w:p w14:paraId="1701A282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07" w:type="dxa"/>
          </w:tcPr>
          <w:p w14:paraId="1C953CD6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66" w:type="dxa"/>
          </w:tcPr>
          <w:p w14:paraId="34C41F8E" w14:textId="5BCB2D49" w:rsidR="00A24ECD" w:rsidRPr="00F12293" w:rsidRDefault="00A24ECD" w:rsidP="00A24EC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and taped</w:t>
            </w:r>
          </w:p>
        </w:tc>
      </w:tr>
      <w:tr w:rsidR="00A24ECD" w:rsidRPr="00F12293" w14:paraId="54DE1C90" w14:textId="77777777" w:rsidTr="00E46102">
        <w:tc>
          <w:tcPr>
            <w:tcW w:w="526" w:type="dxa"/>
          </w:tcPr>
          <w:p w14:paraId="7FF9DEDD" w14:textId="76C7DA34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45</w:t>
            </w:r>
          </w:p>
        </w:tc>
        <w:tc>
          <w:tcPr>
            <w:tcW w:w="1938" w:type="dxa"/>
          </w:tcPr>
          <w:p w14:paraId="0A9C1192" w14:textId="4836F8F6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green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  <w:highlight w:val="green"/>
              </w:rPr>
              <w:t xml:space="preserve">+5 </w:t>
            </w: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  <w:t>(26v)</w:t>
            </w:r>
          </w:p>
        </w:tc>
        <w:tc>
          <w:tcPr>
            <w:tcW w:w="1306" w:type="dxa"/>
          </w:tcPr>
          <w:p w14:paraId="205AC38A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07" w:type="dxa"/>
          </w:tcPr>
          <w:p w14:paraId="0530DEF0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66" w:type="dxa"/>
          </w:tcPr>
          <w:p w14:paraId="550C5322" w14:textId="244BA620" w:rsidR="00A24ECD" w:rsidRPr="00F12293" w:rsidRDefault="00A24ECD" w:rsidP="00A24EC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or boarded with wood,</w:t>
            </w:r>
          </w:p>
        </w:tc>
      </w:tr>
      <w:tr w:rsidR="00A24ECD" w:rsidRPr="00F12293" w14:paraId="00239F33" w14:textId="77777777" w:rsidTr="00E46102">
        <w:tc>
          <w:tcPr>
            <w:tcW w:w="526" w:type="dxa"/>
          </w:tcPr>
          <w:p w14:paraId="67F9D1B5" w14:textId="6C0AE843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46</w:t>
            </w:r>
          </w:p>
        </w:tc>
        <w:tc>
          <w:tcPr>
            <w:tcW w:w="1938" w:type="dxa"/>
          </w:tcPr>
          <w:p w14:paraId="3976D416" w14:textId="2FE7BAE6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green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  <w:highlight w:val="green"/>
              </w:rPr>
              <w:t xml:space="preserve">+6 </w:t>
            </w: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  <w:t>(26vi)</w:t>
            </w:r>
          </w:p>
        </w:tc>
        <w:tc>
          <w:tcPr>
            <w:tcW w:w="1306" w:type="dxa"/>
          </w:tcPr>
          <w:p w14:paraId="1EB315E7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07" w:type="dxa"/>
          </w:tcPr>
          <w:p w14:paraId="7E6E3A43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66" w:type="dxa"/>
          </w:tcPr>
          <w:p w14:paraId="575C0473" w14:textId="3EE55157" w:rsidR="00A24ECD" w:rsidRPr="00F12293" w:rsidRDefault="00A24ECD" w:rsidP="00A24EC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but definitely no people.</w:t>
            </w:r>
          </w:p>
        </w:tc>
      </w:tr>
      <w:tr w:rsidR="00A24ECD" w:rsidRPr="00F12293" w14:paraId="608BC11E" w14:textId="77777777" w:rsidTr="00E46102">
        <w:tc>
          <w:tcPr>
            <w:tcW w:w="526" w:type="dxa"/>
          </w:tcPr>
          <w:p w14:paraId="6E5B09FA" w14:textId="797D376A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47</w:t>
            </w:r>
          </w:p>
        </w:tc>
        <w:tc>
          <w:tcPr>
            <w:tcW w:w="1938" w:type="dxa"/>
          </w:tcPr>
          <w:p w14:paraId="696FE3A7" w14:textId="75EF09E2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yellow"/>
              </w:rPr>
              <w:t>1 (27i)</w:t>
            </w:r>
          </w:p>
        </w:tc>
        <w:tc>
          <w:tcPr>
            <w:tcW w:w="1306" w:type="dxa"/>
          </w:tcPr>
          <w:p w14:paraId="047D68AC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07" w:type="dxa"/>
          </w:tcPr>
          <w:p w14:paraId="497970E5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66" w:type="dxa"/>
          </w:tcPr>
          <w:p w14:paraId="5A2535BF" w14:textId="65BE1D5D" w:rsidR="00A24ECD" w:rsidRPr="00F12293" w:rsidRDefault="00A24ECD" w:rsidP="00A24EC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It was a dead city, a ghost city. </w:t>
            </w:r>
          </w:p>
        </w:tc>
      </w:tr>
      <w:tr w:rsidR="00A24ECD" w:rsidRPr="00F12293" w14:paraId="38E2448E" w14:textId="77777777" w:rsidTr="00E46102">
        <w:tc>
          <w:tcPr>
            <w:tcW w:w="526" w:type="dxa"/>
          </w:tcPr>
          <w:p w14:paraId="08B0EC05" w14:textId="53C3DF0F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48</w:t>
            </w:r>
          </w:p>
        </w:tc>
        <w:tc>
          <w:tcPr>
            <w:tcW w:w="1938" w:type="dxa"/>
          </w:tcPr>
          <w:p w14:paraId="350B220D" w14:textId="359AA4CC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yellow"/>
              </w:rPr>
              <w:t>=2 (27ii)</w:t>
            </w:r>
          </w:p>
        </w:tc>
        <w:tc>
          <w:tcPr>
            <w:tcW w:w="1306" w:type="dxa"/>
          </w:tcPr>
          <w:p w14:paraId="07261B2D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07" w:type="dxa"/>
          </w:tcPr>
          <w:p w14:paraId="6495A853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66" w:type="dxa"/>
          </w:tcPr>
          <w:p w14:paraId="5BED47A4" w14:textId="52ECE18C" w:rsidR="00A24ECD" w:rsidRPr="00F12293" w:rsidRDefault="00A24ECD" w:rsidP="00A24ECD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(it was) </w:t>
            </w: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a ghost city.</w:t>
            </w:r>
          </w:p>
        </w:tc>
      </w:tr>
      <w:tr w:rsidR="00A24ECD" w:rsidRPr="00F12293" w14:paraId="4F30F448" w14:textId="77777777" w:rsidTr="00E46102">
        <w:tc>
          <w:tcPr>
            <w:tcW w:w="526" w:type="dxa"/>
          </w:tcPr>
          <w:p w14:paraId="75E6E2BF" w14:textId="1C511E8A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49</w:t>
            </w:r>
          </w:p>
        </w:tc>
        <w:tc>
          <w:tcPr>
            <w:tcW w:w="1938" w:type="dxa"/>
          </w:tcPr>
          <w:p w14:paraId="331BA659" w14:textId="065B415B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yellow"/>
              </w:rPr>
              <w:t>1 (27i)</w:t>
            </w:r>
          </w:p>
        </w:tc>
        <w:tc>
          <w:tcPr>
            <w:tcW w:w="1306" w:type="dxa"/>
          </w:tcPr>
          <w:p w14:paraId="46C960CD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07" w:type="dxa"/>
          </w:tcPr>
          <w:p w14:paraId="06730467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66" w:type="dxa"/>
          </w:tcPr>
          <w:p w14:paraId="3693625A" w14:textId="5C676AA4" w:rsidR="00A24ECD" w:rsidRPr="00F12293" w:rsidRDefault="00A24ECD" w:rsidP="00A24EC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My steps and the wind were the only noises</w:t>
            </w: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[[I can hear]],</w:t>
            </w:r>
          </w:p>
        </w:tc>
      </w:tr>
      <w:tr w:rsidR="00A24ECD" w:rsidRPr="00F12293" w14:paraId="406856D1" w14:textId="77777777" w:rsidTr="00E46102">
        <w:tc>
          <w:tcPr>
            <w:tcW w:w="526" w:type="dxa"/>
          </w:tcPr>
          <w:p w14:paraId="4C904115" w14:textId="6F0D50AC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50</w:t>
            </w:r>
          </w:p>
        </w:tc>
        <w:tc>
          <w:tcPr>
            <w:tcW w:w="1938" w:type="dxa"/>
          </w:tcPr>
          <w:p w14:paraId="711E3E91" w14:textId="3595BD69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yellow"/>
              </w:rPr>
              <w:t>=2 (27ii)</w:t>
            </w:r>
          </w:p>
        </w:tc>
        <w:tc>
          <w:tcPr>
            <w:tcW w:w="1306" w:type="dxa"/>
          </w:tcPr>
          <w:p w14:paraId="305336EA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07" w:type="dxa"/>
          </w:tcPr>
          <w:p w14:paraId="15AD5846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66" w:type="dxa"/>
          </w:tcPr>
          <w:p w14:paraId="036E7AC4" w14:textId="057C8956" w:rsidR="00A24ECD" w:rsidRPr="00F12293" w:rsidRDefault="00A24ECD" w:rsidP="00A24EC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not even a bird chirping its usual cheerful tune.</w:t>
            </w:r>
          </w:p>
        </w:tc>
      </w:tr>
      <w:tr w:rsidR="00A24ECD" w:rsidRPr="00F12293" w14:paraId="01EF7765" w14:textId="77777777" w:rsidTr="00E46102">
        <w:tc>
          <w:tcPr>
            <w:tcW w:w="526" w:type="dxa"/>
          </w:tcPr>
          <w:p w14:paraId="6B4DA1AB" w14:textId="6CDCCDB1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51</w:t>
            </w:r>
          </w:p>
        </w:tc>
        <w:tc>
          <w:tcPr>
            <w:tcW w:w="1938" w:type="dxa"/>
          </w:tcPr>
          <w:p w14:paraId="0434A07A" w14:textId="551D9799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implex (28)</w:t>
            </w:r>
          </w:p>
        </w:tc>
        <w:tc>
          <w:tcPr>
            <w:tcW w:w="1306" w:type="dxa"/>
          </w:tcPr>
          <w:p w14:paraId="71FD1C3E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07" w:type="dxa"/>
          </w:tcPr>
          <w:p w14:paraId="0D496160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66" w:type="dxa"/>
          </w:tcPr>
          <w:p w14:paraId="16317202" w14:textId="36203977" w:rsidR="00A24ECD" w:rsidRPr="00F12293" w:rsidRDefault="00A24ECD" w:rsidP="00A24EC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It was deafening.</w:t>
            </w:r>
          </w:p>
        </w:tc>
      </w:tr>
      <w:tr w:rsidR="00A24ECD" w:rsidRPr="00F12293" w14:paraId="1B9EC6B7" w14:textId="77777777" w:rsidTr="00E46102">
        <w:tc>
          <w:tcPr>
            <w:tcW w:w="526" w:type="dxa"/>
          </w:tcPr>
          <w:p w14:paraId="6286ACC3" w14:textId="6DCBFF33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52</w:t>
            </w:r>
          </w:p>
        </w:tc>
        <w:tc>
          <w:tcPr>
            <w:tcW w:w="1938" w:type="dxa"/>
          </w:tcPr>
          <w:p w14:paraId="6003186B" w14:textId="1C401C34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cya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  <w:t>xβ (28i)</w:t>
            </w:r>
          </w:p>
        </w:tc>
        <w:tc>
          <w:tcPr>
            <w:tcW w:w="1306" w:type="dxa"/>
          </w:tcPr>
          <w:p w14:paraId="71CCA7D2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07" w:type="dxa"/>
          </w:tcPr>
          <w:p w14:paraId="74DC84F1" w14:textId="6111DB41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Non-finite</w:t>
            </w:r>
          </w:p>
        </w:tc>
        <w:tc>
          <w:tcPr>
            <w:tcW w:w="11766" w:type="dxa"/>
          </w:tcPr>
          <w:p w14:paraId="534F1328" w14:textId="53295CDE" w:rsidR="00A24ECD" w:rsidRPr="00F12293" w:rsidRDefault="00A24ECD" w:rsidP="00A24EC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Glancing at the board</w:t>
            </w:r>
          </w:p>
        </w:tc>
      </w:tr>
      <w:tr w:rsidR="00A24ECD" w:rsidRPr="00F12293" w14:paraId="2A4CD63E" w14:textId="77777777" w:rsidTr="00E46102">
        <w:tc>
          <w:tcPr>
            <w:tcW w:w="526" w:type="dxa"/>
          </w:tcPr>
          <w:p w14:paraId="5846F32E" w14:textId="460A4A21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53</w:t>
            </w:r>
          </w:p>
        </w:tc>
        <w:tc>
          <w:tcPr>
            <w:tcW w:w="1938" w:type="dxa"/>
          </w:tcPr>
          <w:p w14:paraId="7C01DE8A" w14:textId="639EA5AE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cya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  <w:t>α (28ii)</w:t>
            </w:r>
          </w:p>
        </w:tc>
        <w:tc>
          <w:tcPr>
            <w:tcW w:w="1306" w:type="dxa"/>
          </w:tcPr>
          <w:p w14:paraId="6EC3589A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07" w:type="dxa"/>
          </w:tcPr>
          <w:p w14:paraId="4D23F61C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66" w:type="dxa"/>
          </w:tcPr>
          <w:p w14:paraId="572B118B" w14:textId="4AE4F8A7" w:rsidR="00A24ECD" w:rsidRPr="00F12293" w:rsidRDefault="00A24ECD" w:rsidP="00A24EC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and it was all filled with the word "missing" </w:t>
            </w: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[[stamped in red repeatedly with the faces of distraught children]].</w:t>
            </w:r>
          </w:p>
        </w:tc>
      </w:tr>
      <w:tr w:rsidR="00A24ECD" w:rsidRPr="00F12293" w14:paraId="4B6506BB" w14:textId="77777777" w:rsidTr="00E46102">
        <w:tc>
          <w:tcPr>
            <w:tcW w:w="526" w:type="dxa"/>
          </w:tcPr>
          <w:p w14:paraId="5DAC233F" w14:textId="13CA9E8C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54</w:t>
            </w:r>
          </w:p>
        </w:tc>
        <w:tc>
          <w:tcPr>
            <w:tcW w:w="1938" w:type="dxa"/>
          </w:tcPr>
          <w:p w14:paraId="2EE67505" w14:textId="34EC05ED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magenta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magenta"/>
              </w:rPr>
              <w:t>α (29i)</w:t>
            </w:r>
          </w:p>
        </w:tc>
        <w:tc>
          <w:tcPr>
            <w:tcW w:w="1306" w:type="dxa"/>
          </w:tcPr>
          <w:p w14:paraId="5A241569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07" w:type="dxa"/>
          </w:tcPr>
          <w:p w14:paraId="1FBB6872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66" w:type="dxa"/>
          </w:tcPr>
          <w:p w14:paraId="355650C3" w14:textId="77A56909" w:rsidR="00A24ECD" w:rsidRPr="00F12293" w:rsidRDefault="00A24ECD" w:rsidP="00A24EC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I noticed </w:t>
            </w:r>
          </w:p>
        </w:tc>
      </w:tr>
      <w:tr w:rsidR="00A24ECD" w:rsidRPr="00F12293" w14:paraId="46DA9DE6" w14:textId="77777777" w:rsidTr="00E46102">
        <w:tc>
          <w:tcPr>
            <w:tcW w:w="526" w:type="dxa"/>
          </w:tcPr>
          <w:p w14:paraId="02D4105F" w14:textId="5F310A12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55</w:t>
            </w:r>
          </w:p>
        </w:tc>
        <w:tc>
          <w:tcPr>
            <w:tcW w:w="1938" w:type="dxa"/>
          </w:tcPr>
          <w:p w14:paraId="006F0DC5" w14:textId="2FD11309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magenta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magenta"/>
              </w:rPr>
              <w:t>‘β (29ii)</w:t>
            </w:r>
          </w:p>
        </w:tc>
        <w:tc>
          <w:tcPr>
            <w:tcW w:w="1306" w:type="dxa"/>
          </w:tcPr>
          <w:p w14:paraId="3F6FF377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07" w:type="dxa"/>
          </w:tcPr>
          <w:p w14:paraId="40D672E5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66" w:type="dxa"/>
          </w:tcPr>
          <w:p w14:paraId="44DBFF36" w14:textId="73A29FB9" w:rsidR="00A24ECD" w:rsidRPr="00F12293" w:rsidRDefault="00A24ECD" w:rsidP="00A24EC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how everyone were around the ages of 8 to 13, very young.</w:t>
            </w:r>
          </w:p>
        </w:tc>
      </w:tr>
      <w:tr w:rsidR="00A24ECD" w:rsidRPr="00F12293" w14:paraId="4F0B9143" w14:textId="77777777" w:rsidTr="00E46102">
        <w:tc>
          <w:tcPr>
            <w:tcW w:w="526" w:type="dxa"/>
          </w:tcPr>
          <w:p w14:paraId="2CC5F313" w14:textId="775C2AA1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56</w:t>
            </w:r>
          </w:p>
        </w:tc>
        <w:tc>
          <w:tcPr>
            <w:tcW w:w="1938" w:type="dxa"/>
          </w:tcPr>
          <w:p w14:paraId="32B95BFD" w14:textId="1C84C6A9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gree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  <w:t>1 (30i)</w:t>
            </w:r>
          </w:p>
        </w:tc>
        <w:tc>
          <w:tcPr>
            <w:tcW w:w="1306" w:type="dxa"/>
          </w:tcPr>
          <w:p w14:paraId="0C0AD1A1" w14:textId="00A39C1D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magenta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magenta"/>
              </w:rPr>
              <w:t>α (30i)</w:t>
            </w:r>
          </w:p>
        </w:tc>
        <w:tc>
          <w:tcPr>
            <w:tcW w:w="1307" w:type="dxa"/>
          </w:tcPr>
          <w:p w14:paraId="427E3834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66" w:type="dxa"/>
          </w:tcPr>
          <w:p w14:paraId="1618C35D" w14:textId="7E028A3D" w:rsidR="00A24ECD" w:rsidRPr="00F12293" w:rsidRDefault="00A24ECD" w:rsidP="00A24EC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I was so focused on the board, </w:t>
            </w:r>
          </w:p>
        </w:tc>
      </w:tr>
      <w:tr w:rsidR="00A24ECD" w:rsidRPr="00F12293" w14:paraId="6B220914" w14:textId="77777777" w:rsidTr="00E46102">
        <w:tc>
          <w:tcPr>
            <w:tcW w:w="526" w:type="dxa"/>
          </w:tcPr>
          <w:p w14:paraId="5D43FDE2" w14:textId="25DC5761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57</w:t>
            </w:r>
          </w:p>
        </w:tc>
        <w:tc>
          <w:tcPr>
            <w:tcW w:w="1938" w:type="dxa"/>
          </w:tcPr>
          <w:p w14:paraId="5A37837A" w14:textId="410AFACA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green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  <w:t>+2 (30ii)</w:t>
            </w:r>
          </w:p>
        </w:tc>
        <w:tc>
          <w:tcPr>
            <w:tcW w:w="1306" w:type="dxa"/>
          </w:tcPr>
          <w:p w14:paraId="1EBBD5EF" w14:textId="56993AE6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magenta"/>
              </w:rPr>
            </w:pPr>
          </w:p>
        </w:tc>
        <w:tc>
          <w:tcPr>
            <w:tcW w:w="1307" w:type="dxa"/>
          </w:tcPr>
          <w:p w14:paraId="2B59074D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66" w:type="dxa"/>
          </w:tcPr>
          <w:p w14:paraId="270AF9E8" w14:textId="7F3EE80C" w:rsidR="00A24ECD" w:rsidRPr="00F12293" w:rsidRDefault="00A24ECD" w:rsidP="00A24EC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analyzing it,</w:t>
            </w:r>
          </w:p>
        </w:tc>
      </w:tr>
      <w:tr w:rsidR="00A24ECD" w:rsidRPr="00F12293" w14:paraId="1CF89102" w14:textId="77777777" w:rsidTr="00E46102">
        <w:tc>
          <w:tcPr>
            <w:tcW w:w="526" w:type="dxa"/>
          </w:tcPr>
          <w:p w14:paraId="1C46EF27" w14:textId="1110E581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58</w:t>
            </w:r>
          </w:p>
        </w:tc>
        <w:tc>
          <w:tcPr>
            <w:tcW w:w="1938" w:type="dxa"/>
          </w:tcPr>
          <w:p w14:paraId="4FE31638" w14:textId="146FB38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06" w:type="dxa"/>
          </w:tcPr>
          <w:p w14:paraId="55D84F37" w14:textId="7EDAF64E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magenta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magenta"/>
              </w:rPr>
              <w:t>‘β (30ii)</w:t>
            </w:r>
          </w:p>
        </w:tc>
        <w:tc>
          <w:tcPr>
            <w:tcW w:w="1307" w:type="dxa"/>
          </w:tcPr>
          <w:p w14:paraId="0BBA8B09" w14:textId="0933174C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magenta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magenta"/>
              </w:rPr>
              <w:t>α (30ii)</w:t>
            </w:r>
          </w:p>
        </w:tc>
        <w:tc>
          <w:tcPr>
            <w:tcW w:w="11766" w:type="dxa"/>
          </w:tcPr>
          <w:p w14:paraId="6663C7E5" w14:textId="1179E107" w:rsidR="00A24ECD" w:rsidRPr="00F12293" w:rsidRDefault="00A24ECD" w:rsidP="00A24EC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that I didnt notice </w:t>
            </w:r>
          </w:p>
        </w:tc>
      </w:tr>
      <w:tr w:rsidR="00A24ECD" w:rsidRPr="00F12293" w14:paraId="244AF8BB" w14:textId="77777777" w:rsidTr="00E46102">
        <w:tc>
          <w:tcPr>
            <w:tcW w:w="526" w:type="dxa"/>
          </w:tcPr>
          <w:p w14:paraId="16A85A99" w14:textId="5041415B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59</w:t>
            </w:r>
          </w:p>
        </w:tc>
        <w:tc>
          <w:tcPr>
            <w:tcW w:w="1938" w:type="dxa"/>
          </w:tcPr>
          <w:p w14:paraId="63EDCC40" w14:textId="68516BFB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06" w:type="dxa"/>
          </w:tcPr>
          <w:p w14:paraId="34C1AA03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07" w:type="dxa"/>
          </w:tcPr>
          <w:p w14:paraId="26B7C05B" w14:textId="20B5BD7F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magenta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magenta"/>
              </w:rPr>
              <w:t>‘β (30iii)</w:t>
            </w:r>
          </w:p>
        </w:tc>
        <w:tc>
          <w:tcPr>
            <w:tcW w:w="11766" w:type="dxa"/>
          </w:tcPr>
          <w:p w14:paraId="04A40B1D" w14:textId="0E74824F" w:rsidR="00A24ECD" w:rsidRPr="00F12293" w:rsidRDefault="00A24ECD" w:rsidP="00A24EC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that there was a black figure following me.</w:t>
            </w:r>
          </w:p>
        </w:tc>
      </w:tr>
      <w:tr w:rsidR="00A24ECD" w:rsidRPr="00F12293" w14:paraId="71EA54B9" w14:textId="77777777" w:rsidTr="00E46102">
        <w:tc>
          <w:tcPr>
            <w:tcW w:w="526" w:type="dxa"/>
          </w:tcPr>
          <w:p w14:paraId="7AC3C0E9" w14:textId="72752270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60</w:t>
            </w:r>
          </w:p>
        </w:tc>
        <w:tc>
          <w:tcPr>
            <w:tcW w:w="1938" w:type="dxa"/>
          </w:tcPr>
          <w:p w14:paraId="0D4EE6AD" w14:textId="53A84DF6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yellow"/>
              </w:rPr>
              <w:t>1 (31i)</w:t>
            </w:r>
          </w:p>
        </w:tc>
        <w:tc>
          <w:tcPr>
            <w:tcW w:w="1306" w:type="dxa"/>
          </w:tcPr>
          <w:p w14:paraId="26F441BB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07" w:type="dxa"/>
          </w:tcPr>
          <w:p w14:paraId="2E7EB4C9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66" w:type="dxa"/>
          </w:tcPr>
          <w:p w14:paraId="038A7655" w14:textId="725B2A9D" w:rsidR="00A24ECD" w:rsidRPr="00F12293" w:rsidRDefault="00A24ECD" w:rsidP="00A24EC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Its shape was unfamiliar to me,</w:t>
            </w:r>
          </w:p>
        </w:tc>
      </w:tr>
      <w:tr w:rsidR="00A24ECD" w:rsidRPr="00F12293" w14:paraId="5A3CADD6" w14:textId="77777777" w:rsidTr="00E46102">
        <w:tc>
          <w:tcPr>
            <w:tcW w:w="526" w:type="dxa"/>
          </w:tcPr>
          <w:p w14:paraId="4272452E" w14:textId="12B70F7D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61</w:t>
            </w:r>
          </w:p>
        </w:tc>
        <w:tc>
          <w:tcPr>
            <w:tcW w:w="1938" w:type="dxa"/>
          </w:tcPr>
          <w:p w14:paraId="1912E0A1" w14:textId="42CCB616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yellow"/>
              </w:rPr>
              <w:t>=2 (31ii)</w:t>
            </w:r>
          </w:p>
        </w:tc>
        <w:tc>
          <w:tcPr>
            <w:tcW w:w="1306" w:type="dxa"/>
          </w:tcPr>
          <w:p w14:paraId="04403085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07" w:type="dxa"/>
          </w:tcPr>
          <w:p w14:paraId="2E646A5C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66" w:type="dxa"/>
          </w:tcPr>
          <w:p w14:paraId="2D92225A" w14:textId="4DEA3E4A" w:rsidR="00A24ECD" w:rsidRPr="00F12293" w:rsidRDefault="00A24ECD" w:rsidP="00A24EC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I couldn't tell</w:t>
            </w:r>
          </w:p>
        </w:tc>
      </w:tr>
      <w:tr w:rsidR="00A24ECD" w:rsidRPr="00F12293" w14:paraId="49E685CA" w14:textId="77777777" w:rsidTr="00E46102">
        <w:tc>
          <w:tcPr>
            <w:tcW w:w="526" w:type="dxa"/>
          </w:tcPr>
          <w:p w14:paraId="637E8224" w14:textId="13D9D800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62</w:t>
            </w:r>
          </w:p>
        </w:tc>
        <w:tc>
          <w:tcPr>
            <w:tcW w:w="1938" w:type="dxa"/>
          </w:tcPr>
          <w:p w14:paraId="5E4CCBF4" w14:textId="34D4D1B9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yellow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yellow"/>
              </w:rPr>
              <w:t>=3 (31iii)</w:t>
            </w:r>
          </w:p>
        </w:tc>
        <w:tc>
          <w:tcPr>
            <w:tcW w:w="1306" w:type="dxa"/>
          </w:tcPr>
          <w:p w14:paraId="43394607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07" w:type="dxa"/>
          </w:tcPr>
          <w:p w14:paraId="0C01192C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66" w:type="dxa"/>
          </w:tcPr>
          <w:p w14:paraId="07405416" w14:textId="5D511E37" w:rsidR="00A24ECD" w:rsidRPr="00F12293" w:rsidRDefault="00A24ECD" w:rsidP="00A24EC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if it was moving towards me,</w:t>
            </w:r>
          </w:p>
        </w:tc>
      </w:tr>
      <w:tr w:rsidR="00A24ECD" w:rsidRPr="00F12293" w14:paraId="607213DE" w14:textId="77777777" w:rsidTr="00E46102">
        <w:tc>
          <w:tcPr>
            <w:tcW w:w="526" w:type="dxa"/>
          </w:tcPr>
          <w:p w14:paraId="2D57873C" w14:textId="27402436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63</w:t>
            </w:r>
          </w:p>
        </w:tc>
        <w:tc>
          <w:tcPr>
            <w:tcW w:w="1938" w:type="dxa"/>
          </w:tcPr>
          <w:p w14:paraId="052EF086" w14:textId="07539A6A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yellow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yellow"/>
              </w:rPr>
              <w:t>=4 (31iv)</w:t>
            </w:r>
          </w:p>
        </w:tc>
        <w:tc>
          <w:tcPr>
            <w:tcW w:w="1306" w:type="dxa"/>
          </w:tcPr>
          <w:p w14:paraId="74CDF036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07" w:type="dxa"/>
          </w:tcPr>
          <w:p w14:paraId="3212DADA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66" w:type="dxa"/>
          </w:tcPr>
          <w:p w14:paraId="1B8535EA" w14:textId="212F63C2" w:rsidR="00A24ECD" w:rsidRPr="00F12293" w:rsidRDefault="00A24ECD" w:rsidP="00A24EC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if it was even human.</w:t>
            </w:r>
          </w:p>
        </w:tc>
      </w:tr>
      <w:tr w:rsidR="00A24ECD" w:rsidRPr="00F12293" w14:paraId="2470CEEE" w14:textId="77777777" w:rsidTr="00E46102">
        <w:tc>
          <w:tcPr>
            <w:tcW w:w="526" w:type="dxa"/>
          </w:tcPr>
          <w:p w14:paraId="21373AD4" w14:textId="62B9E589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64</w:t>
            </w:r>
          </w:p>
        </w:tc>
        <w:tc>
          <w:tcPr>
            <w:tcW w:w="1938" w:type="dxa"/>
          </w:tcPr>
          <w:p w14:paraId="7C293097" w14:textId="11EBE184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yellow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yellow"/>
              </w:rPr>
              <w:t>1 (32i)</w:t>
            </w:r>
          </w:p>
        </w:tc>
        <w:tc>
          <w:tcPr>
            <w:tcW w:w="1306" w:type="dxa"/>
          </w:tcPr>
          <w:p w14:paraId="5339FD80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07" w:type="dxa"/>
          </w:tcPr>
          <w:p w14:paraId="19D616D4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66" w:type="dxa"/>
          </w:tcPr>
          <w:p w14:paraId="72BF0006" w14:textId="170EE583" w:rsidR="00A24ECD" w:rsidRPr="00F12293" w:rsidRDefault="00A24ECD" w:rsidP="00A24EC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Not only that </w:t>
            </w:r>
          </w:p>
        </w:tc>
      </w:tr>
      <w:tr w:rsidR="00A24ECD" w:rsidRPr="00F12293" w14:paraId="3B1F662F" w14:textId="77777777" w:rsidTr="00E46102">
        <w:tc>
          <w:tcPr>
            <w:tcW w:w="526" w:type="dxa"/>
          </w:tcPr>
          <w:p w14:paraId="37B84DBE" w14:textId="10A7A246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65</w:t>
            </w:r>
          </w:p>
        </w:tc>
        <w:tc>
          <w:tcPr>
            <w:tcW w:w="1938" w:type="dxa"/>
          </w:tcPr>
          <w:p w14:paraId="72B0B0BA" w14:textId="5ED8A17E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yellow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yellow"/>
              </w:rPr>
              <w:t>=2 (32ii)</w:t>
            </w:r>
          </w:p>
        </w:tc>
        <w:tc>
          <w:tcPr>
            <w:tcW w:w="1306" w:type="dxa"/>
          </w:tcPr>
          <w:p w14:paraId="7F78B8D7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07" w:type="dxa"/>
          </w:tcPr>
          <w:p w14:paraId="55581840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66" w:type="dxa"/>
          </w:tcPr>
          <w:p w14:paraId="2FA72ABD" w14:textId="1AD1C372" w:rsidR="00A24ECD" w:rsidRPr="00F12293" w:rsidRDefault="00A24ECD" w:rsidP="00A24EC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but the bench </w:t>
            </w: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[[that was supposedly next to the board]]</w:t>
            </w: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 was behind me now,</w:t>
            </w:r>
          </w:p>
        </w:tc>
      </w:tr>
      <w:tr w:rsidR="00A24ECD" w:rsidRPr="00F12293" w14:paraId="16234B3A" w14:textId="77777777" w:rsidTr="00E46102">
        <w:tc>
          <w:tcPr>
            <w:tcW w:w="526" w:type="dxa"/>
          </w:tcPr>
          <w:p w14:paraId="5EF88E4F" w14:textId="0A090151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66</w:t>
            </w:r>
          </w:p>
        </w:tc>
        <w:tc>
          <w:tcPr>
            <w:tcW w:w="1938" w:type="dxa"/>
          </w:tcPr>
          <w:p w14:paraId="5E0ABB2E" w14:textId="348B4C3D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yellow"/>
              </w:rPr>
              <w:t>1 (33ii)</w:t>
            </w:r>
          </w:p>
        </w:tc>
        <w:tc>
          <w:tcPr>
            <w:tcW w:w="1306" w:type="dxa"/>
          </w:tcPr>
          <w:p w14:paraId="5CBBCD51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07" w:type="dxa"/>
          </w:tcPr>
          <w:p w14:paraId="58D66A21" w14:textId="20B9A449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Non-finite</w:t>
            </w:r>
          </w:p>
        </w:tc>
        <w:tc>
          <w:tcPr>
            <w:tcW w:w="11766" w:type="dxa"/>
          </w:tcPr>
          <w:p w14:paraId="2BC09510" w14:textId="0066A1CE" w:rsidR="00A24ECD" w:rsidRPr="00F12293" w:rsidRDefault="00A24ECD" w:rsidP="00A24EC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facing the board </w:t>
            </w:r>
          </w:p>
        </w:tc>
      </w:tr>
      <w:tr w:rsidR="00A24ECD" w:rsidRPr="00F12293" w14:paraId="55D7CA38" w14:textId="77777777" w:rsidTr="00E46102">
        <w:tc>
          <w:tcPr>
            <w:tcW w:w="526" w:type="dxa"/>
          </w:tcPr>
          <w:p w14:paraId="23CEEFEF" w14:textId="16844882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67</w:t>
            </w:r>
          </w:p>
        </w:tc>
        <w:tc>
          <w:tcPr>
            <w:tcW w:w="1938" w:type="dxa"/>
          </w:tcPr>
          <w:p w14:paraId="5E66B53A" w14:textId="007857DA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yellow"/>
              </w:rPr>
              <w:t>=2 (33iii)</w:t>
            </w:r>
          </w:p>
        </w:tc>
        <w:tc>
          <w:tcPr>
            <w:tcW w:w="1306" w:type="dxa"/>
          </w:tcPr>
          <w:p w14:paraId="25435D26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07" w:type="dxa"/>
          </w:tcPr>
          <w:p w14:paraId="24593494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66" w:type="dxa"/>
          </w:tcPr>
          <w:p w14:paraId="0D42C6F8" w14:textId="7C5A1A3F" w:rsidR="00A24ECD" w:rsidRPr="00F12293" w:rsidRDefault="00A24ECD" w:rsidP="00A24EC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like seats facing a large screen in a cinema.</w:t>
            </w:r>
          </w:p>
        </w:tc>
      </w:tr>
      <w:tr w:rsidR="00A24ECD" w:rsidRPr="00F12293" w14:paraId="3531D72B" w14:textId="77777777" w:rsidTr="00E46102">
        <w:tc>
          <w:tcPr>
            <w:tcW w:w="526" w:type="dxa"/>
          </w:tcPr>
          <w:p w14:paraId="653CD6A2" w14:textId="6BDE7306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68</w:t>
            </w:r>
          </w:p>
        </w:tc>
        <w:tc>
          <w:tcPr>
            <w:tcW w:w="1938" w:type="dxa"/>
          </w:tcPr>
          <w:p w14:paraId="43A1E986" w14:textId="54D75DF8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implex (34)</w:t>
            </w:r>
          </w:p>
        </w:tc>
        <w:tc>
          <w:tcPr>
            <w:tcW w:w="1306" w:type="dxa"/>
          </w:tcPr>
          <w:p w14:paraId="35888489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07" w:type="dxa"/>
          </w:tcPr>
          <w:p w14:paraId="394939B4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66" w:type="dxa"/>
          </w:tcPr>
          <w:p w14:paraId="515140DA" w14:textId="5399018E" w:rsidR="00A24ECD" w:rsidRPr="00F12293" w:rsidRDefault="00A24ECD" w:rsidP="00A24EC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 xml:space="preserve">I wasn't hallucinating now, </w:t>
            </w:r>
          </w:p>
        </w:tc>
      </w:tr>
      <w:tr w:rsidR="00A24ECD" w:rsidRPr="00F12293" w14:paraId="7CBA52D3" w14:textId="77777777" w:rsidTr="00E46102">
        <w:tc>
          <w:tcPr>
            <w:tcW w:w="526" w:type="dxa"/>
          </w:tcPr>
          <w:p w14:paraId="0FCEE84E" w14:textId="4FEF982D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69</w:t>
            </w:r>
          </w:p>
        </w:tc>
        <w:tc>
          <w:tcPr>
            <w:tcW w:w="1938" w:type="dxa"/>
          </w:tcPr>
          <w:p w14:paraId="1CF29DAD" w14:textId="6A02FDC9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implex (35)</w:t>
            </w:r>
          </w:p>
        </w:tc>
        <w:tc>
          <w:tcPr>
            <w:tcW w:w="1306" w:type="dxa"/>
          </w:tcPr>
          <w:p w14:paraId="2297A98D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07" w:type="dxa"/>
          </w:tcPr>
          <w:p w14:paraId="2F504670" w14:textId="77777777" w:rsidR="00A24ECD" w:rsidRPr="00F12293" w:rsidRDefault="00A24ECD" w:rsidP="00A24E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66" w:type="dxa"/>
          </w:tcPr>
          <w:p w14:paraId="35AB03B7" w14:textId="2FDD88C4" w:rsidR="00A24ECD" w:rsidRPr="00F12293" w:rsidRDefault="00A24ECD" w:rsidP="00A24EC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12293">
              <w:rPr>
                <w:rFonts w:ascii="Times New Roman" w:hAnsi="Times New Roman" w:cs="Times New Roman"/>
                <w:sz w:val="18"/>
                <w:szCs w:val="18"/>
              </w:rPr>
              <w:t>am I?</w:t>
            </w:r>
          </w:p>
        </w:tc>
      </w:tr>
    </w:tbl>
    <w:p w14:paraId="68144830" w14:textId="77777777" w:rsidR="00681D7A" w:rsidRPr="00F12293" w:rsidRDefault="00681D7A" w:rsidP="00B52F88">
      <w:pPr>
        <w:rPr>
          <w:rFonts w:ascii="Times New Roman" w:hAnsi="Times New Roman" w:cs="Times New Roman"/>
          <w:sz w:val="18"/>
          <w:szCs w:val="18"/>
        </w:rPr>
      </w:pPr>
    </w:p>
    <w:sectPr w:rsidR="00681D7A" w:rsidRPr="00F12293" w:rsidSect="000B4460">
      <w:pgSz w:w="20160" w:h="12240" w:orient="landscape" w:code="5"/>
      <w:pgMar w:top="1440" w:right="1440" w:bottom="1440" w:left="709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C434D7"/>
    <w:multiLevelType w:val="hybridMultilevel"/>
    <w:tmpl w:val="35EAA80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311A67"/>
    <w:multiLevelType w:val="hybridMultilevel"/>
    <w:tmpl w:val="D8909478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834F84"/>
    <w:multiLevelType w:val="hybridMultilevel"/>
    <w:tmpl w:val="7910DF64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8A4388"/>
    <w:multiLevelType w:val="hybridMultilevel"/>
    <w:tmpl w:val="F2565AC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83259538">
    <w:abstractNumId w:val="1"/>
  </w:num>
  <w:num w:numId="2" w16cid:durableId="896549659">
    <w:abstractNumId w:val="0"/>
  </w:num>
  <w:num w:numId="3" w16cid:durableId="2012904293">
    <w:abstractNumId w:val="2"/>
  </w:num>
  <w:num w:numId="4" w16cid:durableId="185152698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6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1N7cwMbC0MDU2MDZU0lEKTi0uzszPAykwNKsFADkGrUUtAAAA"/>
  </w:docVars>
  <w:rsids>
    <w:rsidRoot w:val="001C4DA7"/>
    <w:rsid w:val="00002FDA"/>
    <w:rsid w:val="00004621"/>
    <w:rsid w:val="000105B5"/>
    <w:rsid w:val="000152CA"/>
    <w:rsid w:val="00015FFF"/>
    <w:rsid w:val="00017E84"/>
    <w:rsid w:val="00037A14"/>
    <w:rsid w:val="0004260D"/>
    <w:rsid w:val="000623E0"/>
    <w:rsid w:val="00064998"/>
    <w:rsid w:val="0006731D"/>
    <w:rsid w:val="00082054"/>
    <w:rsid w:val="00082DC1"/>
    <w:rsid w:val="00097EFC"/>
    <w:rsid w:val="000B4460"/>
    <w:rsid w:val="000C0F96"/>
    <w:rsid w:val="000C55EE"/>
    <w:rsid w:val="000C665C"/>
    <w:rsid w:val="000D37ED"/>
    <w:rsid w:val="000F2DAF"/>
    <w:rsid w:val="00132A9E"/>
    <w:rsid w:val="00151BF1"/>
    <w:rsid w:val="00153526"/>
    <w:rsid w:val="00154B2A"/>
    <w:rsid w:val="00163C0E"/>
    <w:rsid w:val="00164C6F"/>
    <w:rsid w:val="001673A2"/>
    <w:rsid w:val="00167DA2"/>
    <w:rsid w:val="001762FE"/>
    <w:rsid w:val="001808E4"/>
    <w:rsid w:val="001857CF"/>
    <w:rsid w:val="001951EB"/>
    <w:rsid w:val="001B5EAB"/>
    <w:rsid w:val="001C4DA7"/>
    <w:rsid w:val="001D0934"/>
    <w:rsid w:val="001D3E9B"/>
    <w:rsid w:val="001D470C"/>
    <w:rsid w:val="001D5A71"/>
    <w:rsid w:val="001D68D4"/>
    <w:rsid w:val="001F1743"/>
    <w:rsid w:val="001F6855"/>
    <w:rsid w:val="001F699C"/>
    <w:rsid w:val="0022293F"/>
    <w:rsid w:val="00222E28"/>
    <w:rsid w:val="002358A9"/>
    <w:rsid w:val="0024194A"/>
    <w:rsid w:val="00244D1F"/>
    <w:rsid w:val="00254220"/>
    <w:rsid w:val="00262A05"/>
    <w:rsid w:val="0027162C"/>
    <w:rsid w:val="0027618A"/>
    <w:rsid w:val="002A46D0"/>
    <w:rsid w:val="003240A5"/>
    <w:rsid w:val="00324BFE"/>
    <w:rsid w:val="00385D9E"/>
    <w:rsid w:val="00392AE5"/>
    <w:rsid w:val="00394A80"/>
    <w:rsid w:val="003964EF"/>
    <w:rsid w:val="003B5D5E"/>
    <w:rsid w:val="003C6F4E"/>
    <w:rsid w:val="003D7368"/>
    <w:rsid w:val="003E6119"/>
    <w:rsid w:val="003F2F59"/>
    <w:rsid w:val="003F4833"/>
    <w:rsid w:val="00400BD2"/>
    <w:rsid w:val="00401953"/>
    <w:rsid w:val="0041009F"/>
    <w:rsid w:val="0043280E"/>
    <w:rsid w:val="00452A05"/>
    <w:rsid w:val="0046272D"/>
    <w:rsid w:val="00474799"/>
    <w:rsid w:val="00476E90"/>
    <w:rsid w:val="004819D8"/>
    <w:rsid w:val="0048573F"/>
    <w:rsid w:val="00487A0D"/>
    <w:rsid w:val="004F7A20"/>
    <w:rsid w:val="00511DC0"/>
    <w:rsid w:val="00514374"/>
    <w:rsid w:val="00523EB2"/>
    <w:rsid w:val="0052418F"/>
    <w:rsid w:val="00526111"/>
    <w:rsid w:val="005266F8"/>
    <w:rsid w:val="00526EEA"/>
    <w:rsid w:val="00533362"/>
    <w:rsid w:val="00543A1D"/>
    <w:rsid w:val="0055258C"/>
    <w:rsid w:val="00573F8C"/>
    <w:rsid w:val="005964B5"/>
    <w:rsid w:val="005B120B"/>
    <w:rsid w:val="005B4393"/>
    <w:rsid w:val="005B460D"/>
    <w:rsid w:val="005D72AD"/>
    <w:rsid w:val="005E5616"/>
    <w:rsid w:val="005F1AEE"/>
    <w:rsid w:val="005F3231"/>
    <w:rsid w:val="00602E7A"/>
    <w:rsid w:val="00622556"/>
    <w:rsid w:val="006229A8"/>
    <w:rsid w:val="00623D66"/>
    <w:rsid w:val="00637D9A"/>
    <w:rsid w:val="00656891"/>
    <w:rsid w:val="0067554A"/>
    <w:rsid w:val="00675B82"/>
    <w:rsid w:val="00681D7A"/>
    <w:rsid w:val="00696751"/>
    <w:rsid w:val="00697B86"/>
    <w:rsid w:val="006C7CB9"/>
    <w:rsid w:val="006E7620"/>
    <w:rsid w:val="006F3021"/>
    <w:rsid w:val="00710036"/>
    <w:rsid w:val="0074795C"/>
    <w:rsid w:val="007622E0"/>
    <w:rsid w:val="00765318"/>
    <w:rsid w:val="00767F69"/>
    <w:rsid w:val="007720C1"/>
    <w:rsid w:val="00776655"/>
    <w:rsid w:val="0079334B"/>
    <w:rsid w:val="007A42ED"/>
    <w:rsid w:val="007B4806"/>
    <w:rsid w:val="007B79E2"/>
    <w:rsid w:val="007F1197"/>
    <w:rsid w:val="008015BD"/>
    <w:rsid w:val="00810A19"/>
    <w:rsid w:val="00841E2F"/>
    <w:rsid w:val="00852452"/>
    <w:rsid w:val="0087701A"/>
    <w:rsid w:val="008A546D"/>
    <w:rsid w:val="008A6497"/>
    <w:rsid w:val="008B33C3"/>
    <w:rsid w:val="008B5C38"/>
    <w:rsid w:val="008C0E0B"/>
    <w:rsid w:val="008E66B8"/>
    <w:rsid w:val="008F2F16"/>
    <w:rsid w:val="008F4BFD"/>
    <w:rsid w:val="00920872"/>
    <w:rsid w:val="00925A8C"/>
    <w:rsid w:val="00955E33"/>
    <w:rsid w:val="00957F33"/>
    <w:rsid w:val="00964C6D"/>
    <w:rsid w:val="009A0704"/>
    <w:rsid w:val="009A2513"/>
    <w:rsid w:val="009A6115"/>
    <w:rsid w:val="009E3141"/>
    <w:rsid w:val="009E5942"/>
    <w:rsid w:val="00A24ECD"/>
    <w:rsid w:val="00A2640A"/>
    <w:rsid w:val="00A43A15"/>
    <w:rsid w:val="00A43E1B"/>
    <w:rsid w:val="00A4797F"/>
    <w:rsid w:val="00A521CB"/>
    <w:rsid w:val="00A55447"/>
    <w:rsid w:val="00A638F1"/>
    <w:rsid w:val="00A70605"/>
    <w:rsid w:val="00AA6A09"/>
    <w:rsid w:val="00AB3FC5"/>
    <w:rsid w:val="00AF1EB5"/>
    <w:rsid w:val="00AF2007"/>
    <w:rsid w:val="00B2337D"/>
    <w:rsid w:val="00B23DE8"/>
    <w:rsid w:val="00B24331"/>
    <w:rsid w:val="00B24B77"/>
    <w:rsid w:val="00B33847"/>
    <w:rsid w:val="00B40ECB"/>
    <w:rsid w:val="00B42D7C"/>
    <w:rsid w:val="00B52F88"/>
    <w:rsid w:val="00B67BEE"/>
    <w:rsid w:val="00B744E8"/>
    <w:rsid w:val="00BC5B35"/>
    <w:rsid w:val="00BD0D47"/>
    <w:rsid w:val="00BE2D8F"/>
    <w:rsid w:val="00BE6475"/>
    <w:rsid w:val="00BE7277"/>
    <w:rsid w:val="00C01D50"/>
    <w:rsid w:val="00C253C4"/>
    <w:rsid w:val="00C31746"/>
    <w:rsid w:val="00C365BB"/>
    <w:rsid w:val="00C4646B"/>
    <w:rsid w:val="00C8743D"/>
    <w:rsid w:val="00C97EE4"/>
    <w:rsid w:val="00CD25AF"/>
    <w:rsid w:val="00D11749"/>
    <w:rsid w:val="00D13090"/>
    <w:rsid w:val="00D30821"/>
    <w:rsid w:val="00D37E72"/>
    <w:rsid w:val="00D43016"/>
    <w:rsid w:val="00D55530"/>
    <w:rsid w:val="00D560C6"/>
    <w:rsid w:val="00D62292"/>
    <w:rsid w:val="00D7712B"/>
    <w:rsid w:val="00D83FF1"/>
    <w:rsid w:val="00D857A4"/>
    <w:rsid w:val="00DC1AF7"/>
    <w:rsid w:val="00DC3358"/>
    <w:rsid w:val="00DF7C31"/>
    <w:rsid w:val="00E10937"/>
    <w:rsid w:val="00E24ED5"/>
    <w:rsid w:val="00E42708"/>
    <w:rsid w:val="00E46102"/>
    <w:rsid w:val="00E966FA"/>
    <w:rsid w:val="00EA0161"/>
    <w:rsid w:val="00EA3DDC"/>
    <w:rsid w:val="00EC0F1C"/>
    <w:rsid w:val="00EF5D49"/>
    <w:rsid w:val="00F05527"/>
    <w:rsid w:val="00F12293"/>
    <w:rsid w:val="00F2011E"/>
    <w:rsid w:val="00F42EA1"/>
    <w:rsid w:val="00F461D6"/>
    <w:rsid w:val="00F52342"/>
    <w:rsid w:val="00F64809"/>
    <w:rsid w:val="00FA592B"/>
    <w:rsid w:val="00FC5F08"/>
    <w:rsid w:val="00FC74DF"/>
    <w:rsid w:val="00FE3FDF"/>
    <w:rsid w:val="00FF12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F3E055"/>
  <w15:docId w15:val="{3B239329-8271-459A-9438-E7E01AA7BD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4DA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C4D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3384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51437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415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8</Pages>
  <Words>2905</Words>
  <Characters>16561</Characters>
  <Application>Microsoft Office Word</Application>
  <DocSecurity>0</DocSecurity>
  <Lines>138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na Lestari</dc:creator>
  <cp:keywords/>
  <dc:description/>
  <cp:lastModifiedBy>Rina Lestari</cp:lastModifiedBy>
  <cp:revision>2</cp:revision>
  <cp:lastPrinted>2023-01-04T10:13:00Z</cp:lastPrinted>
  <dcterms:created xsi:type="dcterms:W3CDTF">2023-07-23T16:20:00Z</dcterms:created>
  <dcterms:modified xsi:type="dcterms:W3CDTF">2023-07-23T16:20:00Z</dcterms:modified>
</cp:coreProperties>
</file>